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68005EF" w14:textId="3FD098DC" w:rsidR="005D4872" w:rsidRDefault="0849BF00" w:rsidP="000839E5">
      <w:pPr>
        <w:widowControl w:val="0"/>
        <w:tabs>
          <w:tab w:val="left" w:pos="7125"/>
        </w:tabs>
      </w:pPr>
      <w:r w:rsidRPr="0849BF00">
        <w:rPr>
          <w:b/>
          <w:bCs/>
          <w:sz w:val="24"/>
          <w:szCs w:val="24"/>
        </w:rPr>
        <w:t xml:space="preserve">Contents </w:t>
      </w:r>
      <w:r w:rsidR="2A1A2A71" w:rsidRPr="2A1A2A71">
        <w:rPr>
          <w:b/>
          <w:bCs/>
          <w:sz w:val="24"/>
          <w:szCs w:val="24"/>
        </w:rPr>
        <w:t>Page</w:t>
      </w:r>
      <w:r w:rsidR="000839E5">
        <w:rPr>
          <w:b/>
          <w:bCs/>
          <w:sz w:val="24"/>
          <w:szCs w:val="24"/>
        </w:rPr>
        <w:tab/>
      </w:r>
    </w:p>
    <w:bookmarkStart w:id="0" w:name="h.qh435tblc61x" w:colFirst="0" w:colLast="0" w:displacedByCustomXml="next"/>
    <w:bookmarkEnd w:id="0" w:displacedByCustomXml="next"/>
    <w:sdt>
      <w:sdtPr>
        <w:rPr>
          <w:rFonts w:ascii="Arial" w:eastAsia="Arial" w:hAnsi="Arial" w:cs="Arial"/>
          <w:b w:val="0"/>
          <w:bCs w:val="0"/>
          <w:color w:val="000000"/>
          <w:sz w:val="22"/>
          <w:szCs w:val="22"/>
          <w:lang w:val="en-SG" w:eastAsia="zh-CN"/>
        </w:rPr>
        <w:id w:val="-1258979356"/>
        <w:docPartObj>
          <w:docPartGallery w:val="Table of Contents"/>
          <w:docPartUnique/>
        </w:docPartObj>
      </w:sdtPr>
      <w:sdtEndPr>
        <w:rPr>
          <w:noProof/>
        </w:rPr>
      </w:sdtEndPr>
      <w:sdtContent>
        <w:p w14:paraId="71120D8F" w14:textId="77777777" w:rsidR="009E304A" w:rsidRDefault="009E304A">
          <w:pPr>
            <w:pStyle w:val="TOCHeading"/>
          </w:pPr>
        </w:p>
        <w:p w14:paraId="4CD02F3D" w14:textId="01CC353E" w:rsidR="00601221" w:rsidRDefault="009E304A">
          <w:pPr>
            <w:pStyle w:val="TOC1"/>
            <w:tabs>
              <w:tab w:val="right" w:leader="dot" w:pos="9350"/>
            </w:tabs>
            <w:rPr>
              <w:rFonts w:asciiTheme="minorHAnsi" w:eastAsia="SimSun" w:hAnsiTheme="minorHAnsi" w:cstheme="minorBidi"/>
              <w:noProof/>
              <w:color w:val="auto"/>
            </w:rPr>
          </w:pPr>
          <w:r>
            <w:fldChar w:fldCharType="begin"/>
          </w:r>
          <w:r>
            <w:instrText xml:space="preserve"> TOC \o "1-3" \h \z \u </w:instrText>
          </w:r>
          <w:r>
            <w:fldChar w:fldCharType="separate"/>
          </w:r>
          <w:hyperlink w:anchor="_Toc461725313" w:history="1">
            <w:r w:rsidR="00601221" w:rsidRPr="009543E7">
              <w:rPr>
                <w:rStyle w:val="Hyperlink"/>
                <w:b/>
                <w:bCs/>
                <w:noProof/>
              </w:rPr>
              <w:t>1 Introduction</w:t>
            </w:r>
            <w:r w:rsidR="00601221">
              <w:rPr>
                <w:noProof/>
                <w:webHidden/>
              </w:rPr>
              <w:tab/>
            </w:r>
            <w:r w:rsidR="00601221">
              <w:rPr>
                <w:noProof/>
                <w:webHidden/>
              </w:rPr>
              <w:fldChar w:fldCharType="begin"/>
            </w:r>
            <w:r w:rsidR="00601221">
              <w:rPr>
                <w:noProof/>
                <w:webHidden/>
              </w:rPr>
              <w:instrText xml:space="preserve"> PAGEREF _Toc461725313 \h </w:instrText>
            </w:r>
            <w:r w:rsidR="00601221">
              <w:rPr>
                <w:noProof/>
                <w:webHidden/>
              </w:rPr>
            </w:r>
            <w:r w:rsidR="00601221">
              <w:rPr>
                <w:noProof/>
                <w:webHidden/>
              </w:rPr>
              <w:fldChar w:fldCharType="separate"/>
            </w:r>
            <w:r w:rsidR="00DA3913">
              <w:rPr>
                <w:noProof/>
                <w:webHidden/>
              </w:rPr>
              <w:t>1</w:t>
            </w:r>
            <w:r w:rsidR="00601221">
              <w:rPr>
                <w:noProof/>
                <w:webHidden/>
              </w:rPr>
              <w:fldChar w:fldCharType="end"/>
            </w:r>
          </w:hyperlink>
        </w:p>
        <w:p w14:paraId="69B11F62" w14:textId="122347EB" w:rsidR="00601221" w:rsidRDefault="008E11B8">
          <w:pPr>
            <w:pStyle w:val="TOC1"/>
            <w:tabs>
              <w:tab w:val="right" w:leader="dot" w:pos="9350"/>
            </w:tabs>
            <w:rPr>
              <w:rFonts w:asciiTheme="minorHAnsi" w:eastAsia="SimSun" w:hAnsiTheme="minorHAnsi" w:cstheme="minorBidi"/>
              <w:noProof/>
              <w:color w:val="auto"/>
            </w:rPr>
          </w:pPr>
          <w:hyperlink w:anchor="_Toc461725314" w:history="1">
            <w:r w:rsidR="00601221" w:rsidRPr="009543E7">
              <w:rPr>
                <w:rStyle w:val="Hyperlink"/>
                <w:b/>
                <w:bCs/>
                <w:noProof/>
              </w:rPr>
              <w:t>2 Model case for adaptation: Uber</w:t>
            </w:r>
            <w:r w:rsidR="00601221">
              <w:rPr>
                <w:noProof/>
                <w:webHidden/>
              </w:rPr>
              <w:tab/>
            </w:r>
            <w:r w:rsidR="00601221">
              <w:rPr>
                <w:noProof/>
                <w:webHidden/>
              </w:rPr>
              <w:fldChar w:fldCharType="begin"/>
            </w:r>
            <w:r w:rsidR="00601221">
              <w:rPr>
                <w:noProof/>
                <w:webHidden/>
              </w:rPr>
              <w:instrText xml:space="preserve"> PAGEREF _Toc461725314 \h </w:instrText>
            </w:r>
            <w:r w:rsidR="00601221">
              <w:rPr>
                <w:noProof/>
                <w:webHidden/>
              </w:rPr>
            </w:r>
            <w:r w:rsidR="00601221">
              <w:rPr>
                <w:noProof/>
                <w:webHidden/>
              </w:rPr>
              <w:fldChar w:fldCharType="separate"/>
            </w:r>
            <w:r w:rsidR="00DA3913">
              <w:rPr>
                <w:noProof/>
                <w:webHidden/>
              </w:rPr>
              <w:t>2</w:t>
            </w:r>
            <w:r w:rsidR="00601221">
              <w:rPr>
                <w:noProof/>
                <w:webHidden/>
              </w:rPr>
              <w:fldChar w:fldCharType="end"/>
            </w:r>
          </w:hyperlink>
        </w:p>
        <w:p w14:paraId="4B0DE5D7" w14:textId="6E8AC548" w:rsidR="00601221" w:rsidRDefault="008E11B8">
          <w:pPr>
            <w:pStyle w:val="TOC2"/>
            <w:tabs>
              <w:tab w:val="right" w:leader="dot" w:pos="9350"/>
            </w:tabs>
            <w:rPr>
              <w:rFonts w:asciiTheme="minorHAnsi" w:eastAsia="SimSun" w:hAnsiTheme="minorHAnsi" w:cstheme="minorBidi"/>
              <w:noProof/>
              <w:color w:val="auto"/>
            </w:rPr>
          </w:pPr>
          <w:hyperlink w:anchor="_Toc461725315" w:history="1">
            <w:r w:rsidR="00601221" w:rsidRPr="009543E7">
              <w:rPr>
                <w:rStyle w:val="Hyperlink"/>
                <w:b/>
                <w:bCs/>
                <w:noProof/>
              </w:rPr>
              <w:t>2.1 Characteristics of Model Case</w:t>
            </w:r>
            <w:r w:rsidR="00601221">
              <w:rPr>
                <w:noProof/>
                <w:webHidden/>
              </w:rPr>
              <w:tab/>
            </w:r>
            <w:r w:rsidR="00601221">
              <w:rPr>
                <w:noProof/>
                <w:webHidden/>
              </w:rPr>
              <w:fldChar w:fldCharType="begin"/>
            </w:r>
            <w:r w:rsidR="00601221">
              <w:rPr>
                <w:noProof/>
                <w:webHidden/>
              </w:rPr>
              <w:instrText xml:space="preserve"> PAGEREF _Toc461725315 \h </w:instrText>
            </w:r>
            <w:r w:rsidR="00601221">
              <w:rPr>
                <w:noProof/>
                <w:webHidden/>
              </w:rPr>
            </w:r>
            <w:r w:rsidR="00601221">
              <w:rPr>
                <w:noProof/>
                <w:webHidden/>
              </w:rPr>
              <w:fldChar w:fldCharType="separate"/>
            </w:r>
            <w:r w:rsidR="00DA3913">
              <w:rPr>
                <w:noProof/>
                <w:webHidden/>
              </w:rPr>
              <w:t>3</w:t>
            </w:r>
            <w:r w:rsidR="00601221">
              <w:rPr>
                <w:noProof/>
                <w:webHidden/>
              </w:rPr>
              <w:fldChar w:fldCharType="end"/>
            </w:r>
          </w:hyperlink>
        </w:p>
        <w:p w14:paraId="6F3750E1" w14:textId="5CBF53DD" w:rsidR="00601221" w:rsidRDefault="008E11B8">
          <w:pPr>
            <w:pStyle w:val="TOC2"/>
            <w:tabs>
              <w:tab w:val="right" w:leader="dot" w:pos="9350"/>
            </w:tabs>
            <w:rPr>
              <w:rFonts w:asciiTheme="minorHAnsi" w:eastAsia="SimSun" w:hAnsiTheme="minorHAnsi" w:cstheme="minorBidi"/>
              <w:noProof/>
              <w:color w:val="auto"/>
            </w:rPr>
          </w:pPr>
          <w:hyperlink w:anchor="_Toc461725316" w:history="1">
            <w:r w:rsidR="00601221" w:rsidRPr="009543E7">
              <w:rPr>
                <w:rStyle w:val="Hyperlink"/>
                <w:b/>
                <w:bCs/>
                <w:noProof/>
              </w:rPr>
              <w:t>2.2 Impacts of model case</w:t>
            </w:r>
            <w:r w:rsidR="00601221">
              <w:rPr>
                <w:noProof/>
                <w:webHidden/>
              </w:rPr>
              <w:tab/>
            </w:r>
            <w:r w:rsidR="00601221">
              <w:rPr>
                <w:noProof/>
                <w:webHidden/>
              </w:rPr>
              <w:fldChar w:fldCharType="begin"/>
            </w:r>
            <w:r w:rsidR="00601221">
              <w:rPr>
                <w:noProof/>
                <w:webHidden/>
              </w:rPr>
              <w:instrText xml:space="preserve"> PAGEREF _Toc461725316 \h </w:instrText>
            </w:r>
            <w:r w:rsidR="00601221">
              <w:rPr>
                <w:noProof/>
                <w:webHidden/>
              </w:rPr>
            </w:r>
            <w:r w:rsidR="00601221">
              <w:rPr>
                <w:noProof/>
                <w:webHidden/>
              </w:rPr>
              <w:fldChar w:fldCharType="separate"/>
            </w:r>
            <w:r w:rsidR="00DA3913">
              <w:rPr>
                <w:noProof/>
                <w:webHidden/>
              </w:rPr>
              <w:t>5</w:t>
            </w:r>
            <w:r w:rsidR="00601221">
              <w:rPr>
                <w:noProof/>
                <w:webHidden/>
              </w:rPr>
              <w:fldChar w:fldCharType="end"/>
            </w:r>
          </w:hyperlink>
        </w:p>
        <w:p w14:paraId="3826B788" w14:textId="3301371A" w:rsidR="00601221" w:rsidRDefault="008E11B8">
          <w:pPr>
            <w:pStyle w:val="TOC2"/>
            <w:tabs>
              <w:tab w:val="right" w:leader="dot" w:pos="9350"/>
            </w:tabs>
            <w:rPr>
              <w:rFonts w:asciiTheme="minorHAnsi" w:eastAsia="SimSun" w:hAnsiTheme="minorHAnsi" w:cstheme="minorBidi"/>
              <w:noProof/>
              <w:color w:val="auto"/>
            </w:rPr>
          </w:pPr>
          <w:hyperlink w:anchor="_Toc461725317" w:history="1">
            <w:r w:rsidR="00601221" w:rsidRPr="009543E7">
              <w:rPr>
                <w:rStyle w:val="Hyperlink"/>
                <w:b/>
                <w:bCs/>
                <w:noProof/>
              </w:rPr>
              <w:t>2.3 Lessons learnt</w:t>
            </w:r>
            <w:r w:rsidR="00601221">
              <w:rPr>
                <w:noProof/>
                <w:webHidden/>
              </w:rPr>
              <w:tab/>
            </w:r>
            <w:r w:rsidR="00601221">
              <w:rPr>
                <w:noProof/>
                <w:webHidden/>
              </w:rPr>
              <w:fldChar w:fldCharType="begin"/>
            </w:r>
            <w:r w:rsidR="00601221">
              <w:rPr>
                <w:noProof/>
                <w:webHidden/>
              </w:rPr>
              <w:instrText xml:space="preserve"> PAGEREF _Toc461725317 \h </w:instrText>
            </w:r>
            <w:r w:rsidR="00601221">
              <w:rPr>
                <w:noProof/>
                <w:webHidden/>
              </w:rPr>
            </w:r>
            <w:r w:rsidR="00601221">
              <w:rPr>
                <w:noProof/>
                <w:webHidden/>
              </w:rPr>
              <w:fldChar w:fldCharType="separate"/>
            </w:r>
            <w:r w:rsidR="00DA3913">
              <w:rPr>
                <w:noProof/>
                <w:webHidden/>
              </w:rPr>
              <w:t>6</w:t>
            </w:r>
            <w:r w:rsidR="00601221">
              <w:rPr>
                <w:noProof/>
                <w:webHidden/>
              </w:rPr>
              <w:fldChar w:fldCharType="end"/>
            </w:r>
          </w:hyperlink>
        </w:p>
        <w:p w14:paraId="405BB68C" w14:textId="50ABB6E9" w:rsidR="00601221" w:rsidRDefault="008E11B8">
          <w:pPr>
            <w:pStyle w:val="TOC1"/>
            <w:tabs>
              <w:tab w:val="right" w:leader="dot" w:pos="9350"/>
            </w:tabs>
            <w:rPr>
              <w:rFonts w:asciiTheme="minorHAnsi" w:eastAsia="SimSun" w:hAnsiTheme="minorHAnsi" w:cstheme="minorBidi"/>
              <w:noProof/>
              <w:color w:val="auto"/>
            </w:rPr>
          </w:pPr>
          <w:hyperlink w:anchor="_Toc461725318" w:history="1">
            <w:r w:rsidR="00601221" w:rsidRPr="009543E7">
              <w:rPr>
                <w:rStyle w:val="Hyperlink"/>
                <w:b/>
                <w:bCs/>
                <w:noProof/>
              </w:rPr>
              <w:t>3 Target case: Working adults of achieving healthy exercise habits</w:t>
            </w:r>
            <w:r w:rsidR="00601221">
              <w:rPr>
                <w:noProof/>
                <w:webHidden/>
              </w:rPr>
              <w:tab/>
            </w:r>
            <w:r w:rsidR="00601221">
              <w:rPr>
                <w:noProof/>
                <w:webHidden/>
              </w:rPr>
              <w:fldChar w:fldCharType="begin"/>
            </w:r>
            <w:r w:rsidR="00601221">
              <w:rPr>
                <w:noProof/>
                <w:webHidden/>
              </w:rPr>
              <w:instrText xml:space="preserve"> PAGEREF _Toc461725318 \h </w:instrText>
            </w:r>
            <w:r w:rsidR="00601221">
              <w:rPr>
                <w:noProof/>
                <w:webHidden/>
              </w:rPr>
            </w:r>
            <w:r w:rsidR="00601221">
              <w:rPr>
                <w:noProof/>
                <w:webHidden/>
              </w:rPr>
              <w:fldChar w:fldCharType="separate"/>
            </w:r>
            <w:r w:rsidR="00DA3913">
              <w:rPr>
                <w:noProof/>
                <w:webHidden/>
              </w:rPr>
              <w:t>7</w:t>
            </w:r>
            <w:r w:rsidR="00601221">
              <w:rPr>
                <w:noProof/>
                <w:webHidden/>
              </w:rPr>
              <w:fldChar w:fldCharType="end"/>
            </w:r>
          </w:hyperlink>
        </w:p>
        <w:p w14:paraId="1976E00B" w14:textId="6694FA02" w:rsidR="00601221" w:rsidRDefault="008E11B8">
          <w:pPr>
            <w:pStyle w:val="TOC2"/>
            <w:tabs>
              <w:tab w:val="right" w:leader="dot" w:pos="9350"/>
            </w:tabs>
            <w:rPr>
              <w:rFonts w:asciiTheme="minorHAnsi" w:eastAsia="SimSun" w:hAnsiTheme="minorHAnsi" w:cstheme="minorBidi"/>
              <w:noProof/>
              <w:color w:val="auto"/>
            </w:rPr>
          </w:pPr>
          <w:hyperlink w:anchor="_Toc461725319" w:history="1">
            <w:r w:rsidR="00601221" w:rsidRPr="009543E7">
              <w:rPr>
                <w:rStyle w:val="Hyperlink"/>
                <w:b/>
                <w:bCs/>
                <w:noProof/>
              </w:rPr>
              <w:t>3.1 Characteristics of working adults</w:t>
            </w:r>
            <w:r w:rsidR="00601221">
              <w:rPr>
                <w:noProof/>
                <w:webHidden/>
              </w:rPr>
              <w:tab/>
            </w:r>
            <w:r w:rsidR="00601221">
              <w:rPr>
                <w:noProof/>
                <w:webHidden/>
              </w:rPr>
              <w:fldChar w:fldCharType="begin"/>
            </w:r>
            <w:r w:rsidR="00601221">
              <w:rPr>
                <w:noProof/>
                <w:webHidden/>
              </w:rPr>
              <w:instrText xml:space="preserve"> PAGEREF _Toc461725319 \h </w:instrText>
            </w:r>
            <w:r w:rsidR="00601221">
              <w:rPr>
                <w:noProof/>
                <w:webHidden/>
              </w:rPr>
            </w:r>
            <w:r w:rsidR="00601221">
              <w:rPr>
                <w:noProof/>
                <w:webHidden/>
              </w:rPr>
              <w:fldChar w:fldCharType="separate"/>
            </w:r>
            <w:r w:rsidR="00DA3913">
              <w:rPr>
                <w:noProof/>
                <w:webHidden/>
              </w:rPr>
              <w:t>7</w:t>
            </w:r>
            <w:r w:rsidR="00601221">
              <w:rPr>
                <w:noProof/>
                <w:webHidden/>
              </w:rPr>
              <w:fldChar w:fldCharType="end"/>
            </w:r>
          </w:hyperlink>
        </w:p>
        <w:p w14:paraId="007DCEE8" w14:textId="7C48181B" w:rsidR="00601221" w:rsidRDefault="008E11B8">
          <w:pPr>
            <w:pStyle w:val="TOC2"/>
            <w:tabs>
              <w:tab w:val="right" w:leader="dot" w:pos="9350"/>
            </w:tabs>
            <w:rPr>
              <w:rFonts w:asciiTheme="minorHAnsi" w:eastAsia="SimSun" w:hAnsiTheme="minorHAnsi" w:cstheme="minorBidi"/>
              <w:noProof/>
              <w:color w:val="auto"/>
            </w:rPr>
          </w:pPr>
          <w:hyperlink w:anchor="_Toc461725320" w:history="1">
            <w:r w:rsidR="00601221" w:rsidRPr="009543E7">
              <w:rPr>
                <w:rStyle w:val="Hyperlink"/>
                <w:b/>
                <w:bCs/>
                <w:noProof/>
              </w:rPr>
              <w:t>3.2 Current methods used to achieve healthy lifestyles of working adults and their limitations</w:t>
            </w:r>
            <w:r w:rsidR="00601221">
              <w:rPr>
                <w:noProof/>
                <w:webHidden/>
              </w:rPr>
              <w:tab/>
            </w:r>
            <w:r w:rsidR="00601221">
              <w:rPr>
                <w:noProof/>
                <w:webHidden/>
              </w:rPr>
              <w:fldChar w:fldCharType="begin"/>
            </w:r>
            <w:r w:rsidR="00601221">
              <w:rPr>
                <w:noProof/>
                <w:webHidden/>
              </w:rPr>
              <w:instrText xml:space="preserve"> PAGEREF _Toc461725320 \h </w:instrText>
            </w:r>
            <w:r w:rsidR="00601221">
              <w:rPr>
                <w:noProof/>
                <w:webHidden/>
              </w:rPr>
            </w:r>
            <w:r w:rsidR="00601221">
              <w:rPr>
                <w:noProof/>
                <w:webHidden/>
              </w:rPr>
              <w:fldChar w:fldCharType="separate"/>
            </w:r>
            <w:r w:rsidR="00DA3913">
              <w:rPr>
                <w:noProof/>
                <w:webHidden/>
              </w:rPr>
              <w:t>9</w:t>
            </w:r>
            <w:r w:rsidR="00601221">
              <w:rPr>
                <w:noProof/>
                <w:webHidden/>
              </w:rPr>
              <w:fldChar w:fldCharType="end"/>
            </w:r>
          </w:hyperlink>
        </w:p>
        <w:p w14:paraId="757743A4" w14:textId="74D1CDE6" w:rsidR="00601221" w:rsidRDefault="008E11B8">
          <w:pPr>
            <w:pStyle w:val="TOC1"/>
            <w:tabs>
              <w:tab w:val="right" w:leader="dot" w:pos="9350"/>
            </w:tabs>
            <w:rPr>
              <w:rFonts w:asciiTheme="minorHAnsi" w:eastAsia="SimSun" w:hAnsiTheme="minorHAnsi" w:cstheme="minorBidi"/>
              <w:noProof/>
              <w:color w:val="auto"/>
            </w:rPr>
          </w:pPr>
          <w:hyperlink w:anchor="_Toc461725321" w:history="1">
            <w:r w:rsidR="00601221" w:rsidRPr="009543E7">
              <w:rPr>
                <w:rStyle w:val="Hyperlink"/>
                <w:b/>
                <w:bCs/>
                <w:noProof/>
              </w:rPr>
              <w:t>4 Proposal</w:t>
            </w:r>
            <w:r w:rsidR="00601221">
              <w:rPr>
                <w:noProof/>
                <w:webHidden/>
              </w:rPr>
              <w:tab/>
            </w:r>
            <w:r w:rsidR="00601221">
              <w:rPr>
                <w:noProof/>
                <w:webHidden/>
              </w:rPr>
              <w:fldChar w:fldCharType="begin"/>
            </w:r>
            <w:r w:rsidR="00601221">
              <w:rPr>
                <w:noProof/>
                <w:webHidden/>
              </w:rPr>
              <w:instrText xml:space="preserve"> PAGEREF _Toc461725321 \h </w:instrText>
            </w:r>
            <w:r w:rsidR="00601221">
              <w:rPr>
                <w:noProof/>
                <w:webHidden/>
              </w:rPr>
            </w:r>
            <w:r w:rsidR="00601221">
              <w:rPr>
                <w:noProof/>
                <w:webHidden/>
              </w:rPr>
              <w:fldChar w:fldCharType="separate"/>
            </w:r>
            <w:r w:rsidR="00DA3913">
              <w:rPr>
                <w:noProof/>
                <w:webHidden/>
              </w:rPr>
              <w:t>10</w:t>
            </w:r>
            <w:r w:rsidR="00601221">
              <w:rPr>
                <w:noProof/>
                <w:webHidden/>
              </w:rPr>
              <w:fldChar w:fldCharType="end"/>
            </w:r>
          </w:hyperlink>
        </w:p>
        <w:p w14:paraId="7B6ACE9B" w14:textId="2FD4E7C4" w:rsidR="00601221" w:rsidRDefault="008E11B8">
          <w:pPr>
            <w:pStyle w:val="TOC2"/>
            <w:tabs>
              <w:tab w:val="right" w:leader="dot" w:pos="9350"/>
            </w:tabs>
            <w:rPr>
              <w:rFonts w:asciiTheme="minorHAnsi" w:eastAsia="SimSun" w:hAnsiTheme="minorHAnsi" w:cstheme="minorBidi"/>
              <w:noProof/>
              <w:color w:val="auto"/>
            </w:rPr>
          </w:pPr>
          <w:hyperlink w:anchor="_Toc461725322" w:history="1">
            <w:r w:rsidR="00601221" w:rsidRPr="009543E7">
              <w:rPr>
                <w:rStyle w:val="Hyperlink"/>
                <w:b/>
                <w:bCs/>
                <w:noProof/>
              </w:rPr>
              <w:t>4.1 Cubicle Gyms</w:t>
            </w:r>
            <w:r w:rsidR="00601221">
              <w:rPr>
                <w:noProof/>
                <w:webHidden/>
              </w:rPr>
              <w:tab/>
            </w:r>
            <w:r w:rsidR="00601221">
              <w:rPr>
                <w:noProof/>
                <w:webHidden/>
              </w:rPr>
              <w:fldChar w:fldCharType="begin"/>
            </w:r>
            <w:r w:rsidR="00601221">
              <w:rPr>
                <w:noProof/>
                <w:webHidden/>
              </w:rPr>
              <w:instrText xml:space="preserve"> PAGEREF _Toc461725322 \h </w:instrText>
            </w:r>
            <w:r w:rsidR="00601221">
              <w:rPr>
                <w:noProof/>
                <w:webHidden/>
              </w:rPr>
            </w:r>
            <w:r w:rsidR="00601221">
              <w:rPr>
                <w:noProof/>
                <w:webHidden/>
              </w:rPr>
              <w:fldChar w:fldCharType="separate"/>
            </w:r>
            <w:r w:rsidR="00DA3913">
              <w:rPr>
                <w:noProof/>
                <w:webHidden/>
              </w:rPr>
              <w:t>11</w:t>
            </w:r>
            <w:r w:rsidR="00601221">
              <w:rPr>
                <w:noProof/>
                <w:webHidden/>
              </w:rPr>
              <w:fldChar w:fldCharType="end"/>
            </w:r>
          </w:hyperlink>
        </w:p>
        <w:p w14:paraId="4B850891" w14:textId="15CC23BF" w:rsidR="00601221" w:rsidRDefault="008E11B8">
          <w:pPr>
            <w:pStyle w:val="TOC2"/>
            <w:tabs>
              <w:tab w:val="right" w:leader="dot" w:pos="9350"/>
            </w:tabs>
            <w:rPr>
              <w:rFonts w:asciiTheme="minorHAnsi" w:eastAsia="SimSun" w:hAnsiTheme="minorHAnsi" w:cstheme="minorBidi"/>
              <w:noProof/>
              <w:color w:val="auto"/>
            </w:rPr>
          </w:pPr>
          <w:hyperlink w:anchor="_Toc461725323" w:history="1">
            <w:r w:rsidR="00601221" w:rsidRPr="009543E7">
              <w:rPr>
                <w:rStyle w:val="Hyperlink"/>
                <w:b/>
                <w:bCs/>
                <w:noProof/>
              </w:rPr>
              <w:t>4.2 Fit4Fitness Application</w:t>
            </w:r>
            <w:r w:rsidR="00601221">
              <w:rPr>
                <w:noProof/>
                <w:webHidden/>
              </w:rPr>
              <w:tab/>
            </w:r>
            <w:r w:rsidR="00601221">
              <w:rPr>
                <w:noProof/>
                <w:webHidden/>
              </w:rPr>
              <w:fldChar w:fldCharType="begin"/>
            </w:r>
            <w:r w:rsidR="00601221">
              <w:rPr>
                <w:noProof/>
                <w:webHidden/>
              </w:rPr>
              <w:instrText xml:space="preserve"> PAGEREF _Toc461725323 \h </w:instrText>
            </w:r>
            <w:r w:rsidR="00601221">
              <w:rPr>
                <w:noProof/>
                <w:webHidden/>
              </w:rPr>
            </w:r>
            <w:r w:rsidR="00601221">
              <w:rPr>
                <w:noProof/>
                <w:webHidden/>
              </w:rPr>
              <w:fldChar w:fldCharType="separate"/>
            </w:r>
            <w:r w:rsidR="00DA3913">
              <w:rPr>
                <w:noProof/>
                <w:webHidden/>
              </w:rPr>
              <w:t>18</w:t>
            </w:r>
            <w:r w:rsidR="00601221">
              <w:rPr>
                <w:noProof/>
                <w:webHidden/>
              </w:rPr>
              <w:fldChar w:fldCharType="end"/>
            </w:r>
          </w:hyperlink>
        </w:p>
        <w:p w14:paraId="49A6910B" w14:textId="53840C2F" w:rsidR="00601221" w:rsidRDefault="008E11B8">
          <w:pPr>
            <w:pStyle w:val="TOC2"/>
            <w:tabs>
              <w:tab w:val="right" w:leader="dot" w:pos="9350"/>
            </w:tabs>
            <w:rPr>
              <w:rFonts w:asciiTheme="minorHAnsi" w:eastAsia="SimSun" w:hAnsiTheme="minorHAnsi" w:cstheme="minorBidi"/>
              <w:noProof/>
              <w:color w:val="auto"/>
            </w:rPr>
          </w:pPr>
          <w:hyperlink w:anchor="_Toc461725324" w:history="1">
            <w:r w:rsidR="00601221" w:rsidRPr="009543E7">
              <w:rPr>
                <w:rStyle w:val="Hyperlink"/>
                <w:b/>
                <w:bCs/>
                <w:noProof/>
              </w:rPr>
              <w:t>4.3 Events or programmes by companies</w:t>
            </w:r>
            <w:r w:rsidR="00601221">
              <w:rPr>
                <w:noProof/>
                <w:webHidden/>
              </w:rPr>
              <w:tab/>
            </w:r>
            <w:r w:rsidR="00601221">
              <w:rPr>
                <w:noProof/>
                <w:webHidden/>
              </w:rPr>
              <w:fldChar w:fldCharType="begin"/>
            </w:r>
            <w:r w:rsidR="00601221">
              <w:rPr>
                <w:noProof/>
                <w:webHidden/>
              </w:rPr>
              <w:instrText xml:space="preserve"> PAGEREF _Toc461725324 \h </w:instrText>
            </w:r>
            <w:r w:rsidR="00601221">
              <w:rPr>
                <w:noProof/>
                <w:webHidden/>
              </w:rPr>
            </w:r>
            <w:r w:rsidR="00601221">
              <w:rPr>
                <w:noProof/>
                <w:webHidden/>
              </w:rPr>
              <w:fldChar w:fldCharType="separate"/>
            </w:r>
            <w:r w:rsidR="00DA3913">
              <w:rPr>
                <w:noProof/>
                <w:webHidden/>
              </w:rPr>
              <w:t>27</w:t>
            </w:r>
            <w:r w:rsidR="00601221">
              <w:rPr>
                <w:noProof/>
                <w:webHidden/>
              </w:rPr>
              <w:fldChar w:fldCharType="end"/>
            </w:r>
          </w:hyperlink>
        </w:p>
        <w:p w14:paraId="16174231" w14:textId="0BD450F4" w:rsidR="00601221" w:rsidRDefault="008E11B8">
          <w:pPr>
            <w:pStyle w:val="TOC3"/>
            <w:tabs>
              <w:tab w:val="right" w:leader="dot" w:pos="9350"/>
            </w:tabs>
            <w:rPr>
              <w:rFonts w:asciiTheme="minorHAnsi" w:eastAsia="SimSun" w:hAnsiTheme="minorHAnsi" w:cstheme="minorBidi"/>
              <w:noProof/>
              <w:color w:val="auto"/>
            </w:rPr>
          </w:pPr>
          <w:hyperlink w:anchor="_Toc461725325" w:history="1">
            <w:r w:rsidR="00601221" w:rsidRPr="009543E7">
              <w:rPr>
                <w:rStyle w:val="Hyperlink"/>
                <w:b/>
                <w:bCs/>
                <w:noProof/>
              </w:rPr>
              <w:t>4.3.1 Step Up</w:t>
            </w:r>
            <w:r w:rsidR="00601221">
              <w:rPr>
                <w:noProof/>
                <w:webHidden/>
              </w:rPr>
              <w:tab/>
            </w:r>
            <w:r w:rsidR="00601221">
              <w:rPr>
                <w:noProof/>
                <w:webHidden/>
              </w:rPr>
              <w:fldChar w:fldCharType="begin"/>
            </w:r>
            <w:r w:rsidR="00601221">
              <w:rPr>
                <w:noProof/>
                <w:webHidden/>
              </w:rPr>
              <w:instrText xml:space="preserve"> PAGEREF _Toc461725325 \h </w:instrText>
            </w:r>
            <w:r w:rsidR="00601221">
              <w:rPr>
                <w:noProof/>
                <w:webHidden/>
              </w:rPr>
            </w:r>
            <w:r w:rsidR="00601221">
              <w:rPr>
                <w:noProof/>
                <w:webHidden/>
              </w:rPr>
              <w:fldChar w:fldCharType="separate"/>
            </w:r>
            <w:r w:rsidR="00DA3913">
              <w:rPr>
                <w:noProof/>
                <w:webHidden/>
              </w:rPr>
              <w:t>28</w:t>
            </w:r>
            <w:r w:rsidR="00601221">
              <w:rPr>
                <w:noProof/>
                <w:webHidden/>
              </w:rPr>
              <w:fldChar w:fldCharType="end"/>
            </w:r>
          </w:hyperlink>
        </w:p>
        <w:p w14:paraId="15531A8F" w14:textId="6B324700" w:rsidR="00601221" w:rsidRDefault="008E11B8">
          <w:pPr>
            <w:pStyle w:val="TOC3"/>
            <w:tabs>
              <w:tab w:val="right" w:leader="dot" w:pos="9350"/>
            </w:tabs>
            <w:rPr>
              <w:rFonts w:asciiTheme="minorHAnsi" w:eastAsia="SimSun" w:hAnsiTheme="minorHAnsi" w:cstheme="minorBidi"/>
              <w:noProof/>
              <w:color w:val="auto"/>
            </w:rPr>
          </w:pPr>
          <w:hyperlink w:anchor="_Toc461725326" w:history="1">
            <w:r w:rsidR="00601221" w:rsidRPr="009543E7">
              <w:rPr>
                <w:rStyle w:val="Hyperlink"/>
                <w:b/>
                <w:bCs/>
                <w:noProof/>
              </w:rPr>
              <w:t>4.3.2 The Good in Fun (TGIF)</w:t>
            </w:r>
            <w:r w:rsidR="00601221">
              <w:rPr>
                <w:noProof/>
                <w:webHidden/>
              </w:rPr>
              <w:tab/>
            </w:r>
            <w:r w:rsidR="00601221">
              <w:rPr>
                <w:noProof/>
                <w:webHidden/>
              </w:rPr>
              <w:fldChar w:fldCharType="begin"/>
            </w:r>
            <w:r w:rsidR="00601221">
              <w:rPr>
                <w:noProof/>
                <w:webHidden/>
              </w:rPr>
              <w:instrText xml:space="preserve"> PAGEREF _Toc461725326 \h </w:instrText>
            </w:r>
            <w:r w:rsidR="00601221">
              <w:rPr>
                <w:noProof/>
                <w:webHidden/>
              </w:rPr>
            </w:r>
            <w:r w:rsidR="00601221">
              <w:rPr>
                <w:noProof/>
                <w:webHidden/>
              </w:rPr>
              <w:fldChar w:fldCharType="separate"/>
            </w:r>
            <w:r w:rsidR="00DA3913">
              <w:rPr>
                <w:noProof/>
                <w:webHidden/>
              </w:rPr>
              <w:t>29</w:t>
            </w:r>
            <w:r w:rsidR="00601221">
              <w:rPr>
                <w:noProof/>
                <w:webHidden/>
              </w:rPr>
              <w:fldChar w:fldCharType="end"/>
            </w:r>
          </w:hyperlink>
        </w:p>
        <w:p w14:paraId="302EA1BD" w14:textId="02DACB35" w:rsidR="00601221" w:rsidRDefault="008E11B8">
          <w:pPr>
            <w:pStyle w:val="TOC3"/>
            <w:tabs>
              <w:tab w:val="right" w:leader="dot" w:pos="9350"/>
            </w:tabs>
            <w:rPr>
              <w:rFonts w:asciiTheme="minorHAnsi" w:eastAsia="SimSun" w:hAnsiTheme="minorHAnsi" w:cstheme="minorBidi"/>
              <w:noProof/>
              <w:color w:val="auto"/>
            </w:rPr>
          </w:pPr>
          <w:hyperlink w:anchor="_Toc461725327" w:history="1">
            <w:r w:rsidR="00601221" w:rsidRPr="009543E7">
              <w:rPr>
                <w:rStyle w:val="Hyperlink"/>
                <w:b/>
                <w:bCs/>
                <w:noProof/>
              </w:rPr>
              <w:t>4.3.3 Cycle for power</w:t>
            </w:r>
            <w:r w:rsidR="00601221">
              <w:rPr>
                <w:noProof/>
                <w:webHidden/>
              </w:rPr>
              <w:tab/>
            </w:r>
            <w:r w:rsidR="00601221">
              <w:rPr>
                <w:noProof/>
                <w:webHidden/>
              </w:rPr>
              <w:fldChar w:fldCharType="begin"/>
            </w:r>
            <w:r w:rsidR="00601221">
              <w:rPr>
                <w:noProof/>
                <w:webHidden/>
              </w:rPr>
              <w:instrText xml:space="preserve"> PAGEREF _Toc461725327 \h </w:instrText>
            </w:r>
            <w:r w:rsidR="00601221">
              <w:rPr>
                <w:noProof/>
                <w:webHidden/>
              </w:rPr>
            </w:r>
            <w:r w:rsidR="00601221">
              <w:rPr>
                <w:noProof/>
                <w:webHidden/>
              </w:rPr>
              <w:fldChar w:fldCharType="separate"/>
            </w:r>
            <w:r w:rsidR="00DA3913">
              <w:rPr>
                <w:noProof/>
                <w:webHidden/>
              </w:rPr>
              <w:t>30</w:t>
            </w:r>
            <w:r w:rsidR="00601221">
              <w:rPr>
                <w:noProof/>
                <w:webHidden/>
              </w:rPr>
              <w:fldChar w:fldCharType="end"/>
            </w:r>
          </w:hyperlink>
        </w:p>
        <w:p w14:paraId="07FF9592" w14:textId="1EB25BA4" w:rsidR="00601221" w:rsidRDefault="008E11B8">
          <w:pPr>
            <w:pStyle w:val="TOC1"/>
            <w:tabs>
              <w:tab w:val="right" w:leader="dot" w:pos="9350"/>
            </w:tabs>
            <w:rPr>
              <w:rFonts w:asciiTheme="minorHAnsi" w:eastAsia="SimSun" w:hAnsiTheme="minorHAnsi" w:cstheme="minorBidi"/>
              <w:noProof/>
              <w:color w:val="auto"/>
            </w:rPr>
          </w:pPr>
          <w:hyperlink w:anchor="_Toc461725328" w:history="1">
            <w:r w:rsidR="00601221" w:rsidRPr="009543E7">
              <w:rPr>
                <w:rStyle w:val="Hyperlink"/>
                <w:b/>
                <w:bCs/>
                <w:noProof/>
              </w:rPr>
              <w:t>5 Evaluation of proposal</w:t>
            </w:r>
            <w:r w:rsidR="00601221">
              <w:rPr>
                <w:noProof/>
                <w:webHidden/>
              </w:rPr>
              <w:tab/>
            </w:r>
            <w:r w:rsidR="00601221">
              <w:rPr>
                <w:noProof/>
                <w:webHidden/>
              </w:rPr>
              <w:fldChar w:fldCharType="begin"/>
            </w:r>
            <w:r w:rsidR="00601221">
              <w:rPr>
                <w:noProof/>
                <w:webHidden/>
              </w:rPr>
              <w:instrText xml:space="preserve"> PAGEREF _Toc461725328 \h </w:instrText>
            </w:r>
            <w:r w:rsidR="00601221">
              <w:rPr>
                <w:noProof/>
                <w:webHidden/>
              </w:rPr>
            </w:r>
            <w:r w:rsidR="00601221">
              <w:rPr>
                <w:noProof/>
                <w:webHidden/>
              </w:rPr>
              <w:fldChar w:fldCharType="separate"/>
            </w:r>
            <w:r w:rsidR="00DA3913">
              <w:rPr>
                <w:noProof/>
                <w:webHidden/>
              </w:rPr>
              <w:t>33</w:t>
            </w:r>
            <w:r w:rsidR="00601221">
              <w:rPr>
                <w:noProof/>
                <w:webHidden/>
              </w:rPr>
              <w:fldChar w:fldCharType="end"/>
            </w:r>
          </w:hyperlink>
        </w:p>
        <w:p w14:paraId="7319C792" w14:textId="3B725C93" w:rsidR="00601221" w:rsidRDefault="008E11B8">
          <w:pPr>
            <w:pStyle w:val="TOC1"/>
            <w:tabs>
              <w:tab w:val="right" w:leader="dot" w:pos="9350"/>
            </w:tabs>
            <w:rPr>
              <w:rFonts w:asciiTheme="minorHAnsi" w:eastAsia="SimSun" w:hAnsiTheme="minorHAnsi" w:cstheme="minorBidi"/>
              <w:noProof/>
              <w:color w:val="auto"/>
            </w:rPr>
          </w:pPr>
          <w:hyperlink w:anchor="_Toc461725329" w:history="1">
            <w:r w:rsidR="00601221" w:rsidRPr="009543E7">
              <w:rPr>
                <w:rStyle w:val="Hyperlink"/>
                <w:b/>
                <w:bCs/>
                <w:noProof/>
              </w:rPr>
              <w:t>6 Conclusion</w:t>
            </w:r>
            <w:r w:rsidR="00601221">
              <w:rPr>
                <w:noProof/>
                <w:webHidden/>
              </w:rPr>
              <w:tab/>
            </w:r>
            <w:r w:rsidR="00601221">
              <w:rPr>
                <w:noProof/>
                <w:webHidden/>
              </w:rPr>
              <w:fldChar w:fldCharType="begin"/>
            </w:r>
            <w:r w:rsidR="00601221">
              <w:rPr>
                <w:noProof/>
                <w:webHidden/>
              </w:rPr>
              <w:instrText xml:space="preserve"> PAGEREF _Toc461725329 \h </w:instrText>
            </w:r>
            <w:r w:rsidR="00601221">
              <w:rPr>
                <w:noProof/>
                <w:webHidden/>
              </w:rPr>
            </w:r>
            <w:r w:rsidR="00601221">
              <w:rPr>
                <w:noProof/>
                <w:webHidden/>
              </w:rPr>
              <w:fldChar w:fldCharType="separate"/>
            </w:r>
            <w:r w:rsidR="00DA3913">
              <w:rPr>
                <w:noProof/>
                <w:webHidden/>
              </w:rPr>
              <w:t>34</w:t>
            </w:r>
            <w:r w:rsidR="00601221">
              <w:rPr>
                <w:noProof/>
                <w:webHidden/>
              </w:rPr>
              <w:fldChar w:fldCharType="end"/>
            </w:r>
          </w:hyperlink>
        </w:p>
        <w:p w14:paraId="3F0A1B75" w14:textId="2D565483" w:rsidR="00601221" w:rsidRDefault="008E11B8">
          <w:pPr>
            <w:pStyle w:val="TOC1"/>
            <w:tabs>
              <w:tab w:val="right" w:leader="dot" w:pos="9350"/>
            </w:tabs>
            <w:rPr>
              <w:rFonts w:asciiTheme="minorHAnsi" w:eastAsia="SimSun" w:hAnsiTheme="minorHAnsi" w:cstheme="minorBidi"/>
              <w:noProof/>
              <w:color w:val="auto"/>
            </w:rPr>
          </w:pPr>
          <w:hyperlink w:anchor="_Toc461725330" w:history="1">
            <w:r w:rsidR="00601221" w:rsidRPr="009543E7">
              <w:rPr>
                <w:rStyle w:val="Hyperlink"/>
                <w:b/>
                <w:bCs/>
                <w:noProof/>
              </w:rPr>
              <w:t>7 Bibliography</w:t>
            </w:r>
            <w:r w:rsidR="00601221">
              <w:rPr>
                <w:noProof/>
                <w:webHidden/>
              </w:rPr>
              <w:tab/>
            </w:r>
            <w:r w:rsidR="00601221">
              <w:rPr>
                <w:noProof/>
                <w:webHidden/>
              </w:rPr>
              <w:fldChar w:fldCharType="begin"/>
            </w:r>
            <w:r w:rsidR="00601221">
              <w:rPr>
                <w:noProof/>
                <w:webHidden/>
              </w:rPr>
              <w:instrText xml:space="preserve"> PAGEREF _Toc461725330 \h </w:instrText>
            </w:r>
            <w:r w:rsidR="00601221">
              <w:rPr>
                <w:noProof/>
                <w:webHidden/>
              </w:rPr>
            </w:r>
            <w:r w:rsidR="00601221">
              <w:rPr>
                <w:noProof/>
                <w:webHidden/>
              </w:rPr>
              <w:fldChar w:fldCharType="separate"/>
            </w:r>
            <w:r w:rsidR="00DA3913">
              <w:rPr>
                <w:noProof/>
                <w:webHidden/>
              </w:rPr>
              <w:t>35</w:t>
            </w:r>
            <w:r w:rsidR="00601221">
              <w:rPr>
                <w:noProof/>
                <w:webHidden/>
              </w:rPr>
              <w:fldChar w:fldCharType="end"/>
            </w:r>
          </w:hyperlink>
        </w:p>
        <w:p w14:paraId="6D8AA95D" w14:textId="3D64D17E" w:rsidR="009E304A" w:rsidRDefault="009E304A">
          <w:r>
            <w:rPr>
              <w:b/>
              <w:bCs/>
              <w:noProof/>
            </w:rPr>
            <w:fldChar w:fldCharType="end"/>
          </w:r>
        </w:p>
      </w:sdtContent>
    </w:sdt>
    <w:p w14:paraId="1A22B5DE" w14:textId="77777777" w:rsidR="005D4872" w:rsidRDefault="005D4872"/>
    <w:p w14:paraId="5009D383" w14:textId="4BFC3F63" w:rsidR="005D4872" w:rsidRDefault="003B5F5E">
      <w:r>
        <w:br w:type="page"/>
      </w:r>
    </w:p>
    <w:p w14:paraId="5134491D" w14:textId="77777777" w:rsidR="005D4872" w:rsidRDefault="005D4872">
      <w:bookmarkStart w:id="1" w:name="h.m1g2uflxdgmc" w:colFirst="0" w:colLast="0"/>
      <w:bookmarkEnd w:id="1"/>
    </w:p>
    <w:p w14:paraId="38019EEA" w14:textId="77777777" w:rsidR="005D4872" w:rsidRDefault="003B5F5E">
      <w:pPr>
        <w:pStyle w:val="Heading1"/>
        <w:spacing w:before="120" w:after="280" w:line="480" w:lineRule="auto"/>
        <w:contextualSpacing w:val="0"/>
        <w:jc w:val="both"/>
      </w:pPr>
      <w:bookmarkStart w:id="2" w:name="h.1ygmzohdk5ww" w:colFirst="0" w:colLast="0"/>
      <w:bookmarkStart w:id="3" w:name="_Toc461714727"/>
      <w:bookmarkStart w:id="4" w:name="_Toc461716776"/>
      <w:bookmarkStart w:id="5" w:name="_Toc461717534"/>
      <w:bookmarkStart w:id="6" w:name="_Toc461717912"/>
      <w:bookmarkStart w:id="7" w:name="_Toc461717796"/>
      <w:bookmarkStart w:id="8" w:name="_Toc461718522"/>
      <w:bookmarkStart w:id="9" w:name="_Toc461719565"/>
      <w:bookmarkStart w:id="10" w:name="_Toc461719784"/>
      <w:bookmarkStart w:id="11" w:name="_Toc461722685"/>
      <w:bookmarkStart w:id="12" w:name="_Toc461723761"/>
      <w:bookmarkStart w:id="13" w:name="_Toc461724481"/>
      <w:bookmarkStart w:id="14" w:name="_Toc461725313"/>
      <w:bookmarkEnd w:id="2"/>
      <w:r w:rsidRPr="0849BF00">
        <w:rPr>
          <w:b/>
          <w:bCs/>
          <w:sz w:val="24"/>
          <w:szCs w:val="24"/>
        </w:rPr>
        <w:t>1 Introduction</w:t>
      </w:r>
      <w:bookmarkEnd w:id="3"/>
      <w:bookmarkEnd w:id="4"/>
      <w:bookmarkEnd w:id="5"/>
      <w:bookmarkEnd w:id="6"/>
      <w:bookmarkEnd w:id="7"/>
      <w:bookmarkEnd w:id="8"/>
      <w:bookmarkEnd w:id="9"/>
      <w:bookmarkEnd w:id="10"/>
      <w:bookmarkEnd w:id="11"/>
      <w:bookmarkEnd w:id="12"/>
      <w:bookmarkEnd w:id="13"/>
      <w:bookmarkEnd w:id="14"/>
    </w:p>
    <w:p w14:paraId="07A2B300" w14:textId="7C2CD7B8" w:rsidR="005D4872" w:rsidRDefault="0849BF00" w:rsidP="2A1A2A71">
      <w:pPr>
        <w:spacing w:line="480" w:lineRule="auto"/>
        <w:jc w:val="both"/>
      </w:pPr>
      <w:r>
        <w:t xml:space="preserve">This project aims to achieve working adults exercising 2-3 days weekly in Singapore as they often focus on their work and neglect the importance of exercising to maintain a healthy lifestyle. Singapore has a work orientated culture and has the longest working hours in the world (Straits Times Review, 2015). There is an increasing number of people in Singapore who rarely exercise due to the amount of time that they spend working. </w:t>
      </w:r>
    </w:p>
    <w:p w14:paraId="12316D4D" w14:textId="0F469892" w:rsidR="005D4872" w:rsidRDefault="2AD100B5">
      <w:pPr>
        <w:spacing w:line="480" w:lineRule="auto"/>
        <w:jc w:val="both"/>
      </w:pPr>
      <w:r>
        <w:t xml:space="preserve">To derive guidelines on achieving the goal, we chosen Uber as the model target </w:t>
      </w:r>
      <w:r w:rsidR="00043FFD">
        <w:t>introduces a new and convenient way to get a taxi ride, which</w:t>
      </w:r>
      <w:r>
        <w:t xml:space="preserve"> the </w:t>
      </w:r>
      <w:r w:rsidR="00043FFD">
        <w:t>project aims to do to achieve its aim.</w:t>
      </w:r>
      <w:r>
        <w:t xml:space="preserve"> </w:t>
      </w:r>
    </w:p>
    <w:p w14:paraId="735FB63E" w14:textId="2FD6BA7A" w:rsidR="005D4872" w:rsidRDefault="005D4872" w:rsidP="52B93FE8">
      <w:pPr>
        <w:ind w:firstLine="720"/>
        <w:jc w:val="center"/>
      </w:pPr>
      <w:r>
        <w:rPr>
          <w:noProof/>
        </w:rPr>
        <w:drawing>
          <wp:inline distT="0" distB="0" distL="0" distR="0" wp14:anchorId="36D931AA" wp14:editId="5D33C8A4">
            <wp:extent cx="3630196" cy="3615070"/>
            <wp:effectExtent l="0" t="0" r="8890" b="4445"/>
            <wp:docPr id="3478077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3634516" cy="3619372"/>
                    </a:xfrm>
                    <a:prstGeom prst="rect">
                      <a:avLst/>
                    </a:prstGeom>
                  </pic:spPr>
                </pic:pic>
              </a:graphicData>
            </a:graphic>
          </wp:inline>
        </w:drawing>
      </w:r>
    </w:p>
    <w:p w14:paraId="56D3180B" w14:textId="77777777" w:rsidR="0072502F" w:rsidRDefault="0072502F" w:rsidP="0072502F">
      <w:pPr>
        <w:spacing w:line="480" w:lineRule="auto"/>
        <w:ind w:firstLine="720"/>
        <w:jc w:val="center"/>
      </w:pPr>
    </w:p>
    <w:p w14:paraId="03709C44" w14:textId="7B4E32D0" w:rsidR="0849BF00" w:rsidRDefault="0849BF00" w:rsidP="0072502F">
      <w:pPr>
        <w:spacing w:line="480" w:lineRule="auto"/>
        <w:ind w:firstLine="720"/>
        <w:jc w:val="center"/>
      </w:pPr>
      <w:r>
        <w:t>Figure 1: Project's Logo</w:t>
      </w:r>
    </w:p>
    <w:p w14:paraId="544B3662" w14:textId="1329445B" w:rsidR="0849BF00" w:rsidRDefault="0849BF00" w:rsidP="0072502F">
      <w:pPr>
        <w:spacing w:line="480" w:lineRule="auto"/>
        <w:ind w:firstLine="720"/>
        <w:jc w:val="center"/>
      </w:pPr>
      <w:r>
        <w:t>Source: DH046 (2016)</w:t>
      </w:r>
    </w:p>
    <w:p w14:paraId="693B6EE3" w14:textId="77777777" w:rsidR="005D4872" w:rsidRDefault="005D4872">
      <w:bookmarkStart w:id="15" w:name="h.nv0nrghbsxxa" w:colFirst="0" w:colLast="0"/>
      <w:bookmarkEnd w:id="15"/>
    </w:p>
    <w:p w14:paraId="04F6CB47" w14:textId="6C76D4A9" w:rsidR="005D4872" w:rsidRDefault="003B5F5E" w:rsidP="00264B5C">
      <w:pPr>
        <w:pStyle w:val="Heading1"/>
        <w:spacing w:before="120" w:after="280" w:line="480" w:lineRule="auto"/>
        <w:contextualSpacing w:val="0"/>
        <w:jc w:val="both"/>
      </w:pPr>
      <w:r>
        <w:br w:type="page"/>
      </w:r>
      <w:bookmarkStart w:id="16" w:name="h.49oslc6wctjh" w:colFirst="0" w:colLast="0"/>
      <w:bookmarkStart w:id="17" w:name="h.jhrwlm7pg8jc" w:colFirst="0" w:colLast="0"/>
      <w:bookmarkStart w:id="18" w:name="_Toc461714728"/>
      <w:bookmarkStart w:id="19" w:name="_Toc461716777"/>
      <w:bookmarkStart w:id="20" w:name="_Toc461717535"/>
      <w:bookmarkStart w:id="21" w:name="_Toc461717913"/>
      <w:bookmarkStart w:id="22" w:name="_Toc461717797"/>
      <w:bookmarkStart w:id="23" w:name="_Toc461718523"/>
      <w:bookmarkStart w:id="24" w:name="_Toc461719566"/>
      <w:bookmarkStart w:id="25" w:name="_Toc461719785"/>
      <w:bookmarkStart w:id="26" w:name="_Toc461722686"/>
      <w:bookmarkStart w:id="27" w:name="_Toc461723762"/>
      <w:bookmarkStart w:id="28" w:name="_Toc461724482"/>
      <w:bookmarkStart w:id="29" w:name="_Toc461725314"/>
      <w:bookmarkEnd w:id="16"/>
      <w:bookmarkEnd w:id="17"/>
      <w:r w:rsidRPr="00264B5C">
        <w:rPr>
          <w:b/>
          <w:bCs/>
          <w:sz w:val="24"/>
          <w:szCs w:val="24"/>
        </w:rPr>
        <w:lastRenderedPageBreak/>
        <w:t>2 Model case for adaptation: Uber</w:t>
      </w:r>
      <w:bookmarkEnd w:id="18"/>
      <w:bookmarkEnd w:id="19"/>
      <w:bookmarkEnd w:id="20"/>
      <w:bookmarkEnd w:id="21"/>
      <w:bookmarkEnd w:id="22"/>
      <w:bookmarkEnd w:id="23"/>
      <w:bookmarkEnd w:id="24"/>
      <w:bookmarkEnd w:id="25"/>
      <w:bookmarkEnd w:id="26"/>
      <w:bookmarkEnd w:id="27"/>
      <w:bookmarkEnd w:id="28"/>
      <w:bookmarkEnd w:id="29"/>
    </w:p>
    <w:p w14:paraId="2D6EE620" w14:textId="36998F9E" w:rsidR="005D4872" w:rsidRDefault="7DF9B85E" w:rsidP="04F6CB47">
      <w:pPr>
        <w:spacing w:before="120" w:after="280" w:line="480" w:lineRule="auto"/>
        <w:jc w:val="both"/>
      </w:pPr>
      <w:r>
        <w:t>Our group has chosen Uber as our model case in achieving a healthier lifestyle for working adults. Uber has achieved flourishing business in the taxi industry through the use of apps, increasing accessibility and attracting consumers. From interviews and online research conducted, the use of Uber's application as its main means to access its service brings about an aspect of convenience to its consumer's lives. By increasing convenience, we will be able to get more adults to exercise.</w:t>
      </w:r>
    </w:p>
    <w:p w14:paraId="65E74C51" w14:textId="16AAEEAC" w:rsidR="005D4872" w:rsidRDefault="04F6CB47">
      <w:pPr>
        <w:spacing w:line="480" w:lineRule="auto"/>
        <w:jc w:val="both"/>
      </w:pPr>
      <w:r>
        <w:t xml:space="preserve"> </w:t>
      </w:r>
    </w:p>
    <w:p w14:paraId="3ADA3A86" w14:textId="77777777" w:rsidR="005D4872" w:rsidRDefault="005D4872">
      <w:bookmarkStart w:id="30" w:name="h.qr8xk1nmrywy" w:colFirst="0" w:colLast="0"/>
      <w:bookmarkEnd w:id="30"/>
    </w:p>
    <w:p w14:paraId="30F62642" w14:textId="6B506D2F" w:rsidR="005D4872" w:rsidRDefault="003B5F5E">
      <w:r>
        <w:br w:type="page"/>
      </w:r>
      <w:bookmarkStart w:id="31" w:name="h.uokeh24f8n5h" w:colFirst="0" w:colLast="0"/>
      <w:bookmarkEnd w:id="31"/>
    </w:p>
    <w:p w14:paraId="2C5715E9" w14:textId="47DC7705" w:rsidR="005D4872" w:rsidRDefault="003B5F5E">
      <w:pPr>
        <w:pStyle w:val="Heading2"/>
        <w:spacing w:before="120" w:after="240" w:line="480" w:lineRule="auto"/>
        <w:contextualSpacing w:val="0"/>
        <w:jc w:val="both"/>
      </w:pPr>
      <w:bookmarkStart w:id="32" w:name="h.kobcxbykgv63" w:colFirst="0" w:colLast="0"/>
      <w:bookmarkStart w:id="33" w:name="_Toc461714729"/>
      <w:bookmarkStart w:id="34" w:name="_Toc461716778"/>
      <w:bookmarkStart w:id="35" w:name="_Toc461717536"/>
      <w:bookmarkStart w:id="36" w:name="_Toc461717914"/>
      <w:bookmarkStart w:id="37" w:name="_Toc461717798"/>
      <w:bookmarkStart w:id="38" w:name="_Toc461718524"/>
      <w:bookmarkStart w:id="39" w:name="_Toc461719567"/>
      <w:bookmarkStart w:id="40" w:name="_Toc461719786"/>
      <w:bookmarkStart w:id="41" w:name="_Toc461722687"/>
      <w:bookmarkStart w:id="42" w:name="_Toc461723763"/>
      <w:bookmarkStart w:id="43" w:name="_Toc461724483"/>
      <w:bookmarkStart w:id="44" w:name="_Toc461725315"/>
      <w:bookmarkEnd w:id="32"/>
      <w:r w:rsidRPr="7DF9B85E">
        <w:rPr>
          <w:b/>
          <w:bCs/>
          <w:sz w:val="24"/>
          <w:szCs w:val="24"/>
        </w:rPr>
        <w:lastRenderedPageBreak/>
        <w:t>2.1 Characteristics of Model Case</w:t>
      </w:r>
      <w:bookmarkEnd w:id="33"/>
      <w:bookmarkEnd w:id="34"/>
      <w:bookmarkEnd w:id="35"/>
      <w:bookmarkEnd w:id="36"/>
      <w:bookmarkEnd w:id="37"/>
      <w:bookmarkEnd w:id="38"/>
      <w:bookmarkEnd w:id="39"/>
      <w:bookmarkEnd w:id="40"/>
      <w:bookmarkEnd w:id="41"/>
      <w:bookmarkEnd w:id="42"/>
      <w:bookmarkEnd w:id="43"/>
      <w:bookmarkEnd w:id="44"/>
    </w:p>
    <w:p w14:paraId="737BD356" w14:textId="5C633873" w:rsidR="007A3E37" w:rsidRDefault="7DF9B85E" w:rsidP="007A3E37">
      <w:pPr>
        <w:spacing w:after="200" w:line="480" w:lineRule="auto"/>
        <w:jc w:val="both"/>
        <w:rPr>
          <w:b/>
          <w:bCs/>
          <w:sz w:val="24"/>
          <w:szCs w:val="24"/>
        </w:rPr>
      </w:pPr>
      <w:r w:rsidRPr="7DF9B85E">
        <w:rPr>
          <w:b/>
          <w:bCs/>
          <w:sz w:val="24"/>
          <w:szCs w:val="24"/>
        </w:rPr>
        <w:t xml:space="preserve">Characteristic 1 </w:t>
      </w:r>
      <w:r w:rsidRPr="7DF9B85E">
        <w:rPr>
          <w:b/>
          <w:bCs/>
          <w:i/>
          <w:iCs/>
          <w:sz w:val="24"/>
          <w:szCs w:val="24"/>
        </w:rPr>
        <w:t>(C1)</w:t>
      </w:r>
      <w:r w:rsidRPr="7DF9B85E">
        <w:rPr>
          <w:b/>
          <w:bCs/>
          <w:sz w:val="24"/>
          <w:szCs w:val="24"/>
        </w:rPr>
        <w:t>: Convenience</w:t>
      </w:r>
    </w:p>
    <w:p w14:paraId="19076303" w14:textId="13670D74" w:rsidR="007A3E37" w:rsidRDefault="007A3E37" w:rsidP="007A3E37">
      <w:pPr>
        <w:spacing w:after="200" w:line="480" w:lineRule="auto"/>
        <w:jc w:val="both"/>
      </w:pPr>
      <w:r w:rsidRPr="007A3E37">
        <w:rPr>
          <w:noProof/>
          <w:sz w:val="24"/>
          <w:szCs w:val="24"/>
        </w:rPr>
        <w:t xml:space="preserve"> </w:t>
      </w:r>
      <w:r>
        <w:rPr>
          <w:noProof/>
          <w:sz w:val="24"/>
          <w:szCs w:val="24"/>
        </w:rPr>
        <w:drawing>
          <wp:inline distT="0" distB="0" distL="0" distR="0" wp14:anchorId="49F3FB23" wp14:editId="0C65DBE8">
            <wp:extent cx="5486400" cy="3200400"/>
            <wp:effectExtent l="0" t="0" r="0" b="0"/>
            <wp:docPr id="347807712" name="Chart 34780771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6E30AC" w14:textId="7407D428" w:rsidR="007A3E37" w:rsidRDefault="36E736F8" w:rsidP="007A3E37">
      <w:pPr>
        <w:spacing w:line="240" w:lineRule="auto"/>
        <w:jc w:val="center"/>
      </w:pPr>
      <w:r w:rsidRPr="36E736F8">
        <w:rPr>
          <w:sz w:val="24"/>
          <w:szCs w:val="24"/>
        </w:rPr>
        <w:t>Figure 2: Advantages of Uber</w:t>
      </w:r>
    </w:p>
    <w:p w14:paraId="5D4E145E" w14:textId="5C633873" w:rsidR="007A3E37" w:rsidRDefault="007A3E37" w:rsidP="007A3E37">
      <w:pPr>
        <w:spacing w:line="240" w:lineRule="auto"/>
        <w:jc w:val="center"/>
      </w:pPr>
    </w:p>
    <w:p w14:paraId="0F13965B" w14:textId="250DDCD2" w:rsidR="005D4872" w:rsidRDefault="5D3FCB47" w:rsidP="00D93A34">
      <w:pPr>
        <w:spacing w:line="240" w:lineRule="auto"/>
        <w:jc w:val="center"/>
        <w:rPr>
          <w:sz w:val="24"/>
          <w:szCs w:val="24"/>
        </w:rPr>
      </w:pPr>
      <w:r w:rsidRPr="5D3FCB47">
        <w:rPr>
          <w:sz w:val="24"/>
          <w:szCs w:val="24"/>
        </w:rPr>
        <w:t>Source: DH046 (2016)</w:t>
      </w:r>
    </w:p>
    <w:p w14:paraId="05DA5C26" w14:textId="77777777" w:rsidR="00D93A34" w:rsidRDefault="00D93A34" w:rsidP="00D93A34">
      <w:pPr>
        <w:spacing w:line="240" w:lineRule="auto"/>
        <w:jc w:val="center"/>
      </w:pPr>
    </w:p>
    <w:p w14:paraId="5BF694D1" w14:textId="26B026BB" w:rsidR="006C31C8" w:rsidRPr="00B57ECE" w:rsidRDefault="024920B3" w:rsidP="36E736F8">
      <w:pPr>
        <w:spacing w:after="200" w:line="480" w:lineRule="auto"/>
        <w:jc w:val="both"/>
      </w:pPr>
      <w:r>
        <w:t xml:space="preserve">Reports (Business Insider, 2015) </w:t>
      </w:r>
      <w:r w:rsidR="2A1A2A71">
        <w:rPr>
          <w:rStyle w:val="CommentReference"/>
        </w:rPr>
        <w:commentReference w:id="45"/>
      </w:r>
      <w:r>
        <w:t>have claimed that the main source of Uber’s flourishing business is due to its application. Our survey (DH046, 2016) (</w:t>
      </w:r>
      <w:r w:rsidR="540ADEC1">
        <w:t xml:space="preserve">Refer to </w:t>
      </w:r>
      <w:r>
        <w:t>Figure 2) shows that 50% of respondents agree that the app brings about convenience when hailing for drivers as compared to the traditional method of hailing for taxis. Respondents agree that the app brings about convenience when hailing for rides as compared to the traditional method of hailing for taxis.</w:t>
      </w:r>
    </w:p>
    <w:p w14:paraId="6290D4D3" w14:textId="77777777" w:rsidR="00601382" w:rsidRDefault="00601382">
      <w:pPr>
        <w:rPr>
          <w:b/>
          <w:bCs/>
          <w:sz w:val="24"/>
          <w:szCs w:val="24"/>
        </w:rPr>
      </w:pPr>
      <w:r>
        <w:rPr>
          <w:b/>
          <w:bCs/>
          <w:sz w:val="24"/>
          <w:szCs w:val="24"/>
        </w:rPr>
        <w:br w:type="page"/>
      </w:r>
    </w:p>
    <w:p w14:paraId="29A3980B" w14:textId="64098314" w:rsidR="005D4872" w:rsidRDefault="0849BF00">
      <w:pPr>
        <w:spacing w:line="480" w:lineRule="auto"/>
      </w:pPr>
      <w:r w:rsidRPr="0849BF00">
        <w:rPr>
          <w:b/>
          <w:bCs/>
          <w:sz w:val="24"/>
          <w:szCs w:val="24"/>
        </w:rPr>
        <w:lastRenderedPageBreak/>
        <w:t xml:space="preserve">Characteristic 2 </w:t>
      </w:r>
      <w:r w:rsidRPr="0849BF00">
        <w:rPr>
          <w:b/>
          <w:bCs/>
          <w:i/>
          <w:iCs/>
          <w:sz w:val="24"/>
          <w:szCs w:val="24"/>
        </w:rPr>
        <w:t>(C2)</w:t>
      </w:r>
      <w:r w:rsidRPr="0849BF00">
        <w:rPr>
          <w:b/>
          <w:bCs/>
          <w:sz w:val="24"/>
          <w:szCs w:val="24"/>
        </w:rPr>
        <w:t>: Relatively Low Prices</w:t>
      </w:r>
    </w:p>
    <w:p w14:paraId="6A517AFD" w14:textId="5065D016" w:rsidR="1B89A512" w:rsidRDefault="024920B3" w:rsidP="1B89A512">
      <w:pPr>
        <w:spacing w:before="120" w:after="240" w:line="480" w:lineRule="auto"/>
        <w:jc w:val="both"/>
      </w:pPr>
      <w:r>
        <w:t>Consumers are appealed by the relatively low pricing compared to taxi fares. Forty percent of our respondents claimed that they prefer Uber to a taxi due to the pricing differences, allowing them to make a decision based on their budget (</w:t>
      </w:r>
      <w:r w:rsidR="540ADEC1" w:rsidRPr="540ADEC1">
        <w:t xml:space="preserve">Refer to </w:t>
      </w:r>
      <w:r>
        <w:t xml:space="preserve">Figure 2, Page 3). The Uber app provides an approximation of how much the journey will cost, unlike other taxi providers, allowing riders to decide if the ride is within their budget. </w:t>
      </w:r>
    </w:p>
    <w:p w14:paraId="7BF08394" w14:textId="6AC07303" w:rsidR="005D4872" w:rsidRDefault="49137BA9" w:rsidP="6DBB6F03">
      <w:pPr>
        <w:spacing w:before="120" w:after="240" w:line="480" w:lineRule="auto"/>
        <w:jc w:val="both"/>
      </w:pPr>
      <w:r w:rsidRPr="49137BA9">
        <w:rPr>
          <w:b/>
          <w:bCs/>
          <w:sz w:val="24"/>
          <w:szCs w:val="24"/>
        </w:rPr>
        <w:t xml:space="preserve">Characteristic 3 </w:t>
      </w:r>
      <w:r w:rsidRPr="49137BA9">
        <w:rPr>
          <w:b/>
          <w:bCs/>
          <w:i/>
          <w:iCs/>
          <w:sz w:val="24"/>
          <w:szCs w:val="24"/>
        </w:rPr>
        <w:t>(C3)</w:t>
      </w:r>
      <w:r w:rsidRPr="49137BA9">
        <w:rPr>
          <w:b/>
          <w:bCs/>
          <w:sz w:val="24"/>
          <w:szCs w:val="24"/>
        </w:rPr>
        <w:t>: Transparency of Information</w:t>
      </w:r>
    </w:p>
    <w:p w14:paraId="48F55C91" w14:textId="427D5D5E" w:rsidR="005D4872" w:rsidRDefault="00164A43" w:rsidP="009A0BC0">
      <w:pPr>
        <w:spacing w:line="480" w:lineRule="auto"/>
        <w:jc w:val="both"/>
      </w:pPr>
      <w:r>
        <w:t>U</w:t>
      </w:r>
      <w:r w:rsidR="0849BF00">
        <w:t xml:space="preserve">sers are able to view the </w:t>
      </w:r>
      <w:r>
        <w:t>cost</w:t>
      </w:r>
      <w:r w:rsidR="0849BF00">
        <w:t xml:space="preserve"> of the ride before booking a ride. The location of the assigned driver can also be tracked via the app, which lets users estimate the waiting time left. Half of our respondents liked the fact that the app was transparent in giving out information, allowing the users to feel reassured of getting a safe ride. Information on the assigned driver is made available to the passenger, such as their phone number and car plate number, ensuring the safety of the passenger. </w:t>
      </w:r>
    </w:p>
    <w:p w14:paraId="342327E6" w14:textId="136DFC71" w:rsidR="005D4872" w:rsidRDefault="005D4872">
      <w:pPr>
        <w:spacing w:line="240" w:lineRule="auto"/>
        <w:jc w:val="center"/>
      </w:pPr>
    </w:p>
    <w:p w14:paraId="2B274BEF" w14:textId="77777777" w:rsidR="005D4872" w:rsidRDefault="005D4872">
      <w:pPr>
        <w:spacing w:after="200" w:line="480" w:lineRule="auto"/>
        <w:jc w:val="both"/>
      </w:pPr>
    </w:p>
    <w:p w14:paraId="108FC87B" w14:textId="77777777" w:rsidR="005D4872" w:rsidRDefault="005D4872">
      <w:pPr>
        <w:spacing w:line="480" w:lineRule="auto"/>
        <w:jc w:val="center"/>
      </w:pPr>
    </w:p>
    <w:p w14:paraId="3C0584AD" w14:textId="77777777" w:rsidR="005D4872" w:rsidRDefault="005D4872">
      <w:bookmarkStart w:id="46" w:name="h.bhwst3isu12d" w:colFirst="0" w:colLast="0"/>
      <w:bookmarkEnd w:id="46"/>
    </w:p>
    <w:p w14:paraId="6B978C9D" w14:textId="7F538908" w:rsidR="005D4872" w:rsidRDefault="003B5F5E">
      <w:r>
        <w:br w:type="page"/>
      </w:r>
      <w:bookmarkStart w:id="47" w:name="h.9sjr2kqhy2qe" w:colFirst="0" w:colLast="0"/>
      <w:bookmarkEnd w:id="47"/>
    </w:p>
    <w:p w14:paraId="3B0F213B" w14:textId="77777777" w:rsidR="005D4872" w:rsidRDefault="003B5F5E">
      <w:pPr>
        <w:pStyle w:val="Heading2"/>
        <w:spacing w:before="120" w:after="280" w:line="480" w:lineRule="auto"/>
        <w:contextualSpacing w:val="0"/>
        <w:jc w:val="both"/>
      </w:pPr>
      <w:bookmarkStart w:id="48" w:name="h.i2zcc1dtk06z" w:colFirst="0" w:colLast="0"/>
      <w:bookmarkStart w:id="49" w:name="_Toc461714730"/>
      <w:bookmarkStart w:id="50" w:name="_Toc461716779"/>
      <w:bookmarkStart w:id="51" w:name="_Toc461717537"/>
      <w:bookmarkStart w:id="52" w:name="_Toc461717915"/>
      <w:bookmarkStart w:id="53" w:name="_Toc461717799"/>
      <w:bookmarkStart w:id="54" w:name="_Toc461718525"/>
      <w:bookmarkStart w:id="55" w:name="_Toc461719568"/>
      <w:bookmarkStart w:id="56" w:name="_Toc461719787"/>
      <w:bookmarkStart w:id="57" w:name="_Toc461722688"/>
      <w:bookmarkStart w:id="58" w:name="_Toc461723764"/>
      <w:bookmarkStart w:id="59" w:name="_Toc461724484"/>
      <w:bookmarkStart w:id="60" w:name="_Toc461725316"/>
      <w:bookmarkEnd w:id="48"/>
      <w:r w:rsidRPr="0849BF00">
        <w:rPr>
          <w:b/>
          <w:bCs/>
          <w:sz w:val="24"/>
          <w:szCs w:val="24"/>
        </w:rPr>
        <w:lastRenderedPageBreak/>
        <w:t>2.2 Impacts of model case</w:t>
      </w:r>
      <w:bookmarkEnd w:id="49"/>
      <w:bookmarkEnd w:id="50"/>
      <w:bookmarkEnd w:id="51"/>
      <w:bookmarkEnd w:id="52"/>
      <w:bookmarkEnd w:id="53"/>
      <w:bookmarkEnd w:id="54"/>
      <w:bookmarkEnd w:id="55"/>
      <w:bookmarkEnd w:id="56"/>
      <w:bookmarkEnd w:id="57"/>
      <w:bookmarkEnd w:id="58"/>
      <w:bookmarkEnd w:id="59"/>
      <w:bookmarkEnd w:id="60"/>
    </w:p>
    <w:p w14:paraId="4AF7F2FD" w14:textId="395650FF" w:rsidR="005D4872" w:rsidRDefault="36E736F8">
      <w:pPr>
        <w:spacing w:after="200" w:line="480" w:lineRule="auto"/>
        <w:jc w:val="both"/>
      </w:pPr>
      <w:r>
        <w:t>The characteristics of the model case creates both positive and negative impacts on different stakeholders.</w:t>
      </w:r>
    </w:p>
    <w:p w14:paraId="726BAEA7" w14:textId="51F53374" w:rsidR="005D4872" w:rsidRDefault="2A1A2A71">
      <w:pPr>
        <w:spacing w:before="200" w:line="480" w:lineRule="auto"/>
      </w:pPr>
      <w:r w:rsidRPr="2A1A2A71">
        <w:rPr>
          <w:b/>
          <w:bCs/>
          <w:sz w:val="24"/>
          <w:szCs w:val="24"/>
        </w:rPr>
        <w:t xml:space="preserve">Positive Impact 1 </w:t>
      </w:r>
      <w:r w:rsidRPr="2A1A2A71">
        <w:rPr>
          <w:b/>
          <w:bCs/>
          <w:i/>
          <w:iCs/>
          <w:sz w:val="24"/>
          <w:szCs w:val="24"/>
        </w:rPr>
        <w:t>(P1)</w:t>
      </w:r>
      <w:r w:rsidRPr="2A1A2A71">
        <w:rPr>
          <w:b/>
          <w:bCs/>
          <w:sz w:val="24"/>
          <w:szCs w:val="24"/>
        </w:rPr>
        <w:t xml:space="preserve">: Increasing loyal user base </w:t>
      </w:r>
    </w:p>
    <w:p w14:paraId="4D0949E0" w14:textId="08C10B95" w:rsidR="005D4872" w:rsidRDefault="0849BF00">
      <w:pPr>
        <w:spacing w:line="480" w:lineRule="auto"/>
        <w:jc w:val="both"/>
      </w:pPr>
      <w:r>
        <w:t xml:space="preserve">The ability to see nearby Uber drivers </w:t>
      </w:r>
      <w:r w:rsidR="5E5E82BF">
        <w:t>via</w:t>
      </w:r>
      <w:r>
        <w:t xml:space="preserve"> the </w:t>
      </w:r>
      <w:r w:rsidR="5E5E82BF">
        <w:t xml:space="preserve">Uber </w:t>
      </w:r>
      <w:r>
        <w:t xml:space="preserve">mobile app has </w:t>
      </w:r>
      <w:r w:rsidR="5E5E82BF">
        <w:t>brought</w:t>
      </w:r>
      <w:r>
        <w:t xml:space="preserve"> convenience to </w:t>
      </w:r>
      <w:r w:rsidR="5E5E82BF">
        <w:t>users, such as working adults,</w:t>
      </w:r>
      <w:r>
        <w:t xml:space="preserve"> compared to traditional way of flagging taxis without getting an estimate of arrival time. </w:t>
      </w:r>
      <w:r w:rsidR="5E5E82BF">
        <w:t>Working adults, who require transport to their workplaces daily,</w:t>
      </w:r>
      <w:r>
        <w:t xml:space="preserve"> will continue to use the app as it is </w:t>
      </w:r>
      <w:r w:rsidR="5E5E82BF">
        <w:t>quick and easy, expanding Uber's</w:t>
      </w:r>
      <w:r>
        <w:t xml:space="preserve"> loyal user base</w:t>
      </w:r>
      <w:r w:rsidR="5E5E82BF">
        <w:t xml:space="preserve"> and increasing their</w:t>
      </w:r>
      <w:r w:rsidR="2A1A2A71">
        <w:t xml:space="preserve"> bigger profits</w:t>
      </w:r>
      <w:r>
        <w:t xml:space="preserve"> (Due to C1, Section 2.1</w:t>
      </w:r>
      <w:r w:rsidR="00504BEC">
        <w:t>,</w:t>
      </w:r>
      <w:r>
        <w:t xml:space="preserve"> Page 3) </w:t>
      </w:r>
    </w:p>
    <w:p w14:paraId="203A98E4" w14:textId="77777777" w:rsidR="005D4872" w:rsidRDefault="0849BF00">
      <w:pPr>
        <w:spacing w:before="200" w:line="480" w:lineRule="auto"/>
      </w:pPr>
      <w:r w:rsidRPr="0849BF00">
        <w:rPr>
          <w:b/>
          <w:bCs/>
          <w:sz w:val="24"/>
          <w:szCs w:val="24"/>
        </w:rPr>
        <w:t xml:space="preserve">Positive Impact 2 </w:t>
      </w:r>
      <w:r w:rsidRPr="0849BF00">
        <w:rPr>
          <w:b/>
          <w:bCs/>
          <w:i/>
          <w:iCs/>
          <w:sz w:val="24"/>
          <w:szCs w:val="24"/>
        </w:rPr>
        <w:t>(P2)</w:t>
      </w:r>
      <w:r w:rsidRPr="0849BF00">
        <w:rPr>
          <w:b/>
          <w:bCs/>
          <w:sz w:val="24"/>
          <w:szCs w:val="24"/>
        </w:rPr>
        <w:t>: Uber earn huge profits</w:t>
      </w:r>
    </w:p>
    <w:p w14:paraId="74A8323C" w14:textId="78CD3718" w:rsidR="005D4872" w:rsidRDefault="0849BF00">
      <w:pPr>
        <w:spacing w:line="480" w:lineRule="auto"/>
        <w:jc w:val="both"/>
      </w:pPr>
      <w:r>
        <w:t>Due to the convenience that the Uber app brings and the relatively lower cost of Uber, Uber will be able to gain a huge base of needs of commuters and drivers. The usage of Uber will increase, allowing them to make huge profits.</w:t>
      </w:r>
      <w:r w:rsidRPr="0849BF00">
        <w:rPr>
          <w:b/>
          <w:bCs/>
          <w:sz w:val="24"/>
          <w:szCs w:val="24"/>
        </w:rPr>
        <w:t xml:space="preserve"> </w:t>
      </w:r>
      <w:r>
        <w:t>(Due to C1 and C2, Section 2.1</w:t>
      </w:r>
      <w:r w:rsidR="00504BEC">
        <w:t>,</w:t>
      </w:r>
      <w:r>
        <w:t xml:space="preserve"> Page 3 and 4)</w:t>
      </w:r>
    </w:p>
    <w:p w14:paraId="26F4F54C" w14:textId="77777777" w:rsidR="005D4872" w:rsidRDefault="0849BF00">
      <w:pPr>
        <w:spacing w:line="480" w:lineRule="auto"/>
        <w:jc w:val="both"/>
      </w:pPr>
      <w:r w:rsidRPr="0849BF00">
        <w:rPr>
          <w:b/>
          <w:bCs/>
          <w:sz w:val="24"/>
          <w:szCs w:val="24"/>
        </w:rPr>
        <w:t>Negative Impact 1</w:t>
      </w:r>
      <w:r w:rsidRPr="0849BF00">
        <w:rPr>
          <w:b/>
          <w:bCs/>
          <w:i/>
          <w:iCs/>
          <w:sz w:val="24"/>
          <w:szCs w:val="24"/>
        </w:rPr>
        <w:t xml:space="preserve"> (N1)</w:t>
      </w:r>
      <w:r w:rsidRPr="0849BF00">
        <w:rPr>
          <w:b/>
          <w:bCs/>
          <w:sz w:val="24"/>
          <w:szCs w:val="24"/>
        </w:rPr>
        <w:t xml:space="preserve">:  Lack of security and reliability </w:t>
      </w:r>
    </w:p>
    <w:p w14:paraId="35F1B765" w14:textId="5147FE36" w:rsidR="005D4872" w:rsidRDefault="0849BF00">
      <w:pPr>
        <w:spacing w:line="480" w:lineRule="auto"/>
        <w:jc w:val="both"/>
      </w:pPr>
      <w:r>
        <w:t xml:space="preserve">Uber may be misused for undesired purposes due to uncertainties like the lack of information of drivers and passengers. Drivers </w:t>
      </w:r>
      <w:r w:rsidR="002A45D0">
        <w:t>can</w:t>
      </w:r>
      <w:r w:rsidR="2A1A2A71">
        <w:t xml:space="preserve"> potentially</w:t>
      </w:r>
      <w:r>
        <w:t xml:space="preserve"> sign up with fake names to prevent being identified subsequently and drive passengers to deserted areas and commit a crime like robbing them (Nuzzi, 2014). Similarly, passengers can also </w:t>
      </w:r>
      <w:r w:rsidR="2A1A2A71">
        <w:t xml:space="preserve">potentially </w:t>
      </w:r>
      <w:r>
        <w:t>do likewise by having a deserted area as a destination. (Due to C2, Section 2.1</w:t>
      </w:r>
      <w:r w:rsidR="00504BEC">
        <w:t>,</w:t>
      </w:r>
      <w:r>
        <w:t xml:space="preserve"> Page 4)</w:t>
      </w:r>
    </w:p>
    <w:p w14:paraId="4EE47A67" w14:textId="22E4876D" w:rsidR="005D4872" w:rsidRDefault="005D4872">
      <w:bookmarkStart w:id="61" w:name="h.b8nw2oibjkc2" w:colFirst="0" w:colLast="0"/>
      <w:bookmarkEnd w:id="61"/>
      <w:r>
        <w:br w:type="page"/>
      </w:r>
    </w:p>
    <w:p w14:paraId="00E637BA" w14:textId="77777777" w:rsidR="005D4872" w:rsidRDefault="003B5F5E">
      <w:pPr>
        <w:pStyle w:val="Heading2"/>
        <w:spacing w:before="120" w:after="280" w:line="360" w:lineRule="auto"/>
        <w:contextualSpacing w:val="0"/>
        <w:jc w:val="both"/>
      </w:pPr>
      <w:bookmarkStart w:id="62" w:name="h.rcuwq9ewoux" w:colFirst="0" w:colLast="0"/>
      <w:bookmarkStart w:id="63" w:name="_Toc461714731"/>
      <w:bookmarkStart w:id="64" w:name="_Toc461716780"/>
      <w:bookmarkStart w:id="65" w:name="_Toc461717538"/>
      <w:bookmarkStart w:id="66" w:name="_Toc461717916"/>
      <w:bookmarkStart w:id="67" w:name="_Toc461717800"/>
      <w:bookmarkStart w:id="68" w:name="_Toc461718526"/>
      <w:bookmarkStart w:id="69" w:name="_Toc461719569"/>
      <w:bookmarkStart w:id="70" w:name="_Toc461719788"/>
      <w:bookmarkStart w:id="71" w:name="_Toc461722689"/>
      <w:bookmarkStart w:id="72" w:name="_Toc461723765"/>
      <w:bookmarkStart w:id="73" w:name="_Toc461724485"/>
      <w:bookmarkStart w:id="74" w:name="_Toc461725317"/>
      <w:bookmarkEnd w:id="62"/>
      <w:r w:rsidRPr="0849BF00">
        <w:rPr>
          <w:b/>
          <w:bCs/>
          <w:sz w:val="24"/>
          <w:szCs w:val="24"/>
        </w:rPr>
        <w:lastRenderedPageBreak/>
        <w:t>2.3 Lessons learnt</w:t>
      </w:r>
      <w:bookmarkEnd w:id="63"/>
      <w:bookmarkEnd w:id="64"/>
      <w:bookmarkEnd w:id="65"/>
      <w:bookmarkEnd w:id="66"/>
      <w:bookmarkEnd w:id="67"/>
      <w:bookmarkEnd w:id="68"/>
      <w:bookmarkEnd w:id="69"/>
      <w:bookmarkEnd w:id="70"/>
      <w:bookmarkEnd w:id="71"/>
      <w:bookmarkEnd w:id="72"/>
      <w:bookmarkEnd w:id="73"/>
      <w:bookmarkEnd w:id="74"/>
    </w:p>
    <w:p w14:paraId="4AF5271B" w14:textId="7407D428" w:rsidR="005D4872" w:rsidRDefault="0849BF00">
      <w:pPr>
        <w:spacing w:after="200" w:line="480" w:lineRule="auto"/>
        <w:jc w:val="both"/>
      </w:pPr>
      <w:r>
        <w:t xml:space="preserve">From the characteristics inferred that make Uber good, we can </w:t>
      </w:r>
      <w:r w:rsidR="2A1A2A71">
        <w:t>learn how to adapt</w:t>
      </w:r>
      <w:r>
        <w:t xml:space="preserve"> the characteristics to negate the negative impacts and improve on the positive impacts.</w:t>
      </w:r>
    </w:p>
    <w:p w14:paraId="7C158DAF" w14:textId="77777777" w:rsidR="005D4872" w:rsidRDefault="0849BF00">
      <w:pPr>
        <w:spacing w:before="120" w:after="240" w:line="360" w:lineRule="auto"/>
        <w:jc w:val="both"/>
      </w:pPr>
      <w:r w:rsidRPr="0849BF00">
        <w:rPr>
          <w:b/>
          <w:bCs/>
          <w:i/>
          <w:iCs/>
          <w:sz w:val="24"/>
          <w:szCs w:val="24"/>
        </w:rPr>
        <w:t>Lesson Learnt 1 (LL1): Smartphone application</w:t>
      </w:r>
    </w:p>
    <w:p w14:paraId="02A7FD81" w14:textId="7E5C8F9C" w:rsidR="005D4872" w:rsidRDefault="0849BF00">
      <w:pPr>
        <w:spacing w:after="200" w:line="480" w:lineRule="auto"/>
        <w:jc w:val="both"/>
      </w:pPr>
      <w:r>
        <w:t xml:space="preserve">Do design an innovative smartphone application to attract more </w:t>
      </w:r>
      <w:r w:rsidR="2A1A2A71">
        <w:t>users</w:t>
      </w:r>
      <w:r>
        <w:t xml:space="preserve"> and provide </w:t>
      </w:r>
      <w:r w:rsidR="2A1A2A71">
        <w:t>them</w:t>
      </w:r>
      <w:r>
        <w:t xml:space="preserve"> easier accessibility and more convenience.</w:t>
      </w:r>
      <w:r w:rsidRPr="0849BF00">
        <w:rPr>
          <w:i/>
          <w:iCs/>
        </w:rPr>
        <w:t xml:space="preserve"> </w:t>
      </w:r>
      <w:r>
        <w:t>(Achieve P1, Section 2.2</w:t>
      </w:r>
      <w:r w:rsidR="00504BEC">
        <w:t>,</w:t>
      </w:r>
      <w:r>
        <w:t xml:space="preserve"> Page </w:t>
      </w:r>
      <w:r w:rsidR="1F86DCA9">
        <w:t>5</w:t>
      </w:r>
      <w:r>
        <w:t>)</w:t>
      </w:r>
    </w:p>
    <w:p w14:paraId="6C28ACBC" w14:textId="77777777" w:rsidR="005D4872" w:rsidRDefault="0849BF00">
      <w:pPr>
        <w:spacing w:before="120" w:after="240" w:line="360" w:lineRule="auto"/>
        <w:jc w:val="both"/>
      </w:pPr>
      <w:r w:rsidRPr="0849BF00">
        <w:rPr>
          <w:b/>
          <w:bCs/>
          <w:i/>
          <w:iCs/>
          <w:sz w:val="24"/>
          <w:szCs w:val="24"/>
        </w:rPr>
        <w:t>Lesson Learnt 2 (LL2): Needs of people</w:t>
      </w:r>
    </w:p>
    <w:p w14:paraId="2985249B" w14:textId="6652DCAE" w:rsidR="005D4872" w:rsidRDefault="0849BF00">
      <w:pPr>
        <w:spacing w:after="200" w:line="480" w:lineRule="auto"/>
      </w:pPr>
      <w:r>
        <w:t>Do cater to specific needs of different groups of people. (Achieve P2, Section 2.2</w:t>
      </w:r>
      <w:r w:rsidR="00504BEC">
        <w:t>,</w:t>
      </w:r>
      <w:r>
        <w:t xml:space="preserve"> Page </w:t>
      </w:r>
      <w:r w:rsidR="53FE3B8E">
        <w:t>5</w:t>
      </w:r>
      <w:r>
        <w:t>)</w:t>
      </w:r>
      <w:r w:rsidR="2A1A2A71">
        <w:t xml:space="preserve"> </w:t>
      </w:r>
    </w:p>
    <w:p w14:paraId="641BF1AD" w14:textId="77777777" w:rsidR="005D4872" w:rsidRDefault="0849BF00">
      <w:pPr>
        <w:spacing w:before="120" w:after="240" w:line="360" w:lineRule="auto"/>
        <w:jc w:val="both"/>
      </w:pPr>
      <w:r w:rsidRPr="0849BF00">
        <w:rPr>
          <w:b/>
          <w:bCs/>
          <w:i/>
          <w:iCs/>
          <w:sz w:val="24"/>
          <w:szCs w:val="24"/>
        </w:rPr>
        <w:t>Lesson Learnt 3 (LL3): Privacy</w:t>
      </w:r>
    </w:p>
    <w:p w14:paraId="3F3FB785" w14:textId="1CE8BA73" w:rsidR="005D4872" w:rsidRDefault="2A1A2A71">
      <w:pPr>
        <w:spacing w:line="480" w:lineRule="auto"/>
        <w:jc w:val="both"/>
      </w:pPr>
      <w:r>
        <w:t>Avoid revealing</w:t>
      </w:r>
      <w:r w:rsidR="0849BF00">
        <w:t xml:space="preserve"> excessive information of users openly </w:t>
      </w:r>
      <w:r w:rsidR="002A45D0">
        <w:t>as</w:t>
      </w:r>
      <w:r>
        <w:t xml:space="preserve"> </w:t>
      </w:r>
      <w:r w:rsidR="002A45D0">
        <w:t xml:space="preserve">to avoid bringing danger. </w:t>
      </w:r>
      <w:r w:rsidR="0D87CE16">
        <w:t>Implement</w:t>
      </w:r>
      <w:r w:rsidR="0849BF00">
        <w:t xml:space="preserve"> security measures to access private information only when required. </w:t>
      </w:r>
      <w:r w:rsidR="0D87CE16">
        <w:t>(Minimise</w:t>
      </w:r>
      <w:r w:rsidR="0849BF00">
        <w:t xml:space="preserve"> N1, S</w:t>
      </w:r>
      <w:r w:rsidR="00504BEC">
        <w:t xml:space="preserve">ection 2.2, </w:t>
      </w:r>
      <w:r w:rsidR="0849BF00">
        <w:t xml:space="preserve">Page </w:t>
      </w:r>
      <w:r w:rsidR="53FE3B8E">
        <w:t>5</w:t>
      </w:r>
      <w:r w:rsidR="0849BF00">
        <w:t>)</w:t>
      </w:r>
    </w:p>
    <w:p w14:paraId="701C78FB" w14:textId="77777777" w:rsidR="005D4872" w:rsidRDefault="005D4872">
      <w:bookmarkStart w:id="75" w:name="h.4zrfqvzd7d3i" w:colFirst="0" w:colLast="0"/>
      <w:bookmarkEnd w:id="75"/>
    </w:p>
    <w:p w14:paraId="3F97D6D8" w14:textId="77777777" w:rsidR="005D4872" w:rsidRDefault="005D4872">
      <w:bookmarkStart w:id="76" w:name="h.ybhlzlhxc9fs" w:colFirst="0" w:colLast="0"/>
      <w:bookmarkEnd w:id="76"/>
    </w:p>
    <w:p w14:paraId="5FC9A3A3" w14:textId="77777777" w:rsidR="005D4872" w:rsidRDefault="003B5F5E">
      <w:r>
        <w:br w:type="page"/>
      </w:r>
    </w:p>
    <w:p w14:paraId="64EF9690" w14:textId="77777777" w:rsidR="005D4872" w:rsidRDefault="005D4872">
      <w:bookmarkStart w:id="77" w:name="h.2up84f4d84n7" w:colFirst="0" w:colLast="0"/>
      <w:bookmarkEnd w:id="77"/>
    </w:p>
    <w:p w14:paraId="1EC148B7" w14:textId="77777777" w:rsidR="005D4872" w:rsidRDefault="003B5F5E">
      <w:pPr>
        <w:pStyle w:val="Heading1"/>
        <w:spacing w:before="120" w:after="280" w:line="360" w:lineRule="auto"/>
        <w:contextualSpacing w:val="0"/>
        <w:jc w:val="both"/>
      </w:pPr>
      <w:bookmarkStart w:id="78" w:name="h.tptlm7wdu0zr" w:colFirst="0" w:colLast="0"/>
      <w:bookmarkStart w:id="79" w:name="_Toc461714732"/>
      <w:bookmarkStart w:id="80" w:name="_Toc461716781"/>
      <w:bookmarkStart w:id="81" w:name="_Toc461717539"/>
      <w:bookmarkStart w:id="82" w:name="_Toc461717917"/>
      <w:bookmarkStart w:id="83" w:name="_Toc461717801"/>
      <w:bookmarkStart w:id="84" w:name="_Toc461718527"/>
      <w:bookmarkStart w:id="85" w:name="_Toc461719570"/>
      <w:bookmarkStart w:id="86" w:name="_Toc461719789"/>
      <w:bookmarkStart w:id="87" w:name="_Toc461722690"/>
      <w:bookmarkStart w:id="88" w:name="_Toc461723766"/>
      <w:bookmarkStart w:id="89" w:name="_Toc461724486"/>
      <w:bookmarkStart w:id="90" w:name="_Toc461725318"/>
      <w:bookmarkEnd w:id="78"/>
      <w:r w:rsidRPr="0849BF00">
        <w:rPr>
          <w:b/>
          <w:bCs/>
          <w:sz w:val="24"/>
          <w:szCs w:val="24"/>
        </w:rPr>
        <w:t>3 Target case: Working adults of achieving healthy exercise habits</w:t>
      </w:r>
      <w:bookmarkEnd w:id="79"/>
      <w:bookmarkEnd w:id="80"/>
      <w:bookmarkEnd w:id="81"/>
      <w:bookmarkEnd w:id="82"/>
      <w:bookmarkEnd w:id="83"/>
      <w:bookmarkEnd w:id="84"/>
      <w:bookmarkEnd w:id="85"/>
      <w:bookmarkEnd w:id="86"/>
      <w:bookmarkEnd w:id="87"/>
      <w:bookmarkEnd w:id="88"/>
      <w:bookmarkEnd w:id="89"/>
      <w:bookmarkEnd w:id="90"/>
    </w:p>
    <w:p w14:paraId="40F000C1" w14:textId="77777777" w:rsidR="005D4872" w:rsidRDefault="0849BF00">
      <w:pPr>
        <w:spacing w:line="480" w:lineRule="auto"/>
        <w:jc w:val="both"/>
      </w:pPr>
      <w:r>
        <w:t>Our target group is the working adults as there has been an increasing number of working adults in Singapore leading unhealthy lifestyles and have been gaining weight with more years of work (Jobscentral, 2015)</w:t>
      </w:r>
      <w:commentRangeStart w:id="91"/>
      <w:r>
        <w:t>.</w:t>
      </w:r>
      <w:commentRangeEnd w:id="91"/>
      <w:r w:rsidR="52B93FE8">
        <w:rPr>
          <w:rStyle w:val="CommentReference"/>
        </w:rPr>
        <w:commentReference w:id="91"/>
      </w:r>
      <w:r>
        <w:t xml:space="preserve"> </w:t>
      </w:r>
    </w:p>
    <w:p w14:paraId="0EF7F4A0" w14:textId="77777777" w:rsidR="005D4872" w:rsidRDefault="003B5F5E">
      <w:pPr>
        <w:pStyle w:val="Heading2"/>
        <w:widowControl w:val="0"/>
        <w:spacing w:before="120" w:after="240" w:line="360" w:lineRule="auto"/>
        <w:contextualSpacing w:val="0"/>
        <w:jc w:val="both"/>
      </w:pPr>
      <w:bookmarkStart w:id="92" w:name="h.mhn8vn6s26qx" w:colFirst="0" w:colLast="0"/>
      <w:bookmarkStart w:id="93" w:name="_Toc461714733"/>
      <w:bookmarkStart w:id="94" w:name="_Toc461716782"/>
      <w:bookmarkStart w:id="95" w:name="_Toc461717540"/>
      <w:bookmarkStart w:id="96" w:name="_Toc461717918"/>
      <w:bookmarkStart w:id="97" w:name="_Toc461717802"/>
      <w:bookmarkStart w:id="98" w:name="_Toc461718528"/>
      <w:bookmarkStart w:id="99" w:name="_Toc461719571"/>
      <w:bookmarkStart w:id="100" w:name="_Toc461719790"/>
      <w:bookmarkStart w:id="101" w:name="_Toc461722691"/>
      <w:bookmarkStart w:id="102" w:name="_Toc461723767"/>
      <w:bookmarkStart w:id="103" w:name="_Toc461724487"/>
      <w:bookmarkStart w:id="104" w:name="_Toc461725319"/>
      <w:bookmarkEnd w:id="92"/>
      <w:r w:rsidRPr="0849BF00">
        <w:rPr>
          <w:b/>
          <w:bCs/>
          <w:sz w:val="24"/>
          <w:szCs w:val="24"/>
        </w:rPr>
        <w:t>3.1 Characteristics of working adults</w:t>
      </w:r>
      <w:bookmarkEnd w:id="93"/>
      <w:bookmarkEnd w:id="94"/>
      <w:bookmarkEnd w:id="95"/>
      <w:bookmarkEnd w:id="96"/>
      <w:bookmarkEnd w:id="97"/>
      <w:bookmarkEnd w:id="98"/>
      <w:bookmarkEnd w:id="99"/>
      <w:bookmarkEnd w:id="100"/>
      <w:bookmarkEnd w:id="101"/>
      <w:bookmarkEnd w:id="102"/>
      <w:bookmarkEnd w:id="103"/>
      <w:bookmarkEnd w:id="104"/>
    </w:p>
    <w:p w14:paraId="341BF8C3" w14:textId="11111557" w:rsidR="005D4872" w:rsidRDefault="0849BF00">
      <w:pPr>
        <w:widowControl w:val="0"/>
        <w:spacing w:after="200" w:line="480" w:lineRule="auto"/>
        <w:jc w:val="both"/>
      </w:pPr>
      <w:r>
        <w:t xml:space="preserve">This section will explore the characteristics of working adults in order for us to adapt our proposal to </w:t>
      </w:r>
      <w:r w:rsidR="5B583C18">
        <w:t>cater to their</w:t>
      </w:r>
      <w:r>
        <w:t xml:space="preserve"> needs.</w:t>
      </w:r>
    </w:p>
    <w:p w14:paraId="0550392E" w14:textId="77777777" w:rsidR="005D4872" w:rsidRDefault="0849BF00">
      <w:pPr>
        <w:widowControl w:val="0"/>
        <w:spacing w:before="120" w:after="240" w:line="360" w:lineRule="auto"/>
        <w:jc w:val="both"/>
      </w:pPr>
      <w:r w:rsidRPr="0849BF00">
        <w:rPr>
          <w:b/>
          <w:bCs/>
          <w:i/>
          <w:iCs/>
          <w:sz w:val="24"/>
          <w:szCs w:val="24"/>
        </w:rPr>
        <w:t>Characteristic 1 (TC1): Busy time schedules</w:t>
      </w:r>
    </w:p>
    <w:p w14:paraId="7CD2FE5B" w14:textId="49454F87" w:rsidR="005D4872" w:rsidRDefault="0849BF00">
      <w:pPr>
        <w:widowControl w:val="0"/>
        <w:spacing w:line="480" w:lineRule="auto"/>
        <w:jc w:val="both"/>
      </w:pPr>
      <w:r>
        <w:t>Most working adults who are physically inactive cited that they had no time for exercise due to work and family commitments (Health Promotion Board, 2013). Singapore has an average of 2389.4 hours in 2014</w:t>
      </w:r>
      <w:r w:rsidR="65158851">
        <w:t>, making it first</w:t>
      </w:r>
      <w:r>
        <w:t xml:space="preserve"> in </w:t>
      </w:r>
      <w:r w:rsidR="65158851">
        <w:t>terms of</w:t>
      </w:r>
      <w:r>
        <w:t xml:space="preserve"> longest working hours in the world (Straits Times, 2015). </w:t>
      </w:r>
    </w:p>
    <w:p w14:paraId="62336169" w14:textId="77777777" w:rsidR="00504BEC" w:rsidRDefault="00504BEC">
      <w:pPr>
        <w:widowControl w:val="0"/>
        <w:spacing w:before="120" w:after="240" w:line="360" w:lineRule="auto"/>
        <w:jc w:val="both"/>
        <w:rPr>
          <w:b/>
          <w:bCs/>
          <w:i/>
          <w:iCs/>
          <w:sz w:val="24"/>
          <w:szCs w:val="24"/>
        </w:rPr>
      </w:pPr>
    </w:p>
    <w:p w14:paraId="03AA08B6" w14:textId="77777777" w:rsidR="00504BEC" w:rsidRDefault="00504BEC">
      <w:pPr>
        <w:rPr>
          <w:b/>
          <w:bCs/>
          <w:i/>
          <w:iCs/>
          <w:sz w:val="24"/>
          <w:szCs w:val="24"/>
        </w:rPr>
      </w:pPr>
      <w:r>
        <w:rPr>
          <w:b/>
          <w:bCs/>
          <w:i/>
          <w:iCs/>
          <w:sz w:val="24"/>
          <w:szCs w:val="24"/>
        </w:rPr>
        <w:br w:type="page"/>
      </w:r>
    </w:p>
    <w:p w14:paraId="1C9C7AA7" w14:textId="77777777" w:rsidR="005D4872" w:rsidRDefault="0849BF00">
      <w:pPr>
        <w:widowControl w:val="0"/>
        <w:spacing w:before="120" w:after="240" w:line="360" w:lineRule="auto"/>
        <w:jc w:val="both"/>
      </w:pPr>
      <w:r w:rsidRPr="0849BF00">
        <w:rPr>
          <w:b/>
          <w:bCs/>
          <w:i/>
          <w:iCs/>
          <w:sz w:val="24"/>
          <w:szCs w:val="24"/>
        </w:rPr>
        <w:lastRenderedPageBreak/>
        <w:t>Characteristic 2 (TC2): Lack of motivation to exercise, would rather spend time on pursuing other things</w:t>
      </w:r>
    </w:p>
    <w:p w14:paraId="58572EEF" w14:textId="7CC7C9A9" w:rsidR="005D4872" w:rsidRDefault="0849BF00" w:rsidP="00B14E20">
      <w:pPr>
        <w:widowControl w:val="0"/>
        <w:spacing w:line="480" w:lineRule="auto"/>
        <w:jc w:val="both"/>
      </w:pPr>
      <w:r>
        <w:t xml:space="preserve">Our survey findings show </w:t>
      </w:r>
      <w:r w:rsidR="001E6386">
        <w:t>that only</w:t>
      </w:r>
      <w:r>
        <w:t xml:space="preserve"> 5 out of 40 (12.5%) of our working adults respondents would spend t</w:t>
      </w:r>
      <w:r w:rsidR="001E6386">
        <w:t>heir free time exercising (DH046</w:t>
      </w:r>
      <w:r>
        <w:t>, 2016) (</w:t>
      </w:r>
      <w:r w:rsidR="00E82DD9">
        <w:t xml:space="preserve">Refer to </w:t>
      </w:r>
      <w:r>
        <w:t>Figure 3). This suggests that they do not understand the importance of healthy exercising habits and make exercise as a main priority.</w:t>
      </w:r>
    </w:p>
    <w:p w14:paraId="202DAE0E" w14:textId="715DF5C4" w:rsidR="00C717C4" w:rsidRDefault="0022485E">
      <w:pPr>
        <w:widowControl w:val="0"/>
        <w:spacing w:line="240" w:lineRule="auto"/>
        <w:jc w:val="center"/>
      </w:pPr>
      <w:r>
        <w:rPr>
          <w:noProof/>
        </w:rPr>
        <w:drawing>
          <wp:inline distT="0" distB="0" distL="0" distR="0" wp14:anchorId="6C0AB4B8" wp14:editId="01ACB9AC">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A52681" w14:textId="77777777" w:rsidR="0072502F" w:rsidRDefault="0072502F">
      <w:pPr>
        <w:widowControl w:val="0"/>
        <w:spacing w:line="240" w:lineRule="auto"/>
        <w:jc w:val="center"/>
      </w:pPr>
    </w:p>
    <w:p w14:paraId="0394589F" w14:textId="39271E3D" w:rsidR="005D4872" w:rsidRDefault="0849BF00" w:rsidP="0072502F">
      <w:pPr>
        <w:widowControl w:val="0"/>
        <w:spacing w:line="480" w:lineRule="auto"/>
        <w:jc w:val="center"/>
      </w:pPr>
      <w:r>
        <w:t>Figure 3: Activities working adults do during their free time</w:t>
      </w:r>
    </w:p>
    <w:p w14:paraId="596D4385" w14:textId="6CE34276" w:rsidR="005D4872" w:rsidRDefault="7DF9B85E" w:rsidP="0072502F">
      <w:pPr>
        <w:spacing w:line="480" w:lineRule="auto"/>
        <w:jc w:val="center"/>
      </w:pPr>
      <w:r>
        <w:t>Source: DH046 (2016)</w:t>
      </w:r>
    </w:p>
    <w:p w14:paraId="6CD9E6C7" w14:textId="77777777" w:rsidR="005D4872" w:rsidRDefault="005D4872">
      <w:pPr>
        <w:spacing w:line="240" w:lineRule="auto"/>
        <w:jc w:val="center"/>
      </w:pPr>
    </w:p>
    <w:p w14:paraId="07C2ED75" w14:textId="4242C202" w:rsidR="3E58C3F8" w:rsidRDefault="003B5F5E" w:rsidP="00A02D3D">
      <w:pPr>
        <w:pStyle w:val="Heading2"/>
        <w:widowControl w:val="0"/>
        <w:spacing w:before="120" w:after="240" w:line="360" w:lineRule="auto"/>
        <w:contextualSpacing w:val="0"/>
        <w:jc w:val="both"/>
      </w:pPr>
      <w:bookmarkStart w:id="105" w:name="h.q2e4lppaxztx" w:colFirst="0" w:colLast="0"/>
      <w:bookmarkEnd w:id="105"/>
      <w:r>
        <w:br w:type="page"/>
      </w:r>
      <w:bookmarkStart w:id="106" w:name="_Toc461714734"/>
      <w:bookmarkStart w:id="107" w:name="_Toc461716783"/>
      <w:bookmarkStart w:id="108" w:name="_Toc461717541"/>
      <w:bookmarkStart w:id="109" w:name="_Toc461717919"/>
      <w:bookmarkStart w:id="110" w:name="_Toc461717803"/>
      <w:bookmarkStart w:id="111" w:name="_Toc461718529"/>
      <w:bookmarkStart w:id="112" w:name="_Toc461719572"/>
      <w:bookmarkStart w:id="113" w:name="_Toc461719791"/>
      <w:bookmarkStart w:id="114" w:name="_Toc461722692"/>
      <w:bookmarkStart w:id="115" w:name="_Toc461723768"/>
      <w:bookmarkStart w:id="116" w:name="_Toc461724488"/>
      <w:bookmarkStart w:id="117" w:name="_Toc461725320"/>
      <w:r w:rsidR="00216E06">
        <w:rPr>
          <w:b/>
          <w:bCs/>
          <w:sz w:val="24"/>
          <w:szCs w:val="24"/>
        </w:rPr>
        <w:lastRenderedPageBreak/>
        <w:t>3.2</w:t>
      </w:r>
      <w:r w:rsidRPr="00707235">
        <w:rPr>
          <w:b/>
          <w:bCs/>
          <w:sz w:val="24"/>
          <w:szCs w:val="24"/>
        </w:rPr>
        <w:t xml:space="preserve"> Current methods used to achieve healthy lifestyles of working adults and their limitations</w:t>
      </w:r>
      <w:bookmarkEnd w:id="106"/>
      <w:bookmarkEnd w:id="107"/>
      <w:bookmarkEnd w:id="108"/>
      <w:bookmarkEnd w:id="109"/>
      <w:bookmarkEnd w:id="110"/>
      <w:bookmarkEnd w:id="111"/>
      <w:bookmarkEnd w:id="112"/>
      <w:bookmarkEnd w:id="113"/>
      <w:bookmarkEnd w:id="114"/>
      <w:bookmarkEnd w:id="115"/>
      <w:bookmarkEnd w:id="116"/>
      <w:bookmarkEnd w:id="117"/>
    </w:p>
    <w:p w14:paraId="4098D2C3" w14:textId="275752A6" w:rsidR="1F572CAC" w:rsidRDefault="2A1A2A71" w:rsidP="0072502F">
      <w:pPr>
        <w:spacing w:line="480" w:lineRule="auto"/>
      </w:pPr>
      <w:r w:rsidRPr="2A1A2A71">
        <w:rPr>
          <w:sz w:val="24"/>
          <w:szCs w:val="24"/>
        </w:rPr>
        <w:t>By analysing the current methods used, we are able to assess and eliminate the problems faced in tackling the problem.</w:t>
      </w:r>
    </w:p>
    <w:tbl>
      <w:tblPr>
        <w:tblW w:w="9639" w:type="dxa"/>
        <w:tblInd w:w="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Caption w:val=""/>
        <w:tblDescription w:val=""/>
      </w:tblPr>
      <w:tblGrid>
        <w:gridCol w:w="1560"/>
        <w:gridCol w:w="5386"/>
        <w:gridCol w:w="2693"/>
      </w:tblGrid>
      <w:tr w:rsidR="005D4872" w14:paraId="7CC5CD27" w14:textId="77777777" w:rsidTr="2A1A2A71">
        <w:tc>
          <w:tcPr>
            <w:tcW w:w="1560" w:type="dxa"/>
            <w:tcMar>
              <w:top w:w="100" w:type="dxa"/>
              <w:left w:w="100" w:type="dxa"/>
              <w:bottom w:w="100" w:type="dxa"/>
              <w:right w:w="100" w:type="dxa"/>
            </w:tcMar>
          </w:tcPr>
          <w:p w14:paraId="2430C9B8" w14:textId="77777777" w:rsidR="005D4872" w:rsidRDefault="0849BF00">
            <w:pPr>
              <w:widowControl w:val="0"/>
              <w:spacing w:line="240" w:lineRule="auto"/>
              <w:jc w:val="center"/>
            </w:pPr>
            <w:r w:rsidRPr="0849BF00">
              <w:rPr>
                <w:b/>
                <w:bCs/>
              </w:rPr>
              <w:t>Method</w:t>
            </w:r>
          </w:p>
        </w:tc>
        <w:tc>
          <w:tcPr>
            <w:tcW w:w="5386" w:type="dxa"/>
            <w:tcMar>
              <w:top w:w="100" w:type="dxa"/>
              <w:left w:w="100" w:type="dxa"/>
              <w:bottom w:w="100" w:type="dxa"/>
              <w:right w:w="100" w:type="dxa"/>
            </w:tcMar>
          </w:tcPr>
          <w:p w14:paraId="2BFFB5C5" w14:textId="77777777" w:rsidR="005D4872" w:rsidRDefault="0849BF00">
            <w:pPr>
              <w:widowControl w:val="0"/>
              <w:spacing w:line="240" w:lineRule="auto"/>
              <w:jc w:val="center"/>
            </w:pPr>
            <w:r w:rsidRPr="0849BF00">
              <w:rPr>
                <w:b/>
                <w:bCs/>
              </w:rPr>
              <w:t>How it works</w:t>
            </w:r>
          </w:p>
        </w:tc>
        <w:tc>
          <w:tcPr>
            <w:tcW w:w="2693" w:type="dxa"/>
            <w:tcMar>
              <w:top w:w="100" w:type="dxa"/>
              <w:left w:w="100" w:type="dxa"/>
              <w:bottom w:w="100" w:type="dxa"/>
              <w:right w:w="100" w:type="dxa"/>
            </w:tcMar>
          </w:tcPr>
          <w:p w14:paraId="5B457D97" w14:textId="77777777" w:rsidR="005D4872" w:rsidRDefault="0849BF00">
            <w:pPr>
              <w:widowControl w:val="0"/>
              <w:spacing w:line="240" w:lineRule="auto"/>
              <w:jc w:val="center"/>
            </w:pPr>
            <w:r w:rsidRPr="0849BF00">
              <w:rPr>
                <w:b/>
                <w:bCs/>
              </w:rPr>
              <w:t>Limitations</w:t>
            </w:r>
          </w:p>
        </w:tc>
      </w:tr>
      <w:tr w:rsidR="005D4872" w14:paraId="66085C6C" w14:textId="77777777" w:rsidTr="2A1A2A71">
        <w:tc>
          <w:tcPr>
            <w:tcW w:w="1560" w:type="dxa"/>
            <w:tcMar>
              <w:top w:w="100" w:type="dxa"/>
              <w:left w:w="100" w:type="dxa"/>
              <w:bottom w:w="100" w:type="dxa"/>
              <w:right w:w="100" w:type="dxa"/>
            </w:tcMar>
          </w:tcPr>
          <w:p w14:paraId="23B912E3" w14:textId="77777777" w:rsidR="005D1007" w:rsidRDefault="0849BF00">
            <w:pPr>
              <w:widowControl w:val="0"/>
              <w:spacing w:line="480" w:lineRule="auto"/>
              <w:rPr>
                <w:b/>
                <w:bCs/>
              </w:rPr>
            </w:pPr>
            <w:r w:rsidRPr="0849BF00">
              <w:rPr>
                <w:b/>
                <w:bCs/>
              </w:rPr>
              <w:t xml:space="preserve">M1: </w:t>
            </w:r>
          </w:p>
          <w:p w14:paraId="53AA65F0" w14:textId="0E1645FD" w:rsidR="005D4872" w:rsidRDefault="0849BF00">
            <w:pPr>
              <w:widowControl w:val="0"/>
              <w:spacing w:line="480" w:lineRule="auto"/>
            </w:pPr>
            <w:r>
              <w:t>National Steps Challenge</w:t>
            </w:r>
          </w:p>
        </w:tc>
        <w:tc>
          <w:tcPr>
            <w:tcW w:w="5386" w:type="dxa"/>
            <w:tcMar>
              <w:top w:w="100" w:type="dxa"/>
              <w:left w:w="100" w:type="dxa"/>
              <w:bottom w:w="100" w:type="dxa"/>
              <w:right w:w="100" w:type="dxa"/>
            </w:tcMar>
          </w:tcPr>
          <w:p w14:paraId="0C19491F" w14:textId="6F902B89" w:rsidR="005D4872" w:rsidRDefault="0849BF00">
            <w:pPr>
              <w:widowControl w:val="0"/>
              <w:spacing w:line="480" w:lineRule="auto"/>
              <w:jc w:val="both"/>
            </w:pPr>
            <w:r>
              <w:t>A physical activity initiative, targeted at Singaporeans above 18 years old, by Health Promotion Board. Its first season ended in July 2016, while the second season is to start in October 2016. Works by a point system where points, which are used to earn sure-win vouchers and enter lucky draws, are awarded to participants based on number of steps taken which is tracked by a HPB steps tracker, issued to each participant upon sign-up.</w:t>
            </w:r>
          </w:p>
        </w:tc>
        <w:tc>
          <w:tcPr>
            <w:tcW w:w="2693" w:type="dxa"/>
            <w:tcMar>
              <w:top w:w="100" w:type="dxa"/>
              <w:left w:w="100" w:type="dxa"/>
              <w:bottom w:w="100" w:type="dxa"/>
              <w:right w:w="100" w:type="dxa"/>
            </w:tcMar>
          </w:tcPr>
          <w:p w14:paraId="1142A444" w14:textId="586F9C1B" w:rsidR="005D4872" w:rsidRDefault="0849BF00">
            <w:pPr>
              <w:widowControl w:val="0"/>
              <w:spacing w:line="480" w:lineRule="auto"/>
              <w:jc w:val="both"/>
            </w:pPr>
            <w:r>
              <w:t>Participants can simply shake the tracker or attach it to a moving object to clock the number of steps, without actually having to move around.</w:t>
            </w:r>
          </w:p>
        </w:tc>
      </w:tr>
      <w:tr w:rsidR="005D4872" w14:paraId="166E8F7E" w14:textId="77777777" w:rsidTr="2A1A2A71">
        <w:tc>
          <w:tcPr>
            <w:tcW w:w="1560" w:type="dxa"/>
            <w:tcMar>
              <w:top w:w="100" w:type="dxa"/>
              <w:left w:w="100" w:type="dxa"/>
              <w:bottom w:w="100" w:type="dxa"/>
              <w:right w:w="100" w:type="dxa"/>
            </w:tcMar>
          </w:tcPr>
          <w:p w14:paraId="2B9134E4" w14:textId="77777777" w:rsidR="005D1007" w:rsidRDefault="0849BF00">
            <w:pPr>
              <w:widowControl w:val="0"/>
              <w:spacing w:line="480" w:lineRule="auto"/>
              <w:rPr>
                <w:b/>
                <w:bCs/>
              </w:rPr>
            </w:pPr>
            <w:r w:rsidRPr="0849BF00">
              <w:rPr>
                <w:b/>
                <w:bCs/>
              </w:rPr>
              <w:t xml:space="preserve">M2: </w:t>
            </w:r>
          </w:p>
          <w:p w14:paraId="7BD668B9" w14:textId="7CA6D362" w:rsidR="005D4872" w:rsidRDefault="0849BF00">
            <w:pPr>
              <w:widowControl w:val="0"/>
              <w:spacing w:line="480" w:lineRule="auto"/>
            </w:pPr>
            <w:r>
              <w:t>One Million Kg Challenge</w:t>
            </w:r>
          </w:p>
        </w:tc>
        <w:tc>
          <w:tcPr>
            <w:tcW w:w="5386" w:type="dxa"/>
            <w:tcMar>
              <w:top w:w="100" w:type="dxa"/>
              <w:left w:w="100" w:type="dxa"/>
              <w:bottom w:w="100" w:type="dxa"/>
              <w:right w:w="100" w:type="dxa"/>
            </w:tcMar>
          </w:tcPr>
          <w:p w14:paraId="288F08CA" w14:textId="39501E44" w:rsidR="005D4872" w:rsidRDefault="0849BF00">
            <w:pPr>
              <w:widowControl w:val="0"/>
              <w:spacing w:line="480" w:lineRule="auto"/>
              <w:jc w:val="both"/>
            </w:pPr>
            <w:r>
              <w:t>A nation-wide weight management programme from 2014 to 2016 by Health Promotion Board, aimed to get Singaporeans to collectively lose one million kilogrammes and promote healthy lifestyles and exercising. It is open to those aged 18 to 64 with a BMI of between 18.5 and 37.4. A participant can track his progress in the challenge, participate in level activities to earn rewards, scan QR codes to register his participation in events and redeem rewards, inclusive of holiday packages and a car.</w:t>
            </w:r>
          </w:p>
        </w:tc>
        <w:tc>
          <w:tcPr>
            <w:tcW w:w="2693" w:type="dxa"/>
            <w:tcMar>
              <w:top w:w="100" w:type="dxa"/>
              <w:left w:w="100" w:type="dxa"/>
              <w:bottom w:w="100" w:type="dxa"/>
              <w:right w:w="100" w:type="dxa"/>
            </w:tcMar>
          </w:tcPr>
          <w:p w14:paraId="675F24F6" w14:textId="77777777" w:rsidR="005D4872" w:rsidRDefault="0849BF00">
            <w:pPr>
              <w:widowControl w:val="0"/>
              <w:spacing w:line="480" w:lineRule="auto"/>
              <w:jc w:val="both"/>
            </w:pPr>
            <w:r>
              <w:t>Without the tangible rewards, people might not be motivated to exercise and lose weight.</w:t>
            </w:r>
          </w:p>
        </w:tc>
      </w:tr>
    </w:tbl>
    <w:p w14:paraId="60F633FA" w14:textId="77777777" w:rsidR="005D4872" w:rsidRPr="00A02D3D" w:rsidRDefault="003B5F5E" w:rsidP="009264BE">
      <w:pPr>
        <w:pStyle w:val="Heading1"/>
        <w:spacing w:before="120" w:after="0" w:line="480" w:lineRule="auto"/>
        <w:contextualSpacing w:val="0"/>
        <w:jc w:val="both"/>
        <w:rPr>
          <w:b/>
          <w:bCs/>
          <w:sz w:val="24"/>
          <w:szCs w:val="24"/>
        </w:rPr>
      </w:pPr>
      <w:bookmarkStart w:id="118" w:name="h.fw244uaviokt" w:colFirst="0" w:colLast="0"/>
      <w:bookmarkStart w:id="119" w:name="h.f9vfkmdke0gn" w:colFirst="0" w:colLast="0"/>
      <w:bookmarkStart w:id="120" w:name="_Toc461714735"/>
      <w:bookmarkStart w:id="121" w:name="_Toc461716784"/>
      <w:bookmarkStart w:id="122" w:name="_Toc461717542"/>
      <w:bookmarkStart w:id="123" w:name="_Toc461717920"/>
      <w:bookmarkStart w:id="124" w:name="_Toc461717804"/>
      <w:bookmarkStart w:id="125" w:name="_Toc461718530"/>
      <w:bookmarkStart w:id="126" w:name="_Toc461719573"/>
      <w:bookmarkStart w:id="127" w:name="_Toc461719792"/>
      <w:bookmarkStart w:id="128" w:name="_Toc461722693"/>
      <w:bookmarkStart w:id="129" w:name="_Toc461723769"/>
      <w:bookmarkStart w:id="130" w:name="_Toc461724489"/>
      <w:bookmarkStart w:id="131" w:name="_Toc461725321"/>
      <w:bookmarkEnd w:id="118"/>
      <w:bookmarkEnd w:id="119"/>
      <w:r w:rsidRPr="00A02D3D">
        <w:rPr>
          <w:b/>
          <w:bCs/>
          <w:sz w:val="24"/>
          <w:szCs w:val="24"/>
        </w:rPr>
        <w:lastRenderedPageBreak/>
        <w:t>4 Proposal</w:t>
      </w:r>
      <w:bookmarkEnd w:id="120"/>
      <w:bookmarkEnd w:id="121"/>
      <w:bookmarkEnd w:id="122"/>
      <w:bookmarkEnd w:id="123"/>
      <w:bookmarkEnd w:id="124"/>
      <w:bookmarkEnd w:id="125"/>
      <w:bookmarkEnd w:id="126"/>
      <w:bookmarkEnd w:id="127"/>
      <w:bookmarkEnd w:id="128"/>
      <w:bookmarkEnd w:id="129"/>
      <w:bookmarkEnd w:id="130"/>
      <w:bookmarkEnd w:id="131"/>
    </w:p>
    <w:p w14:paraId="476EF099" w14:textId="27611264" w:rsidR="005D4872" w:rsidRDefault="0849BF00">
      <w:r>
        <w:t>To cater to the needs of working adults, we have come up with a few proposals.</w:t>
      </w:r>
    </w:p>
    <w:p w14:paraId="0D40C455" w14:textId="61452752" w:rsidR="00333808" w:rsidRDefault="00333808" w:rsidP="6476E536">
      <w:bookmarkStart w:id="132" w:name="h.sxlp0bkxnq1w" w:colFirst="0" w:colLast="0"/>
      <w:bookmarkStart w:id="133" w:name="_Toc461714736"/>
      <w:bookmarkStart w:id="134" w:name="_Toc461716785"/>
      <w:bookmarkStart w:id="135" w:name="_Toc461717543"/>
      <w:bookmarkStart w:id="136" w:name="_Toc461717921"/>
      <w:bookmarkStart w:id="137" w:name="_Toc461717805"/>
      <w:bookmarkStart w:id="138" w:name="_Toc461718531"/>
      <w:bookmarkStart w:id="139" w:name="_Toc461719574"/>
      <w:bookmarkStart w:id="140" w:name="_Toc461719793"/>
      <w:bookmarkEnd w:id="132"/>
    </w:p>
    <w:tbl>
      <w:tblPr>
        <w:tblStyle w:val="GridTable4-Accent5"/>
        <w:tblW w:w="9555" w:type="dxa"/>
        <w:tblLook w:val="04A0" w:firstRow="1" w:lastRow="0" w:firstColumn="1" w:lastColumn="0" w:noHBand="0" w:noVBand="1"/>
        <w:tblCaption w:val=""/>
        <w:tblDescription w:val=""/>
      </w:tblPr>
      <w:tblGrid>
        <w:gridCol w:w="1980"/>
        <w:gridCol w:w="7575"/>
      </w:tblGrid>
      <w:tr w:rsidR="00333808" w14:paraId="11128ACB" w14:textId="77777777" w:rsidTr="02492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0DD99D7" w14:textId="1EE31E13" w:rsidR="00333808" w:rsidRDefault="009F79CC" w:rsidP="6476E536">
            <w:r>
              <w:t>Proposal</w:t>
            </w:r>
          </w:p>
        </w:tc>
        <w:tc>
          <w:tcPr>
            <w:tcW w:w="7575" w:type="dxa"/>
          </w:tcPr>
          <w:p w14:paraId="50636B27" w14:textId="2713E735" w:rsidR="00333808" w:rsidRDefault="009F79CC" w:rsidP="009F79CC">
            <w:pPr>
              <w:cnfStyle w:val="100000000000" w:firstRow="1" w:lastRow="0" w:firstColumn="0" w:lastColumn="0" w:oddVBand="0" w:evenVBand="0" w:oddHBand="0" w:evenHBand="0" w:firstRowFirstColumn="0" w:firstRowLastColumn="0" w:lastRowFirstColumn="0" w:lastRowLastColumn="0"/>
            </w:pPr>
            <w:r>
              <w:t xml:space="preserve">Target </w:t>
            </w:r>
            <w:r w:rsidR="0D692ADB">
              <w:t>Agent</w:t>
            </w:r>
          </w:p>
        </w:tc>
      </w:tr>
      <w:tr w:rsidR="00333808" w14:paraId="1FD0E915" w14:textId="77777777" w:rsidTr="02492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112062B" w14:textId="77777777" w:rsidR="00504BEC" w:rsidRDefault="213870D0" w:rsidP="2FA3EB5F">
            <w:pPr>
              <w:spacing w:line="480" w:lineRule="auto"/>
              <w:jc w:val="both"/>
              <w:rPr>
                <w:b w:val="0"/>
                <w:bCs w:val="0"/>
              </w:rPr>
            </w:pPr>
            <w:r>
              <w:rPr>
                <w:b w:val="0"/>
              </w:rPr>
              <w:t xml:space="preserve">Install gym cubicles near </w:t>
            </w:r>
            <w:r w:rsidR="2FA3EB5F">
              <w:rPr>
                <w:b w:val="0"/>
                <w:bCs w:val="0"/>
              </w:rPr>
              <w:t>companies</w:t>
            </w:r>
            <w:r w:rsidR="00504BEC">
              <w:rPr>
                <w:b w:val="0"/>
                <w:bCs w:val="0"/>
              </w:rPr>
              <w:t xml:space="preserve"> </w:t>
            </w:r>
          </w:p>
          <w:p w14:paraId="0F63419A" w14:textId="5E4DFDE4" w:rsidR="00333808" w:rsidRDefault="00504BEC" w:rsidP="2FA3EB5F">
            <w:pPr>
              <w:spacing w:line="480" w:lineRule="auto"/>
              <w:jc w:val="both"/>
            </w:pPr>
            <w:r w:rsidRPr="00504BEC">
              <w:rPr>
                <w:b w:val="0"/>
              </w:rPr>
              <w:t>(Refer to Section 4.1 page 11-17)</w:t>
            </w:r>
          </w:p>
        </w:tc>
        <w:tc>
          <w:tcPr>
            <w:tcW w:w="7575" w:type="dxa"/>
          </w:tcPr>
          <w:p w14:paraId="5ED863DA" w14:textId="0393E952" w:rsidR="00333808" w:rsidRDefault="7C8D93B0" w:rsidP="28B4E08D">
            <w:pPr>
              <w:pStyle w:val="ListParagraph"/>
              <w:numPr>
                <w:ilvl w:val="0"/>
                <w:numId w:val="20"/>
              </w:numPr>
              <w:spacing w:line="480" w:lineRule="auto"/>
              <w:cnfStyle w:val="000000100000" w:firstRow="0" w:lastRow="0" w:firstColumn="0" w:lastColumn="0" w:oddVBand="0" w:evenVBand="0" w:oddHBand="1" w:evenHBand="0" w:firstRowFirstColumn="0" w:firstRowLastColumn="0" w:lastRowFirstColumn="0" w:lastRowLastColumn="0"/>
              <w:rPr>
                <w:color w:val="000000" w:themeColor="text1"/>
              </w:rPr>
            </w:pPr>
            <w:r>
              <w:t>Trilogy Technologies</w:t>
            </w:r>
            <w:r w:rsidR="3483BFEE">
              <w:t xml:space="preserve"> </w:t>
            </w:r>
            <w:r w:rsidR="6D39BE76">
              <w:t>Private Limited</w:t>
            </w:r>
            <w:r w:rsidR="3483BFEE">
              <w:t xml:space="preserve"> (vending machine company)</w:t>
            </w:r>
          </w:p>
          <w:p w14:paraId="6DD858BB" w14:textId="2375984C" w:rsidR="00333808" w:rsidRDefault="024920B3" w:rsidP="28B4E08D">
            <w:pPr>
              <w:pStyle w:val="ListParagraph"/>
              <w:numPr>
                <w:ilvl w:val="0"/>
                <w:numId w:val="20"/>
              </w:numPr>
              <w:spacing w:line="480" w:lineRule="auto"/>
              <w:cnfStyle w:val="000000100000" w:firstRow="0" w:lastRow="0" w:firstColumn="0" w:lastColumn="0" w:oddVBand="0" w:evenVBand="0" w:oddHBand="1" w:evenHBand="0" w:firstRowFirstColumn="0" w:firstRowLastColumn="0" w:lastRowFirstColumn="0" w:lastRowLastColumn="0"/>
              <w:rPr>
                <w:color w:val="000000" w:themeColor="text1"/>
              </w:rPr>
            </w:pPr>
            <w:r>
              <w:t>Anytime Fitness (gym equipment company)</w:t>
            </w:r>
          </w:p>
        </w:tc>
      </w:tr>
      <w:tr w:rsidR="00333808" w14:paraId="146F5517" w14:textId="77777777" w:rsidTr="024920B3">
        <w:tc>
          <w:tcPr>
            <w:cnfStyle w:val="001000000000" w:firstRow="0" w:lastRow="0" w:firstColumn="1" w:lastColumn="0" w:oddVBand="0" w:evenVBand="0" w:oddHBand="0" w:evenHBand="0" w:firstRowFirstColumn="0" w:firstRowLastColumn="0" w:lastRowFirstColumn="0" w:lastRowLastColumn="0"/>
            <w:tcW w:w="1980" w:type="dxa"/>
          </w:tcPr>
          <w:p w14:paraId="03ECA601" w14:textId="77777777" w:rsidR="00504BEC" w:rsidRDefault="2FA3EB5F" w:rsidP="2FA3EB5F">
            <w:pPr>
              <w:spacing w:line="480" w:lineRule="auto"/>
              <w:jc w:val="both"/>
              <w:rPr>
                <w:b w:val="0"/>
                <w:bCs w:val="0"/>
              </w:rPr>
            </w:pPr>
            <w:r>
              <w:rPr>
                <w:b w:val="0"/>
                <w:bCs w:val="0"/>
              </w:rPr>
              <w:t>Fit4Fitness Application</w:t>
            </w:r>
            <w:r w:rsidR="00504BEC">
              <w:rPr>
                <w:b w:val="0"/>
                <w:bCs w:val="0"/>
              </w:rPr>
              <w:t xml:space="preserve"> </w:t>
            </w:r>
          </w:p>
          <w:p w14:paraId="2C8A9AE1" w14:textId="13F6F39E" w:rsidR="00333808" w:rsidRDefault="00504BEC" w:rsidP="2FA3EB5F">
            <w:pPr>
              <w:spacing w:line="480" w:lineRule="auto"/>
              <w:jc w:val="both"/>
            </w:pPr>
            <w:r w:rsidRPr="00504BEC">
              <w:rPr>
                <w:b w:val="0"/>
              </w:rPr>
              <w:t>(Refer to Section 4.2 page 18-26)</w:t>
            </w:r>
          </w:p>
        </w:tc>
        <w:tc>
          <w:tcPr>
            <w:tcW w:w="7575" w:type="dxa"/>
          </w:tcPr>
          <w:p w14:paraId="5A4148F8" w14:textId="7A72E4AC" w:rsidR="00333808" w:rsidRDefault="1B49E926" w:rsidP="0D692ADB">
            <w:pPr>
              <w:pStyle w:val="ListParagraph"/>
              <w:numPr>
                <w:ilvl w:val="0"/>
                <w:numId w:val="18"/>
              </w:numPr>
              <w:spacing w:line="480" w:lineRule="auto"/>
              <w:cnfStyle w:val="000000000000" w:firstRow="0" w:lastRow="0" w:firstColumn="0" w:lastColumn="0" w:oddVBand="0" w:evenVBand="0" w:oddHBand="0" w:evenHBand="0" w:firstRowFirstColumn="0" w:firstRowLastColumn="0" w:lastRowFirstColumn="0" w:lastRowLastColumn="0"/>
              <w:rPr>
                <w:color w:val="000000" w:themeColor="text1"/>
              </w:rPr>
            </w:pPr>
            <w:r>
              <w:t>Rainmakers Lab</w:t>
            </w:r>
          </w:p>
          <w:p w14:paraId="5C6471D1" w14:textId="2A537E5C" w:rsidR="00333808" w:rsidRDefault="024920B3" w:rsidP="0D692ADB">
            <w:pPr>
              <w:pStyle w:val="ListParagraph"/>
              <w:numPr>
                <w:ilvl w:val="0"/>
                <w:numId w:val="18"/>
              </w:numPr>
              <w:spacing w:line="480" w:lineRule="auto"/>
              <w:cnfStyle w:val="000000000000" w:firstRow="0" w:lastRow="0" w:firstColumn="0" w:lastColumn="0" w:oddVBand="0" w:evenVBand="0" w:oddHBand="0" w:evenHBand="0" w:firstRowFirstColumn="0" w:firstRowLastColumn="0" w:lastRowFirstColumn="0" w:lastRowLastColumn="0"/>
              <w:rPr>
                <w:color w:val="000000" w:themeColor="text1"/>
              </w:rPr>
            </w:pPr>
            <w:r>
              <w:t>Community Centres</w:t>
            </w:r>
          </w:p>
        </w:tc>
      </w:tr>
      <w:tr w:rsidR="00333808" w14:paraId="78ECE412" w14:textId="77777777" w:rsidTr="02492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F055291" w14:textId="77777777" w:rsidR="00504BEC" w:rsidRDefault="784B0B6F" w:rsidP="2FA3EB5F">
            <w:pPr>
              <w:spacing w:line="480" w:lineRule="auto"/>
              <w:jc w:val="both"/>
              <w:rPr>
                <w:b w:val="0"/>
                <w:bCs w:val="0"/>
              </w:rPr>
            </w:pPr>
            <w:r>
              <w:rPr>
                <w:b w:val="0"/>
                <w:bCs w:val="0"/>
              </w:rPr>
              <w:t xml:space="preserve">Step </w:t>
            </w:r>
            <w:r w:rsidRPr="00504BEC">
              <w:rPr>
                <w:b w:val="0"/>
                <w:bCs w:val="0"/>
              </w:rPr>
              <w:t>Up</w:t>
            </w:r>
            <w:r w:rsidR="00504BEC" w:rsidRPr="00504BEC">
              <w:rPr>
                <w:b w:val="0"/>
                <w:bCs w:val="0"/>
              </w:rPr>
              <w:t xml:space="preserve"> </w:t>
            </w:r>
          </w:p>
          <w:p w14:paraId="0E2017FE" w14:textId="4AA5A059" w:rsidR="00333808" w:rsidRDefault="00504BEC" w:rsidP="2FA3EB5F">
            <w:pPr>
              <w:spacing w:line="480" w:lineRule="auto"/>
              <w:jc w:val="both"/>
            </w:pPr>
            <w:r w:rsidRPr="00504BEC">
              <w:rPr>
                <w:b w:val="0"/>
              </w:rPr>
              <w:t>(Refer to Section 4.3.1 page 28)</w:t>
            </w:r>
          </w:p>
        </w:tc>
        <w:tc>
          <w:tcPr>
            <w:tcW w:w="7575" w:type="dxa"/>
          </w:tcPr>
          <w:p w14:paraId="3FA168E2" w14:textId="16452463" w:rsidR="00333808" w:rsidRDefault="1B49E926" w:rsidP="1B49E926">
            <w:pPr>
              <w:pStyle w:val="ListParagraph"/>
              <w:numPr>
                <w:ilvl w:val="0"/>
                <w:numId w:val="17"/>
              </w:numPr>
              <w:spacing w:line="480" w:lineRule="auto"/>
              <w:cnfStyle w:val="000000100000" w:firstRow="0" w:lastRow="0" w:firstColumn="0" w:lastColumn="0" w:oddVBand="0" w:evenVBand="0" w:oddHBand="1" w:evenHBand="0" w:firstRowFirstColumn="0" w:firstRowLastColumn="0" w:lastRowFirstColumn="0" w:lastRowLastColumn="0"/>
              <w:rPr>
                <w:color w:val="000000" w:themeColor="text1"/>
              </w:rPr>
            </w:pPr>
            <w:r>
              <w:t>Health Promotion Board</w:t>
            </w:r>
          </w:p>
          <w:p w14:paraId="00452D70" w14:textId="16452463" w:rsidR="00333808" w:rsidRDefault="024920B3" w:rsidP="1B49E926">
            <w:pPr>
              <w:pStyle w:val="ListParagraph"/>
              <w:numPr>
                <w:ilvl w:val="0"/>
                <w:numId w:val="17"/>
              </w:numPr>
              <w:spacing w:line="480" w:lineRule="auto"/>
              <w:cnfStyle w:val="000000100000" w:firstRow="0" w:lastRow="0" w:firstColumn="0" w:lastColumn="0" w:oddVBand="0" w:evenVBand="0" w:oddHBand="1" w:evenHBand="0" w:firstRowFirstColumn="0" w:firstRowLastColumn="0" w:lastRowFirstColumn="0" w:lastRowLastColumn="0"/>
              <w:rPr>
                <w:color w:val="000000" w:themeColor="text1"/>
              </w:rPr>
            </w:pPr>
            <w:r>
              <w:t>RedMI</w:t>
            </w:r>
          </w:p>
        </w:tc>
      </w:tr>
      <w:tr w:rsidR="00333808" w14:paraId="757154CF" w14:textId="77777777" w:rsidTr="024920B3">
        <w:tc>
          <w:tcPr>
            <w:cnfStyle w:val="001000000000" w:firstRow="0" w:lastRow="0" w:firstColumn="1" w:lastColumn="0" w:oddVBand="0" w:evenVBand="0" w:oddHBand="0" w:evenHBand="0" w:firstRowFirstColumn="0" w:firstRowLastColumn="0" w:lastRowFirstColumn="0" w:lastRowLastColumn="0"/>
            <w:tcW w:w="1980" w:type="dxa"/>
          </w:tcPr>
          <w:p w14:paraId="32F68432" w14:textId="3C1D7274" w:rsidR="00333808" w:rsidRPr="00504BEC" w:rsidRDefault="784B0B6F" w:rsidP="1DEC678E">
            <w:pPr>
              <w:spacing w:line="480" w:lineRule="auto"/>
            </w:pPr>
            <w:r w:rsidRPr="00504BEC">
              <w:rPr>
                <w:b w:val="0"/>
                <w:bCs w:val="0"/>
              </w:rPr>
              <w:t>The Good In Fun</w:t>
            </w:r>
            <w:r w:rsidR="00504BEC" w:rsidRPr="00504BEC">
              <w:rPr>
                <w:b w:val="0"/>
                <w:bCs w:val="0"/>
              </w:rPr>
              <w:t xml:space="preserve"> </w:t>
            </w:r>
            <w:r w:rsidR="00504BEC" w:rsidRPr="00504BEC">
              <w:rPr>
                <w:b w:val="0"/>
              </w:rPr>
              <w:t>(Refer to Section 4.3.2 page 29)</w:t>
            </w:r>
          </w:p>
        </w:tc>
        <w:tc>
          <w:tcPr>
            <w:tcW w:w="7575" w:type="dxa"/>
          </w:tcPr>
          <w:p w14:paraId="363A4B8E" w14:textId="656B6738" w:rsidR="00333808" w:rsidRDefault="0A16F146" w:rsidP="36B3E443">
            <w:pPr>
              <w:pStyle w:val="ListParagraph"/>
              <w:numPr>
                <w:ilvl w:val="0"/>
                <w:numId w:val="20"/>
              </w:numPr>
              <w:spacing w:line="480" w:lineRule="auto"/>
              <w:cnfStyle w:val="000000000000" w:firstRow="0" w:lastRow="0" w:firstColumn="0" w:lastColumn="0" w:oddVBand="0" w:evenVBand="0" w:oddHBand="0" w:evenHBand="0" w:firstRowFirstColumn="0" w:firstRowLastColumn="0" w:lastRowFirstColumn="0" w:lastRowLastColumn="0"/>
              <w:rPr>
                <w:color w:val="000000" w:themeColor="text1"/>
              </w:rPr>
            </w:pPr>
            <w:r>
              <w:t>Members of public as facilitators</w:t>
            </w:r>
          </w:p>
        </w:tc>
      </w:tr>
      <w:tr w:rsidR="784B0B6F" w14:paraId="4B0A7928" w14:textId="77777777" w:rsidTr="02492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EDFBE16" w14:textId="33A38B7D" w:rsidR="784B0B6F" w:rsidRPr="00504BEC" w:rsidRDefault="024920B3" w:rsidP="1DEC678E">
            <w:pPr>
              <w:spacing w:line="480" w:lineRule="auto"/>
            </w:pPr>
            <w:r>
              <w:rPr>
                <w:b w:val="0"/>
                <w:bCs w:val="0"/>
              </w:rPr>
              <w:t>Cycle For Power (Refer to Section 4.3.3 page 30-32)</w:t>
            </w:r>
          </w:p>
        </w:tc>
        <w:tc>
          <w:tcPr>
            <w:tcW w:w="7575" w:type="dxa"/>
          </w:tcPr>
          <w:p w14:paraId="6D473C1A" w14:textId="6A4C0CD1" w:rsidR="784B0B6F" w:rsidRDefault="024920B3" w:rsidP="5C8E3373">
            <w:pPr>
              <w:pStyle w:val="ListParagraph"/>
              <w:numPr>
                <w:ilvl w:val="0"/>
                <w:numId w:val="22"/>
              </w:numPr>
              <w:spacing w:line="480" w:lineRule="auto"/>
              <w:cnfStyle w:val="000000100000" w:firstRow="0" w:lastRow="0" w:firstColumn="0" w:lastColumn="0" w:oddVBand="0" w:evenVBand="0" w:oddHBand="1" w:evenHBand="0" w:firstRowFirstColumn="0" w:firstRowLastColumn="0" w:lastRowFirstColumn="0" w:lastRowLastColumn="0"/>
              <w:rPr>
                <w:color w:val="000000" w:themeColor="text1"/>
              </w:rPr>
            </w:pPr>
            <w:r>
              <w:t>NordicTrack (exercise bike company)</w:t>
            </w:r>
          </w:p>
        </w:tc>
      </w:tr>
    </w:tbl>
    <w:p w14:paraId="28316633" w14:textId="61452752" w:rsidR="00333808" w:rsidRDefault="00333808" w:rsidP="6476E536"/>
    <w:p w14:paraId="6F696727" w14:textId="77777777" w:rsidR="0090739C" w:rsidRDefault="0090739C">
      <w:pPr>
        <w:rPr>
          <w:b/>
          <w:bCs/>
          <w:sz w:val="24"/>
          <w:szCs w:val="24"/>
        </w:rPr>
      </w:pPr>
      <w:r>
        <w:rPr>
          <w:b/>
          <w:bCs/>
          <w:sz w:val="24"/>
          <w:szCs w:val="24"/>
        </w:rPr>
        <w:br w:type="page"/>
      </w:r>
    </w:p>
    <w:p w14:paraId="35AC293E" w14:textId="77777777" w:rsidR="005D4872" w:rsidRDefault="003B5F5E" w:rsidP="009264BE">
      <w:pPr>
        <w:pStyle w:val="Heading2"/>
        <w:spacing w:before="120" w:after="0" w:line="480" w:lineRule="auto"/>
        <w:contextualSpacing w:val="0"/>
        <w:jc w:val="both"/>
      </w:pPr>
      <w:bookmarkStart w:id="141" w:name="_Toc461722694"/>
      <w:bookmarkStart w:id="142" w:name="_Toc461723770"/>
      <w:bookmarkStart w:id="143" w:name="_Toc461724490"/>
      <w:bookmarkStart w:id="144" w:name="_Toc461725322"/>
      <w:r w:rsidRPr="0849BF00">
        <w:rPr>
          <w:b/>
          <w:bCs/>
          <w:sz w:val="24"/>
          <w:szCs w:val="24"/>
        </w:rPr>
        <w:lastRenderedPageBreak/>
        <w:t>4.1 Cubicle Gyms</w:t>
      </w:r>
      <w:bookmarkEnd w:id="133"/>
      <w:bookmarkEnd w:id="134"/>
      <w:bookmarkEnd w:id="135"/>
      <w:bookmarkEnd w:id="136"/>
      <w:bookmarkEnd w:id="137"/>
      <w:bookmarkEnd w:id="138"/>
      <w:bookmarkEnd w:id="139"/>
      <w:bookmarkEnd w:id="140"/>
      <w:bookmarkEnd w:id="141"/>
      <w:bookmarkEnd w:id="142"/>
      <w:bookmarkEnd w:id="143"/>
      <w:bookmarkEnd w:id="144"/>
    </w:p>
    <w:p w14:paraId="2BC598AE" w14:textId="23EF3765" w:rsidR="005D4872" w:rsidRDefault="0849BF00">
      <w:pPr>
        <w:spacing w:line="480" w:lineRule="auto"/>
      </w:pPr>
      <w:r w:rsidRPr="0849BF00">
        <w:rPr>
          <w:b/>
          <w:bCs/>
          <w:sz w:val="24"/>
          <w:szCs w:val="24"/>
        </w:rPr>
        <w:t xml:space="preserve">Install gym cubicles near companies </w:t>
      </w:r>
    </w:p>
    <w:p w14:paraId="7CA0D4CE" w14:textId="6DE501EE" w:rsidR="002A0E6E" w:rsidRDefault="0849BF00">
      <w:pPr>
        <w:spacing w:line="480" w:lineRule="auto"/>
        <w:jc w:val="both"/>
      </w:pPr>
      <w:r>
        <w:t xml:space="preserve">To help working adults who have trouble finding a convenient place or time to exercise, gym </w:t>
      </w:r>
      <w:r w:rsidR="00BB2A63">
        <w:t>c</w:t>
      </w:r>
      <w:r w:rsidR="00A67BE9">
        <w:t>ubicles are to be implemented (</w:t>
      </w:r>
      <w:r w:rsidR="65158851">
        <w:t>Applying</w:t>
      </w:r>
      <w:r w:rsidR="00BB2A63">
        <w:t xml:space="preserve"> LL2, Section 2.3, Page </w:t>
      </w:r>
      <w:r w:rsidR="13B4DF4F">
        <w:t>6</w:t>
      </w:r>
      <w:r w:rsidR="00BB2A63">
        <w:t xml:space="preserve">). </w:t>
      </w:r>
      <w:r>
        <w:t>Now, working adults can</w:t>
      </w:r>
      <w:r w:rsidR="00BB2A63">
        <w:t xml:space="preserve"> g</w:t>
      </w:r>
      <w:r w:rsidR="00A67BE9">
        <w:t>ym conveniently and privately (</w:t>
      </w:r>
      <w:r w:rsidR="65158851">
        <w:t>Applying</w:t>
      </w:r>
      <w:r w:rsidR="00BB2A63">
        <w:t xml:space="preserve"> LL3, Section 2.3, Page </w:t>
      </w:r>
      <w:r w:rsidR="13B4DF4F">
        <w:t>6</w:t>
      </w:r>
      <w:r w:rsidR="00BB2A63">
        <w:t>)</w:t>
      </w:r>
      <w:r>
        <w:t xml:space="preserve">. ‘Anytime Fitness’ company is to provide us with relevant gym </w:t>
      </w:r>
      <w:r w:rsidR="00D76D2F">
        <w:t>equipment</w:t>
      </w:r>
      <w:r>
        <w:t xml:space="preserve"> and vending machine companies like Trilogy Technologies Private Limited is to provide us with cubicles. </w:t>
      </w:r>
    </w:p>
    <w:p w14:paraId="05EF1361" w14:textId="7A892FE3" w:rsidR="0081248E" w:rsidRDefault="0081248E">
      <w:pPr>
        <w:spacing w:line="480" w:lineRule="auto"/>
        <w:jc w:val="both"/>
      </w:pPr>
      <w:r>
        <w:rPr>
          <w:noProof/>
        </w:rPr>
        <w:drawing>
          <wp:inline distT="0" distB="0" distL="0" distR="0" wp14:anchorId="7BFF0E73" wp14:editId="29EE44BA">
            <wp:extent cx="5705475" cy="3514725"/>
            <wp:effectExtent l="0" t="0" r="9525" b="9525"/>
            <wp:docPr id="1951719854" name="Chart 19517198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23D86EC" w14:textId="79E2BAFD" w:rsidR="0023581A" w:rsidRDefault="13B4DF4F" w:rsidP="00B4256A">
      <w:pPr>
        <w:spacing w:line="480" w:lineRule="auto"/>
        <w:jc w:val="center"/>
      </w:pPr>
      <w:r>
        <w:t xml:space="preserve">Figure 4: </w:t>
      </w:r>
    </w:p>
    <w:p w14:paraId="292E170C" w14:textId="77AA5708" w:rsidR="13B4DF4F" w:rsidRDefault="13B4DF4F" w:rsidP="13B4DF4F">
      <w:pPr>
        <w:spacing w:line="480" w:lineRule="auto"/>
        <w:jc w:val="center"/>
      </w:pPr>
      <w:r>
        <w:t>Source: DH046 (2016)</w:t>
      </w:r>
    </w:p>
    <w:p w14:paraId="4CAE5ED9" w14:textId="777AAE14" w:rsidR="009264BE" w:rsidRDefault="00D909BC" w:rsidP="009264BE">
      <w:pPr>
        <w:jc w:val="center"/>
      </w:pPr>
      <w:r w:rsidRPr="00D76D2F">
        <w:rPr>
          <w:b/>
          <w:bCs/>
          <w:noProof/>
          <w:sz w:val="24"/>
          <w:szCs w:val="24"/>
        </w:rPr>
        <w:lastRenderedPageBreak/>
        <mc:AlternateContent>
          <mc:Choice Requires="wps">
            <w:drawing>
              <wp:anchor distT="45720" distB="45720" distL="114300" distR="114300" simplePos="0" relativeHeight="251658265" behindDoc="0" locked="0" layoutInCell="1" allowOverlap="1" wp14:anchorId="66092FBA" wp14:editId="0F137105">
                <wp:simplePos x="0" y="0"/>
                <wp:positionH relativeFrom="column">
                  <wp:posOffset>-244682</wp:posOffset>
                </wp:positionH>
                <wp:positionV relativeFrom="paragraph">
                  <wp:posOffset>3927859</wp:posOffset>
                </wp:positionV>
                <wp:extent cx="1190846" cy="287080"/>
                <wp:effectExtent l="0" t="0" r="28575" b="1778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846" cy="287080"/>
                        </a:xfrm>
                        <a:prstGeom prst="rect">
                          <a:avLst/>
                        </a:prstGeom>
                        <a:solidFill>
                          <a:schemeClr val="tx2">
                            <a:lumMod val="20000"/>
                            <a:lumOff val="80000"/>
                          </a:schemeClr>
                        </a:solidFill>
                        <a:ln w="9525">
                          <a:solidFill>
                            <a:srgbClr val="000000"/>
                          </a:solidFill>
                          <a:miter lim="800000"/>
                          <a:headEnd/>
                          <a:tailEnd/>
                        </a:ln>
                      </wps:spPr>
                      <wps:txbx>
                        <w:txbxContent>
                          <w:p w14:paraId="006D2D97" w14:textId="77777777" w:rsidR="008E11B8" w:rsidRDefault="008E11B8" w:rsidP="009264BE">
                            <w:r>
                              <w:t>Characteristic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092FBA" id="_x0000_t202" coordsize="21600,21600" o:spt="202" path="m,l,21600r21600,l21600,xe">
                <v:stroke joinstyle="miter"/>
                <v:path gradientshapeok="t" o:connecttype="rect"/>
              </v:shapetype>
              <v:shape id="Text Box 2" o:spid="_x0000_s1026" type="#_x0000_t202" style="position:absolute;left:0;text-align:left;margin-left:-19.25pt;margin-top:309.3pt;width:93.75pt;height:22.6pt;z-index:251658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" fillcolor="#c6d9f1 [671]">
                <v:textbox>
                  <w:txbxContent>
                    <w:p w14:paraId="006D2D97" w14:textId="77777777" w:rsidR="008E11B8" w:rsidRDefault="008E11B8" w:rsidP="009264BE">
                      <w:r>
                        <w:t>Characteristic 1</w:t>
                      </w:r>
                    </w:p>
                  </w:txbxContent>
                </v:textbox>
              </v:shape>
            </w:pict>
          </mc:Fallback>
        </mc:AlternateContent>
      </w:r>
      <w:r w:rsidR="006657C0">
        <w:rPr>
          <w:noProof/>
        </w:rPr>
        <mc:AlternateContent>
          <mc:Choice Requires="wps">
            <w:drawing>
              <wp:anchor distT="0" distB="0" distL="114300" distR="114300" simplePos="0" relativeHeight="251658264" behindDoc="0" locked="0" layoutInCell="1" allowOverlap="1" wp14:anchorId="7F45D043" wp14:editId="51D02064">
                <wp:simplePos x="0" y="0"/>
                <wp:positionH relativeFrom="column">
                  <wp:posOffset>593766</wp:posOffset>
                </wp:positionH>
                <wp:positionV relativeFrom="paragraph">
                  <wp:posOffset>3558177</wp:posOffset>
                </wp:positionV>
                <wp:extent cx="510639" cy="440698"/>
                <wp:effectExtent l="0" t="0" r="22860" b="35560"/>
                <wp:wrapNone/>
                <wp:docPr id="1951719840" name="Straight Connector 1951719840"/>
                <wp:cNvGraphicFramePr/>
                <a:graphic xmlns:a="http://schemas.openxmlformats.org/drawingml/2006/main">
                  <a:graphicData uri="http://schemas.microsoft.com/office/word/2010/wordprocessingShape">
                    <wps:wsp>
                      <wps:cNvCnPr/>
                      <wps:spPr>
                        <a:xfrm flipV="1">
                          <a:off x="0" y="0"/>
                          <a:ext cx="510639" cy="44069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E597AD" id="Straight Connector 1951719840" o:spid="_x0000_s1026" style="position:absolute;flip:y;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75pt,280.15pt" to="86.95pt,3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" strokecolor="#4579b8 [3044]"/>
            </w:pict>
          </mc:Fallback>
        </mc:AlternateContent>
      </w:r>
      <w:r w:rsidR="009264BE">
        <w:rPr>
          <w:noProof/>
        </w:rPr>
        <w:drawing>
          <wp:inline distT="0" distB="0" distL="0" distR="0" wp14:anchorId="076DAC09" wp14:editId="4C056E5D">
            <wp:extent cx="4963886" cy="4067266"/>
            <wp:effectExtent l="0" t="0" r="8255" b="9525"/>
            <wp:docPr id="19517198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975478" cy="4076764"/>
                    </a:xfrm>
                    <a:prstGeom prst="rect">
                      <a:avLst/>
                    </a:prstGeom>
                  </pic:spPr>
                </pic:pic>
              </a:graphicData>
            </a:graphic>
          </wp:inline>
        </w:drawing>
      </w:r>
    </w:p>
    <w:p w14:paraId="08DA21AC" w14:textId="77777777" w:rsidR="0072502F" w:rsidRDefault="0072502F" w:rsidP="543710F3">
      <w:pPr>
        <w:spacing w:line="480" w:lineRule="auto"/>
        <w:contextualSpacing/>
        <w:jc w:val="center"/>
        <w:rPr>
          <w:noProof/>
        </w:rPr>
      </w:pPr>
    </w:p>
    <w:p w14:paraId="78D39EDA" w14:textId="7F679CA1" w:rsidR="009264BE" w:rsidRDefault="48F310F7" w:rsidP="543710F3">
      <w:pPr>
        <w:spacing w:line="480" w:lineRule="auto"/>
        <w:contextualSpacing/>
        <w:jc w:val="center"/>
      </w:pPr>
      <w:r w:rsidRPr="48F310F7">
        <w:rPr>
          <w:noProof/>
        </w:rPr>
        <w:t xml:space="preserve">Figure </w:t>
      </w:r>
      <w:r w:rsidR="13B4DF4F" w:rsidRPr="13B4DF4F">
        <w:rPr>
          <w:noProof/>
        </w:rPr>
        <w:t>5</w:t>
      </w:r>
      <w:r w:rsidRPr="48F310F7">
        <w:rPr>
          <w:noProof/>
        </w:rPr>
        <w:t>: Exterior of a gym cubicle</w:t>
      </w:r>
    </w:p>
    <w:p w14:paraId="58797E27" w14:textId="1D73EB75" w:rsidR="009264BE" w:rsidRDefault="5757B6C5" w:rsidP="543710F3">
      <w:pPr>
        <w:spacing w:line="480" w:lineRule="auto"/>
        <w:contextualSpacing/>
        <w:jc w:val="center"/>
      </w:pPr>
      <w:r w:rsidRPr="5757B6C5">
        <w:rPr>
          <w:noProof/>
        </w:rPr>
        <w:t xml:space="preserve">Source: DH046 (2016) </w:t>
      </w:r>
    </w:p>
    <w:p w14:paraId="4FFDFC6C" w14:textId="1D73EB75" w:rsidR="0023581A" w:rsidRDefault="0023581A" w:rsidP="577671EA">
      <w:pPr>
        <w:spacing w:line="480" w:lineRule="auto"/>
        <w:jc w:val="center"/>
        <w:rPr>
          <w:noProof/>
          <w:lang w:eastAsia="en-SG"/>
        </w:rPr>
      </w:pPr>
    </w:p>
    <w:p w14:paraId="3D79DC78" w14:textId="1D73EB75" w:rsidR="0023581A" w:rsidRDefault="0023581A" w:rsidP="577671EA">
      <w:pPr>
        <w:spacing w:line="480" w:lineRule="auto"/>
        <w:jc w:val="center"/>
        <w:rPr>
          <w:noProof/>
          <w:lang w:eastAsia="en-SG"/>
        </w:rPr>
      </w:pPr>
    </w:p>
    <w:p w14:paraId="764E280C" w14:textId="1D73EB75" w:rsidR="0023581A" w:rsidRDefault="0023581A" w:rsidP="577671EA">
      <w:pPr>
        <w:spacing w:line="480" w:lineRule="auto"/>
        <w:jc w:val="center"/>
        <w:rPr>
          <w:noProof/>
          <w:lang w:eastAsia="en-SG"/>
        </w:rPr>
      </w:pPr>
    </w:p>
    <w:p w14:paraId="1BEE1F50" w14:textId="1D73EB75" w:rsidR="0023581A" w:rsidRDefault="0023581A" w:rsidP="577671EA">
      <w:pPr>
        <w:spacing w:line="480" w:lineRule="auto"/>
        <w:jc w:val="center"/>
        <w:rPr>
          <w:noProof/>
          <w:lang w:eastAsia="en-SG"/>
        </w:rPr>
      </w:pPr>
    </w:p>
    <w:p w14:paraId="361D1DD8" w14:textId="1D73EB75" w:rsidR="0023581A" w:rsidRDefault="0023581A" w:rsidP="577671EA">
      <w:pPr>
        <w:spacing w:line="480" w:lineRule="auto"/>
        <w:jc w:val="center"/>
        <w:rPr>
          <w:noProof/>
          <w:lang w:eastAsia="en-SG"/>
        </w:rPr>
      </w:pPr>
    </w:p>
    <w:p w14:paraId="30D8AB97" w14:textId="1D73EB75" w:rsidR="0023581A" w:rsidRDefault="0023581A" w:rsidP="577671EA">
      <w:pPr>
        <w:spacing w:line="480" w:lineRule="auto"/>
        <w:jc w:val="center"/>
        <w:rPr>
          <w:noProof/>
          <w:lang w:eastAsia="en-SG"/>
        </w:rPr>
      </w:pPr>
    </w:p>
    <w:p w14:paraId="46E8B75C" w14:textId="1D73EB75" w:rsidR="0023581A" w:rsidRDefault="0023581A" w:rsidP="577671EA">
      <w:pPr>
        <w:spacing w:line="480" w:lineRule="auto"/>
        <w:jc w:val="center"/>
        <w:rPr>
          <w:noProof/>
          <w:lang w:eastAsia="en-SG"/>
        </w:rPr>
      </w:pPr>
    </w:p>
    <w:p w14:paraId="37FFAAEE" w14:textId="1D73EB75" w:rsidR="0023581A" w:rsidRDefault="0023581A" w:rsidP="577671EA">
      <w:pPr>
        <w:spacing w:line="480" w:lineRule="auto"/>
        <w:jc w:val="center"/>
        <w:rPr>
          <w:noProof/>
          <w:lang w:eastAsia="en-SG"/>
        </w:rPr>
      </w:pPr>
    </w:p>
    <w:p w14:paraId="21D043B8" w14:textId="77777777" w:rsidR="00563F72" w:rsidRDefault="00563F72" w:rsidP="577671EA">
      <w:pPr>
        <w:spacing w:line="480" w:lineRule="auto"/>
        <w:jc w:val="center"/>
        <w:rPr>
          <w:noProof/>
          <w:lang w:eastAsia="en-SG"/>
        </w:rPr>
      </w:pPr>
      <w:r>
        <w:rPr>
          <w:noProof/>
        </w:rPr>
        <mc:AlternateContent>
          <mc:Choice Requires="wps">
            <w:drawing>
              <wp:anchor distT="0" distB="0" distL="114300" distR="114300" simplePos="0" relativeHeight="251658267" behindDoc="0" locked="0" layoutInCell="1" allowOverlap="1" wp14:anchorId="0C5A613C" wp14:editId="4BE8B2D6">
                <wp:simplePos x="0" y="0"/>
                <wp:positionH relativeFrom="column">
                  <wp:posOffset>5443870</wp:posOffset>
                </wp:positionH>
                <wp:positionV relativeFrom="paragraph">
                  <wp:posOffset>2062716</wp:posOffset>
                </wp:positionV>
                <wp:extent cx="1169581" cy="680248"/>
                <wp:effectExtent l="0" t="0" r="12065" b="24765"/>
                <wp:wrapNone/>
                <wp:docPr id="37" name="Text Box 37"/>
                <wp:cNvGraphicFramePr/>
                <a:graphic xmlns:a="http://schemas.openxmlformats.org/drawingml/2006/main">
                  <a:graphicData uri="http://schemas.microsoft.com/office/word/2010/wordprocessingShape">
                    <wps:wsp>
                      <wps:cNvSpPr txBox="1"/>
                      <wps:spPr>
                        <a:xfrm>
                          <a:off x="0" y="0"/>
                          <a:ext cx="1169581" cy="680248"/>
                        </a:xfrm>
                        <a:prstGeom prst="rect">
                          <a:avLst/>
                        </a:prstGeom>
                        <a:solidFill>
                          <a:schemeClr val="bg1"/>
                        </a:solidFill>
                        <a:ln w="6350">
                          <a:solidFill>
                            <a:prstClr val="black"/>
                          </a:solidFill>
                        </a:ln>
                      </wps:spPr>
                      <wps:txbx>
                        <w:txbxContent>
                          <w:p w14:paraId="710192E1" w14:textId="6718A00F" w:rsidR="008E11B8" w:rsidRDefault="008E11B8" w:rsidP="00563F72">
                            <w:r>
                              <w:t>Bright colour:</w:t>
                            </w:r>
                          </w:p>
                          <w:p w14:paraId="506C557E" w14:textId="579A8BBF" w:rsidR="008E11B8" w:rsidRDefault="008E11B8" w:rsidP="00563F72">
                            <w:r>
                              <w:t xml:space="preserve">Catch people’s atten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A613C" id="Text Box 37" o:spid="_x0000_s1027" type="#_x0000_t202" style="position:absolute;left:0;text-align:left;margin-left:428.65pt;margin-top:162.4pt;width:92.1pt;height:53.5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" fillcolor="white [3212]" strokeweight=".5pt">
                <v:textbox>
                  <w:txbxContent>
                    <w:p w14:paraId="710192E1" w14:textId="6718A00F" w:rsidR="008E11B8" w:rsidRDefault="008E11B8" w:rsidP="00563F72">
                      <w:r>
                        <w:t>Bright colour:</w:t>
                      </w:r>
                    </w:p>
                    <w:p w14:paraId="506C557E" w14:textId="579A8BBF" w:rsidR="008E11B8" w:rsidRDefault="008E11B8" w:rsidP="00563F72">
                      <w:r>
                        <w:t xml:space="preserve">Catch people’s attention </w:t>
                      </w:r>
                    </w:p>
                  </w:txbxContent>
                </v:textbox>
              </v:shape>
            </w:pict>
          </mc:Fallback>
        </mc:AlternateContent>
      </w:r>
      <w:r>
        <w:rPr>
          <w:noProof/>
        </w:rPr>
        <mc:AlternateContent>
          <mc:Choice Requires="wps">
            <w:drawing>
              <wp:anchor distT="0" distB="0" distL="114300" distR="114300" simplePos="0" relativeHeight="251658266" behindDoc="0" locked="0" layoutInCell="1" allowOverlap="1" wp14:anchorId="006B553F" wp14:editId="55D05C31">
                <wp:simplePos x="0" y="0"/>
                <wp:positionH relativeFrom="column">
                  <wp:posOffset>2743199</wp:posOffset>
                </wp:positionH>
                <wp:positionV relativeFrom="paragraph">
                  <wp:posOffset>2349795</wp:posOffset>
                </wp:positionV>
                <wp:extent cx="3136605" cy="323230"/>
                <wp:effectExtent l="0" t="0" r="26035" b="19685"/>
                <wp:wrapNone/>
                <wp:docPr id="35" name="Straight Connector 35"/>
                <wp:cNvGraphicFramePr/>
                <a:graphic xmlns:a="http://schemas.openxmlformats.org/drawingml/2006/main">
                  <a:graphicData uri="http://schemas.microsoft.com/office/word/2010/wordprocessingShape">
                    <wps:wsp>
                      <wps:cNvCnPr/>
                      <wps:spPr>
                        <a:xfrm flipV="1">
                          <a:off x="0" y="0"/>
                          <a:ext cx="3136605" cy="3232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246BC7" id="Straight Connector 35" o:spid="_x0000_s1026" style="position:absolute;flip:y;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in,185pt" to="463pt,2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" strokecolor="black [3040]"/>
            </w:pict>
          </mc:Fallback>
        </mc:AlternateContent>
      </w:r>
      <w:r w:rsidR="00C1583C">
        <w:rPr>
          <w:noProof/>
        </w:rPr>
        <mc:AlternateContent>
          <mc:Choice Requires="wps">
            <w:drawing>
              <wp:anchor distT="0" distB="0" distL="114300" distR="114300" simplePos="0" relativeHeight="251658262" behindDoc="0" locked="0" layoutInCell="1" allowOverlap="1" wp14:anchorId="2F8ACFB7" wp14:editId="26CF6F0E">
                <wp:simplePos x="0" y="0"/>
                <wp:positionH relativeFrom="column">
                  <wp:posOffset>307901</wp:posOffset>
                </wp:positionH>
                <wp:positionV relativeFrom="paragraph">
                  <wp:posOffset>5720110</wp:posOffset>
                </wp:positionV>
                <wp:extent cx="637954" cy="344495"/>
                <wp:effectExtent l="0" t="0" r="29210" b="36830"/>
                <wp:wrapNone/>
                <wp:docPr id="34" name="Straight Connector 34"/>
                <wp:cNvGraphicFramePr/>
                <a:graphic xmlns:a="http://schemas.openxmlformats.org/drawingml/2006/main">
                  <a:graphicData uri="http://schemas.microsoft.com/office/word/2010/wordprocessingShape">
                    <wps:wsp>
                      <wps:cNvCnPr/>
                      <wps:spPr>
                        <a:xfrm flipV="1">
                          <a:off x="0" y="0"/>
                          <a:ext cx="637954" cy="3444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3A79B8" id="Straight Connector 34" o:spid="_x0000_s1026" style="position:absolute;flip: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5pt,450.4pt" to="74.5pt,4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" strokecolor="black [3040]"/>
            </w:pict>
          </mc:Fallback>
        </mc:AlternateContent>
      </w:r>
      <w:r w:rsidR="0072502F">
        <w:rPr>
          <w:noProof/>
        </w:rPr>
        <mc:AlternateContent>
          <mc:Choice Requires="wps">
            <w:drawing>
              <wp:anchor distT="0" distB="0" distL="114300" distR="114300" simplePos="0" relativeHeight="251658261" behindDoc="0" locked="0" layoutInCell="1" allowOverlap="1" wp14:anchorId="7C9BE525" wp14:editId="566C4EDB">
                <wp:simplePos x="0" y="0"/>
                <wp:positionH relativeFrom="column">
                  <wp:posOffset>-659219</wp:posOffset>
                </wp:positionH>
                <wp:positionV relativeFrom="paragraph">
                  <wp:posOffset>1616149</wp:posOffset>
                </wp:positionV>
                <wp:extent cx="1254642" cy="1148316"/>
                <wp:effectExtent l="0" t="0" r="22225" b="13970"/>
                <wp:wrapNone/>
                <wp:docPr id="32" name="Text Box 32"/>
                <wp:cNvGraphicFramePr/>
                <a:graphic xmlns:a="http://schemas.openxmlformats.org/drawingml/2006/main">
                  <a:graphicData uri="http://schemas.microsoft.com/office/word/2010/wordprocessingShape">
                    <wps:wsp>
                      <wps:cNvSpPr txBox="1"/>
                      <wps:spPr>
                        <a:xfrm>
                          <a:off x="0" y="0"/>
                          <a:ext cx="1254642" cy="1148316"/>
                        </a:xfrm>
                        <a:prstGeom prst="rect">
                          <a:avLst/>
                        </a:prstGeom>
                        <a:solidFill>
                          <a:schemeClr val="bg1"/>
                        </a:solidFill>
                        <a:ln w="6350">
                          <a:solidFill>
                            <a:prstClr val="black"/>
                          </a:solidFill>
                        </a:ln>
                      </wps:spPr>
                      <wps:txbx>
                        <w:txbxContent>
                          <w:p w14:paraId="536153F8" w14:textId="712B930C" w:rsidR="008E11B8" w:rsidRDefault="008E11B8" w:rsidP="0072502F">
                            <w:r>
                              <w:t xml:space="preserve">Catch line: </w:t>
                            </w:r>
                          </w:p>
                          <w:p w14:paraId="66EB6FC4" w14:textId="5F647389" w:rsidR="008E11B8" w:rsidRDefault="008E11B8" w:rsidP="0072502F">
                            <w:r>
                              <w:t>Using pun (ride and right) to allow people to remember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BE525" id="Text Box 32" o:spid="_x0000_s1028" type="#_x0000_t202" style="position:absolute;left:0;text-align:left;margin-left:-51.9pt;margin-top:127.25pt;width:98.8pt;height:90.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" fillcolor="white [3212]" strokeweight=".5pt">
                <v:textbox>
                  <w:txbxContent>
                    <w:p w14:paraId="536153F8" w14:textId="712B930C" w:rsidR="008E11B8" w:rsidRDefault="008E11B8" w:rsidP="0072502F">
                      <w:r>
                        <w:t xml:space="preserve">Catch line: </w:t>
                      </w:r>
                    </w:p>
                    <w:p w14:paraId="66EB6FC4" w14:textId="5F647389" w:rsidR="008E11B8" w:rsidRDefault="008E11B8" w:rsidP="0072502F">
                      <w:r>
                        <w:t>Using pun (ride and right) to allow people to remember it.</w:t>
                      </w:r>
                    </w:p>
                  </w:txbxContent>
                </v:textbox>
              </v:shape>
            </w:pict>
          </mc:Fallback>
        </mc:AlternateContent>
      </w:r>
      <w:r w:rsidR="0072502F">
        <w:rPr>
          <w:noProof/>
        </w:rPr>
        <mc:AlternateContent>
          <mc:Choice Requires="wps">
            <w:drawing>
              <wp:anchor distT="0" distB="0" distL="114300" distR="114300" simplePos="0" relativeHeight="251658263" behindDoc="0" locked="0" layoutInCell="1" allowOverlap="1" wp14:anchorId="3C99C5E7" wp14:editId="1372E845">
                <wp:simplePos x="0" y="0"/>
                <wp:positionH relativeFrom="column">
                  <wp:posOffset>-680484</wp:posOffset>
                </wp:positionH>
                <wp:positionV relativeFrom="paragraph">
                  <wp:posOffset>5857270</wp:posOffset>
                </wp:positionV>
                <wp:extent cx="1095154" cy="628650"/>
                <wp:effectExtent l="0" t="0" r="10160" b="19050"/>
                <wp:wrapNone/>
                <wp:docPr id="1951719842" name="Text Box 1951719842"/>
                <wp:cNvGraphicFramePr/>
                <a:graphic xmlns:a="http://schemas.openxmlformats.org/drawingml/2006/main">
                  <a:graphicData uri="http://schemas.microsoft.com/office/word/2010/wordprocessingShape">
                    <wps:wsp>
                      <wps:cNvSpPr txBox="1"/>
                      <wps:spPr>
                        <a:xfrm>
                          <a:off x="0" y="0"/>
                          <a:ext cx="1095154" cy="628650"/>
                        </a:xfrm>
                        <a:prstGeom prst="rect">
                          <a:avLst/>
                        </a:prstGeom>
                        <a:solidFill>
                          <a:schemeClr val="bg1"/>
                        </a:solidFill>
                        <a:ln w="6350">
                          <a:solidFill>
                            <a:prstClr val="black"/>
                          </a:solidFill>
                        </a:ln>
                      </wps:spPr>
                      <wps:txbx>
                        <w:txbxContent>
                          <w:p w14:paraId="5353F355" w14:textId="77777777" w:rsidR="008E11B8" w:rsidRDefault="008E11B8" w:rsidP="0072502F">
                            <w:r>
                              <w:t>Links to social platforms for 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9C5E7" id="Text Box 1951719842" o:spid="_x0000_s1029" type="#_x0000_t202" style="position:absolute;left:0;text-align:left;margin-left:-53.6pt;margin-top:461.2pt;width:86.25pt;height:49.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" fillcolor="white [3212]" strokeweight=".5pt">
                <v:textbox>
                  <w:txbxContent>
                    <w:p w14:paraId="5353F355" w14:textId="77777777" w:rsidR="008E11B8" w:rsidRDefault="008E11B8" w:rsidP="0072502F">
                      <w:r>
                        <w:t>Links to social platforms for marketing</w:t>
                      </w:r>
                    </w:p>
                  </w:txbxContent>
                </v:textbox>
              </v:shape>
            </w:pict>
          </mc:Fallback>
        </mc:AlternateContent>
      </w:r>
      <w:r w:rsidR="009E716E">
        <w:rPr>
          <w:noProof/>
        </w:rPr>
        <mc:AlternateContent>
          <mc:Choice Requires="wps">
            <w:drawing>
              <wp:anchor distT="0" distB="0" distL="114300" distR="114300" simplePos="0" relativeHeight="251658260" behindDoc="0" locked="0" layoutInCell="1" allowOverlap="1" wp14:anchorId="6950DC2E" wp14:editId="582C26E8">
                <wp:simplePos x="0" y="0"/>
                <wp:positionH relativeFrom="column">
                  <wp:posOffset>-435448</wp:posOffset>
                </wp:positionH>
                <wp:positionV relativeFrom="paragraph">
                  <wp:posOffset>1508450</wp:posOffset>
                </wp:positionV>
                <wp:extent cx="2126511" cy="366262"/>
                <wp:effectExtent l="0" t="0" r="26670" b="34290"/>
                <wp:wrapNone/>
                <wp:docPr id="1951719843" name="Straight Connector 1951719843"/>
                <wp:cNvGraphicFramePr/>
                <a:graphic xmlns:a="http://schemas.openxmlformats.org/drawingml/2006/main">
                  <a:graphicData uri="http://schemas.microsoft.com/office/word/2010/wordprocessingShape">
                    <wps:wsp>
                      <wps:cNvCnPr/>
                      <wps:spPr>
                        <a:xfrm flipV="1">
                          <a:off x="0" y="0"/>
                          <a:ext cx="2126511" cy="3662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B333E1" id="Straight Connector 1951719843" o:spid="_x0000_s1026" style="position:absolute;flip: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pt,118.8pt" to="133.15pt,14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" strokecolor="black [3040]"/>
            </w:pict>
          </mc:Fallback>
        </mc:AlternateContent>
      </w:r>
    </w:p>
    <w:p w14:paraId="01136EC5" w14:textId="54620B43" w:rsidR="258954BB" w:rsidRDefault="258954BB" w:rsidP="258954BB">
      <w:pPr>
        <w:spacing w:line="480" w:lineRule="auto"/>
        <w:jc w:val="center"/>
      </w:pPr>
    </w:p>
    <w:p w14:paraId="53B8C92B" w14:textId="36F2D1EA" w:rsidR="002A0E6E" w:rsidRDefault="00741D37" w:rsidP="36E736F8">
      <w:pPr>
        <w:spacing w:line="480" w:lineRule="auto"/>
        <w:jc w:val="center"/>
      </w:pPr>
      <w:r>
        <w:rPr>
          <w:noProof/>
        </w:rPr>
        <w:lastRenderedPageBreak/>
        <mc:AlternateContent>
          <mc:Choice Requires="wps">
            <w:drawing>
              <wp:anchor distT="0" distB="0" distL="114300" distR="114300" simplePos="0" relativeHeight="251658306" behindDoc="0" locked="0" layoutInCell="1" allowOverlap="1" wp14:anchorId="131FB47B" wp14:editId="3E867E42">
                <wp:simplePos x="0" y="0"/>
                <wp:positionH relativeFrom="column">
                  <wp:posOffset>3604437</wp:posOffset>
                </wp:positionH>
                <wp:positionV relativeFrom="paragraph">
                  <wp:posOffset>1127050</wp:posOffset>
                </wp:positionV>
                <wp:extent cx="1828800" cy="424047"/>
                <wp:effectExtent l="0" t="0" r="19050" b="33655"/>
                <wp:wrapNone/>
                <wp:docPr id="49" name="Straight Connector 49"/>
                <wp:cNvGraphicFramePr/>
                <a:graphic xmlns:a="http://schemas.openxmlformats.org/drawingml/2006/main">
                  <a:graphicData uri="http://schemas.microsoft.com/office/word/2010/wordprocessingShape">
                    <wps:wsp>
                      <wps:cNvCnPr/>
                      <wps:spPr>
                        <a:xfrm flipV="1">
                          <a:off x="0" y="0"/>
                          <a:ext cx="1828800" cy="42404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E67DD7" id="Straight Connector 49" o:spid="_x0000_s1026" style="position:absolute;flip:y;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8pt,88.75pt" to="427.8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" strokecolor="black [3040]"/>
            </w:pict>
          </mc:Fallback>
        </mc:AlternateContent>
      </w:r>
      <w:r w:rsidR="00D909BC">
        <w:rPr>
          <w:noProof/>
        </w:rPr>
        <mc:AlternateContent>
          <mc:Choice Requires="wps">
            <w:drawing>
              <wp:anchor distT="45720" distB="45720" distL="114300" distR="114300" simplePos="0" relativeHeight="251658307" behindDoc="0" locked="0" layoutInCell="1" allowOverlap="1" wp14:anchorId="4B4C4678" wp14:editId="3EE4524A">
                <wp:simplePos x="0" y="0"/>
                <wp:positionH relativeFrom="column">
                  <wp:posOffset>5393690</wp:posOffset>
                </wp:positionH>
                <wp:positionV relativeFrom="paragraph">
                  <wp:posOffset>992461</wp:posOffset>
                </wp:positionV>
                <wp:extent cx="1259870" cy="286370"/>
                <wp:effectExtent l="0" t="0" r="16510" b="1905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70" cy="286370"/>
                        </a:xfrm>
                        <a:prstGeom prst="rect">
                          <a:avLst/>
                        </a:prstGeom>
                        <a:solidFill>
                          <a:schemeClr val="tx2">
                            <a:lumMod val="20000"/>
                            <a:lumOff val="80000"/>
                          </a:schemeClr>
                        </a:solidFill>
                        <a:ln w="9525">
                          <a:solidFill>
                            <a:srgbClr val="000000"/>
                          </a:solidFill>
                          <a:miter lim="800000"/>
                          <a:headEnd/>
                          <a:tailEnd/>
                        </a:ln>
                      </wps:spPr>
                      <wps:txbx>
                        <w:txbxContent>
                          <w:p w14:paraId="2078C121" w14:textId="770B276D" w:rsidR="008E11B8" w:rsidRDefault="008E11B8" w:rsidP="00D909BC">
                            <w:r>
                              <w:t>Characteristic 2</w:t>
                            </w:r>
                          </w:p>
                          <w:p w14:paraId="5395D69E" w14:textId="77777777" w:rsidR="008E11B8" w:rsidRDefault="008E11B8" w:rsidP="00D909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C4678" id="_x0000_s1030" type="#_x0000_t202" style="position:absolute;left:0;text-align:left;margin-left:424.7pt;margin-top:78.15pt;width:99.2pt;height:22.55pt;z-index:25165830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" fillcolor="#c6d9f1 [671]">
                <v:textbox>
                  <w:txbxContent>
                    <w:p w14:paraId="2078C121" w14:textId="770B276D" w:rsidR="008E11B8" w:rsidRDefault="008E11B8" w:rsidP="00D909BC">
                      <w:r>
                        <w:t>Characteristic 2</w:t>
                      </w:r>
                    </w:p>
                    <w:p w14:paraId="5395D69E" w14:textId="77777777" w:rsidR="008E11B8" w:rsidRDefault="008E11B8" w:rsidP="00D909BC"/>
                  </w:txbxContent>
                </v:textbox>
              </v:shape>
            </w:pict>
          </mc:Fallback>
        </mc:AlternateContent>
      </w:r>
      <w:r w:rsidR="00F61A01">
        <w:rPr>
          <w:noProof/>
        </w:rPr>
        <mc:AlternateContent>
          <mc:Choice Requires="wps">
            <w:drawing>
              <wp:anchor distT="45720" distB="45720" distL="114300" distR="114300" simplePos="0" relativeHeight="251658305" behindDoc="0" locked="0" layoutInCell="1" allowOverlap="1" wp14:anchorId="6CC80603" wp14:editId="54204C5D">
                <wp:simplePos x="0" y="0"/>
                <wp:positionH relativeFrom="column">
                  <wp:posOffset>5634990</wp:posOffset>
                </wp:positionH>
                <wp:positionV relativeFrom="paragraph">
                  <wp:posOffset>4197823</wp:posOffset>
                </wp:positionV>
                <wp:extent cx="1063256" cy="839972"/>
                <wp:effectExtent l="0" t="0" r="22860" b="1778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3256" cy="839972"/>
                        </a:xfrm>
                        <a:prstGeom prst="rect">
                          <a:avLst/>
                        </a:prstGeom>
                        <a:solidFill>
                          <a:srgbClr val="FFFFFF"/>
                        </a:solidFill>
                        <a:ln w="9525">
                          <a:solidFill>
                            <a:srgbClr val="000000"/>
                          </a:solidFill>
                          <a:miter lim="800000"/>
                          <a:headEnd/>
                          <a:tailEnd/>
                        </a:ln>
                      </wps:spPr>
                      <wps:txbx>
                        <w:txbxContent>
                          <w:p w14:paraId="111FA7CA" w14:textId="4B3B920C" w:rsidR="008E11B8" w:rsidRDefault="008E11B8" w:rsidP="00F61A01">
                            <w:r>
                              <w:t>Asterisk: Bringing links to IMMERSE function</w:t>
                            </w:r>
                          </w:p>
                          <w:p w14:paraId="0674AC67" w14:textId="77777777" w:rsidR="008E11B8" w:rsidRDefault="008E11B8" w:rsidP="00F61A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C80603" id="_x0000_s1031" type="#_x0000_t202" style="position:absolute;left:0;text-align:left;margin-left:443.7pt;margin-top:330.55pt;width:83.7pt;height:66.15pt;z-index:25165830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">
                <v:textbox>
                  <w:txbxContent>
                    <w:p w14:paraId="111FA7CA" w14:textId="4B3B920C" w:rsidR="008E11B8" w:rsidRDefault="008E11B8" w:rsidP="00F61A01">
                      <w:r>
                        <w:t>Asterisk: Bringing links to IMMERSE function</w:t>
                      </w:r>
                    </w:p>
                    <w:p w14:paraId="0674AC67" w14:textId="77777777" w:rsidR="008E11B8" w:rsidRDefault="008E11B8" w:rsidP="00F61A01"/>
                  </w:txbxContent>
                </v:textbox>
              </v:shape>
            </w:pict>
          </mc:Fallback>
        </mc:AlternateContent>
      </w:r>
      <w:r w:rsidR="00F61A01">
        <w:rPr>
          <w:noProof/>
        </w:rPr>
        <mc:AlternateContent>
          <mc:Choice Requires="wps">
            <w:drawing>
              <wp:anchor distT="0" distB="0" distL="114300" distR="114300" simplePos="0" relativeHeight="251658304" behindDoc="0" locked="0" layoutInCell="1" allowOverlap="1" wp14:anchorId="69E47C02" wp14:editId="24A92CA4">
                <wp:simplePos x="0" y="0"/>
                <wp:positionH relativeFrom="column">
                  <wp:posOffset>5262880</wp:posOffset>
                </wp:positionH>
                <wp:positionV relativeFrom="paragraph">
                  <wp:posOffset>4667398</wp:posOffset>
                </wp:positionV>
                <wp:extent cx="584791" cy="360355"/>
                <wp:effectExtent l="0" t="0" r="25400" b="20955"/>
                <wp:wrapNone/>
                <wp:docPr id="45" name="Straight Connector 45"/>
                <wp:cNvGraphicFramePr/>
                <a:graphic xmlns:a="http://schemas.openxmlformats.org/drawingml/2006/main">
                  <a:graphicData uri="http://schemas.microsoft.com/office/word/2010/wordprocessingShape">
                    <wps:wsp>
                      <wps:cNvCnPr/>
                      <wps:spPr>
                        <a:xfrm flipV="1">
                          <a:off x="0" y="0"/>
                          <a:ext cx="584791" cy="3603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49B9A9" id="Straight Connector 45" o:spid="_x0000_s1026" style="position:absolute;flip:y;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4.4pt,367.5pt" to="460.45pt,39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" strokecolor="black [3040]"/>
            </w:pict>
          </mc:Fallback>
        </mc:AlternateContent>
      </w:r>
      <w:r w:rsidR="00F61A01">
        <w:rPr>
          <w:noProof/>
        </w:rPr>
        <mc:AlternateContent>
          <mc:Choice Requires="wps">
            <w:drawing>
              <wp:anchor distT="45720" distB="45720" distL="114300" distR="114300" simplePos="0" relativeHeight="251658301" behindDoc="0" locked="0" layoutInCell="1" allowOverlap="1" wp14:anchorId="009A9B23" wp14:editId="5C2A105A">
                <wp:simplePos x="0" y="0"/>
                <wp:positionH relativeFrom="column">
                  <wp:posOffset>-223284</wp:posOffset>
                </wp:positionH>
                <wp:positionV relativeFrom="paragraph">
                  <wp:posOffset>5433236</wp:posOffset>
                </wp:positionV>
                <wp:extent cx="1143000" cy="659219"/>
                <wp:effectExtent l="0" t="0" r="19050" b="2667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659219"/>
                        </a:xfrm>
                        <a:prstGeom prst="rect">
                          <a:avLst/>
                        </a:prstGeom>
                        <a:solidFill>
                          <a:srgbClr val="FFFFFF"/>
                        </a:solidFill>
                        <a:ln w="9525">
                          <a:solidFill>
                            <a:srgbClr val="000000"/>
                          </a:solidFill>
                          <a:miter lim="800000"/>
                          <a:headEnd/>
                          <a:tailEnd/>
                        </a:ln>
                      </wps:spPr>
                      <wps:txbx>
                        <w:txbxContent>
                          <w:p w14:paraId="638DC267" w14:textId="7043EF2A" w:rsidR="008E11B8" w:rsidRDefault="008E11B8" w:rsidP="00CF46DF">
                            <w:r>
                              <w:t>Links to social platforms for marketing</w:t>
                            </w:r>
                          </w:p>
                          <w:p w14:paraId="5067D4B7" w14:textId="77777777" w:rsidR="008E11B8" w:rsidRDefault="008E11B8" w:rsidP="00CF46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9A9B23" id="_x0000_s1032" type="#_x0000_t202" style="position:absolute;left:0;text-align:left;margin-left:-17.6pt;margin-top:427.8pt;width:90pt;height:51.9pt;z-index:25165830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">
                <v:textbox>
                  <w:txbxContent>
                    <w:p w14:paraId="638DC267" w14:textId="7043EF2A" w:rsidR="008E11B8" w:rsidRDefault="008E11B8" w:rsidP="00CF46DF">
                      <w:r>
                        <w:t>Links to social platforms for marketing</w:t>
                      </w:r>
                    </w:p>
                    <w:p w14:paraId="5067D4B7" w14:textId="77777777" w:rsidR="008E11B8" w:rsidRDefault="008E11B8" w:rsidP="00CF46DF"/>
                  </w:txbxContent>
                </v:textbox>
              </v:shape>
            </w:pict>
          </mc:Fallback>
        </mc:AlternateContent>
      </w:r>
      <w:r w:rsidR="00F61A01">
        <w:rPr>
          <w:noProof/>
        </w:rPr>
        <mc:AlternateContent>
          <mc:Choice Requires="wps">
            <w:drawing>
              <wp:anchor distT="45720" distB="45720" distL="114300" distR="114300" simplePos="0" relativeHeight="251658303" behindDoc="0" locked="0" layoutInCell="1" allowOverlap="1" wp14:anchorId="4540A89E" wp14:editId="3CF28D08">
                <wp:simplePos x="0" y="0"/>
                <wp:positionH relativeFrom="column">
                  <wp:posOffset>5305203</wp:posOffset>
                </wp:positionH>
                <wp:positionV relativeFrom="paragraph">
                  <wp:posOffset>1977390</wp:posOffset>
                </wp:positionV>
                <wp:extent cx="1345521" cy="701306"/>
                <wp:effectExtent l="0" t="0" r="26670" b="2286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521" cy="701306"/>
                        </a:xfrm>
                        <a:prstGeom prst="rect">
                          <a:avLst/>
                        </a:prstGeom>
                        <a:solidFill>
                          <a:srgbClr val="FFFFFF"/>
                        </a:solidFill>
                        <a:ln w="9525">
                          <a:solidFill>
                            <a:srgbClr val="000000"/>
                          </a:solidFill>
                          <a:miter lim="800000"/>
                          <a:headEnd/>
                          <a:tailEnd/>
                        </a:ln>
                      </wps:spPr>
                      <wps:txbx>
                        <w:txbxContent>
                          <w:p w14:paraId="343D2BBB" w14:textId="21838D58" w:rsidR="008E11B8" w:rsidRDefault="008E11B8" w:rsidP="00F61A01">
                            <w:r>
                              <w:t>Bright colour:</w:t>
                            </w:r>
                          </w:p>
                          <w:p w14:paraId="2DAEAF30" w14:textId="7CD60A03" w:rsidR="008E11B8" w:rsidRDefault="008E11B8" w:rsidP="00F61A01">
                            <w:r>
                              <w:t>To catch people’s attention</w:t>
                            </w:r>
                          </w:p>
                          <w:p w14:paraId="29C36260" w14:textId="77777777" w:rsidR="008E11B8" w:rsidRDefault="008E11B8" w:rsidP="00F61A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0A89E" id="_x0000_s1033" type="#_x0000_t202" style="position:absolute;left:0;text-align:left;margin-left:417.75pt;margin-top:155.7pt;width:105.95pt;height:55.2pt;z-index:25165830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">
                <v:textbox>
                  <w:txbxContent>
                    <w:p w14:paraId="343D2BBB" w14:textId="21838D58" w:rsidR="008E11B8" w:rsidRDefault="008E11B8" w:rsidP="00F61A01">
                      <w:r>
                        <w:t>Bright colour:</w:t>
                      </w:r>
                    </w:p>
                    <w:p w14:paraId="2DAEAF30" w14:textId="7CD60A03" w:rsidR="008E11B8" w:rsidRDefault="008E11B8" w:rsidP="00F61A01">
                      <w:r>
                        <w:t>To catch people’s attention</w:t>
                      </w:r>
                    </w:p>
                    <w:p w14:paraId="29C36260" w14:textId="77777777" w:rsidR="008E11B8" w:rsidRDefault="008E11B8" w:rsidP="00F61A01"/>
                  </w:txbxContent>
                </v:textbox>
              </v:shape>
            </w:pict>
          </mc:Fallback>
        </mc:AlternateContent>
      </w:r>
      <w:r w:rsidR="00F61A01">
        <w:rPr>
          <w:noProof/>
        </w:rPr>
        <mc:AlternateContent>
          <mc:Choice Requires="wps">
            <w:drawing>
              <wp:anchor distT="0" distB="0" distL="114300" distR="114300" simplePos="0" relativeHeight="251658302" behindDoc="0" locked="0" layoutInCell="1" allowOverlap="1" wp14:anchorId="1403F54A" wp14:editId="75A2A828">
                <wp:simplePos x="0" y="0"/>
                <wp:positionH relativeFrom="column">
                  <wp:posOffset>2849526</wp:posOffset>
                </wp:positionH>
                <wp:positionV relativeFrom="paragraph">
                  <wp:posOffset>2328530</wp:posOffset>
                </wp:positionV>
                <wp:extent cx="2923953" cy="106178"/>
                <wp:effectExtent l="0" t="0" r="29210" b="27305"/>
                <wp:wrapNone/>
                <wp:docPr id="43" name="Straight Connector 43"/>
                <wp:cNvGraphicFramePr/>
                <a:graphic xmlns:a="http://schemas.openxmlformats.org/drawingml/2006/main">
                  <a:graphicData uri="http://schemas.microsoft.com/office/word/2010/wordprocessingShape">
                    <wps:wsp>
                      <wps:cNvCnPr/>
                      <wps:spPr>
                        <a:xfrm flipV="1">
                          <a:off x="0" y="0"/>
                          <a:ext cx="2923953" cy="1061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6E52B" id="Straight Connector 43" o:spid="_x0000_s1026" style="position:absolute;flip:y;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35pt,183.35pt" to="454.6pt,1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" strokecolor="black [3040]"/>
            </w:pict>
          </mc:Fallback>
        </mc:AlternateContent>
      </w:r>
      <w:r w:rsidR="00CF46DF">
        <w:rPr>
          <w:noProof/>
        </w:rPr>
        <mc:AlternateContent>
          <mc:Choice Requires="wps">
            <w:drawing>
              <wp:anchor distT="0" distB="0" distL="114300" distR="114300" simplePos="0" relativeHeight="251658300" behindDoc="0" locked="0" layoutInCell="1" allowOverlap="1" wp14:anchorId="52704414" wp14:editId="4873F423">
                <wp:simplePos x="0" y="0"/>
                <wp:positionH relativeFrom="column">
                  <wp:posOffset>829339</wp:posOffset>
                </wp:positionH>
                <wp:positionV relativeFrom="paragraph">
                  <wp:posOffset>5316279</wp:posOffset>
                </wp:positionV>
                <wp:extent cx="531627" cy="286488"/>
                <wp:effectExtent l="0" t="0" r="20955" b="18415"/>
                <wp:wrapNone/>
                <wp:docPr id="42" name="Straight Connector 42"/>
                <wp:cNvGraphicFramePr/>
                <a:graphic xmlns:a="http://schemas.openxmlformats.org/drawingml/2006/main">
                  <a:graphicData uri="http://schemas.microsoft.com/office/word/2010/wordprocessingShape">
                    <wps:wsp>
                      <wps:cNvCnPr/>
                      <wps:spPr>
                        <a:xfrm flipV="1">
                          <a:off x="0" y="0"/>
                          <a:ext cx="531627" cy="2864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EF056" id="Straight Connector 42" o:spid="_x0000_s1026" style="position:absolute;flip:y;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3pt,418.6pt" to="107.15pt,4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" strokecolor="black [3040]"/>
            </w:pict>
          </mc:Fallback>
        </mc:AlternateContent>
      </w:r>
      <w:r w:rsidR="00CF46DF">
        <w:rPr>
          <w:noProof/>
        </w:rPr>
        <mc:AlternateContent>
          <mc:Choice Requires="wps">
            <w:drawing>
              <wp:anchor distT="0" distB="0" distL="114300" distR="114300" simplePos="0" relativeHeight="251658299" behindDoc="0" locked="0" layoutInCell="1" allowOverlap="1" wp14:anchorId="3362678B" wp14:editId="5239DC89">
                <wp:simplePos x="0" y="0"/>
                <wp:positionH relativeFrom="column">
                  <wp:posOffset>361507</wp:posOffset>
                </wp:positionH>
                <wp:positionV relativeFrom="paragraph">
                  <wp:posOffset>1403498</wp:posOffset>
                </wp:positionV>
                <wp:extent cx="1339702" cy="31897"/>
                <wp:effectExtent l="0" t="0" r="32385" b="25400"/>
                <wp:wrapNone/>
                <wp:docPr id="40" name="Straight Connector 40"/>
                <wp:cNvGraphicFramePr/>
                <a:graphic xmlns:a="http://schemas.openxmlformats.org/drawingml/2006/main">
                  <a:graphicData uri="http://schemas.microsoft.com/office/word/2010/wordprocessingShape">
                    <wps:wsp>
                      <wps:cNvCnPr/>
                      <wps:spPr>
                        <a:xfrm flipV="1">
                          <a:off x="0" y="0"/>
                          <a:ext cx="1339702" cy="3189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75C51B" id="Straight Connector 40" o:spid="_x0000_s1026" style="position:absolute;flip:y;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45pt,110.5pt" to="133.9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" strokecolor="black [3040]"/>
            </w:pict>
          </mc:Fallback>
        </mc:AlternateContent>
      </w:r>
      <w:r w:rsidR="00CF46DF">
        <w:rPr>
          <w:noProof/>
        </w:rPr>
        <mc:AlternateContent>
          <mc:Choice Requires="wps">
            <w:drawing>
              <wp:anchor distT="45720" distB="45720" distL="114300" distR="114300" simplePos="0" relativeHeight="251658298" behindDoc="0" locked="0" layoutInCell="1" allowOverlap="1" wp14:anchorId="1EF056ED" wp14:editId="120F4D90">
                <wp:simplePos x="0" y="0"/>
                <wp:positionH relativeFrom="column">
                  <wp:posOffset>-818706</wp:posOffset>
                </wp:positionH>
                <wp:positionV relativeFrom="paragraph">
                  <wp:posOffset>1127050</wp:posOffset>
                </wp:positionV>
                <wp:extent cx="1218092" cy="1010093"/>
                <wp:effectExtent l="0" t="0" r="20320" b="1905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8092" cy="1010093"/>
                        </a:xfrm>
                        <a:prstGeom prst="rect">
                          <a:avLst/>
                        </a:prstGeom>
                        <a:solidFill>
                          <a:srgbClr val="FFFFFF"/>
                        </a:solidFill>
                        <a:ln w="9525">
                          <a:solidFill>
                            <a:srgbClr val="000000"/>
                          </a:solidFill>
                          <a:miter lim="800000"/>
                          <a:headEnd/>
                          <a:tailEnd/>
                        </a:ln>
                      </wps:spPr>
                      <wps:txbx>
                        <w:txbxContent>
                          <w:p w14:paraId="1F8EFED9" w14:textId="2A1FD413" w:rsidR="008E11B8" w:rsidRDefault="008E11B8" w:rsidP="00CF46DF">
                            <w:r>
                              <w:t>Catch line: Using pun (ride and right) to allow people to remember it</w:t>
                            </w:r>
                          </w:p>
                          <w:p w14:paraId="4BD38893" w14:textId="77777777" w:rsidR="008E11B8" w:rsidRDefault="008E11B8" w:rsidP="00CF46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056ED" id="_x0000_s1034" type="#_x0000_t202" style="position:absolute;left:0;text-align:left;margin-left:-64.45pt;margin-top:88.75pt;width:95.9pt;height:79.55pt;z-index:25165829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">
                <v:textbox>
                  <w:txbxContent>
                    <w:p w14:paraId="1F8EFED9" w14:textId="2A1FD413" w:rsidR="008E11B8" w:rsidRDefault="008E11B8" w:rsidP="00CF46DF">
                      <w:r>
                        <w:t>Catch line: Using pun (ride and right) to allow people to remember it</w:t>
                      </w:r>
                    </w:p>
                    <w:p w14:paraId="4BD38893" w14:textId="77777777" w:rsidR="008E11B8" w:rsidRDefault="008E11B8" w:rsidP="00CF46DF"/>
                  </w:txbxContent>
                </v:textbox>
              </v:shape>
            </w:pict>
          </mc:Fallback>
        </mc:AlternateContent>
      </w:r>
      <w:r w:rsidR="002A0E6E">
        <w:rPr>
          <w:noProof/>
        </w:rPr>
        <w:drawing>
          <wp:anchor distT="0" distB="0" distL="114300" distR="114300" simplePos="0" relativeHeight="251658297" behindDoc="1" locked="0" layoutInCell="1" allowOverlap="1" wp14:anchorId="629BC1D4" wp14:editId="0F3B0072">
            <wp:simplePos x="0" y="0"/>
            <wp:positionH relativeFrom="column">
              <wp:posOffset>255181</wp:posOffset>
            </wp:positionH>
            <wp:positionV relativeFrom="paragraph">
              <wp:posOffset>0</wp:posOffset>
            </wp:positionV>
            <wp:extent cx="5437481" cy="5380074"/>
            <wp:effectExtent l="0" t="0" r="0" b="0"/>
            <wp:wrapTight wrapText="bothSides">
              <wp:wrapPolygon edited="0">
                <wp:start x="0" y="0"/>
                <wp:lineTo x="0" y="21493"/>
                <wp:lineTo x="21494" y="21493"/>
                <wp:lineTo x="21494" y="0"/>
                <wp:lineTo x="0" y="0"/>
              </wp:wrapPolygon>
            </wp:wrapTight>
            <wp:docPr id="347807716" name="Picture 34780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807716" name="new-infographic_15914752_468fdae90b307f431c2ff961c4057d4f9dd95273.png"/>
                    <pic:cNvPicPr/>
                  </pic:nvPicPr>
                  <pic:blipFill rotWithShape="1">
                    <a:blip r:embed="rId15" cstate="print">
                      <a:extLst>
                        <a:ext uri="{28A0092B-C50C-407E-A947-70E740481C1C}">
                          <a14:useLocalDpi xmlns:a14="http://schemas.microsoft.com/office/drawing/2010/main" val="0"/>
                        </a:ext>
                      </a:extLst>
                    </a:blip>
                    <a:srcRect b="8385"/>
                    <a:stretch/>
                  </pic:blipFill>
                  <pic:spPr bwMode="auto">
                    <a:xfrm>
                      <a:off x="0" y="0"/>
                      <a:ext cx="5437481" cy="5380074"/>
                    </a:xfrm>
                    <a:prstGeom prst="rect">
                      <a:avLst/>
                    </a:prstGeom>
                    <a:ln>
                      <a:noFill/>
                    </a:ln>
                    <a:extLst>
                      <a:ext uri="{53640926-AAD7-44D8-BBD7-CCE9431645EC}">
                        <a14:shadowObscured xmlns:a14="http://schemas.microsoft.com/office/drawing/2010/main"/>
                      </a:ext>
                    </a:extLst>
                  </pic:spPr>
                </pic:pic>
              </a:graphicData>
            </a:graphic>
          </wp:anchor>
        </w:drawing>
      </w:r>
    </w:p>
    <w:p w14:paraId="6AC1FA5C" w14:textId="2F9CA2C9" w:rsidR="1D5289D0" w:rsidRDefault="2A1A2A71" w:rsidP="009264BE">
      <w:pPr>
        <w:spacing w:line="480" w:lineRule="auto"/>
        <w:jc w:val="center"/>
      </w:pPr>
      <w:r>
        <w:t xml:space="preserve">Figure </w:t>
      </w:r>
      <w:r w:rsidR="13B4DF4F">
        <w:t>6</w:t>
      </w:r>
      <w:r>
        <w:t>: Poster advertising the gym cubicle</w:t>
      </w:r>
    </w:p>
    <w:p w14:paraId="4156A0B5" w14:textId="0AA6AFB1" w:rsidR="1D5289D0" w:rsidRDefault="2A1A2A71" w:rsidP="009264BE">
      <w:pPr>
        <w:spacing w:line="480" w:lineRule="auto"/>
        <w:jc w:val="center"/>
      </w:pPr>
      <w:r>
        <w:t>Source: DH046 (2016)</w:t>
      </w:r>
    </w:p>
    <w:p w14:paraId="4D867670" w14:textId="1D73EB75" w:rsidR="00F61A01" w:rsidRDefault="00F61A01" w:rsidP="009264BE">
      <w:pPr>
        <w:spacing w:line="480" w:lineRule="auto"/>
        <w:jc w:val="center"/>
      </w:pPr>
    </w:p>
    <w:p w14:paraId="0FBE5A1E" w14:textId="1D73EB75" w:rsidR="0023581A" w:rsidRDefault="0023581A" w:rsidP="009264BE">
      <w:pPr>
        <w:spacing w:line="480" w:lineRule="auto"/>
        <w:jc w:val="center"/>
      </w:pPr>
    </w:p>
    <w:p w14:paraId="3B84CE9A" w14:textId="1D73EB75" w:rsidR="0023581A" w:rsidRDefault="0023581A" w:rsidP="009264BE">
      <w:pPr>
        <w:spacing w:line="480" w:lineRule="auto"/>
        <w:jc w:val="center"/>
      </w:pPr>
    </w:p>
    <w:p w14:paraId="26C5D881" w14:textId="1D73EB75" w:rsidR="0023581A" w:rsidRDefault="0023581A" w:rsidP="009264BE">
      <w:pPr>
        <w:spacing w:line="480" w:lineRule="auto"/>
        <w:jc w:val="center"/>
      </w:pPr>
    </w:p>
    <w:p w14:paraId="36B99757" w14:textId="1D73EB75" w:rsidR="0023581A" w:rsidRDefault="0023581A" w:rsidP="009264BE">
      <w:pPr>
        <w:spacing w:line="480" w:lineRule="auto"/>
        <w:jc w:val="center"/>
      </w:pPr>
    </w:p>
    <w:p w14:paraId="5492179F" w14:textId="1D73EB75" w:rsidR="0023581A" w:rsidRDefault="0023581A" w:rsidP="009264BE">
      <w:pPr>
        <w:spacing w:line="480" w:lineRule="auto"/>
        <w:jc w:val="center"/>
      </w:pPr>
    </w:p>
    <w:p w14:paraId="25915C72" w14:textId="1D73EB75" w:rsidR="0023581A" w:rsidRDefault="0023581A" w:rsidP="009264BE">
      <w:pPr>
        <w:spacing w:line="480" w:lineRule="auto"/>
        <w:jc w:val="center"/>
      </w:pPr>
    </w:p>
    <w:p w14:paraId="02FDC40A" w14:textId="115F1906" w:rsidR="005D4872" w:rsidRDefault="0849BF00">
      <w:pPr>
        <w:spacing w:line="480" w:lineRule="auto"/>
        <w:jc w:val="both"/>
      </w:pPr>
      <w:r w:rsidRPr="0849BF00">
        <w:rPr>
          <w:b/>
          <w:bCs/>
          <w:sz w:val="24"/>
          <w:szCs w:val="24"/>
        </w:rPr>
        <w:lastRenderedPageBreak/>
        <w:t>Characteristics of gym cubicles:</w:t>
      </w:r>
    </w:p>
    <w:p w14:paraId="30FE96FC" w14:textId="334744D8" w:rsidR="007F133C" w:rsidRPr="009512DC" w:rsidRDefault="00D40738" w:rsidP="00483381">
      <w:pPr>
        <w:spacing w:line="480" w:lineRule="auto"/>
        <w:contextualSpacing/>
        <w:jc w:val="both"/>
        <w:rPr>
          <w:b/>
          <w:bCs/>
          <w:sz w:val="24"/>
          <w:szCs w:val="24"/>
        </w:rPr>
      </w:pPr>
      <w:r>
        <w:rPr>
          <w:noProof/>
        </w:rPr>
        <mc:AlternateContent>
          <mc:Choice Requires="wps">
            <w:drawing>
              <wp:anchor distT="45720" distB="45720" distL="114300" distR="114300" simplePos="0" relativeHeight="251658328" behindDoc="0" locked="0" layoutInCell="1" allowOverlap="1" wp14:anchorId="7C17A5BE" wp14:editId="0FED1956">
                <wp:simplePos x="0" y="0"/>
                <wp:positionH relativeFrom="column">
                  <wp:posOffset>3099460</wp:posOffset>
                </wp:positionH>
                <wp:positionV relativeFrom="paragraph">
                  <wp:posOffset>-11875</wp:posOffset>
                </wp:positionV>
                <wp:extent cx="1603169" cy="296545"/>
                <wp:effectExtent l="0" t="0" r="16510" b="27305"/>
                <wp:wrapNone/>
                <wp:docPr id="1898568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3169" cy="296545"/>
                        </a:xfrm>
                        <a:prstGeom prst="rect">
                          <a:avLst/>
                        </a:prstGeom>
                        <a:solidFill>
                          <a:schemeClr val="accent2">
                            <a:lumMod val="20000"/>
                            <a:lumOff val="80000"/>
                          </a:schemeClr>
                        </a:solidFill>
                        <a:ln w="9525">
                          <a:solidFill>
                            <a:srgbClr val="000000"/>
                          </a:solidFill>
                          <a:miter lim="800000"/>
                          <a:headEnd/>
                          <a:tailEnd/>
                        </a:ln>
                      </wps:spPr>
                      <wps:txbx>
                        <w:txbxContent>
                          <w:p w14:paraId="4E589F5C" w14:textId="18BBFD5E" w:rsidR="008E11B8" w:rsidRDefault="008E11B8" w:rsidP="00807EFD">
                            <w:r>
                              <w:t>(v) Speakers and fans</w:t>
                            </w:r>
                          </w:p>
                          <w:p w14:paraId="73D7581C" w14:textId="77777777" w:rsidR="008E11B8" w:rsidRDefault="008E11B8" w:rsidP="00807EFD"/>
                          <w:p w14:paraId="097FBFD4" w14:textId="77777777" w:rsidR="008E11B8" w:rsidRDefault="008E11B8" w:rsidP="00807E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7A5BE" id="_x0000_s1035" type="#_x0000_t202" style="position:absolute;left:0;text-align:left;margin-left:244.05pt;margin-top:-.95pt;width:126.25pt;height:23.35pt;z-index:251658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" fillcolor="#f2dbdb [661]">
                <v:textbox>
                  <w:txbxContent>
                    <w:p w14:paraId="4E589F5C" w14:textId="18BBFD5E" w:rsidR="008E11B8" w:rsidRDefault="008E11B8" w:rsidP="00807EFD">
                      <w:r>
                        <w:t>(v) Speakers and fans</w:t>
                      </w:r>
                    </w:p>
                    <w:p w14:paraId="73D7581C" w14:textId="77777777" w:rsidR="008E11B8" w:rsidRDefault="008E11B8" w:rsidP="00807EFD"/>
                    <w:p w14:paraId="097FBFD4" w14:textId="77777777" w:rsidR="008E11B8" w:rsidRDefault="008E11B8" w:rsidP="00807EFD"/>
                  </w:txbxContent>
                </v:textbox>
              </v:shape>
            </w:pict>
          </mc:Fallback>
        </mc:AlternateContent>
      </w:r>
      <w:r>
        <w:rPr>
          <w:noProof/>
        </w:rPr>
        <mc:AlternateContent>
          <mc:Choice Requires="wps">
            <w:drawing>
              <wp:anchor distT="0" distB="0" distL="114300" distR="114300" simplePos="0" relativeHeight="251658311" behindDoc="0" locked="0" layoutInCell="1" allowOverlap="1" wp14:anchorId="12ACCC7A" wp14:editId="18B42D6A">
                <wp:simplePos x="0" y="0"/>
                <wp:positionH relativeFrom="column">
                  <wp:posOffset>2220686</wp:posOffset>
                </wp:positionH>
                <wp:positionV relativeFrom="paragraph">
                  <wp:posOffset>225631</wp:posOffset>
                </wp:positionV>
                <wp:extent cx="2374710" cy="830778"/>
                <wp:effectExtent l="0" t="0" r="26035" b="26670"/>
                <wp:wrapNone/>
                <wp:docPr id="1951719845" name="Straight Connector 1951719845"/>
                <wp:cNvGraphicFramePr/>
                <a:graphic xmlns:a="http://schemas.openxmlformats.org/drawingml/2006/main">
                  <a:graphicData uri="http://schemas.microsoft.com/office/word/2010/wordprocessingShape">
                    <wps:wsp>
                      <wps:cNvCnPr/>
                      <wps:spPr>
                        <a:xfrm flipH="1" flipV="1">
                          <a:off x="0" y="0"/>
                          <a:ext cx="2374710" cy="8307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EEA6A0" id="Straight Connector 1951719845" o:spid="_x0000_s1026" style="position:absolute;flip:x y;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85pt,17.75pt" to="361.85pt,8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" strokecolor="black [3040]"/>
            </w:pict>
          </mc:Fallback>
        </mc:AlternateContent>
      </w:r>
      <w:r>
        <w:rPr>
          <w:noProof/>
        </w:rPr>
        <mc:AlternateContent>
          <mc:Choice Requires="wps">
            <w:drawing>
              <wp:anchor distT="0" distB="0" distL="114300" distR="114300" simplePos="0" relativeHeight="251658258" behindDoc="0" locked="0" layoutInCell="1" allowOverlap="1" wp14:anchorId="1EF12B95" wp14:editId="130973A5">
                <wp:simplePos x="0" y="0"/>
                <wp:positionH relativeFrom="column">
                  <wp:posOffset>2125683</wp:posOffset>
                </wp:positionH>
                <wp:positionV relativeFrom="paragraph">
                  <wp:posOffset>249381</wp:posOffset>
                </wp:positionV>
                <wp:extent cx="1602550" cy="1863857"/>
                <wp:effectExtent l="0" t="0" r="17145" b="22225"/>
                <wp:wrapNone/>
                <wp:docPr id="6" name="Straight Connector 6"/>
                <wp:cNvGraphicFramePr/>
                <a:graphic xmlns:a="http://schemas.openxmlformats.org/drawingml/2006/main">
                  <a:graphicData uri="http://schemas.microsoft.com/office/word/2010/wordprocessingShape">
                    <wps:wsp>
                      <wps:cNvCnPr/>
                      <wps:spPr>
                        <a:xfrm flipH="1" flipV="1">
                          <a:off x="0" y="0"/>
                          <a:ext cx="1602550" cy="18638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2AFABE" id="Straight Connector 6" o:spid="_x0000_s1026" style="position:absolute;flip:x 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4pt,19.65pt" to="293.6pt,16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" strokecolor="black [3040]"/>
            </w:pict>
          </mc:Fallback>
        </mc:AlternateContent>
      </w:r>
      <w:r w:rsidRPr="00226AD7">
        <w:rPr>
          <w:noProof/>
        </w:rPr>
        <mc:AlternateContent>
          <mc:Choice Requires="wps">
            <w:drawing>
              <wp:anchor distT="45720" distB="45720" distL="114300" distR="114300" simplePos="0" relativeHeight="251658327" behindDoc="0" locked="0" layoutInCell="1" allowOverlap="1" wp14:anchorId="6F09E298" wp14:editId="64035CA1">
                <wp:simplePos x="0" y="0"/>
                <wp:positionH relativeFrom="column">
                  <wp:posOffset>1090666</wp:posOffset>
                </wp:positionH>
                <wp:positionV relativeFrom="paragraph">
                  <wp:posOffset>14918</wp:posOffset>
                </wp:positionV>
                <wp:extent cx="1460665" cy="1404620"/>
                <wp:effectExtent l="0" t="0" r="25400" b="196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665" cy="1404620"/>
                        </a:xfrm>
                        <a:prstGeom prst="rect">
                          <a:avLst/>
                        </a:prstGeom>
                        <a:solidFill>
                          <a:schemeClr val="accent2">
                            <a:lumMod val="20000"/>
                            <a:lumOff val="80000"/>
                          </a:schemeClr>
                        </a:solidFill>
                        <a:ln w="9525">
                          <a:solidFill>
                            <a:srgbClr val="000000"/>
                          </a:solidFill>
                          <a:miter lim="800000"/>
                          <a:headEnd/>
                          <a:tailEnd/>
                        </a:ln>
                      </wps:spPr>
                      <wps:txbx>
                        <w:txbxContent>
                          <w:p w14:paraId="2ADB911E" w14:textId="414C6C7D" w:rsidR="008E11B8" w:rsidRDefault="008E11B8" w:rsidP="00A22B28">
                            <w:r>
                              <w:t>(i) Gym equip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09E298" id="_x0000_s1036" type="#_x0000_t202" style="position:absolute;left:0;text-align:left;margin-left:85.9pt;margin-top:1.15pt;width:115pt;height:110.6pt;z-index:25165832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" fillcolor="#f2dbdb [661]">
                <v:textbox style="mso-fit-shape-to-text:t">
                  <w:txbxContent>
                    <w:p w14:paraId="2ADB911E" w14:textId="414C6C7D" w:rsidR="008E11B8" w:rsidRDefault="008E11B8" w:rsidP="00A22B28">
                      <w:r>
                        <w:t>(i) Gym equipmen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2DCC02DC" wp14:editId="7F55D9EF">
                <wp:simplePos x="0" y="0"/>
                <wp:positionH relativeFrom="column">
                  <wp:posOffset>1840674</wp:posOffset>
                </wp:positionH>
                <wp:positionV relativeFrom="paragraph">
                  <wp:posOffset>243246</wp:posOffset>
                </wp:positionV>
                <wp:extent cx="711324" cy="1839076"/>
                <wp:effectExtent l="0" t="0" r="31750" b="27940"/>
                <wp:wrapNone/>
                <wp:docPr id="3" name="Straight Connector 3"/>
                <wp:cNvGraphicFramePr/>
                <a:graphic xmlns:a="http://schemas.openxmlformats.org/drawingml/2006/main">
                  <a:graphicData uri="http://schemas.microsoft.com/office/word/2010/wordprocessingShape">
                    <wps:wsp>
                      <wps:cNvCnPr/>
                      <wps:spPr>
                        <a:xfrm flipH="1" flipV="1">
                          <a:off x="0" y="0"/>
                          <a:ext cx="711324" cy="18390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608819" id="Straight Connector 3" o:spid="_x0000_s1026" style="position:absolute;flip:x y;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95pt,19.15pt" to="200.95pt,16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" strokecolor="black [3040]"/>
            </w:pict>
          </mc:Fallback>
        </mc:AlternateContent>
      </w:r>
      <w:r w:rsidR="007F133C">
        <w:rPr>
          <w:noProof/>
        </w:rPr>
        <mc:AlternateContent>
          <mc:Choice Requires="wps">
            <w:drawing>
              <wp:anchor distT="0" distB="0" distL="114300" distR="114300" simplePos="0" relativeHeight="251658312" behindDoc="0" locked="0" layoutInCell="1" allowOverlap="1" wp14:anchorId="4467F564" wp14:editId="3297CE33">
                <wp:simplePos x="0" y="0"/>
                <wp:positionH relativeFrom="column">
                  <wp:posOffset>4029075</wp:posOffset>
                </wp:positionH>
                <wp:positionV relativeFrom="paragraph">
                  <wp:posOffset>228600</wp:posOffset>
                </wp:positionV>
                <wp:extent cx="9525" cy="1009650"/>
                <wp:effectExtent l="0" t="0" r="28575" b="19050"/>
                <wp:wrapNone/>
                <wp:docPr id="1898568704" name="Straight Connector 1898568704"/>
                <wp:cNvGraphicFramePr/>
                <a:graphic xmlns:a="http://schemas.openxmlformats.org/drawingml/2006/main">
                  <a:graphicData uri="http://schemas.microsoft.com/office/word/2010/wordprocessingShape">
                    <wps:wsp>
                      <wps:cNvCnPr/>
                      <wps:spPr>
                        <a:xfrm flipV="1">
                          <a:off x="0" y="0"/>
                          <a:ext cx="9525" cy="1009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F40076" id="Straight Connector 1898568704" o:spid="_x0000_s1026" style="position:absolute;flip:y;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25pt,18pt" to="318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" strokecolor="black [3040]"/>
            </w:pict>
          </mc:Fallback>
        </mc:AlternateContent>
      </w:r>
      <w:r w:rsidR="007F133C">
        <w:rPr>
          <w:noProof/>
        </w:rPr>
        <mc:AlternateContent>
          <mc:Choice Requires="wps">
            <w:drawing>
              <wp:anchor distT="0" distB="0" distL="114300" distR="114300" simplePos="0" relativeHeight="251658256" behindDoc="0" locked="0" layoutInCell="1" allowOverlap="1" wp14:anchorId="0D24266B" wp14:editId="21A8D9A0">
                <wp:simplePos x="0" y="0"/>
                <wp:positionH relativeFrom="column">
                  <wp:posOffset>3600449</wp:posOffset>
                </wp:positionH>
                <wp:positionV relativeFrom="paragraph">
                  <wp:posOffset>247650</wp:posOffset>
                </wp:positionV>
                <wp:extent cx="0" cy="1000125"/>
                <wp:effectExtent l="0" t="0" r="19050" b="9525"/>
                <wp:wrapNone/>
                <wp:docPr id="390843071" name="Straight Connector 390843071"/>
                <wp:cNvGraphicFramePr/>
                <a:graphic xmlns:a="http://schemas.openxmlformats.org/drawingml/2006/main">
                  <a:graphicData uri="http://schemas.microsoft.com/office/word/2010/wordprocessingShape">
                    <wps:wsp>
                      <wps:cNvCnPr/>
                      <wps:spPr>
                        <a:xfrm flipH="1" flipV="1">
                          <a:off x="0" y="0"/>
                          <a:ext cx="0" cy="1000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B3AC37" id="Straight Connector 390843071" o:spid="_x0000_s1026" style="position:absolute;flip:x 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5pt,19.5pt" to="283.5pt,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" strokecolor="black [3040]"/>
            </w:pict>
          </mc:Fallback>
        </mc:AlternateContent>
      </w:r>
    </w:p>
    <w:p w14:paraId="6C2E631D" w14:textId="4405379A" w:rsidR="00EC2646" w:rsidRDefault="002D55DB" w:rsidP="7DF9B85E">
      <w:pPr>
        <w:jc w:val="center"/>
        <w:rPr>
          <w:noProof/>
          <w:lang w:eastAsia="en-SG"/>
        </w:rPr>
      </w:pPr>
      <w:r>
        <w:rPr>
          <w:noProof/>
        </w:rPr>
        <mc:AlternateContent>
          <mc:Choice Requires="wps">
            <w:drawing>
              <wp:anchor distT="45720" distB="45720" distL="114300" distR="114300" simplePos="0" relativeHeight="251658338" behindDoc="0" locked="0" layoutInCell="1" allowOverlap="1" wp14:anchorId="1732E617" wp14:editId="7C050806">
                <wp:simplePos x="0" y="0"/>
                <wp:positionH relativeFrom="column">
                  <wp:posOffset>5606342</wp:posOffset>
                </wp:positionH>
                <wp:positionV relativeFrom="paragraph">
                  <wp:posOffset>196791</wp:posOffset>
                </wp:positionV>
                <wp:extent cx="1009403" cy="510540"/>
                <wp:effectExtent l="0" t="0" r="19685" b="2286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403" cy="510540"/>
                        </a:xfrm>
                        <a:prstGeom prst="rect">
                          <a:avLst/>
                        </a:prstGeom>
                        <a:solidFill>
                          <a:schemeClr val="accent2">
                            <a:lumMod val="20000"/>
                            <a:lumOff val="80000"/>
                          </a:schemeClr>
                        </a:solidFill>
                        <a:ln w="9525">
                          <a:solidFill>
                            <a:srgbClr val="000000"/>
                          </a:solidFill>
                          <a:miter lim="800000"/>
                          <a:headEnd/>
                          <a:tailEnd/>
                        </a:ln>
                      </wps:spPr>
                      <wps:txbx>
                        <w:txbxContent>
                          <w:p w14:paraId="1448526D" w14:textId="334C83BC" w:rsidR="008E11B8" w:rsidRDefault="008E11B8" w:rsidP="002D55DB">
                            <w:r>
                              <w:t xml:space="preserve">(vii) Security cameras </w:t>
                            </w:r>
                          </w:p>
                          <w:p w14:paraId="358EEBE0" w14:textId="77777777" w:rsidR="008E11B8" w:rsidRDefault="008E11B8" w:rsidP="002D55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2E617" id="_x0000_s1037" type="#_x0000_t202" style="position:absolute;left:0;text-align:left;margin-left:441.45pt;margin-top:15.5pt;width:79.5pt;height:40.2pt;z-index:2516583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" fillcolor="#f2dbdb [661]">
                <v:textbox>
                  <w:txbxContent>
                    <w:p w14:paraId="1448526D" w14:textId="334C83BC" w:rsidR="008E11B8" w:rsidRDefault="008E11B8" w:rsidP="002D55DB">
                      <w:r>
                        <w:t xml:space="preserve">(vii) Security cameras </w:t>
                      </w:r>
                    </w:p>
                    <w:p w14:paraId="358EEBE0" w14:textId="77777777" w:rsidR="008E11B8" w:rsidRDefault="008E11B8" w:rsidP="002D55DB"/>
                  </w:txbxContent>
                </v:textbox>
              </v:shape>
            </w:pict>
          </mc:Fallback>
        </mc:AlternateContent>
      </w:r>
      <w:r>
        <w:rPr>
          <w:noProof/>
        </w:rPr>
        <mc:AlternateContent>
          <mc:Choice Requires="wps">
            <w:drawing>
              <wp:anchor distT="0" distB="0" distL="114300" distR="114300" simplePos="0" relativeHeight="251658336" behindDoc="0" locked="0" layoutInCell="1" allowOverlap="1" wp14:anchorId="03206332" wp14:editId="6861C919">
                <wp:simplePos x="0" y="0"/>
                <wp:positionH relativeFrom="column">
                  <wp:posOffset>4497572</wp:posOffset>
                </wp:positionH>
                <wp:positionV relativeFrom="paragraph">
                  <wp:posOffset>500808</wp:posOffset>
                </wp:positionV>
                <wp:extent cx="1233377" cy="395679"/>
                <wp:effectExtent l="0" t="0" r="24130" b="23495"/>
                <wp:wrapNone/>
                <wp:docPr id="48" name="Straight Connector 48"/>
                <wp:cNvGraphicFramePr/>
                <a:graphic xmlns:a="http://schemas.openxmlformats.org/drawingml/2006/main">
                  <a:graphicData uri="http://schemas.microsoft.com/office/word/2010/wordprocessingShape">
                    <wps:wsp>
                      <wps:cNvCnPr/>
                      <wps:spPr>
                        <a:xfrm flipV="1">
                          <a:off x="0" y="0"/>
                          <a:ext cx="1233377" cy="3956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8CF714" id="Straight Connector 48" o:spid="_x0000_s1026" style="position:absolute;flip:y;z-index:2516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5pt,39.45pt" to="451.25pt,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" strokecolor="black [3040]"/>
            </w:pict>
          </mc:Fallback>
        </mc:AlternateContent>
      </w:r>
      <w:r>
        <w:rPr>
          <w:noProof/>
        </w:rPr>
        <w:drawing>
          <wp:anchor distT="0" distB="0" distL="114300" distR="114300" simplePos="0" relativeHeight="251658339" behindDoc="0" locked="0" layoutInCell="1" allowOverlap="1" wp14:anchorId="594A5CF8" wp14:editId="5034FC82">
            <wp:simplePos x="0" y="0"/>
            <wp:positionH relativeFrom="column">
              <wp:posOffset>2591952</wp:posOffset>
            </wp:positionH>
            <wp:positionV relativeFrom="paragraph">
              <wp:posOffset>810747</wp:posOffset>
            </wp:positionV>
            <wp:extent cx="323239" cy="285130"/>
            <wp:effectExtent l="0" t="0" r="635" b="635"/>
            <wp:wrapNone/>
            <wp:docPr id="56" name="Picture 56" descr="Image result for security camera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security camera transparen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323239" cy="2851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35" behindDoc="0" locked="0" layoutInCell="1" allowOverlap="1" wp14:anchorId="20BE92E2" wp14:editId="5F9E9F6F">
            <wp:simplePos x="0" y="0"/>
            <wp:positionH relativeFrom="column">
              <wp:posOffset>4237442</wp:posOffset>
            </wp:positionH>
            <wp:positionV relativeFrom="paragraph">
              <wp:posOffset>809152</wp:posOffset>
            </wp:positionV>
            <wp:extent cx="323239" cy="285130"/>
            <wp:effectExtent l="0" t="0" r="635" b="635"/>
            <wp:wrapNone/>
            <wp:docPr id="53" name="Picture 53" descr="Image result for security camera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security camera transparen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5277" cy="286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0738">
        <w:rPr>
          <w:noProof/>
        </w:rPr>
        <mc:AlternateContent>
          <mc:Choice Requires="wps">
            <w:drawing>
              <wp:anchor distT="45720" distB="45720" distL="114300" distR="114300" simplePos="0" relativeHeight="251658254" behindDoc="0" locked="0" layoutInCell="1" allowOverlap="1" wp14:anchorId="5B527736" wp14:editId="7D818EA7">
                <wp:simplePos x="0" y="0"/>
                <wp:positionH relativeFrom="column">
                  <wp:posOffset>-486888</wp:posOffset>
                </wp:positionH>
                <wp:positionV relativeFrom="paragraph">
                  <wp:posOffset>706384</wp:posOffset>
                </wp:positionV>
                <wp:extent cx="771525" cy="510639"/>
                <wp:effectExtent l="0" t="0" r="28575" b="22860"/>
                <wp:wrapNone/>
                <wp:docPr id="3908430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510639"/>
                        </a:xfrm>
                        <a:prstGeom prst="rect">
                          <a:avLst/>
                        </a:prstGeom>
                        <a:solidFill>
                          <a:schemeClr val="accent2">
                            <a:lumMod val="20000"/>
                            <a:lumOff val="80000"/>
                          </a:schemeClr>
                        </a:solidFill>
                        <a:ln w="9525">
                          <a:solidFill>
                            <a:srgbClr val="000000"/>
                          </a:solidFill>
                          <a:miter lim="800000"/>
                          <a:headEnd/>
                          <a:tailEnd/>
                        </a:ln>
                      </wps:spPr>
                      <wps:txbx>
                        <w:txbxContent>
                          <w:p w14:paraId="2B7BF362" w14:textId="46006597" w:rsidR="008E11B8" w:rsidRDefault="008E11B8" w:rsidP="00D758C5">
                            <w:r>
                              <w:t>(ii) Machine</w:t>
                            </w:r>
                          </w:p>
                          <w:p w14:paraId="7C95225E" w14:textId="77777777" w:rsidR="008E11B8" w:rsidRDefault="008E11B8" w:rsidP="00D758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527736" id="_x0000_s1038" type="#_x0000_t202" style="position:absolute;left:0;text-align:left;margin-left:-38.35pt;margin-top:55.6pt;width:60.75pt;height:40.2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" fillcolor="#f2dbdb [661]">
                <v:textbox>
                  <w:txbxContent>
                    <w:p w14:paraId="2B7BF362" w14:textId="46006597" w:rsidR="008E11B8" w:rsidRDefault="008E11B8" w:rsidP="00D758C5">
                      <w:r>
                        <w:t>(ii) Machine</w:t>
                      </w:r>
                    </w:p>
                    <w:p w14:paraId="7C95225E" w14:textId="77777777" w:rsidR="008E11B8" w:rsidRDefault="008E11B8" w:rsidP="00D758C5"/>
                  </w:txbxContent>
                </v:textbox>
              </v:shape>
            </w:pict>
          </mc:Fallback>
        </mc:AlternateContent>
      </w:r>
      <w:r w:rsidR="00D40738">
        <w:rPr>
          <w:noProof/>
        </w:rPr>
        <mc:AlternateContent>
          <mc:Choice Requires="wps">
            <w:drawing>
              <wp:anchor distT="0" distB="0" distL="114300" distR="114300" simplePos="0" relativeHeight="251658250" behindDoc="0" locked="0" layoutInCell="1" allowOverlap="1" wp14:anchorId="7919F416" wp14:editId="08FC86BF">
                <wp:simplePos x="0" y="0"/>
                <wp:positionH relativeFrom="column">
                  <wp:posOffset>4120737</wp:posOffset>
                </wp:positionH>
                <wp:positionV relativeFrom="paragraph">
                  <wp:posOffset>2220290</wp:posOffset>
                </wp:positionV>
                <wp:extent cx="1804554" cy="46784"/>
                <wp:effectExtent l="0" t="0" r="24765" b="29845"/>
                <wp:wrapNone/>
                <wp:docPr id="390843059" name="Straight Connector 390843059"/>
                <wp:cNvGraphicFramePr/>
                <a:graphic xmlns:a="http://schemas.openxmlformats.org/drawingml/2006/main">
                  <a:graphicData uri="http://schemas.microsoft.com/office/word/2010/wordprocessingShape">
                    <wps:wsp>
                      <wps:cNvCnPr/>
                      <wps:spPr>
                        <a:xfrm flipH="1">
                          <a:off x="0" y="0"/>
                          <a:ext cx="1804554" cy="467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3DF6E2" id="Straight Connector 390843059" o:spid="_x0000_s1026" style="position:absolute;flip:x;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45pt,174.85pt" to="466.55pt,17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" strokecolor="black [3040]"/>
            </w:pict>
          </mc:Fallback>
        </mc:AlternateContent>
      </w:r>
      <w:r w:rsidR="00907849">
        <w:rPr>
          <w:noProof/>
        </w:rPr>
        <mc:AlternateContent>
          <mc:Choice Requires="wps">
            <w:drawing>
              <wp:anchor distT="45720" distB="45720" distL="114300" distR="114300" simplePos="0" relativeHeight="251658330" behindDoc="0" locked="0" layoutInCell="1" allowOverlap="1" wp14:anchorId="1103F04E" wp14:editId="6A4CAC81">
                <wp:simplePos x="0" y="0"/>
                <wp:positionH relativeFrom="column">
                  <wp:posOffset>5712031</wp:posOffset>
                </wp:positionH>
                <wp:positionV relativeFrom="paragraph">
                  <wp:posOffset>1982784</wp:posOffset>
                </wp:positionV>
                <wp:extent cx="1056904" cy="570016"/>
                <wp:effectExtent l="0" t="0" r="10160" b="20955"/>
                <wp:wrapNone/>
                <wp:docPr id="1951719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904" cy="570016"/>
                        </a:xfrm>
                        <a:prstGeom prst="rect">
                          <a:avLst/>
                        </a:prstGeom>
                        <a:solidFill>
                          <a:schemeClr val="accent2">
                            <a:lumMod val="20000"/>
                            <a:lumOff val="80000"/>
                          </a:schemeClr>
                        </a:solidFill>
                        <a:ln w="9525">
                          <a:solidFill>
                            <a:srgbClr val="000000"/>
                          </a:solidFill>
                          <a:miter lim="800000"/>
                          <a:headEnd/>
                          <a:tailEnd/>
                        </a:ln>
                      </wps:spPr>
                      <wps:txbx>
                        <w:txbxContent>
                          <w:p w14:paraId="0AC79E96" w14:textId="77777777" w:rsidR="008E11B8" w:rsidRDefault="008E11B8" w:rsidP="009512DC">
                            <w:pPr>
                              <w:pStyle w:val="NoSpacing"/>
                              <w:spacing w:line="276" w:lineRule="auto"/>
                            </w:pPr>
                            <w:r>
                              <w:t>(vi) Light refreshments</w:t>
                            </w:r>
                          </w:p>
                          <w:p w14:paraId="271B8A61" w14:textId="77777777" w:rsidR="008E11B8" w:rsidRDefault="008E11B8" w:rsidP="009512DC">
                            <w:pPr>
                              <w:pStyle w:val="NoSpacing"/>
                              <w:spacing w:line="276"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3F04E" id="_x0000_s1039" type="#_x0000_t202" style="position:absolute;left:0;text-align:left;margin-left:449.75pt;margin-top:156.1pt;width:83.2pt;height:44.9pt;z-index:25165833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" fillcolor="#f2dbdb [661]">
                <v:textbox>
                  <w:txbxContent>
                    <w:p w14:paraId="0AC79E96" w14:textId="77777777" w:rsidR="008E11B8" w:rsidRDefault="008E11B8" w:rsidP="009512DC">
                      <w:pPr>
                        <w:pStyle w:val="NoSpacing"/>
                        <w:spacing w:line="276" w:lineRule="auto"/>
                      </w:pPr>
                      <w:r>
                        <w:t>(vi) Light refreshments</w:t>
                      </w:r>
                    </w:p>
                    <w:p w14:paraId="271B8A61" w14:textId="77777777" w:rsidR="008E11B8" w:rsidRDefault="008E11B8" w:rsidP="009512DC">
                      <w:pPr>
                        <w:pStyle w:val="NoSpacing"/>
                        <w:spacing w:line="276" w:lineRule="auto"/>
                      </w:pPr>
                    </w:p>
                  </w:txbxContent>
                </v:textbox>
              </v:shape>
            </w:pict>
          </mc:Fallback>
        </mc:AlternateContent>
      </w:r>
      <w:r w:rsidR="00907849">
        <w:rPr>
          <w:noProof/>
        </w:rPr>
        <mc:AlternateContent>
          <mc:Choice Requires="wps">
            <w:drawing>
              <wp:anchor distT="0" distB="0" distL="114300" distR="114300" simplePos="0" relativeHeight="251658255" behindDoc="0" locked="0" layoutInCell="1" allowOverlap="1" wp14:anchorId="5DB24CB7" wp14:editId="4DC83E3E">
                <wp:simplePos x="0" y="0"/>
                <wp:positionH relativeFrom="column">
                  <wp:posOffset>166255</wp:posOffset>
                </wp:positionH>
                <wp:positionV relativeFrom="paragraph">
                  <wp:posOffset>1994659</wp:posOffset>
                </wp:positionV>
                <wp:extent cx="1923802" cy="534389"/>
                <wp:effectExtent l="0" t="0" r="19685" b="37465"/>
                <wp:wrapNone/>
                <wp:docPr id="1898568710" name="Straight Connector 1898568710"/>
                <wp:cNvGraphicFramePr/>
                <a:graphic xmlns:a="http://schemas.openxmlformats.org/drawingml/2006/main">
                  <a:graphicData uri="http://schemas.microsoft.com/office/word/2010/wordprocessingShape">
                    <wps:wsp>
                      <wps:cNvCnPr/>
                      <wps:spPr>
                        <a:xfrm flipH="1" flipV="1">
                          <a:off x="0" y="0"/>
                          <a:ext cx="1923802" cy="5343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40E060" id="Straight Connector 1898568710" o:spid="_x0000_s1026" style="position:absolute;flip:x 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pt,157.05pt" to="164.6pt,19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" strokecolor="black [3040]"/>
            </w:pict>
          </mc:Fallback>
        </mc:AlternateContent>
      </w:r>
      <w:r w:rsidR="00907849">
        <w:rPr>
          <w:noProof/>
        </w:rPr>
        <mc:AlternateContent>
          <mc:Choice Requires="wps">
            <w:drawing>
              <wp:anchor distT="45720" distB="45720" distL="114300" distR="114300" simplePos="0" relativeHeight="251658329" behindDoc="0" locked="0" layoutInCell="1" allowOverlap="1" wp14:anchorId="12E94FA9" wp14:editId="5ADF734E">
                <wp:simplePos x="0" y="0"/>
                <wp:positionH relativeFrom="column">
                  <wp:posOffset>-582452</wp:posOffset>
                </wp:positionH>
                <wp:positionV relativeFrom="paragraph">
                  <wp:posOffset>1793364</wp:posOffset>
                </wp:positionV>
                <wp:extent cx="890649" cy="534390"/>
                <wp:effectExtent l="0" t="0" r="24130" b="18415"/>
                <wp:wrapNone/>
                <wp:docPr id="1951719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649" cy="534390"/>
                        </a:xfrm>
                        <a:prstGeom prst="rect">
                          <a:avLst/>
                        </a:prstGeom>
                        <a:solidFill>
                          <a:schemeClr val="accent2">
                            <a:lumMod val="20000"/>
                            <a:lumOff val="80000"/>
                          </a:schemeClr>
                        </a:solidFill>
                        <a:ln w="9525">
                          <a:solidFill>
                            <a:srgbClr val="000000"/>
                          </a:solidFill>
                          <a:miter lim="800000"/>
                          <a:headEnd/>
                          <a:tailEnd/>
                        </a:ln>
                      </wps:spPr>
                      <wps:txbx>
                        <w:txbxContent>
                          <w:p w14:paraId="66987351" w14:textId="77777777" w:rsidR="008E11B8" w:rsidRDefault="008E11B8" w:rsidP="00807EFD">
                            <w:r>
                              <w:t>(iv) Dance p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E94FA9" id="_x0000_s1040" type="#_x0000_t202" style="position:absolute;left:0;text-align:left;margin-left:-45.85pt;margin-top:141.2pt;width:70.15pt;height:42.1pt;z-index:25165832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" fillcolor="#f2dbdb [661]">
                <v:textbox>
                  <w:txbxContent>
                    <w:p w14:paraId="66987351" w14:textId="77777777" w:rsidR="008E11B8" w:rsidRDefault="008E11B8" w:rsidP="00807EFD">
                      <w:r>
                        <w:t>(iv) Dance pad</w:t>
                      </w:r>
                    </w:p>
                  </w:txbxContent>
                </v:textbox>
              </v:shape>
            </w:pict>
          </mc:Fallback>
        </mc:AlternateContent>
      </w:r>
      <w:r w:rsidR="00907849">
        <w:rPr>
          <w:noProof/>
        </w:rPr>
        <mc:AlternateContent>
          <mc:Choice Requires="wps">
            <w:drawing>
              <wp:anchor distT="0" distB="0" distL="114300" distR="114300" simplePos="0" relativeHeight="251658251" behindDoc="0" locked="0" layoutInCell="1" allowOverlap="1" wp14:anchorId="488469BB" wp14:editId="34B50361">
                <wp:simplePos x="0" y="0"/>
                <wp:positionH relativeFrom="column">
                  <wp:posOffset>133474</wp:posOffset>
                </wp:positionH>
                <wp:positionV relativeFrom="paragraph">
                  <wp:posOffset>924065</wp:posOffset>
                </wp:positionV>
                <wp:extent cx="695325" cy="19050"/>
                <wp:effectExtent l="0" t="0" r="28575" b="19050"/>
                <wp:wrapNone/>
                <wp:docPr id="1951719848" name="Straight Connector 1951719848"/>
                <wp:cNvGraphicFramePr/>
                <a:graphic xmlns:a="http://schemas.openxmlformats.org/drawingml/2006/main">
                  <a:graphicData uri="http://schemas.microsoft.com/office/word/2010/wordprocessingShape">
                    <wps:wsp>
                      <wps:cNvCnPr/>
                      <wps:spPr>
                        <a:xfrm flipH="1">
                          <a:off x="0" y="0"/>
                          <a:ext cx="6953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D487A4" id="Straight Connector 1951719848" o:spid="_x0000_s1026" style="position:absolute;flip:x;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72.75pt" to="65.25pt,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" strokecolor="black [3040]"/>
            </w:pict>
          </mc:Fallback>
        </mc:AlternateContent>
      </w:r>
      <w:r w:rsidR="00907849">
        <w:rPr>
          <w:noProof/>
        </w:rPr>
        <mc:AlternateContent>
          <mc:Choice Requires="wps">
            <w:drawing>
              <wp:anchor distT="45720" distB="45720" distL="114300" distR="114300" simplePos="0" relativeHeight="251658332" behindDoc="0" locked="0" layoutInCell="1" allowOverlap="1" wp14:anchorId="678C4190" wp14:editId="1036B131">
                <wp:simplePos x="0" y="0"/>
                <wp:positionH relativeFrom="column">
                  <wp:posOffset>5699892</wp:posOffset>
                </wp:positionH>
                <wp:positionV relativeFrom="paragraph">
                  <wp:posOffset>924799</wp:posOffset>
                </wp:positionV>
                <wp:extent cx="1009403" cy="510540"/>
                <wp:effectExtent l="0" t="0" r="19685" b="22860"/>
                <wp:wrapNone/>
                <wp:docPr id="3908430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403" cy="510540"/>
                        </a:xfrm>
                        <a:prstGeom prst="rect">
                          <a:avLst/>
                        </a:prstGeom>
                        <a:solidFill>
                          <a:schemeClr val="accent2">
                            <a:lumMod val="20000"/>
                            <a:lumOff val="80000"/>
                          </a:schemeClr>
                        </a:solidFill>
                        <a:ln w="9525">
                          <a:solidFill>
                            <a:srgbClr val="000000"/>
                          </a:solidFill>
                          <a:miter lim="800000"/>
                          <a:headEnd/>
                          <a:tailEnd/>
                        </a:ln>
                      </wps:spPr>
                      <wps:txbx>
                        <w:txbxContent>
                          <w:p w14:paraId="2EB220FA" w14:textId="1E350F72" w:rsidR="008E11B8" w:rsidRDefault="008E11B8" w:rsidP="009512DC">
                            <w:r>
                              <w:t xml:space="preserve">(iii) Large LED panels </w:t>
                            </w:r>
                          </w:p>
                          <w:p w14:paraId="02A7D58A" w14:textId="77777777" w:rsidR="008E11B8" w:rsidRDefault="008E11B8" w:rsidP="009512D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C4190" id="_x0000_s1041" type="#_x0000_t202" style="position:absolute;left:0;text-align:left;margin-left:448.8pt;margin-top:72.8pt;width:79.5pt;height:40.2pt;z-index:2516583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" fillcolor="#f2dbdb [661]">
                <v:textbox>
                  <w:txbxContent>
                    <w:p w14:paraId="2EB220FA" w14:textId="1E350F72" w:rsidR="008E11B8" w:rsidRDefault="008E11B8" w:rsidP="009512DC">
                      <w:r>
                        <w:t xml:space="preserve">(iii) Large LED panels </w:t>
                      </w:r>
                    </w:p>
                    <w:p w14:paraId="02A7D58A" w14:textId="77777777" w:rsidR="008E11B8" w:rsidRDefault="008E11B8" w:rsidP="009512DC"/>
                  </w:txbxContent>
                </v:textbox>
              </v:shape>
            </w:pict>
          </mc:Fallback>
        </mc:AlternateContent>
      </w:r>
      <w:r w:rsidR="00907849">
        <w:rPr>
          <w:noProof/>
        </w:rPr>
        <mc:AlternateContent>
          <mc:Choice Requires="wps">
            <w:drawing>
              <wp:anchor distT="0" distB="0" distL="114300" distR="114300" simplePos="0" relativeHeight="251658252" behindDoc="0" locked="0" layoutInCell="1" allowOverlap="1" wp14:anchorId="4A8020CD" wp14:editId="0B102C94">
                <wp:simplePos x="0" y="0"/>
                <wp:positionH relativeFrom="column">
                  <wp:posOffset>5200857</wp:posOffset>
                </wp:positionH>
                <wp:positionV relativeFrom="paragraph">
                  <wp:posOffset>1139462</wp:posOffset>
                </wp:positionV>
                <wp:extent cx="724395" cy="11875"/>
                <wp:effectExtent l="0" t="0" r="19050" b="26670"/>
                <wp:wrapNone/>
                <wp:docPr id="1951719849" name="Straight Connector 1951719849"/>
                <wp:cNvGraphicFramePr/>
                <a:graphic xmlns:a="http://schemas.openxmlformats.org/drawingml/2006/main">
                  <a:graphicData uri="http://schemas.microsoft.com/office/word/2010/wordprocessingShape">
                    <wps:wsp>
                      <wps:cNvCnPr/>
                      <wps:spPr>
                        <a:xfrm flipH="1" flipV="1">
                          <a:off x="0" y="0"/>
                          <a:ext cx="724395" cy="11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598BB4" id="Straight Connector 1951719849" o:spid="_x0000_s1026" style="position:absolute;flip:x 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9.5pt,89.7pt" to="466.55pt,9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" strokecolor="black [3040]"/>
            </w:pict>
          </mc:Fallback>
        </mc:AlternateContent>
      </w:r>
      <w:r w:rsidR="008510EE">
        <w:rPr>
          <w:noProof/>
        </w:rPr>
        <w:drawing>
          <wp:anchor distT="0" distB="0" distL="114300" distR="114300" simplePos="0" relativeHeight="251658247" behindDoc="0" locked="0" layoutInCell="1" allowOverlap="1" wp14:anchorId="1B821637" wp14:editId="47849280">
            <wp:simplePos x="0" y="0"/>
            <wp:positionH relativeFrom="column">
              <wp:posOffset>3895887</wp:posOffset>
            </wp:positionH>
            <wp:positionV relativeFrom="paragraph">
              <wp:posOffset>2173415</wp:posOffset>
            </wp:positionV>
            <wp:extent cx="608330" cy="635169"/>
            <wp:effectExtent l="0" t="0" r="1270" b="0"/>
            <wp:wrapNone/>
            <wp:docPr id="390843061" name="Picture 390843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843061" name="oie_transparen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8330" cy="635169"/>
                    </a:xfrm>
                    <a:prstGeom prst="rect">
                      <a:avLst/>
                    </a:prstGeom>
                  </pic:spPr>
                </pic:pic>
              </a:graphicData>
            </a:graphic>
            <wp14:sizeRelH relativeFrom="margin">
              <wp14:pctWidth>0</wp14:pctWidth>
            </wp14:sizeRelH>
            <wp14:sizeRelV relativeFrom="margin">
              <wp14:pctHeight>0</wp14:pctHeight>
            </wp14:sizeRelV>
          </wp:anchor>
        </w:drawing>
      </w:r>
      <w:r w:rsidR="00483381">
        <w:rPr>
          <w:noProof/>
        </w:rPr>
        <w:drawing>
          <wp:anchor distT="0" distB="0" distL="114300" distR="114300" simplePos="0" relativeHeight="251658331" behindDoc="0" locked="0" layoutInCell="1" allowOverlap="1" wp14:anchorId="7E4CCBBD" wp14:editId="0BF83894">
            <wp:simplePos x="0" y="0"/>
            <wp:positionH relativeFrom="column">
              <wp:posOffset>3933826</wp:posOffset>
            </wp:positionH>
            <wp:positionV relativeFrom="paragraph">
              <wp:posOffset>871855</wp:posOffset>
            </wp:positionV>
            <wp:extent cx="196418" cy="238125"/>
            <wp:effectExtent l="0" t="0" r="0" b="0"/>
            <wp:wrapNone/>
            <wp:docPr id="1898568711" name="Picture 1898568711" descr="C:\Users\Teo\AppData\Local\Microsoft\Windows\INetCacheContent.Word\oie_transparent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o\AppData\Local\Microsoft\Windows\INetCacheContent.Word\oie_transparent (7).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0179" cy="2426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67E2">
        <w:rPr>
          <w:noProof/>
        </w:rPr>
        <w:drawing>
          <wp:anchor distT="0" distB="0" distL="114300" distR="114300" simplePos="0" relativeHeight="251658253" behindDoc="0" locked="0" layoutInCell="1" allowOverlap="1" wp14:anchorId="507A2F9B" wp14:editId="464D0CCD">
            <wp:simplePos x="0" y="0"/>
            <wp:positionH relativeFrom="column">
              <wp:posOffset>3429000</wp:posOffset>
            </wp:positionH>
            <wp:positionV relativeFrom="paragraph">
              <wp:posOffset>838200</wp:posOffset>
            </wp:positionV>
            <wp:extent cx="561975" cy="482618"/>
            <wp:effectExtent l="0" t="0" r="0" b="0"/>
            <wp:wrapNone/>
            <wp:docPr id="390843069" name="Picture 390843069" descr="C:\Users\Teo\AppData\Local\Microsoft\Windows\INetCacheContent.Word\oie_transparen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eo\AppData\Local\Microsoft\Windows\INetCacheContent.Word\oie_transparent (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975" cy="4826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67E2">
        <w:rPr>
          <w:noProof/>
        </w:rPr>
        <w:t xml:space="preserve"> </w:t>
      </w:r>
      <w:r w:rsidR="009512DC">
        <w:rPr>
          <w:noProof/>
        </w:rPr>
        <w:drawing>
          <wp:anchor distT="0" distB="0" distL="114300" distR="114300" simplePos="0" relativeHeight="251658248" behindDoc="0" locked="0" layoutInCell="1" allowOverlap="1" wp14:anchorId="32F33940" wp14:editId="33E05A12">
            <wp:simplePos x="0" y="0"/>
            <wp:positionH relativeFrom="column">
              <wp:posOffset>3971925</wp:posOffset>
            </wp:positionH>
            <wp:positionV relativeFrom="paragraph">
              <wp:posOffset>2143125</wp:posOffset>
            </wp:positionV>
            <wp:extent cx="273685" cy="190500"/>
            <wp:effectExtent l="0" t="0" r="0" b="0"/>
            <wp:wrapNone/>
            <wp:docPr id="390843062" name="Picture 390843062" descr="C:\Users\Teo\AppData\Local\Microsoft\Windows\INetCacheContent.Word\oie_transparen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o\AppData\Local\Microsoft\Windows\INetCacheContent.Word\oie_transparent (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685" cy="19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12DC">
        <w:rPr>
          <w:noProof/>
        </w:rPr>
        <w:drawing>
          <wp:anchor distT="0" distB="0" distL="114300" distR="114300" simplePos="0" relativeHeight="251658249" behindDoc="0" locked="0" layoutInCell="1" allowOverlap="1" wp14:anchorId="4E8820A6" wp14:editId="510075B5">
            <wp:simplePos x="0" y="0"/>
            <wp:positionH relativeFrom="column">
              <wp:posOffset>4286250</wp:posOffset>
            </wp:positionH>
            <wp:positionV relativeFrom="paragraph">
              <wp:posOffset>2009775</wp:posOffset>
            </wp:positionV>
            <wp:extent cx="103762" cy="304800"/>
            <wp:effectExtent l="0" t="0" r="0" b="0"/>
            <wp:wrapNone/>
            <wp:docPr id="390843063" name="Picture 390843063" descr="C:\Users\Teo\AppData\Local\Microsoft\Windows\INetCacheContent.Word\oie_transparen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o\AppData\Local\Microsoft\Windows\INetCacheContent.Word\oie_transparent (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3762" cy="30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2646">
        <w:rPr>
          <w:noProof/>
        </w:rPr>
        <w:drawing>
          <wp:inline distT="0" distB="0" distL="0" distR="0" wp14:anchorId="4501B1FA" wp14:editId="490DEA33">
            <wp:extent cx="5015904" cy="297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mera 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16361" cy="2972071"/>
                    </a:xfrm>
                    <a:prstGeom prst="rect">
                      <a:avLst/>
                    </a:prstGeom>
                  </pic:spPr>
                </pic:pic>
              </a:graphicData>
            </a:graphic>
          </wp:inline>
        </w:drawing>
      </w:r>
      <w:r w:rsidR="003C61F7" w:rsidRPr="003C61F7">
        <w:t xml:space="preserve"> </w:t>
      </w:r>
    </w:p>
    <w:p w14:paraId="02CA6008" w14:textId="0DA86A53" w:rsidR="00483381" w:rsidRDefault="008510EE" w:rsidP="00D40738">
      <w:pPr>
        <w:tabs>
          <w:tab w:val="center" w:pos="4680"/>
          <w:tab w:val="left" w:pos="6658"/>
        </w:tabs>
      </w:pPr>
      <w:r>
        <w:tab/>
      </w:r>
    </w:p>
    <w:p w14:paraId="090E42C3" w14:textId="6E742360" w:rsidR="009512DC" w:rsidRDefault="009512DC" w:rsidP="009512DC">
      <w:pPr>
        <w:spacing w:line="480" w:lineRule="auto"/>
        <w:jc w:val="center"/>
      </w:pPr>
      <w:r>
        <w:t xml:space="preserve">Figure </w:t>
      </w:r>
      <w:r w:rsidR="13B4DF4F">
        <w:t>7</w:t>
      </w:r>
      <w:r>
        <w:t>: Layout of a gym cubicle</w:t>
      </w:r>
    </w:p>
    <w:p w14:paraId="53793B51" w14:textId="791464B3" w:rsidR="009512DC" w:rsidRDefault="009512DC" w:rsidP="009512DC">
      <w:pPr>
        <w:spacing w:line="480" w:lineRule="auto"/>
        <w:jc w:val="center"/>
      </w:pPr>
      <w:r>
        <w:t>Source: DH046 (2016)</w:t>
      </w:r>
      <w:r w:rsidRPr="009512DC">
        <w:rPr>
          <w:noProof/>
        </w:rPr>
        <w:t xml:space="preserve"> </w:t>
      </w:r>
      <w:r>
        <w:rPr>
          <w:noProof/>
        </w:rPr>
        <w:drawing>
          <wp:inline distT="0" distB="0" distL="0" distR="0" wp14:anchorId="61525BD0" wp14:editId="3A82F58F">
            <wp:extent cx="5632000" cy="3168000"/>
            <wp:effectExtent l="0" t="0" r="6985" b="0"/>
            <wp:docPr id="19841942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5632000" cy="3168000"/>
                    </a:xfrm>
                    <a:prstGeom prst="rect">
                      <a:avLst/>
                    </a:prstGeom>
                  </pic:spPr>
                </pic:pic>
              </a:graphicData>
            </a:graphic>
          </wp:inline>
        </w:drawing>
      </w:r>
      <w:r>
        <w:t xml:space="preserve">Figure </w:t>
      </w:r>
      <w:r w:rsidR="2A1A2A71">
        <w:t>7</w:t>
      </w:r>
      <w:r>
        <w:t>: Bird’s eye view of a gym cubicle</w:t>
      </w:r>
    </w:p>
    <w:p w14:paraId="5D0000D4" w14:textId="1CDCF344" w:rsidR="00ED6C39" w:rsidRDefault="009512DC" w:rsidP="004309A7">
      <w:pPr>
        <w:spacing w:line="480" w:lineRule="auto"/>
        <w:jc w:val="center"/>
        <w:rPr>
          <w:noProof/>
          <w:lang w:eastAsia="en-SG"/>
        </w:rPr>
      </w:pPr>
      <w:r>
        <w:t>Source: DH046 (2016)</w:t>
      </w:r>
    </w:p>
    <w:tbl>
      <w:tblPr>
        <w:tblStyle w:val="GridTable4-Accent2"/>
        <w:tblW w:w="10632" w:type="dxa"/>
        <w:tblInd w:w="-459" w:type="dxa"/>
        <w:tblLook w:val="04A0" w:firstRow="1" w:lastRow="0" w:firstColumn="1" w:lastColumn="0" w:noHBand="0" w:noVBand="1"/>
      </w:tblPr>
      <w:tblGrid>
        <w:gridCol w:w="2410"/>
        <w:gridCol w:w="8222"/>
      </w:tblGrid>
      <w:tr w:rsidR="00226AD7" w:rsidRPr="00226AD7" w14:paraId="686003BC" w14:textId="77777777" w:rsidTr="13B4DF4F">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410" w:type="dxa"/>
          </w:tcPr>
          <w:p w14:paraId="2B0E0814" w14:textId="7C2CD7B8" w:rsidR="00226AD7" w:rsidRPr="00226AD7" w:rsidRDefault="2A1A2A71" w:rsidP="00A22B28">
            <w:pPr>
              <w:spacing w:before="240" w:after="240"/>
              <w:jc w:val="center"/>
              <w:rPr>
                <w:sz w:val="28"/>
              </w:rPr>
            </w:pPr>
            <w:r w:rsidRPr="2A1A2A71">
              <w:rPr>
                <w:sz w:val="28"/>
                <w:szCs w:val="28"/>
              </w:rPr>
              <w:lastRenderedPageBreak/>
              <w:t xml:space="preserve">Facilities </w:t>
            </w:r>
          </w:p>
        </w:tc>
        <w:tc>
          <w:tcPr>
            <w:tcW w:w="8222" w:type="dxa"/>
          </w:tcPr>
          <w:p w14:paraId="5458A934" w14:textId="3CB2064F" w:rsidR="00226AD7" w:rsidRPr="00226AD7" w:rsidRDefault="00ED6C39" w:rsidP="00ED6C39">
            <w:pPr>
              <w:tabs>
                <w:tab w:val="left" w:pos="1122"/>
                <w:tab w:val="center" w:pos="3861"/>
              </w:tabs>
              <w:spacing w:before="240" w:after="240"/>
              <w:cnfStyle w:val="100000000000" w:firstRow="1" w:lastRow="0" w:firstColumn="0" w:lastColumn="0" w:oddVBand="0" w:evenVBand="0" w:oddHBand="0" w:evenHBand="0" w:firstRowFirstColumn="0" w:firstRowLastColumn="0" w:lastRowFirstColumn="0" w:lastRowLastColumn="0"/>
              <w:rPr>
                <w:sz w:val="28"/>
              </w:rPr>
            </w:pPr>
            <w:r>
              <w:rPr>
                <w:sz w:val="28"/>
              </w:rPr>
              <w:tab/>
            </w:r>
            <w:r>
              <w:rPr>
                <w:sz w:val="28"/>
              </w:rPr>
              <w:tab/>
            </w:r>
            <w:r w:rsidR="00226AD7" w:rsidRPr="2A1A2A71">
              <w:rPr>
                <w:sz w:val="28"/>
                <w:szCs w:val="28"/>
              </w:rPr>
              <w:t>Function</w:t>
            </w:r>
          </w:p>
        </w:tc>
      </w:tr>
      <w:tr w:rsidR="00226AD7" w14:paraId="28EF7408" w14:textId="77777777" w:rsidTr="13B4D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67C26F4" w14:textId="6E87AD16" w:rsidR="00226AD7" w:rsidRDefault="2A1A2A71" w:rsidP="00A22B28">
            <w:pPr>
              <w:spacing w:before="240" w:line="480" w:lineRule="auto"/>
              <w:jc w:val="both"/>
            </w:pPr>
            <w:r>
              <w:t>(i) Gym equipment - treadmill, bench press pull ups</w:t>
            </w:r>
          </w:p>
        </w:tc>
        <w:tc>
          <w:tcPr>
            <w:tcW w:w="8222" w:type="dxa"/>
          </w:tcPr>
          <w:p w14:paraId="376D01C0" w14:textId="0ECBA4DC" w:rsidR="00ED6C39" w:rsidRDefault="000F0CF9" w:rsidP="00C1583C">
            <w:pPr>
              <w:tabs>
                <w:tab w:val="left" w:pos="1088"/>
                <w:tab w:val="left" w:pos="2528"/>
              </w:tabs>
              <w:spacing w:before="240" w:line="480" w:lineRule="auto"/>
              <w:jc w:val="both"/>
              <w:cnfStyle w:val="000000100000" w:firstRow="0" w:lastRow="0" w:firstColumn="0" w:lastColumn="0" w:oddVBand="0" w:evenVBand="0" w:oddHBand="1" w:evenHBand="0" w:firstRowFirstColumn="0" w:firstRowLastColumn="0" w:lastRowFirstColumn="0" w:lastRowLastColumn="0"/>
            </w:pPr>
            <w:r>
              <w:t xml:space="preserve">Allow people to do various </w:t>
            </w:r>
            <w:r w:rsidR="3427EED2">
              <w:t>exercises</w:t>
            </w:r>
            <w:r>
              <w:t>.</w:t>
            </w:r>
          </w:p>
          <w:p w14:paraId="18B71F09" w14:textId="77777777" w:rsidR="00226AD7" w:rsidRPr="00ED6C39" w:rsidRDefault="00226AD7" w:rsidP="00C1583C">
            <w:pPr>
              <w:tabs>
                <w:tab w:val="left" w:pos="1088"/>
                <w:tab w:val="left" w:pos="2528"/>
              </w:tabs>
              <w:spacing w:before="240" w:line="480" w:lineRule="auto"/>
              <w:jc w:val="both"/>
              <w:cnfStyle w:val="000000100000" w:firstRow="0" w:lastRow="0" w:firstColumn="0" w:lastColumn="0" w:oddVBand="0" w:evenVBand="0" w:oddHBand="1" w:evenHBand="0" w:firstRowFirstColumn="0" w:firstRowLastColumn="0" w:lastRowFirstColumn="0" w:lastRowLastColumn="0"/>
            </w:pPr>
          </w:p>
        </w:tc>
      </w:tr>
      <w:tr w:rsidR="00226AD7" w14:paraId="00C6DF28" w14:textId="77777777" w:rsidTr="13B4DF4F">
        <w:tc>
          <w:tcPr>
            <w:cnfStyle w:val="001000000000" w:firstRow="0" w:lastRow="0" w:firstColumn="1" w:lastColumn="0" w:oddVBand="0" w:evenVBand="0" w:oddHBand="0" w:evenHBand="0" w:firstRowFirstColumn="0" w:firstRowLastColumn="0" w:lastRowFirstColumn="0" w:lastRowLastColumn="0"/>
            <w:tcW w:w="2410" w:type="dxa"/>
          </w:tcPr>
          <w:p w14:paraId="05432FDA" w14:textId="21F526E1" w:rsidR="00226AD7" w:rsidRDefault="2A1A2A71" w:rsidP="001F688E">
            <w:pPr>
              <w:spacing w:before="240" w:line="480" w:lineRule="auto"/>
            </w:pPr>
            <w:r>
              <w:t xml:space="preserve">(ii) Free Weight Machine </w:t>
            </w:r>
          </w:p>
        </w:tc>
        <w:tc>
          <w:tcPr>
            <w:tcW w:w="8222" w:type="dxa"/>
          </w:tcPr>
          <w:p w14:paraId="7D8F629B" w14:textId="2BB87204" w:rsidR="00226AD7" w:rsidRDefault="2A1A2A71" w:rsidP="00C1583C">
            <w:pPr>
              <w:spacing w:before="240" w:line="480" w:lineRule="auto"/>
              <w:jc w:val="both"/>
              <w:cnfStyle w:val="000000000000" w:firstRow="0" w:lastRow="0" w:firstColumn="0" w:lastColumn="0" w:oddVBand="0" w:evenVBand="0" w:oddHBand="0" w:evenHBand="0" w:firstRowFirstColumn="0" w:firstRowLastColumn="0" w:lastRowFirstColumn="0" w:lastRowLastColumn="0"/>
            </w:pPr>
            <w:r>
              <w:t>According to recommendations from the ‘Fit4Fitness’ App (</w:t>
            </w:r>
            <w:r w:rsidR="540ADEC1" w:rsidRPr="540ADEC1">
              <w:t xml:space="preserve">Refer to </w:t>
            </w:r>
            <w:r>
              <w:t xml:space="preserve">Section 4.2, </w:t>
            </w:r>
            <w:r w:rsidR="3427EED2">
              <w:t>Page</w:t>
            </w:r>
            <w:r>
              <w:t xml:space="preserve"> 16), individuals can rent fitness equipment like inflatable dumbbells and gym balls (</w:t>
            </w:r>
            <w:r w:rsidR="13B4DF4F">
              <w:t>Applying</w:t>
            </w:r>
            <w:r>
              <w:t xml:space="preserve"> LL1, Section 2.3</w:t>
            </w:r>
            <w:r w:rsidR="74116658">
              <w:t>,</w:t>
            </w:r>
            <w:r w:rsidR="00786925">
              <w:t xml:space="preserve"> </w:t>
            </w:r>
            <w:r w:rsidR="3427EED2">
              <w:t>Page</w:t>
            </w:r>
            <w:r>
              <w:t xml:space="preserve"> 7) (</w:t>
            </w:r>
            <w:r w:rsidR="00E82DD9">
              <w:t xml:space="preserve">Refer to </w:t>
            </w:r>
            <w:r>
              <w:t>Figure 4, Section 4.1</w:t>
            </w:r>
            <w:r w:rsidR="74116658">
              <w:t>,</w:t>
            </w:r>
            <w:r w:rsidR="00786925">
              <w:t xml:space="preserve"> </w:t>
            </w:r>
            <w:r w:rsidR="3427EED2">
              <w:t>Page</w:t>
            </w:r>
            <w:r>
              <w:t xml:space="preserve"> 14). </w:t>
            </w:r>
          </w:p>
        </w:tc>
      </w:tr>
      <w:tr w:rsidR="00226AD7" w14:paraId="3EA9AC4F" w14:textId="77777777" w:rsidTr="13B4D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86BA4F8" w14:textId="4392BF64" w:rsidR="00226AD7" w:rsidRDefault="2A1A2A71" w:rsidP="00A22B28">
            <w:pPr>
              <w:spacing w:before="240" w:line="480" w:lineRule="auto"/>
              <w:jc w:val="both"/>
            </w:pPr>
            <w:r>
              <w:t>(iii)  Large LED panels</w:t>
            </w:r>
          </w:p>
        </w:tc>
        <w:tc>
          <w:tcPr>
            <w:tcW w:w="8222" w:type="dxa"/>
          </w:tcPr>
          <w:p w14:paraId="04A4BB14" w14:textId="29F7114D" w:rsidR="00226AD7" w:rsidRDefault="2A1A2A71" w:rsidP="00C1583C">
            <w:pPr>
              <w:spacing w:before="240" w:line="480" w:lineRule="auto"/>
              <w:jc w:val="both"/>
              <w:cnfStyle w:val="000000100000" w:firstRow="0" w:lastRow="0" w:firstColumn="0" w:lastColumn="0" w:oddVBand="0" w:evenVBand="0" w:oddHBand="1" w:evenHBand="0" w:firstRowFirstColumn="0" w:firstRowLastColumn="0" w:lastRowFirstColumn="0" w:lastRowLastColumn="0"/>
            </w:pPr>
            <w:r>
              <w:t>Walls</w:t>
            </w:r>
            <w:r w:rsidR="009324D2">
              <w:t xml:space="preserve"> of gym cubicles can transform</w:t>
            </w:r>
            <w:r>
              <w:t xml:space="preserve"> into different themes like beach, park or sports hall by selecting them through ‘Fit4Fitness’ app (</w:t>
            </w:r>
            <w:r w:rsidR="00E82DD9">
              <w:t xml:space="preserve">Refer to </w:t>
            </w:r>
            <w:r>
              <w:t xml:space="preserve">Section 4.2, </w:t>
            </w:r>
            <w:r w:rsidR="3427EED2">
              <w:t>Page</w:t>
            </w:r>
            <w:r>
              <w:t xml:space="preserve"> 16).</w:t>
            </w:r>
          </w:p>
        </w:tc>
      </w:tr>
      <w:tr w:rsidR="00226AD7" w14:paraId="1E7C00E7" w14:textId="77777777" w:rsidTr="13B4DF4F">
        <w:tc>
          <w:tcPr>
            <w:cnfStyle w:val="001000000000" w:firstRow="0" w:lastRow="0" w:firstColumn="1" w:lastColumn="0" w:oddVBand="0" w:evenVBand="0" w:oddHBand="0" w:evenHBand="0" w:firstRowFirstColumn="0" w:firstRowLastColumn="0" w:lastRowFirstColumn="0" w:lastRowLastColumn="0"/>
            <w:tcW w:w="2410" w:type="dxa"/>
          </w:tcPr>
          <w:p w14:paraId="0E441577" w14:textId="7765138C" w:rsidR="00226AD7" w:rsidRDefault="2A1A2A71" w:rsidP="00A22B28">
            <w:pPr>
              <w:spacing w:before="240" w:line="480" w:lineRule="auto"/>
              <w:jc w:val="both"/>
            </w:pPr>
            <w:r>
              <w:t>(iv) Dance Pad</w:t>
            </w:r>
          </w:p>
        </w:tc>
        <w:tc>
          <w:tcPr>
            <w:tcW w:w="8222" w:type="dxa"/>
          </w:tcPr>
          <w:p w14:paraId="64F823A3" w14:textId="21F526E1" w:rsidR="00226AD7" w:rsidRDefault="2A1A2A71" w:rsidP="00C1583C">
            <w:pPr>
              <w:spacing w:before="240" w:line="480" w:lineRule="auto"/>
              <w:jc w:val="both"/>
              <w:cnfStyle w:val="000000000000" w:firstRow="0" w:lastRow="0" w:firstColumn="0" w:lastColumn="0" w:oddVBand="0" w:evenVBand="0" w:oddHBand="0" w:evenHBand="0" w:firstRowFirstColumn="0" w:firstRowLastColumn="0" w:lastRowFirstColumn="0" w:lastRowLastColumn="0"/>
            </w:pPr>
            <w:r>
              <w:t>Wide variety of exercises available for selection (similar to Dance Evolution in arcades) and beginners can learn the moves by following the actions of a virtual 3D instructor on the screen step by step on a dance pad.</w:t>
            </w:r>
          </w:p>
        </w:tc>
      </w:tr>
      <w:tr w:rsidR="00226AD7" w14:paraId="57F20994" w14:textId="77777777" w:rsidTr="13B4D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63B6BD9" w14:textId="21F526E1" w:rsidR="00226AD7" w:rsidRDefault="2A1A2A71" w:rsidP="00A22B28">
            <w:pPr>
              <w:spacing w:before="240" w:line="480" w:lineRule="auto"/>
              <w:jc w:val="both"/>
            </w:pPr>
            <w:r>
              <w:t xml:space="preserve">(v) Speakers and fans </w:t>
            </w:r>
          </w:p>
        </w:tc>
        <w:tc>
          <w:tcPr>
            <w:tcW w:w="8222" w:type="dxa"/>
          </w:tcPr>
          <w:p w14:paraId="00A513B7" w14:textId="696FCC37" w:rsidR="00226AD7" w:rsidRDefault="2A1A2A71" w:rsidP="00C1583C">
            <w:pPr>
              <w:spacing w:before="240" w:line="480" w:lineRule="auto"/>
              <w:jc w:val="both"/>
              <w:cnfStyle w:val="000000100000" w:firstRow="0" w:lastRow="0" w:firstColumn="0" w:lastColumn="0" w:oddVBand="0" w:evenVBand="0" w:oddHBand="1" w:evenHBand="0" w:firstRowFirstColumn="0" w:firstRowLastColumn="0" w:lastRowFirstColumn="0" w:lastRowLastColumn="0"/>
            </w:pPr>
            <w:r>
              <w:t>Play sounds like waves crashing and control the amount of wind to suit the surroundings. Users may also choose to wear virtual reality headsets which</w:t>
            </w:r>
            <w:r w:rsidR="004A36C3">
              <w:t xml:space="preserve"> are </w:t>
            </w:r>
            <w:r w:rsidR="00260907">
              <w:t>connected via B</w:t>
            </w:r>
            <w:r w:rsidR="004A36C3">
              <w:t>luetooth with</w:t>
            </w:r>
            <w:bookmarkStart w:id="145" w:name="_GoBack"/>
            <w:bookmarkEnd w:id="145"/>
            <w:r>
              <w:t xml:space="preserve"> their phone, provided in the gym to give them a more realistic surrounding.</w:t>
            </w:r>
          </w:p>
        </w:tc>
      </w:tr>
      <w:tr w:rsidR="00786925" w14:paraId="3E40747B" w14:textId="77777777" w:rsidTr="13B4DF4F">
        <w:tc>
          <w:tcPr>
            <w:cnfStyle w:val="001000000000" w:firstRow="0" w:lastRow="0" w:firstColumn="1" w:lastColumn="0" w:oddVBand="0" w:evenVBand="0" w:oddHBand="0" w:evenHBand="0" w:firstRowFirstColumn="0" w:firstRowLastColumn="0" w:lastRowFirstColumn="0" w:lastRowLastColumn="0"/>
            <w:tcW w:w="2410" w:type="dxa"/>
          </w:tcPr>
          <w:p w14:paraId="5E249E72" w14:textId="242BB1BE" w:rsidR="00786925" w:rsidRDefault="2A1A2A71" w:rsidP="00C1583C">
            <w:pPr>
              <w:spacing w:before="240" w:line="480" w:lineRule="auto"/>
            </w:pPr>
            <w:r>
              <w:t xml:space="preserve">(vi) Light refreshments </w:t>
            </w:r>
          </w:p>
        </w:tc>
        <w:tc>
          <w:tcPr>
            <w:tcW w:w="8222" w:type="dxa"/>
          </w:tcPr>
          <w:p w14:paraId="3DDF655D" w14:textId="21F526E1" w:rsidR="00786925" w:rsidRDefault="2A1A2A71" w:rsidP="00C1583C">
            <w:pPr>
              <w:spacing w:before="240" w:line="480" w:lineRule="auto"/>
              <w:jc w:val="both"/>
              <w:cnfStyle w:val="000000000000" w:firstRow="0" w:lastRow="0" w:firstColumn="0" w:lastColumn="0" w:oddVBand="0" w:evenVBand="0" w:oddHBand="0" w:evenHBand="0" w:firstRowFirstColumn="0" w:firstRowLastColumn="0" w:lastRowFirstColumn="0" w:lastRowLastColumn="0"/>
            </w:pPr>
            <w:r>
              <w:t xml:space="preserve">Salads, energy drinks and protein food provided during lunch hours (sponsored by 100PLUS) so that they do not have to worry about their lunch after their workout </w:t>
            </w:r>
          </w:p>
        </w:tc>
      </w:tr>
      <w:tr w:rsidR="00975FA1" w14:paraId="1F29E691" w14:textId="77777777" w:rsidTr="13B4D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83A3558" w14:textId="24E28B78" w:rsidR="00975FA1" w:rsidRDefault="00975FA1" w:rsidP="00C1583C">
            <w:pPr>
              <w:spacing w:before="240" w:line="480" w:lineRule="auto"/>
            </w:pPr>
            <w:r>
              <w:t>(vii) Security camera</w:t>
            </w:r>
          </w:p>
        </w:tc>
        <w:tc>
          <w:tcPr>
            <w:tcW w:w="8222" w:type="dxa"/>
          </w:tcPr>
          <w:p w14:paraId="4C1D67F4" w14:textId="6BF747E3" w:rsidR="00975FA1" w:rsidRDefault="00975FA1" w:rsidP="00975FA1">
            <w:pPr>
              <w:spacing w:before="240" w:line="480" w:lineRule="auto"/>
              <w:jc w:val="both"/>
              <w:cnfStyle w:val="000000100000" w:firstRow="0" w:lastRow="0" w:firstColumn="0" w:lastColumn="0" w:oddVBand="0" w:evenVBand="0" w:oddHBand="1" w:evenHBand="0" w:firstRowFirstColumn="0" w:firstRowLastColumn="0" w:lastRowFirstColumn="0" w:lastRowLastColumn="0"/>
            </w:pPr>
            <w:r>
              <w:t>Identify those who damage the gym equipment.</w:t>
            </w:r>
          </w:p>
        </w:tc>
      </w:tr>
    </w:tbl>
    <w:p w14:paraId="0AA9C55E" w14:textId="77777777" w:rsidR="009512DC" w:rsidRDefault="009512DC" w:rsidP="009512DC">
      <w:pPr>
        <w:spacing w:line="480" w:lineRule="auto"/>
        <w:jc w:val="both"/>
      </w:pPr>
    </w:p>
    <w:p w14:paraId="54F6D80C" w14:textId="6882FD96" w:rsidR="009512DC" w:rsidRDefault="009512DC" w:rsidP="7DF9B85E">
      <w:pPr>
        <w:jc w:val="center"/>
        <w:rPr>
          <w:noProof/>
          <w:lang w:eastAsia="en-SG"/>
        </w:rPr>
      </w:pPr>
    </w:p>
    <w:p w14:paraId="6A08C3FD" w14:textId="72C55548" w:rsidR="007E654F" w:rsidRDefault="00975FA1" w:rsidP="0B5C3066">
      <w:pPr>
        <w:jc w:val="center"/>
      </w:pPr>
      <w:r>
        <w:rPr>
          <w:noProof/>
        </w:rPr>
        <mc:AlternateContent>
          <mc:Choice Requires="wps">
            <w:drawing>
              <wp:anchor distT="45720" distB="45720" distL="114300" distR="114300" simplePos="0" relativeHeight="251658337" behindDoc="0" locked="0" layoutInCell="1" allowOverlap="1" wp14:anchorId="2A0D9EA3" wp14:editId="7BDD8E2D">
                <wp:simplePos x="0" y="0"/>
                <wp:positionH relativeFrom="column">
                  <wp:posOffset>5549265</wp:posOffset>
                </wp:positionH>
                <wp:positionV relativeFrom="page">
                  <wp:posOffset>853602</wp:posOffset>
                </wp:positionV>
                <wp:extent cx="1264920" cy="1935480"/>
                <wp:effectExtent l="0" t="0" r="11430" b="2667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1935480"/>
                        </a:xfrm>
                        <a:prstGeom prst="rect">
                          <a:avLst/>
                        </a:prstGeom>
                        <a:solidFill>
                          <a:srgbClr val="FFFFFF"/>
                        </a:solidFill>
                        <a:ln w="9525">
                          <a:solidFill>
                            <a:srgbClr val="000000"/>
                          </a:solidFill>
                          <a:miter lim="800000"/>
                          <a:headEnd/>
                          <a:tailEnd/>
                        </a:ln>
                      </wps:spPr>
                      <wps:txbx>
                        <w:txbxContent>
                          <w:p w14:paraId="61D0849D" w14:textId="77777777" w:rsidR="008E11B8" w:rsidRDefault="008E11B8" w:rsidP="00975FA1">
                            <w:r>
                              <w:t>Working adult climbing stairs:</w:t>
                            </w:r>
                          </w:p>
                          <w:p w14:paraId="177C6C41" w14:textId="77777777" w:rsidR="008E11B8" w:rsidRDefault="008E11B8" w:rsidP="00975FA1">
                            <w:r>
                              <w:t>Shows that working adults are able to find time to exercise, motivating working adults to exercise in their free ti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0D9EA3" id="_x0000_s1042" type="#_x0000_t202" style="position:absolute;left:0;text-align:left;margin-left:436.95pt;margin-top:67.2pt;width:99.6pt;height:152.4pt;z-index:25165833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">
                <v:textbox>
                  <w:txbxContent>
                    <w:p w14:paraId="61D0849D" w14:textId="77777777" w:rsidR="008E11B8" w:rsidRDefault="008E11B8" w:rsidP="00975FA1">
                      <w:r>
                        <w:t>Working adult climbing stairs:</w:t>
                      </w:r>
                    </w:p>
                    <w:p w14:paraId="177C6C41" w14:textId="77777777" w:rsidR="008E11B8" w:rsidRDefault="008E11B8" w:rsidP="00975FA1">
                      <w:r>
                        <w:t>Shows that working adults are able to find time to exercise, motivating working adults to exercise in their free time.</w:t>
                      </w:r>
                    </w:p>
                  </w:txbxContent>
                </v:textbox>
                <w10:wrap anchory="page"/>
              </v:shape>
            </w:pict>
          </mc:Fallback>
        </mc:AlternateContent>
      </w:r>
      <w:r w:rsidR="001F688E">
        <w:rPr>
          <w:noProof/>
        </w:rPr>
        <mc:AlternateContent>
          <mc:Choice Requires="wps">
            <w:drawing>
              <wp:anchor distT="45720" distB="45720" distL="114300" distR="114300" simplePos="0" relativeHeight="251658334" behindDoc="0" locked="0" layoutInCell="1" allowOverlap="1" wp14:anchorId="21C4C49C" wp14:editId="5E6BF7B7">
                <wp:simplePos x="0" y="0"/>
                <wp:positionH relativeFrom="column">
                  <wp:posOffset>-807398</wp:posOffset>
                </wp:positionH>
                <wp:positionV relativeFrom="paragraph">
                  <wp:posOffset>2474950</wp:posOffset>
                </wp:positionV>
                <wp:extent cx="1190846" cy="286370"/>
                <wp:effectExtent l="0" t="0" r="28575" b="1905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846" cy="286370"/>
                        </a:xfrm>
                        <a:prstGeom prst="rect">
                          <a:avLst/>
                        </a:prstGeom>
                        <a:solidFill>
                          <a:schemeClr val="tx2">
                            <a:lumMod val="20000"/>
                            <a:lumOff val="80000"/>
                          </a:schemeClr>
                        </a:solidFill>
                        <a:ln w="9525">
                          <a:solidFill>
                            <a:srgbClr val="000000"/>
                          </a:solidFill>
                          <a:miter lim="800000"/>
                          <a:headEnd/>
                          <a:tailEnd/>
                        </a:ln>
                      </wps:spPr>
                      <wps:txbx>
                        <w:txbxContent>
                          <w:p w14:paraId="1B0B980D" w14:textId="679335AD" w:rsidR="008E11B8" w:rsidRDefault="008E11B8" w:rsidP="001C25AA">
                            <w:r>
                              <w:t>Characteristic 3</w:t>
                            </w:r>
                          </w:p>
                          <w:p w14:paraId="26D4F98D" w14:textId="77777777" w:rsidR="008E11B8" w:rsidRDefault="008E11B8" w:rsidP="001C25A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4C49C" id="_x0000_s1043" type="#_x0000_t202" style="position:absolute;left:0;text-align:left;margin-left:-63.55pt;margin-top:194.9pt;width:93.75pt;height:22.55pt;z-index:2516583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" fillcolor="#c6d9f1 [671]">
                <v:textbox>
                  <w:txbxContent>
                    <w:p w14:paraId="1B0B980D" w14:textId="679335AD" w:rsidR="008E11B8" w:rsidRDefault="008E11B8" w:rsidP="001C25AA">
                      <w:r>
                        <w:t>Characteristic 3</w:t>
                      </w:r>
                    </w:p>
                    <w:p w14:paraId="26D4F98D" w14:textId="77777777" w:rsidR="008E11B8" w:rsidRDefault="008E11B8" w:rsidP="001C25AA"/>
                  </w:txbxContent>
                </v:textbox>
              </v:shape>
            </w:pict>
          </mc:Fallback>
        </mc:AlternateContent>
      </w:r>
      <w:r w:rsidR="001C25AA">
        <w:rPr>
          <w:noProof/>
        </w:rPr>
        <mc:AlternateContent>
          <mc:Choice Requires="wps">
            <w:drawing>
              <wp:anchor distT="0" distB="0" distL="114300" distR="114300" simplePos="0" relativeHeight="251658333" behindDoc="0" locked="0" layoutInCell="1" allowOverlap="1" wp14:anchorId="0DAA99C8" wp14:editId="1A0C9406">
                <wp:simplePos x="0" y="0"/>
                <wp:positionH relativeFrom="column">
                  <wp:posOffset>204396</wp:posOffset>
                </wp:positionH>
                <wp:positionV relativeFrom="paragraph">
                  <wp:posOffset>2597475</wp:posOffset>
                </wp:positionV>
                <wp:extent cx="457200" cy="0"/>
                <wp:effectExtent l="0" t="0" r="19050" b="19050"/>
                <wp:wrapNone/>
                <wp:docPr id="52" name="Straight Connector 52"/>
                <wp:cNvGraphicFramePr/>
                <a:graphic xmlns:a="http://schemas.openxmlformats.org/drawingml/2006/main">
                  <a:graphicData uri="http://schemas.microsoft.com/office/word/2010/wordprocessingShape">
                    <wps:wsp>
                      <wps:cNvCnPr/>
                      <wps:spPr>
                        <a:xfrm flipH="1">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7601B6" id="Straight Connector 52" o:spid="_x0000_s1026" style="position:absolute;flip:x;z-index:251658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pt,204.55pt" to="52.1pt,2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" strokecolor="black [3040]"/>
            </w:pict>
          </mc:Fallback>
        </mc:AlternateContent>
      </w:r>
      <w:r w:rsidR="009E716E">
        <w:rPr>
          <w:noProof/>
        </w:rPr>
        <mc:AlternateContent>
          <mc:Choice Requires="wps">
            <w:drawing>
              <wp:anchor distT="0" distB="0" distL="114300" distR="114300" simplePos="0" relativeHeight="251658241" behindDoc="0" locked="0" layoutInCell="1" allowOverlap="1" wp14:anchorId="7055E9B2" wp14:editId="49DF398C">
                <wp:simplePos x="0" y="0"/>
                <wp:positionH relativeFrom="column">
                  <wp:posOffset>350874</wp:posOffset>
                </wp:positionH>
                <wp:positionV relativeFrom="paragraph">
                  <wp:posOffset>723014</wp:posOffset>
                </wp:positionV>
                <wp:extent cx="308345" cy="297712"/>
                <wp:effectExtent l="0" t="0" r="34925" b="26670"/>
                <wp:wrapNone/>
                <wp:docPr id="1951719850" name="Straight Connector 1951719850"/>
                <wp:cNvGraphicFramePr/>
                <a:graphic xmlns:a="http://schemas.openxmlformats.org/drawingml/2006/main">
                  <a:graphicData uri="http://schemas.microsoft.com/office/word/2010/wordprocessingShape">
                    <wps:wsp>
                      <wps:cNvCnPr/>
                      <wps:spPr>
                        <a:xfrm>
                          <a:off x="0" y="0"/>
                          <a:ext cx="308345" cy="2977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0D15CC" id="Straight Connector 1951719850"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pt,56.95pt" to="51.95pt,8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" strokecolor="black [3040]"/>
            </w:pict>
          </mc:Fallback>
        </mc:AlternateContent>
      </w:r>
      <w:r w:rsidR="009E716E">
        <w:rPr>
          <w:noProof/>
        </w:rPr>
        <mc:AlternateContent>
          <mc:Choice Requires="wps">
            <w:drawing>
              <wp:anchor distT="0" distB="0" distL="114300" distR="114300" simplePos="0" relativeHeight="251658240" behindDoc="0" locked="0" layoutInCell="1" allowOverlap="1" wp14:anchorId="15E1D927" wp14:editId="0116ABCC">
                <wp:simplePos x="0" y="0"/>
                <wp:positionH relativeFrom="column">
                  <wp:posOffset>5099523</wp:posOffset>
                </wp:positionH>
                <wp:positionV relativeFrom="paragraph">
                  <wp:posOffset>574040</wp:posOffset>
                </wp:positionV>
                <wp:extent cx="434975" cy="10160"/>
                <wp:effectExtent l="0" t="0" r="22225" b="27940"/>
                <wp:wrapNone/>
                <wp:docPr id="1951719851" name="Straight Connector 1951719851"/>
                <wp:cNvGraphicFramePr/>
                <a:graphic xmlns:a="http://schemas.openxmlformats.org/drawingml/2006/main">
                  <a:graphicData uri="http://schemas.microsoft.com/office/word/2010/wordprocessingShape">
                    <wps:wsp>
                      <wps:cNvCnPr/>
                      <wps:spPr>
                        <a:xfrm>
                          <a:off x="0" y="0"/>
                          <a:ext cx="434975"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B5935D" id="Straight Connector 195171985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55pt,45.2pt" to="435.8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" strokecolor="black [3040]"/>
            </w:pict>
          </mc:Fallback>
        </mc:AlternateContent>
      </w:r>
      <w:r w:rsidR="009E716E">
        <w:rPr>
          <w:noProof/>
        </w:rPr>
        <w:drawing>
          <wp:inline distT="0" distB="0" distL="0" distR="0" wp14:anchorId="76E9B47A" wp14:editId="52ECF079">
            <wp:extent cx="5037883" cy="6456127"/>
            <wp:effectExtent l="0" t="0" r="0" b="1905"/>
            <wp:docPr id="1951719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5">
                      <a:extLst>
                        <a:ext uri="{28A0092B-C50C-407E-A947-70E740481C1C}">
                          <a14:useLocalDpi xmlns:a14="http://schemas.microsoft.com/office/drawing/2010/main" val="0"/>
                        </a:ext>
                      </a:extLst>
                    </a:blip>
                    <a:srcRect b="6525"/>
                    <a:stretch/>
                  </pic:blipFill>
                  <pic:spPr bwMode="auto">
                    <a:xfrm>
                      <a:off x="0" y="0"/>
                      <a:ext cx="5044481" cy="6464582"/>
                    </a:xfrm>
                    <a:prstGeom prst="rect">
                      <a:avLst/>
                    </a:prstGeom>
                    <a:ln>
                      <a:noFill/>
                    </a:ln>
                    <a:extLst>
                      <a:ext uri="{53640926-AAD7-44D8-BBD7-CCE9431645EC}">
                        <a14:shadowObscured xmlns:a14="http://schemas.microsoft.com/office/drawing/2010/main"/>
                      </a:ext>
                    </a:extLst>
                  </pic:spPr>
                </pic:pic>
              </a:graphicData>
            </a:graphic>
          </wp:inline>
        </w:drawing>
      </w:r>
      <w:r w:rsidR="00650129">
        <w:rPr>
          <w:noProof/>
        </w:rPr>
        <mc:AlternateContent>
          <mc:Choice Requires="wps">
            <w:drawing>
              <wp:anchor distT="0" distB="0" distL="114300" distR="114300" simplePos="0" relativeHeight="251658245" behindDoc="0" locked="0" layoutInCell="1" allowOverlap="1" wp14:anchorId="68414078" wp14:editId="3DAD39B3">
                <wp:simplePos x="0" y="0"/>
                <wp:positionH relativeFrom="column">
                  <wp:posOffset>276225</wp:posOffset>
                </wp:positionH>
                <wp:positionV relativeFrom="paragraph">
                  <wp:posOffset>6182360</wp:posOffset>
                </wp:positionV>
                <wp:extent cx="457200" cy="0"/>
                <wp:effectExtent l="0" t="0" r="19050" b="19050"/>
                <wp:wrapNone/>
                <wp:docPr id="390843049" name="Straight Connector 390843049"/>
                <wp:cNvGraphicFramePr/>
                <a:graphic xmlns:a="http://schemas.openxmlformats.org/drawingml/2006/main">
                  <a:graphicData uri="http://schemas.microsoft.com/office/word/2010/wordprocessingShape">
                    <wps:wsp>
                      <wps:cNvCnPr/>
                      <wps:spPr>
                        <a:xfrm flipH="1">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85B26B" id="Straight Connector 390843049" o:spid="_x0000_s1026" style="position:absolute;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5pt,486.8pt" to="57.75pt,48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" strokecolor="black [3040]"/>
            </w:pict>
          </mc:Fallback>
        </mc:AlternateContent>
      </w:r>
      <w:r w:rsidR="00650129">
        <w:rPr>
          <w:noProof/>
        </w:rPr>
        <mc:AlternateContent>
          <mc:Choice Requires="wps">
            <w:drawing>
              <wp:anchor distT="0" distB="0" distL="114300" distR="114300" simplePos="0" relativeHeight="251658246" behindDoc="0" locked="0" layoutInCell="1" allowOverlap="1" wp14:anchorId="1B814EEE" wp14:editId="2A996BBC">
                <wp:simplePos x="0" y="0"/>
                <wp:positionH relativeFrom="column">
                  <wp:posOffset>-739140</wp:posOffset>
                </wp:positionH>
                <wp:positionV relativeFrom="paragraph">
                  <wp:posOffset>5805805</wp:posOffset>
                </wp:positionV>
                <wp:extent cx="1095154" cy="628650"/>
                <wp:effectExtent l="0" t="0" r="10160" b="19050"/>
                <wp:wrapNone/>
                <wp:docPr id="390843056" name="Text Box 390843056"/>
                <wp:cNvGraphicFramePr/>
                <a:graphic xmlns:a="http://schemas.openxmlformats.org/drawingml/2006/main">
                  <a:graphicData uri="http://schemas.microsoft.com/office/word/2010/wordprocessingShape">
                    <wps:wsp>
                      <wps:cNvSpPr txBox="1"/>
                      <wps:spPr>
                        <a:xfrm>
                          <a:off x="0" y="0"/>
                          <a:ext cx="1095154" cy="628650"/>
                        </a:xfrm>
                        <a:prstGeom prst="rect">
                          <a:avLst/>
                        </a:prstGeom>
                        <a:solidFill>
                          <a:schemeClr val="bg1"/>
                        </a:solidFill>
                        <a:ln w="6350">
                          <a:solidFill>
                            <a:prstClr val="black"/>
                          </a:solidFill>
                        </a:ln>
                      </wps:spPr>
                      <wps:txbx>
                        <w:txbxContent>
                          <w:p w14:paraId="5F21A8FB" w14:textId="77777777" w:rsidR="008E11B8" w:rsidRDefault="008E11B8" w:rsidP="0084589A">
                            <w:r>
                              <w:t>Links to social platforms for 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14EEE" id="Text Box 390843056" o:spid="_x0000_s1044" type="#_x0000_t202" style="position:absolute;left:0;text-align:left;margin-left:-58.2pt;margin-top:457.15pt;width:86.25pt;height:4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" fillcolor="white [3212]" strokeweight=".5pt">
                <v:textbox>
                  <w:txbxContent>
                    <w:p w14:paraId="5F21A8FB" w14:textId="77777777" w:rsidR="008E11B8" w:rsidRDefault="008E11B8" w:rsidP="0084589A">
                      <w:r>
                        <w:t>Links to social platforms for marketing</w:t>
                      </w:r>
                    </w:p>
                  </w:txbxContent>
                </v:textbox>
              </v:shape>
            </w:pict>
          </mc:Fallback>
        </mc:AlternateContent>
      </w:r>
      <w:r w:rsidR="009C66CC">
        <w:rPr>
          <w:noProof/>
        </w:rPr>
        <mc:AlternateContent>
          <mc:Choice Requires="wps">
            <w:drawing>
              <wp:anchor distT="45720" distB="45720" distL="114300" distR="114300" simplePos="0" relativeHeight="251658244" behindDoc="0" locked="0" layoutInCell="1" allowOverlap="1" wp14:anchorId="080C6568" wp14:editId="70C2F588">
                <wp:simplePos x="0" y="0"/>
                <wp:positionH relativeFrom="column">
                  <wp:posOffset>5401310</wp:posOffset>
                </wp:positionH>
                <wp:positionV relativeFrom="paragraph">
                  <wp:posOffset>2466296</wp:posOffset>
                </wp:positionV>
                <wp:extent cx="1212111" cy="1404620"/>
                <wp:effectExtent l="0" t="0" r="26670" b="16510"/>
                <wp:wrapNone/>
                <wp:docPr id="3908430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111" cy="1404620"/>
                        </a:xfrm>
                        <a:prstGeom prst="rect">
                          <a:avLst/>
                        </a:prstGeom>
                        <a:solidFill>
                          <a:srgbClr val="FFFFFF"/>
                        </a:solidFill>
                        <a:ln w="9525">
                          <a:solidFill>
                            <a:srgbClr val="000000"/>
                          </a:solidFill>
                          <a:miter lim="800000"/>
                          <a:headEnd/>
                          <a:tailEnd/>
                        </a:ln>
                      </wps:spPr>
                      <wps:txbx>
                        <w:txbxContent>
                          <w:p w14:paraId="2B4CA25E" w14:textId="22ACA7A0" w:rsidR="008E11B8" w:rsidRDefault="008E11B8" w:rsidP="00495BFD">
                            <w:r>
                              <w:t>Meandering road:</w:t>
                            </w:r>
                          </w:p>
                          <w:p w14:paraId="513F22C5" w14:textId="72E41487" w:rsidR="008E11B8" w:rsidRDefault="008E11B8" w:rsidP="00495BFD">
                            <w:r>
                              <w:t xml:space="preserve">Shows the process of how an experience at a gym cubicle is lik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0C6568" id="_x0000_s1045" type="#_x0000_t202" style="position:absolute;left:0;text-align:left;margin-left:425.3pt;margin-top:194.2pt;width:95.4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">
                <v:textbox style="mso-fit-shape-to-text:t">
                  <w:txbxContent>
                    <w:p w14:paraId="2B4CA25E" w14:textId="22ACA7A0" w:rsidR="008E11B8" w:rsidRDefault="008E11B8" w:rsidP="00495BFD">
                      <w:r>
                        <w:t>Meandering road:</w:t>
                      </w:r>
                    </w:p>
                    <w:p w14:paraId="513F22C5" w14:textId="72E41487" w:rsidR="008E11B8" w:rsidRDefault="008E11B8" w:rsidP="00495BFD">
                      <w:r>
                        <w:t xml:space="preserve">Shows the process of how an experience at a gym cubicle is like  </w:t>
                      </w:r>
                    </w:p>
                  </w:txbxContent>
                </v:textbox>
              </v:shape>
            </w:pict>
          </mc:Fallback>
        </mc:AlternateContent>
      </w:r>
      <w:r w:rsidR="00495BFD">
        <w:rPr>
          <w:noProof/>
        </w:rPr>
        <mc:AlternateContent>
          <mc:Choice Requires="wps">
            <w:drawing>
              <wp:anchor distT="0" distB="0" distL="114300" distR="114300" simplePos="0" relativeHeight="251658243" behindDoc="0" locked="0" layoutInCell="1" allowOverlap="1" wp14:anchorId="27272045" wp14:editId="2DEA6987">
                <wp:simplePos x="0" y="0"/>
                <wp:positionH relativeFrom="column">
                  <wp:posOffset>4242391</wp:posOffset>
                </wp:positionH>
                <wp:positionV relativeFrom="paragraph">
                  <wp:posOffset>2721934</wp:posOffset>
                </wp:positionV>
                <wp:extent cx="1233376" cy="21265"/>
                <wp:effectExtent l="0" t="0" r="24130" b="36195"/>
                <wp:wrapNone/>
                <wp:docPr id="347807714" name="Straight Connector 347807714"/>
                <wp:cNvGraphicFramePr/>
                <a:graphic xmlns:a="http://schemas.openxmlformats.org/drawingml/2006/main">
                  <a:graphicData uri="http://schemas.microsoft.com/office/word/2010/wordprocessingShape">
                    <wps:wsp>
                      <wps:cNvCnPr/>
                      <wps:spPr>
                        <a:xfrm>
                          <a:off x="0" y="0"/>
                          <a:ext cx="1233376" cy="212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9B8D5B" id="Straight Connector 347807714"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4.05pt,214.35pt" to="431.15pt,3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" strokecolor="black [3040]"/>
            </w:pict>
          </mc:Fallback>
        </mc:AlternateContent>
      </w:r>
      <w:r w:rsidR="00495BFD">
        <w:rPr>
          <w:noProof/>
        </w:rPr>
        <mc:AlternateContent>
          <mc:Choice Requires="wps">
            <w:drawing>
              <wp:anchor distT="45720" distB="45720" distL="114300" distR="114300" simplePos="0" relativeHeight="251658242" behindDoc="0" locked="0" layoutInCell="1" allowOverlap="1" wp14:anchorId="2D5F6137" wp14:editId="4A500E1F">
                <wp:simplePos x="0" y="0"/>
                <wp:positionH relativeFrom="column">
                  <wp:posOffset>-510171</wp:posOffset>
                </wp:positionH>
                <wp:positionV relativeFrom="paragraph">
                  <wp:posOffset>329447</wp:posOffset>
                </wp:positionV>
                <wp:extent cx="935665" cy="1404620"/>
                <wp:effectExtent l="0" t="0" r="17145" b="2349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665" cy="1404620"/>
                        </a:xfrm>
                        <a:prstGeom prst="rect">
                          <a:avLst/>
                        </a:prstGeom>
                        <a:solidFill>
                          <a:srgbClr val="FFFFFF"/>
                        </a:solidFill>
                        <a:ln w="9525">
                          <a:solidFill>
                            <a:srgbClr val="000000"/>
                          </a:solidFill>
                          <a:miter lim="800000"/>
                          <a:headEnd/>
                          <a:tailEnd/>
                        </a:ln>
                      </wps:spPr>
                      <wps:txbx>
                        <w:txbxContent>
                          <w:p w14:paraId="350C25BD" w14:textId="63533ACB" w:rsidR="008E11B8" w:rsidRDefault="008E11B8" w:rsidP="00495BFD">
                            <w:r>
                              <w:t>Vibrant background colours:</w:t>
                            </w:r>
                          </w:p>
                          <w:p w14:paraId="219FE59C" w14:textId="319289FC" w:rsidR="008E11B8" w:rsidRDefault="008E11B8" w:rsidP="00495BFD">
                            <w:r>
                              <w:t>Attract atten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5F6137" id="_x0000_s1046" type="#_x0000_t202" style="position:absolute;left:0;text-align:left;margin-left:-40.15pt;margin-top:25.95pt;width:73.6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">
                <v:textbox style="mso-fit-shape-to-text:t">
                  <w:txbxContent>
                    <w:p w14:paraId="350C25BD" w14:textId="63533ACB" w:rsidR="008E11B8" w:rsidRDefault="008E11B8" w:rsidP="00495BFD">
                      <w:r>
                        <w:t>Vibrant background colours:</w:t>
                      </w:r>
                    </w:p>
                    <w:p w14:paraId="219FE59C" w14:textId="319289FC" w:rsidR="008E11B8" w:rsidRDefault="008E11B8" w:rsidP="00495BFD">
                      <w:r>
                        <w:t>Attract attention</w:t>
                      </w:r>
                    </w:p>
                  </w:txbxContent>
                </v:textbox>
              </v:shape>
            </w:pict>
          </mc:Fallback>
        </mc:AlternateContent>
      </w:r>
      <w:bookmarkStart w:id="146" w:name="h.op6kvhq0evb" w:colFirst="0" w:colLast="0"/>
      <w:bookmarkStart w:id="147" w:name="h.4cgc12f36d1o" w:colFirst="0" w:colLast="0"/>
      <w:bookmarkEnd w:id="146"/>
      <w:bookmarkEnd w:id="147"/>
    </w:p>
    <w:p w14:paraId="055EB888" w14:textId="126BE922" w:rsidR="00FB57ED" w:rsidRDefault="00FB57ED" w:rsidP="00DC03F5">
      <w:pPr>
        <w:spacing w:line="480" w:lineRule="auto"/>
        <w:jc w:val="center"/>
      </w:pPr>
    </w:p>
    <w:p w14:paraId="14104634" w14:textId="0AC872DB" w:rsidR="00FB57ED" w:rsidRDefault="00FB57ED" w:rsidP="00FB57ED">
      <w:pPr>
        <w:spacing w:line="480" w:lineRule="auto"/>
        <w:jc w:val="center"/>
      </w:pPr>
      <w:r>
        <w:t xml:space="preserve">Figure </w:t>
      </w:r>
      <w:r w:rsidR="2A1A2A71">
        <w:t>8:</w:t>
      </w:r>
      <w:r>
        <w:t xml:space="preserve"> Experience of a working adult at gym cubicle</w:t>
      </w:r>
    </w:p>
    <w:p w14:paraId="2698F490" w14:textId="2AC9527C" w:rsidR="00FB57ED" w:rsidRDefault="00FB57ED" w:rsidP="00FB57ED">
      <w:pPr>
        <w:spacing w:line="480" w:lineRule="auto"/>
        <w:jc w:val="center"/>
      </w:pPr>
      <w:r>
        <w:t>Source: DH046 (2016)</w:t>
      </w:r>
    </w:p>
    <w:p w14:paraId="11DEC8C8" w14:textId="77777777" w:rsidR="00C1583C" w:rsidRDefault="00C1583C" w:rsidP="00FB57ED">
      <w:pPr>
        <w:spacing w:line="480" w:lineRule="auto"/>
        <w:jc w:val="center"/>
      </w:pPr>
    </w:p>
    <w:p w14:paraId="03C2E52F" w14:textId="77777777" w:rsidR="00FB57ED" w:rsidRDefault="00FB57ED" w:rsidP="00FB57ED">
      <w:pPr>
        <w:spacing w:line="480" w:lineRule="auto"/>
        <w:jc w:val="center"/>
      </w:pPr>
    </w:p>
    <w:tbl>
      <w:tblPr>
        <w:tblStyle w:val="GridTable4-Accent1"/>
        <w:tblW w:w="0" w:type="auto"/>
        <w:tblLook w:val="04A0" w:firstRow="1" w:lastRow="0" w:firstColumn="1" w:lastColumn="0" w:noHBand="0" w:noVBand="1"/>
      </w:tblPr>
      <w:tblGrid>
        <w:gridCol w:w="2518"/>
        <w:gridCol w:w="7058"/>
      </w:tblGrid>
      <w:tr w:rsidR="001C25AA" w14:paraId="7706F0C2" w14:textId="77777777" w:rsidTr="2A1A2A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6AB19" w14:textId="0F98AC94" w:rsidR="001C25AA" w:rsidRDefault="2A1A2A71" w:rsidP="001C25AA">
            <w:pPr>
              <w:spacing w:before="240" w:line="480" w:lineRule="auto"/>
              <w:jc w:val="center"/>
            </w:pPr>
            <w:r w:rsidRPr="2A1A2A71">
              <w:rPr>
                <w:sz w:val="28"/>
                <w:szCs w:val="28"/>
              </w:rPr>
              <w:lastRenderedPageBreak/>
              <w:t>Characteristic</w:t>
            </w:r>
          </w:p>
        </w:tc>
        <w:tc>
          <w:tcPr>
            <w:tcW w:w="7058" w:type="dxa"/>
          </w:tcPr>
          <w:p w14:paraId="2C3E8F29" w14:textId="4E441A00" w:rsidR="001C25AA" w:rsidRDefault="2A1A2A71" w:rsidP="001C25AA">
            <w:pPr>
              <w:spacing w:before="240" w:line="480" w:lineRule="auto"/>
              <w:jc w:val="center"/>
              <w:cnfStyle w:val="100000000000" w:firstRow="1" w:lastRow="0" w:firstColumn="0" w:lastColumn="0" w:oddVBand="0" w:evenVBand="0" w:oddHBand="0" w:evenHBand="0" w:firstRowFirstColumn="0" w:firstRowLastColumn="0" w:lastRowFirstColumn="0" w:lastRowLastColumn="0"/>
            </w:pPr>
            <w:r w:rsidRPr="2A1A2A71">
              <w:rPr>
                <w:sz w:val="28"/>
                <w:szCs w:val="28"/>
              </w:rPr>
              <w:t>Function</w:t>
            </w:r>
          </w:p>
        </w:tc>
      </w:tr>
      <w:tr w:rsidR="001C25AA" w14:paraId="187B8FA9" w14:textId="77777777" w:rsidTr="2A1A2A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6E35338" w14:textId="761A6D3B" w:rsidR="001C25AA" w:rsidRPr="00EB5F27" w:rsidRDefault="2A1A2A71" w:rsidP="001C25AA">
            <w:pPr>
              <w:spacing w:before="240" w:line="480" w:lineRule="auto"/>
            </w:pPr>
            <w:r w:rsidRPr="00EB5F27">
              <w:t xml:space="preserve">1. </w:t>
            </w:r>
            <w:r w:rsidR="00EB5F27" w:rsidRPr="00EB5F27">
              <w:t xml:space="preserve">Driverless </w:t>
            </w:r>
            <w:r w:rsidR="001C25AA" w:rsidRPr="00EB5F27">
              <w:t xml:space="preserve"> </w:t>
            </w:r>
          </w:p>
          <w:p w14:paraId="604F3826" w14:textId="35EACBD1" w:rsidR="001C25AA" w:rsidRDefault="2A1A2A71" w:rsidP="001F688E">
            <w:pPr>
              <w:spacing w:line="480" w:lineRule="auto"/>
            </w:pPr>
            <w:r w:rsidRPr="00EB5F27">
              <w:t>(</w:t>
            </w:r>
            <w:r w:rsidR="004309A7">
              <w:t xml:space="preserve">Refer to </w:t>
            </w:r>
            <w:r w:rsidRPr="00EB5F27">
              <w:t>Section 4.1, Page 10)</w:t>
            </w:r>
          </w:p>
        </w:tc>
        <w:tc>
          <w:tcPr>
            <w:tcW w:w="7058" w:type="dxa"/>
          </w:tcPr>
          <w:p w14:paraId="5A2A012A" w14:textId="55EB84D3" w:rsidR="001C25AA" w:rsidRDefault="2A1A2A71" w:rsidP="001C25AA">
            <w:pPr>
              <w:spacing w:before="240" w:line="480" w:lineRule="auto"/>
              <w:jc w:val="both"/>
              <w:cnfStyle w:val="000000100000" w:firstRow="0" w:lastRow="0" w:firstColumn="0" w:lastColumn="0" w:oddVBand="0" w:evenVBand="0" w:oddHBand="1" w:evenHBand="0" w:firstRowFirstColumn="0" w:firstRowLastColumn="0" w:lastRowFirstColumn="0" w:lastRowLastColumn="0"/>
            </w:pPr>
            <w:r>
              <w:t xml:space="preserve">Driverless gym cubicles will drive to the </w:t>
            </w:r>
            <w:r w:rsidR="00EB5F27">
              <w:t>designated address stated by the user after they have paid.</w:t>
            </w:r>
          </w:p>
        </w:tc>
      </w:tr>
      <w:tr w:rsidR="001C25AA" w14:paraId="09CA02CB" w14:textId="77777777" w:rsidTr="2A1A2A71">
        <w:tc>
          <w:tcPr>
            <w:cnfStyle w:val="001000000000" w:firstRow="0" w:lastRow="0" w:firstColumn="1" w:lastColumn="0" w:oddVBand="0" w:evenVBand="0" w:oddHBand="0" w:evenHBand="0" w:firstRowFirstColumn="0" w:firstRowLastColumn="0" w:lastRowFirstColumn="0" w:lastRowLastColumn="0"/>
            <w:tcW w:w="2518" w:type="dxa"/>
          </w:tcPr>
          <w:p w14:paraId="57431358" w14:textId="1F135F1D" w:rsidR="001C25AA" w:rsidRDefault="2A1A2A71" w:rsidP="001C25AA">
            <w:pPr>
              <w:spacing w:before="240" w:line="480" w:lineRule="auto"/>
            </w:pPr>
            <w:r w:rsidRPr="00EB5F27">
              <w:t>2. Available 24/7 (</w:t>
            </w:r>
            <w:r w:rsidR="004309A7">
              <w:t xml:space="preserve">Refer to </w:t>
            </w:r>
            <w:r w:rsidRPr="00EB5F27">
              <w:t>Section 4.1, Page 11)</w:t>
            </w:r>
          </w:p>
        </w:tc>
        <w:tc>
          <w:tcPr>
            <w:tcW w:w="7058" w:type="dxa"/>
          </w:tcPr>
          <w:p w14:paraId="434A05B6" w14:textId="0AC872DB" w:rsidR="001C25AA" w:rsidRDefault="2A1A2A71" w:rsidP="001C25AA">
            <w:pPr>
              <w:spacing w:before="240" w:line="480" w:lineRule="auto"/>
              <w:jc w:val="both"/>
              <w:cnfStyle w:val="000000000000" w:firstRow="0" w:lastRow="0" w:firstColumn="0" w:lastColumn="0" w:oddVBand="0" w:evenVBand="0" w:oddHBand="0" w:evenHBand="0" w:firstRowFirstColumn="0" w:firstRowLastColumn="0" w:lastRowFirstColumn="0" w:lastRowLastColumn="0"/>
            </w:pPr>
            <w:r>
              <w:t>Working adults are often working during the day. A 24</w:t>
            </w:r>
            <w:r w:rsidR="008E12E0">
              <w:t>-</w:t>
            </w:r>
            <w:r>
              <w:t>hour gym would provide for those who have trouble finding a convenient place or time to exercise.</w:t>
            </w:r>
          </w:p>
        </w:tc>
      </w:tr>
      <w:tr w:rsidR="001C25AA" w14:paraId="723FE8A4" w14:textId="77777777" w:rsidTr="2A1A2A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1379F982" w14:textId="77777777" w:rsidR="001F688E" w:rsidRPr="00EB5F27" w:rsidRDefault="2A1A2A71" w:rsidP="001F688E">
            <w:pPr>
              <w:spacing w:before="240" w:line="480" w:lineRule="auto"/>
            </w:pPr>
            <w:r w:rsidRPr="00EB5F27">
              <w:t>3. Scan phone to unlock gym cubicle</w:t>
            </w:r>
          </w:p>
          <w:p w14:paraId="25D9D9E6" w14:textId="3EE58636" w:rsidR="001C25AA" w:rsidRPr="00EB5F27" w:rsidRDefault="2A1A2A71" w:rsidP="001F688E">
            <w:pPr>
              <w:spacing w:line="480" w:lineRule="auto"/>
            </w:pPr>
            <w:r w:rsidRPr="00EB5F27">
              <w:t>(</w:t>
            </w:r>
            <w:r w:rsidR="004309A7">
              <w:t xml:space="preserve">Refer to </w:t>
            </w:r>
            <w:r w:rsidRPr="00EB5F27">
              <w:t>Section 4.1, Page 15)</w:t>
            </w:r>
          </w:p>
        </w:tc>
        <w:tc>
          <w:tcPr>
            <w:tcW w:w="7058" w:type="dxa"/>
          </w:tcPr>
          <w:p w14:paraId="31891037" w14:textId="0297FC83" w:rsidR="001C25AA" w:rsidRPr="001F688E" w:rsidRDefault="00772C53" w:rsidP="001F688E">
            <w:pPr>
              <w:spacing w:before="240" w:line="480" w:lineRule="auto"/>
              <w:jc w:val="both"/>
              <w:cnfStyle w:val="000000100000" w:firstRow="0" w:lastRow="0" w:firstColumn="0" w:lastColumn="0" w:oddVBand="0" w:evenVBand="0" w:oddHBand="1" w:evenHBand="0" w:firstRowFirstColumn="0" w:firstRowLastColumn="0" w:lastRowFirstColumn="0" w:lastRowLastColumn="0"/>
            </w:pPr>
            <w:r>
              <w:t xml:space="preserve">Scan phone on Near Field Communication (NFC) reader to unlock gym cubicle, </w:t>
            </w:r>
            <w:r w:rsidR="007835D6">
              <w:t>to prevent others from using it.</w:t>
            </w:r>
          </w:p>
        </w:tc>
      </w:tr>
    </w:tbl>
    <w:p w14:paraId="3A9AC8E1" w14:textId="77777777" w:rsidR="001C25AA" w:rsidRDefault="001C25AA" w:rsidP="00FB57ED">
      <w:pPr>
        <w:spacing w:line="480" w:lineRule="auto"/>
        <w:jc w:val="center"/>
      </w:pPr>
    </w:p>
    <w:p w14:paraId="62D57852" w14:textId="77777777" w:rsidR="001C25AA" w:rsidRDefault="001C25AA">
      <w:pPr>
        <w:rPr>
          <w:b/>
          <w:bCs/>
          <w:sz w:val="24"/>
          <w:szCs w:val="24"/>
        </w:rPr>
      </w:pPr>
      <w:r>
        <w:rPr>
          <w:b/>
          <w:bCs/>
          <w:sz w:val="24"/>
          <w:szCs w:val="24"/>
        </w:rPr>
        <w:br w:type="page"/>
      </w:r>
    </w:p>
    <w:p w14:paraId="1BCF992D" w14:textId="2C1CAAE9" w:rsidR="005D4872" w:rsidRDefault="003B5F5E">
      <w:pPr>
        <w:pStyle w:val="Heading2"/>
        <w:spacing w:before="120" w:after="240" w:line="360" w:lineRule="auto"/>
        <w:contextualSpacing w:val="0"/>
        <w:jc w:val="both"/>
        <w:rPr>
          <w:b/>
          <w:sz w:val="24"/>
          <w:szCs w:val="24"/>
        </w:rPr>
      </w:pPr>
      <w:bookmarkStart w:id="148" w:name="_Toc461714737"/>
      <w:bookmarkStart w:id="149" w:name="_Toc461716786"/>
      <w:bookmarkStart w:id="150" w:name="_Toc461717544"/>
      <w:bookmarkStart w:id="151" w:name="_Toc461717922"/>
      <w:bookmarkStart w:id="152" w:name="_Toc461717806"/>
      <w:bookmarkStart w:id="153" w:name="_Toc461718532"/>
      <w:bookmarkStart w:id="154" w:name="_Toc461719575"/>
      <w:bookmarkStart w:id="155" w:name="_Toc461719794"/>
      <w:bookmarkStart w:id="156" w:name="_Toc461722695"/>
      <w:bookmarkStart w:id="157" w:name="_Toc461723771"/>
      <w:bookmarkStart w:id="158" w:name="_Toc461724491"/>
      <w:bookmarkStart w:id="159" w:name="_Toc461725323"/>
      <w:r w:rsidRPr="0849BF00">
        <w:rPr>
          <w:b/>
          <w:bCs/>
          <w:sz w:val="24"/>
          <w:szCs w:val="24"/>
        </w:rPr>
        <w:lastRenderedPageBreak/>
        <w:t>4.2 Fit4Fitness</w:t>
      </w:r>
      <w:r w:rsidR="00C222B6">
        <w:rPr>
          <w:b/>
          <w:bCs/>
          <w:sz w:val="24"/>
          <w:szCs w:val="24"/>
        </w:rPr>
        <w:t xml:space="preserve"> Application</w:t>
      </w:r>
      <w:bookmarkEnd w:id="148"/>
      <w:bookmarkEnd w:id="149"/>
      <w:bookmarkEnd w:id="150"/>
      <w:bookmarkEnd w:id="151"/>
      <w:bookmarkEnd w:id="152"/>
      <w:bookmarkEnd w:id="153"/>
      <w:bookmarkEnd w:id="154"/>
      <w:bookmarkEnd w:id="155"/>
      <w:bookmarkEnd w:id="156"/>
      <w:bookmarkEnd w:id="157"/>
      <w:bookmarkEnd w:id="158"/>
      <w:bookmarkEnd w:id="159"/>
      <w:r w:rsidR="00C222B6">
        <w:rPr>
          <w:b/>
          <w:bCs/>
          <w:sz w:val="24"/>
          <w:szCs w:val="24"/>
        </w:rPr>
        <w:t xml:space="preserve"> </w:t>
      </w:r>
    </w:p>
    <w:p w14:paraId="2068858A" w14:textId="25A229EB" w:rsidR="007E654F" w:rsidRDefault="007E654F" w:rsidP="007E654F">
      <w:r>
        <w:rPr>
          <w:noProof/>
        </w:rPr>
        <w:drawing>
          <wp:inline distT="0" distB="0" distL="0" distR="0" wp14:anchorId="592EEDD1" wp14:editId="63CB27EF">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C2EF775" w14:textId="77777777" w:rsidR="00723D83" w:rsidRDefault="00723D83" w:rsidP="003A1EFC">
      <w:pPr>
        <w:widowControl w:val="0"/>
        <w:spacing w:line="240" w:lineRule="auto"/>
        <w:jc w:val="center"/>
      </w:pPr>
    </w:p>
    <w:p w14:paraId="0C073E70" w14:textId="0AC872DB" w:rsidR="003A1EFC" w:rsidRDefault="003A1EFC" w:rsidP="003A1EFC">
      <w:pPr>
        <w:widowControl w:val="0"/>
        <w:spacing w:line="240" w:lineRule="auto"/>
        <w:jc w:val="center"/>
      </w:pPr>
      <w:r>
        <w:t xml:space="preserve">Figure </w:t>
      </w:r>
      <w:r w:rsidR="2A1A2A71">
        <w:t>9</w:t>
      </w:r>
      <w:r>
        <w:t xml:space="preserve">: </w:t>
      </w:r>
      <w:r w:rsidR="0022420C">
        <w:t>Opinion on customizable fitness application</w:t>
      </w:r>
    </w:p>
    <w:p w14:paraId="0CF31114" w14:textId="77777777" w:rsidR="003A1EFC" w:rsidRDefault="003A1EFC" w:rsidP="003A1EFC">
      <w:pPr>
        <w:widowControl w:val="0"/>
        <w:spacing w:line="240" w:lineRule="auto"/>
        <w:jc w:val="center"/>
      </w:pPr>
    </w:p>
    <w:p w14:paraId="281CE209" w14:textId="20237EEC" w:rsidR="003A1EFC" w:rsidRPr="007E654F" w:rsidRDefault="00723D83" w:rsidP="00723D83">
      <w:pPr>
        <w:spacing w:line="240" w:lineRule="auto"/>
        <w:jc w:val="center"/>
      </w:pPr>
      <w:r>
        <w:t>Source: DH046 (2016)</w:t>
      </w:r>
    </w:p>
    <w:p w14:paraId="3BE2E761" w14:textId="77777777" w:rsidR="00C91BA0" w:rsidRPr="00C91BA0" w:rsidRDefault="00C91BA0" w:rsidP="00C91BA0"/>
    <w:p w14:paraId="09B46386" w14:textId="57E419EF" w:rsidR="005D4872" w:rsidRDefault="0849BF00">
      <w:pPr>
        <w:spacing w:line="480" w:lineRule="auto"/>
        <w:jc w:val="both"/>
      </w:pPr>
      <w:r>
        <w:t>Also, to help working adults increase the amount of time that they exercise, we have come up with the idea of a smartphone application</w:t>
      </w:r>
      <w:r w:rsidR="00C222B6">
        <w:t xml:space="preserve"> (</w:t>
      </w:r>
      <w:r w:rsidR="3427EED2">
        <w:t>Applying</w:t>
      </w:r>
      <w:r w:rsidR="00C222B6">
        <w:t xml:space="preserve"> LL2, Section 2.3, Page 7)</w:t>
      </w:r>
      <w:r>
        <w:t xml:space="preserve">, to be realised by app designer companies such as Rainmaker Labs, which can also complement the usage of the cubicle gyms. </w:t>
      </w:r>
      <w:r w:rsidR="0022420C">
        <w:t>From our survey conducted (</w:t>
      </w:r>
      <w:r w:rsidR="00D97AB4" w:rsidRPr="5D3FCB47">
        <w:rPr>
          <w:sz w:val="24"/>
          <w:szCs w:val="24"/>
        </w:rPr>
        <w:t>DH046</w:t>
      </w:r>
      <w:r w:rsidR="00D97AB4">
        <w:rPr>
          <w:sz w:val="24"/>
          <w:szCs w:val="24"/>
        </w:rPr>
        <w:t xml:space="preserve">, </w:t>
      </w:r>
      <w:r w:rsidR="00D97AB4" w:rsidRPr="5D3FCB47">
        <w:rPr>
          <w:sz w:val="24"/>
          <w:szCs w:val="24"/>
        </w:rPr>
        <w:t>2016)</w:t>
      </w:r>
      <w:r w:rsidR="00D97AB4">
        <w:rPr>
          <w:sz w:val="24"/>
          <w:szCs w:val="24"/>
        </w:rPr>
        <w:t xml:space="preserve"> (</w:t>
      </w:r>
      <w:r w:rsidR="004309A7">
        <w:rPr>
          <w:sz w:val="24"/>
          <w:szCs w:val="24"/>
        </w:rPr>
        <w:t xml:space="preserve">Refer to </w:t>
      </w:r>
      <w:r w:rsidR="00D97AB4">
        <w:rPr>
          <w:sz w:val="24"/>
          <w:szCs w:val="24"/>
        </w:rPr>
        <w:t>Figure 7),</w:t>
      </w:r>
      <w:r w:rsidR="0022420C">
        <w:rPr>
          <w:sz w:val="24"/>
          <w:szCs w:val="24"/>
        </w:rPr>
        <w:t xml:space="preserve"> </w:t>
      </w:r>
      <w:r>
        <w:t>The app</w:t>
      </w:r>
      <w:r w:rsidR="00C222B6">
        <w:t>lication</w:t>
      </w:r>
      <w:r>
        <w:t xml:space="preserve">, which is aimed at smartphone dependent working adults, grants users convenience and waste less time when going to the gym. </w:t>
      </w:r>
    </w:p>
    <w:p w14:paraId="7F3AD0C4" w14:textId="77777777" w:rsidR="003D1328" w:rsidRDefault="003D1328">
      <w:pPr>
        <w:spacing w:line="480" w:lineRule="auto"/>
        <w:jc w:val="both"/>
        <w:rPr>
          <w:b/>
          <w:bCs/>
          <w:sz w:val="24"/>
          <w:szCs w:val="24"/>
        </w:rPr>
      </w:pPr>
    </w:p>
    <w:p w14:paraId="064E853A" w14:textId="77777777" w:rsidR="003D1328" w:rsidRDefault="003D1328">
      <w:pPr>
        <w:spacing w:line="480" w:lineRule="auto"/>
        <w:jc w:val="both"/>
        <w:rPr>
          <w:b/>
          <w:bCs/>
          <w:sz w:val="24"/>
          <w:szCs w:val="24"/>
        </w:rPr>
      </w:pPr>
    </w:p>
    <w:p w14:paraId="0A73F07F" w14:textId="77777777" w:rsidR="003D1328" w:rsidRDefault="003D1328">
      <w:pPr>
        <w:spacing w:line="480" w:lineRule="auto"/>
        <w:jc w:val="both"/>
        <w:rPr>
          <w:b/>
          <w:bCs/>
          <w:sz w:val="24"/>
          <w:szCs w:val="24"/>
        </w:rPr>
      </w:pPr>
    </w:p>
    <w:p w14:paraId="37B3125C" w14:textId="77777777" w:rsidR="003D1328" w:rsidRDefault="003D1328">
      <w:pPr>
        <w:spacing w:line="480" w:lineRule="auto"/>
        <w:jc w:val="both"/>
        <w:rPr>
          <w:b/>
          <w:bCs/>
          <w:sz w:val="24"/>
          <w:szCs w:val="24"/>
        </w:rPr>
      </w:pPr>
    </w:p>
    <w:p w14:paraId="6DA27E7E" w14:textId="19AFCD1F" w:rsidR="003D1328" w:rsidRDefault="003D1328">
      <w:pPr>
        <w:spacing w:line="480" w:lineRule="auto"/>
        <w:jc w:val="both"/>
        <w:rPr>
          <w:b/>
          <w:bCs/>
          <w:sz w:val="24"/>
          <w:szCs w:val="24"/>
        </w:rPr>
      </w:pPr>
    </w:p>
    <w:p w14:paraId="4D2CC59B" w14:textId="19AFCD1F" w:rsidR="00590F5D" w:rsidRDefault="44D0736A">
      <w:pPr>
        <w:spacing w:line="480" w:lineRule="auto"/>
        <w:jc w:val="both"/>
        <w:rPr>
          <w:b/>
          <w:bCs/>
          <w:sz w:val="24"/>
          <w:szCs w:val="24"/>
        </w:rPr>
      </w:pPr>
      <w:r w:rsidRPr="44D0736A">
        <w:rPr>
          <w:b/>
          <w:bCs/>
          <w:sz w:val="24"/>
          <w:szCs w:val="24"/>
        </w:rPr>
        <w:lastRenderedPageBreak/>
        <w:t>Features of the app:</w:t>
      </w:r>
    </w:p>
    <w:p w14:paraId="1B2FD11D" w14:textId="19AFCD1F" w:rsidR="00590F5D" w:rsidRDefault="44D0736A" w:rsidP="00590F5D">
      <w:pPr>
        <w:numPr>
          <w:ilvl w:val="0"/>
          <w:numId w:val="3"/>
        </w:numPr>
        <w:spacing w:line="480" w:lineRule="auto"/>
        <w:ind w:hanging="360"/>
        <w:contextualSpacing/>
        <w:jc w:val="both"/>
        <w:rPr>
          <w:b/>
          <w:bCs/>
          <w:sz w:val="24"/>
          <w:szCs w:val="24"/>
        </w:rPr>
      </w:pPr>
      <w:r w:rsidRPr="44D0736A">
        <w:rPr>
          <w:b/>
          <w:bCs/>
          <w:sz w:val="24"/>
          <w:szCs w:val="24"/>
        </w:rPr>
        <w:t>Locations and availability of gym cubicles</w:t>
      </w:r>
    </w:p>
    <w:p w14:paraId="1476059A" w14:textId="711E8D92" w:rsidR="00590F5D" w:rsidRDefault="44D0736A" w:rsidP="00590F5D">
      <w:pPr>
        <w:spacing w:line="480" w:lineRule="auto"/>
        <w:jc w:val="both"/>
      </w:pPr>
      <w:r>
        <w:t xml:space="preserve">Inspired from Google Maps where it depicts maps of facilities to provide users with directions to their destinations </w:t>
      </w:r>
      <w:r w:rsidR="00E74729">
        <w:t>(</w:t>
      </w:r>
      <w:r w:rsidR="00504BEC">
        <w:t>R</w:t>
      </w:r>
      <w:r w:rsidR="00E74729">
        <w:t>efer to Figure 10, Section 4.1</w:t>
      </w:r>
      <w:r w:rsidR="4466AB4B">
        <w:t>,</w:t>
      </w:r>
      <w:r w:rsidR="00E74729">
        <w:t xml:space="preserve"> </w:t>
      </w:r>
      <w:r w:rsidR="3427EED2">
        <w:t>Page</w:t>
      </w:r>
      <w:r w:rsidR="00E74729">
        <w:t xml:space="preserve"> 14)</w:t>
      </w:r>
      <w:r>
        <w:t xml:space="preserve">, this increase in accessibility encourages people to travel to our gym cubicles. The availability of the gym cubicles is also indicated on the app, as well as the option of paying and booking beforehand </w:t>
      </w:r>
      <w:r w:rsidR="00504BEC">
        <w:t>(Re</w:t>
      </w:r>
      <w:r w:rsidR="00E74729">
        <w:t>fer to Figure 11, Section 4.1</w:t>
      </w:r>
      <w:r w:rsidR="4466AB4B">
        <w:t>, Page</w:t>
      </w:r>
      <w:r w:rsidR="00E74729">
        <w:t xml:space="preserve"> 14) </w:t>
      </w:r>
      <w:r w:rsidR="2141DFDF">
        <w:t>line</w:t>
      </w:r>
      <w:r>
        <w:t xml:space="preserve"> payment receipt uses the phone's Near Field Communication to unlock the gym door when the phone is brought near to the scanner</w:t>
      </w:r>
      <w:r w:rsidR="00E74729">
        <w:t>.</w:t>
      </w:r>
    </w:p>
    <w:p w14:paraId="3D3698AB" w14:textId="19AFCD1F" w:rsidR="00590F5D" w:rsidRDefault="00590F5D">
      <w:pPr>
        <w:spacing w:line="480" w:lineRule="auto"/>
        <w:jc w:val="both"/>
        <w:rPr>
          <w:b/>
          <w:bCs/>
          <w:sz w:val="24"/>
          <w:szCs w:val="24"/>
        </w:rPr>
      </w:pPr>
    </w:p>
    <w:p w14:paraId="22111B6B" w14:textId="0778C3F8" w:rsidR="003D1328" w:rsidRDefault="44D0736A" w:rsidP="00590F5D">
      <w:pPr>
        <w:spacing w:line="480" w:lineRule="auto"/>
        <w:jc w:val="center"/>
      </w:pPr>
      <w:r w:rsidRPr="44D0736A">
        <w:rPr>
          <w:noProof/>
        </w:rPr>
        <w:t xml:space="preserve"> </w:t>
      </w:r>
      <w:r>
        <w:rPr>
          <w:noProof/>
        </w:rPr>
        <w:drawing>
          <wp:inline distT="0" distB="0" distL="0" distR="0" wp14:anchorId="48443C7D" wp14:editId="76E49A6D">
            <wp:extent cx="2430000" cy="4320000"/>
            <wp:effectExtent l="0" t="0" r="8890" b="4445"/>
            <wp:docPr id="20021203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2430000" cy="4320000"/>
                    </a:xfrm>
                    <a:prstGeom prst="rect">
                      <a:avLst/>
                    </a:prstGeom>
                  </pic:spPr>
                </pic:pic>
              </a:graphicData>
            </a:graphic>
          </wp:inline>
        </w:drawing>
      </w:r>
      <w:r w:rsidRPr="44D0736A">
        <w:rPr>
          <w:noProof/>
        </w:rPr>
        <w:t xml:space="preserve">  </w:t>
      </w:r>
      <w:r>
        <w:t xml:space="preserve">  </w:t>
      </w:r>
      <w:r>
        <w:rPr>
          <w:noProof/>
        </w:rPr>
        <w:drawing>
          <wp:inline distT="0" distB="0" distL="0" distR="0" wp14:anchorId="3F02AD3A" wp14:editId="3DCDBD6B">
            <wp:extent cx="2430000" cy="4320000"/>
            <wp:effectExtent l="0" t="0" r="8890" b="4445"/>
            <wp:docPr id="18995070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2430000" cy="4320000"/>
                    </a:xfrm>
                    <a:prstGeom prst="rect">
                      <a:avLst/>
                    </a:prstGeom>
                  </pic:spPr>
                </pic:pic>
              </a:graphicData>
            </a:graphic>
          </wp:inline>
        </w:drawing>
      </w:r>
      <w:r w:rsidR="00DB7BB0">
        <w:br/>
      </w:r>
      <w:r>
        <w:t>Figure 10: Location of cubicle gyms in app   Figure 11: Booking screen for gym cubicle</w:t>
      </w:r>
    </w:p>
    <w:p w14:paraId="47D34E53" w14:textId="19AFCD1F" w:rsidR="00590F5D" w:rsidRDefault="44D0736A" w:rsidP="00590F5D">
      <w:pPr>
        <w:spacing w:line="480" w:lineRule="auto"/>
        <w:jc w:val="center"/>
      </w:pPr>
      <w:r>
        <w:t>Source: DH046 (2016)                                 Source: DH046 (2016)</w:t>
      </w:r>
    </w:p>
    <w:p w14:paraId="0555A354" w14:textId="19AFCD1F" w:rsidR="003D1328" w:rsidRDefault="003D1328" w:rsidP="003D1328">
      <w:pPr>
        <w:jc w:val="center"/>
      </w:pPr>
    </w:p>
    <w:p w14:paraId="7C830338" w14:textId="10DE2674" w:rsidR="00590F5D" w:rsidRDefault="00570D4C" w:rsidP="00590F5D">
      <w:pPr>
        <w:spacing w:line="480" w:lineRule="auto"/>
        <w:jc w:val="center"/>
      </w:pPr>
      <w:r>
        <w:rPr>
          <w:noProof/>
        </w:rPr>
        <w:drawing>
          <wp:inline distT="0" distB="0" distL="0" distR="0" wp14:anchorId="3575F321" wp14:editId="35500466">
            <wp:extent cx="2430000" cy="4320000"/>
            <wp:effectExtent l="0" t="0" r="889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2_copyofshowpaymen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30000" cy="4320000"/>
                    </a:xfrm>
                    <a:prstGeom prst="rect">
                      <a:avLst/>
                    </a:prstGeom>
                  </pic:spPr>
                </pic:pic>
              </a:graphicData>
            </a:graphic>
          </wp:inline>
        </w:drawing>
      </w:r>
      <w:r w:rsidR="44D0736A" w:rsidRPr="44D0736A">
        <w:rPr>
          <w:noProof/>
        </w:rPr>
        <w:t xml:space="preserve">     </w:t>
      </w:r>
      <w:r w:rsidR="00590F5D">
        <w:rPr>
          <w:noProof/>
        </w:rPr>
        <w:drawing>
          <wp:inline distT="0" distB="0" distL="0" distR="0" wp14:anchorId="3DB1BA11" wp14:editId="3287ACA8">
            <wp:extent cx="2430000" cy="4320000"/>
            <wp:effectExtent l="0" t="0" r="8890" b="4445"/>
            <wp:docPr id="11535640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2430000" cy="4320000"/>
                    </a:xfrm>
                    <a:prstGeom prst="rect">
                      <a:avLst/>
                    </a:prstGeom>
                  </pic:spPr>
                </pic:pic>
              </a:graphicData>
            </a:graphic>
          </wp:inline>
        </w:drawing>
      </w:r>
    </w:p>
    <w:p w14:paraId="491F8237" w14:textId="36E977D6" w:rsidR="00590F5D" w:rsidRDefault="44D0736A" w:rsidP="00DB7BB0">
      <w:pPr>
        <w:spacing w:line="480" w:lineRule="auto"/>
        <w:jc w:val="center"/>
      </w:pPr>
      <w:r>
        <w:t xml:space="preserve">Figure </w:t>
      </w:r>
      <w:r w:rsidR="4FE5481B">
        <w:t>12</w:t>
      </w:r>
      <w:r>
        <w:t xml:space="preserve">: Payment for gym cubicle                  Figure </w:t>
      </w:r>
      <w:r w:rsidR="4FE5481B">
        <w:t>13</w:t>
      </w:r>
      <w:r>
        <w:t>: After payment screen</w:t>
      </w:r>
    </w:p>
    <w:p w14:paraId="219D906E" w14:textId="28E82481" w:rsidR="000020CC" w:rsidRDefault="44D0736A" w:rsidP="00910084">
      <w:pPr>
        <w:jc w:val="center"/>
      </w:pPr>
      <w:r>
        <w:t>Source: DH046 (2016)                                   Source: DH046 (2016)</w:t>
      </w:r>
    </w:p>
    <w:p w14:paraId="03938806" w14:textId="77777777" w:rsidR="00910084" w:rsidRDefault="00910084">
      <w:pPr>
        <w:rPr>
          <w:b/>
          <w:bCs/>
          <w:sz w:val="24"/>
          <w:szCs w:val="24"/>
        </w:rPr>
      </w:pPr>
      <w:r>
        <w:rPr>
          <w:b/>
          <w:bCs/>
          <w:sz w:val="24"/>
          <w:szCs w:val="24"/>
        </w:rPr>
        <w:br w:type="page"/>
      </w:r>
    </w:p>
    <w:p w14:paraId="56667836" w14:textId="5016842D" w:rsidR="00445B65" w:rsidRPr="00445B65" w:rsidRDefault="00445B65" w:rsidP="00445B65">
      <w:pPr>
        <w:pStyle w:val="ListParagraph"/>
        <w:numPr>
          <w:ilvl w:val="0"/>
          <w:numId w:val="3"/>
        </w:numPr>
        <w:spacing w:line="480" w:lineRule="auto"/>
        <w:jc w:val="both"/>
        <w:rPr>
          <w:b/>
          <w:bCs/>
          <w:sz w:val="24"/>
          <w:szCs w:val="24"/>
        </w:rPr>
      </w:pPr>
      <w:r w:rsidRPr="00445B65">
        <w:rPr>
          <w:b/>
          <w:bCs/>
          <w:sz w:val="24"/>
          <w:szCs w:val="24"/>
        </w:rPr>
        <w:lastRenderedPageBreak/>
        <w:t>Fat content and muscle mass analysis</w:t>
      </w:r>
    </w:p>
    <w:p w14:paraId="166332F3" w14:textId="265B130D" w:rsidR="00445B65" w:rsidRDefault="1D98DD0C" w:rsidP="00445B65">
      <w:pPr>
        <w:spacing w:line="480" w:lineRule="auto"/>
        <w:jc w:val="both"/>
      </w:pPr>
      <w:r>
        <w:t xml:space="preserve">Users will get to weigh themselves using a body fat scanner and input the data into the app, </w:t>
      </w:r>
      <w:r w:rsidR="3F57FF61">
        <w:t>which</w:t>
      </w:r>
      <w:r>
        <w:t xml:space="preserve"> will then display the muscles and fats composition in the user’s body and motivates them to obtain their ideal muscles and fats proportion </w:t>
      </w:r>
      <w:r w:rsidR="00E74729">
        <w:t>(</w:t>
      </w:r>
      <w:r w:rsidR="004309A7">
        <w:t xml:space="preserve">Refer to </w:t>
      </w:r>
      <w:r w:rsidR="00E74729">
        <w:t>Figure 14, Section 4.1</w:t>
      </w:r>
      <w:r w:rsidR="4466AB4B">
        <w:t>, Page</w:t>
      </w:r>
      <w:r w:rsidR="00E74729">
        <w:t xml:space="preserve"> 14)</w:t>
      </w:r>
    </w:p>
    <w:p w14:paraId="1DAECC31" w14:textId="42DA8C0D" w:rsidR="00897788" w:rsidRPr="00214F1D" w:rsidRDefault="00751C46" w:rsidP="00445B65">
      <w:pPr>
        <w:spacing w:line="480" w:lineRule="auto"/>
        <w:jc w:val="both"/>
      </w:pPr>
      <w:r>
        <w:t>These analyses will be inputted in the app under ‘Health’ and each health improvement made by the users daily will be recorded in a calendar for the respective days to allow users to check on their progress and further motivate them.</w:t>
      </w:r>
      <w:r w:rsidRPr="00F12736">
        <w:t xml:space="preserve"> </w:t>
      </w:r>
      <w:r w:rsidR="00214F1D" w:rsidRPr="00214F1D">
        <w:t>The app will then scan through a list of the pre-customized workouts and choose one that best fits the user's body type which is determined from part with the highest fat concentration based on the body fat scan.</w:t>
      </w:r>
    </w:p>
    <w:p w14:paraId="1A1C6535" w14:textId="094C3DBE" w:rsidR="00897788" w:rsidRDefault="00897788" w:rsidP="00445B65">
      <w:pPr>
        <w:spacing w:line="480" w:lineRule="auto"/>
        <w:jc w:val="both"/>
      </w:pPr>
      <w:r>
        <w:t>Users can choose to deactivate this function if they wish to focus on strengthenin</w:t>
      </w:r>
      <w:r w:rsidR="00A67BE9">
        <w:t>g a specific part of their body instead.</w:t>
      </w:r>
    </w:p>
    <w:p w14:paraId="32905291" w14:textId="77777777" w:rsidR="00445B65" w:rsidRDefault="00445B65" w:rsidP="00910084">
      <w:pPr>
        <w:spacing w:line="480" w:lineRule="auto"/>
        <w:jc w:val="center"/>
      </w:pPr>
      <w:r>
        <w:rPr>
          <w:noProof/>
        </w:rPr>
        <w:drawing>
          <wp:inline distT="0" distB="0" distL="0" distR="0" wp14:anchorId="51E6331C" wp14:editId="0BD4C09F">
            <wp:extent cx="2247750" cy="399600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_measuremen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47750" cy="3996000"/>
                    </a:xfrm>
                    <a:prstGeom prst="rect">
                      <a:avLst/>
                    </a:prstGeom>
                  </pic:spPr>
                </pic:pic>
              </a:graphicData>
            </a:graphic>
          </wp:inline>
        </w:drawing>
      </w:r>
    </w:p>
    <w:p w14:paraId="65BC4410" w14:textId="62F04C5A" w:rsidR="00A67BE9" w:rsidRDefault="00445B65" w:rsidP="00A67BE9">
      <w:pPr>
        <w:spacing w:line="480" w:lineRule="auto"/>
        <w:jc w:val="center"/>
      </w:pPr>
      <w:r>
        <w:t xml:space="preserve">Figure </w:t>
      </w:r>
      <w:r w:rsidR="40AA206C">
        <w:t>14</w:t>
      </w:r>
      <w:r>
        <w:t>: Fat analysis</w:t>
      </w:r>
    </w:p>
    <w:p w14:paraId="08D559D1" w14:textId="1C27D0FF" w:rsidR="00910084" w:rsidRDefault="00445B65" w:rsidP="00A67BE9">
      <w:pPr>
        <w:spacing w:line="480" w:lineRule="auto"/>
        <w:jc w:val="center"/>
      </w:pPr>
      <w:r>
        <w:t>Source: DH046 (2016)</w:t>
      </w:r>
      <w:r w:rsidR="00910084">
        <w:br w:type="page"/>
      </w:r>
    </w:p>
    <w:p w14:paraId="2FE62D5B" w14:textId="5C060DCA" w:rsidR="000D3275" w:rsidRPr="00910084" w:rsidRDefault="000D3275" w:rsidP="00910084">
      <w:pPr>
        <w:pStyle w:val="ListParagraph"/>
        <w:numPr>
          <w:ilvl w:val="0"/>
          <w:numId w:val="3"/>
        </w:numPr>
        <w:spacing w:line="480" w:lineRule="auto"/>
        <w:jc w:val="both"/>
        <w:rPr>
          <w:b/>
          <w:bCs/>
          <w:sz w:val="24"/>
          <w:szCs w:val="24"/>
        </w:rPr>
      </w:pPr>
      <w:r w:rsidRPr="00910084">
        <w:rPr>
          <w:b/>
          <w:bCs/>
          <w:sz w:val="24"/>
          <w:szCs w:val="24"/>
        </w:rPr>
        <w:lastRenderedPageBreak/>
        <w:t>Variety of exercises and workout routine for specific muscle groups</w:t>
      </w:r>
    </w:p>
    <w:p w14:paraId="2C66DA05" w14:textId="5EA234E8" w:rsidR="000D3275" w:rsidRDefault="000D3275" w:rsidP="000D3275">
      <w:pPr>
        <w:spacing w:line="480" w:lineRule="auto"/>
        <w:jc w:val="both"/>
      </w:pPr>
      <w:r>
        <w:t xml:space="preserve">Should users want to focus on strengthening a specific part of their body </w:t>
      </w:r>
      <w:r w:rsidR="00E74729">
        <w:t>(</w:t>
      </w:r>
      <w:r w:rsidR="004309A7">
        <w:t xml:space="preserve">Refer to </w:t>
      </w:r>
      <w:r w:rsidR="00E74729">
        <w:t>Figure 15, Section 4.1</w:t>
      </w:r>
      <w:r w:rsidR="4466AB4B">
        <w:t>, Page</w:t>
      </w:r>
      <w:r w:rsidR="00E74729">
        <w:t xml:space="preserve"> 14) </w:t>
      </w:r>
      <w:r>
        <w:t xml:space="preserve">relevant workouts will be recommended </w:t>
      </w:r>
      <w:r w:rsidR="00E74729">
        <w:t>(</w:t>
      </w:r>
      <w:r w:rsidR="004309A7">
        <w:t xml:space="preserve">Refer to </w:t>
      </w:r>
      <w:r w:rsidR="00E74729">
        <w:t>Figure 16, Section 4.1</w:t>
      </w:r>
      <w:r w:rsidR="4466AB4B">
        <w:t>, Page</w:t>
      </w:r>
      <w:r w:rsidR="00E74729">
        <w:t xml:space="preserve"> 14)</w:t>
      </w:r>
      <w:r>
        <w:t>. A list of recommended equipment available at the gym cubicles will also be provided for users keen on exercising at the gym cubicles.</w:t>
      </w:r>
    </w:p>
    <w:p w14:paraId="00C6C31E" w14:textId="77777777" w:rsidR="000D3275" w:rsidRDefault="000D3275" w:rsidP="000D3275">
      <w:pPr>
        <w:spacing w:line="480" w:lineRule="auto"/>
        <w:jc w:val="both"/>
      </w:pPr>
    </w:p>
    <w:p w14:paraId="64380C72" w14:textId="77777777" w:rsidR="000D3275" w:rsidRDefault="000D3275" w:rsidP="000D3275">
      <w:pPr>
        <w:spacing w:line="480" w:lineRule="auto"/>
        <w:jc w:val="center"/>
      </w:pPr>
      <w:r>
        <w:rPr>
          <w:noProof/>
        </w:rPr>
        <w:drawing>
          <wp:inline distT="0" distB="0" distL="0" distR="0" wp14:anchorId="51B15D9F" wp14:editId="1C6188D0">
            <wp:extent cx="2430000" cy="4320000"/>
            <wp:effectExtent l="0" t="0" r="889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_excersi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30000" cy="4320000"/>
                    </a:xfrm>
                    <a:prstGeom prst="rect">
                      <a:avLst/>
                    </a:prstGeom>
                  </pic:spPr>
                </pic:pic>
              </a:graphicData>
            </a:graphic>
          </wp:inline>
        </w:drawing>
      </w:r>
      <w:r>
        <w:t xml:space="preserve">    </w:t>
      </w:r>
      <w:r>
        <w:rPr>
          <w:noProof/>
        </w:rPr>
        <w:drawing>
          <wp:inline distT="0" distB="0" distL="0" distR="0" wp14:anchorId="64CA4430" wp14:editId="3EA6E138">
            <wp:extent cx="2430000" cy="4320000"/>
            <wp:effectExtent l="0" t="0" r="8890" b="4445"/>
            <wp:docPr id="21209154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30000" cy="4320000"/>
                    </a:xfrm>
                    <a:prstGeom prst="rect">
                      <a:avLst/>
                    </a:prstGeom>
                  </pic:spPr>
                </pic:pic>
              </a:graphicData>
            </a:graphic>
          </wp:inline>
        </w:drawing>
      </w:r>
    </w:p>
    <w:p w14:paraId="5542543F" w14:textId="77777777" w:rsidR="000D3275" w:rsidRDefault="000D3275" w:rsidP="000D3275">
      <w:pPr>
        <w:jc w:val="center"/>
      </w:pPr>
      <w:r>
        <w:rPr>
          <w:noProof/>
        </w:rPr>
        <mc:AlternateContent>
          <mc:Choice Requires="wps">
            <w:drawing>
              <wp:anchor distT="45720" distB="45720" distL="114300" distR="114300" simplePos="0" relativeHeight="251658308" behindDoc="0" locked="0" layoutInCell="1" allowOverlap="1" wp14:anchorId="231AFDE2" wp14:editId="5D8A8717">
                <wp:simplePos x="0" y="0"/>
                <wp:positionH relativeFrom="column">
                  <wp:posOffset>3152775</wp:posOffset>
                </wp:positionH>
                <wp:positionV relativeFrom="paragraph">
                  <wp:posOffset>48895</wp:posOffset>
                </wp:positionV>
                <wp:extent cx="2228850" cy="1404620"/>
                <wp:effectExtent l="0" t="0" r="19050" b="24765"/>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solidFill>
                            <a:schemeClr val="bg1"/>
                          </a:solidFill>
                          <a:miter lim="800000"/>
                          <a:headEnd/>
                          <a:tailEnd/>
                        </a:ln>
                      </wps:spPr>
                      <wps:txbx>
                        <w:txbxContent>
                          <w:p w14:paraId="7FCA2182" w14:textId="10CF3644" w:rsidR="008E11B8" w:rsidRDefault="008E11B8" w:rsidP="000D3275">
                            <w:pPr>
                              <w:spacing w:line="480" w:lineRule="auto"/>
                              <w:jc w:val="center"/>
                            </w:pPr>
                            <w:r>
                              <w:t>Figure 16: List of workouts specific to body part</w:t>
                            </w:r>
                          </w:p>
                          <w:p w14:paraId="08747789" w14:textId="77777777" w:rsidR="008E11B8" w:rsidRDefault="008E11B8" w:rsidP="000D3275">
                            <w:pPr>
                              <w:jc w:val="center"/>
                            </w:pPr>
                            <w:r>
                              <w:t>Source: DH046 (2016)</w:t>
                            </w:r>
                            <w:r w:rsidRPr="000020CC">
                              <w:t xml:space="preserve"> </w:t>
                            </w:r>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1AFDE2" id="_x0000_s1047" type="#_x0000_t202" style="position:absolute;left:0;text-align:left;margin-left:248.25pt;margin-top:3.85pt;width:175.5pt;height:110.6pt;z-index:2516583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" strokecolor="white [3212]">
                <v:textbox style="mso-fit-shape-to-text:t">
                  <w:txbxContent>
                    <w:p w14:paraId="7FCA2182" w14:textId="10CF3644" w:rsidR="008E11B8" w:rsidRDefault="008E11B8" w:rsidP="000D3275">
                      <w:pPr>
                        <w:spacing w:line="480" w:lineRule="auto"/>
                        <w:jc w:val="center"/>
                      </w:pPr>
                      <w:r>
                        <w:t>Figure 16: List of workouts specific to body part</w:t>
                      </w:r>
                    </w:p>
                    <w:p w14:paraId="08747789" w14:textId="77777777" w:rsidR="008E11B8" w:rsidRDefault="008E11B8" w:rsidP="000D3275">
                      <w:pPr>
                        <w:jc w:val="center"/>
                      </w:pPr>
                      <w:r>
                        <w:t>Source: DH046 (2016)</w:t>
                      </w:r>
                      <w:r w:rsidRPr="000020CC">
                        <w:t xml:space="preserve"> </w:t>
                      </w:r>
                      <w:r>
                        <w:t xml:space="preserve">                   </w:t>
                      </w:r>
                    </w:p>
                  </w:txbxContent>
                </v:textbox>
                <w10:wrap type="square"/>
              </v:shape>
            </w:pict>
          </mc:Fallback>
        </mc:AlternateContent>
      </w:r>
      <w:r>
        <w:rPr>
          <w:noProof/>
        </w:rPr>
        <mc:AlternateContent>
          <mc:Choice Requires="wps">
            <w:drawing>
              <wp:anchor distT="45720" distB="45720" distL="114300" distR="114300" simplePos="0" relativeHeight="251658259" behindDoc="0" locked="0" layoutInCell="1" allowOverlap="1" wp14:anchorId="266D5BD8" wp14:editId="4C6922D1">
                <wp:simplePos x="0" y="0"/>
                <wp:positionH relativeFrom="column">
                  <wp:posOffset>459105</wp:posOffset>
                </wp:positionH>
                <wp:positionV relativeFrom="paragraph">
                  <wp:posOffset>74295</wp:posOffset>
                </wp:positionV>
                <wp:extent cx="2430000" cy="1404620"/>
                <wp:effectExtent l="0" t="0" r="27940" b="1206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000" cy="1404620"/>
                        </a:xfrm>
                        <a:prstGeom prst="rect">
                          <a:avLst/>
                        </a:prstGeom>
                        <a:solidFill>
                          <a:srgbClr val="FFFFFF"/>
                        </a:solidFill>
                        <a:ln w="9525">
                          <a:solidFill>
                            <a:schemeClr val="bg1"/>
                          </a:solidFill>
                          <a:miter lim="800000"/>
                          <a:headEnd/>
                          <a:tailEnd/>
                        </a:ln>
                      </wps:spPr>
                      <wps:txbx>
                        <w:txbxContent>
                          <w:p w14:paraId="771A6742" w14:textId="63F224A3" w:rsidR="008E11B8" w:rsidRDefault="008E11B8" w:rsidP="000D3275">
                            <w:pPr>
                              <w:jc w:val="center"/>
                            </w:pPr>
                            <w:r>
                              <w:t>Figure 15: List of body parts for exercise</w:t>
                            </w:r>
                          </w:p>
                          <w:p w14:paraId="4AF83A6C" w14:textId="77777777" w:rsidR="008E11B8" w:rsidRDefault="008E11B8" w:rsidP="000D3275">
                            <w:pPr>
                              <w:jc w:val="center"/>
                            </w:pPr>
                            <w:r>
                              <w:t>Source: DH046 (20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6D5BD8" id="_x0000_s1048" type="#_x0000_t202" style="position:absolute;left:0;text-align:left;margin-left:36.15pt;margin-top:5.85pt;width:191.35pt;height:110.6pt;z-index:25165825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" strokecolor="white [3212]">
                <v:textbox style="mso-fit-shape-to-text:t">
                  <w:txbxContent>
                    <w:p w14:paraId="771A6742" w14:textId="63F224A3" w:rsidR="008E11B8" w:rsidRDefault="008E11B8" w:rsidP="000D3275">
                      <w:pPr>
                        <w:jc w:val="center"/>
                      </w:pPr>
                      <w:r>
                        <w:t>Figure 15: List of body parts for exercise</w:t>
                      </w:r>
                    </w:p>
                    <w:p w14:paraId="4AF83A6C" w14:textId="77777777" w:rsidR="008E11B8" w:rsidRDefault="008E11B8" w:rsidP="000D3275">
                      <w:pPr>
                        <w:jc w:val="center"/>
                      </w:pPr>
                      <w:r>
                        <w:t>Source: DH046 (2016)</w:t>
                      </w:r>
                    </w:p>
                  </w:txbxContent>
                </v:textbox>
                <w10:wrap type="square"/>
              </v:shape>
            </w:pict>
          </mc:Fallback>
        </mc:AlternateContent>
      </w:r>
      <w:r>
        <w:t xml:space="preserve"> </w:t>
      </w:r>
    </w:p>
    <w:p w14:paraId="6CA6CA3A" w14:textId="77777777" w:rsidR="000D3275" w:rsidRDefault="000D3275" w:rsidP="000D3275">
      <w:pPr>
        <w:spacing w:line="480" w:lineRule="auto"/>
        <w:jc w:val="center"/>
      </w:pPr>
    </w:p>
    <w:p w14:paraId="55A90F00" w14:textId="77777777" w:rsidR="000D3275" w:rsidRDefault="000D3275" w:rsidP="000D3275">
      <w:pPr>
        <w:spacing w:line="480" w:lineRule="auto"/>
        <w:jc w:val="both"/>
      </w:pPr>
    </w:p>
    <w:p w14:paraId="7B4BA869" w14:textId="5CDB2022" w:rsidR="000020CC" w:rsidRDefault="000020CC">
      <w:pPr>
        <w:spacing w:line="480" w:lineRule="auto"/>
        <w:jc w:val="both"/>
      </w:pPr>
    </w:p>
    <w:p w14:paraId="4AAE58E6" w14:textId="77777777" w:rsidR="000D3275" w:rsidRDefault="000D3275">
      <w:pPr>
        <w:spacing w:line="480" w:lineRule="auto"/>
        <w:jc w:val="both"/>
      </w:pPr>
    </w:p>
    <w:p w14:paraId="597C23B3" w14:textId="77777777" w:rsidR="00910084" w:rsidRDefault="00910084">
      <w:pPr>
        <w:rPr>
          <w:b/>
          <w:bCs/>
          <w:sz w:val="24"/>
          <w:szCs w:val="24"/>
        </w:rPr>
      </w:pPr>
      <w:r>
        <w:rPr>
          <w:b/>
          <w:bCs/>
          <w:sz w:val="24"/>
          <w:szCs w:val="24"/>
        </w:rPr>
        <w:br w:type="page"/>
      </w:r>
    </w:p>
    <w:p w14:paraId="0E44E03A" w14:textId="1141ED55" w:rsidR="005D4872" w:rsidRDefault="0849BF00" w:rsidP="000D3275">
      <w:pPr>
        <w:numPr>
          <w:ilvl w:val="0"/>
          <w:numId w:val="3"/>
        </w:numPr>
        <w:spacing w:line="480" w:lineRule="auto"/>
        <w:ind w:hanging="360"/>
        <w:contextualSpacing/>
        <w:jc w:val="both"/>
        <w:rPr>
          <w:b/>
          <w:bCs/>
          <w:sz w:val="24"/>
          <w:szCs w:val="24"/>
        </w:rPr>
      </w:pPr>
      <w:r w:rsidRPr="0849BF00">
        <w:rPr>
          <w:b/>
          <w:bCs/>
          <w:sz w:val="24"/>
          <w:szCs w:val="24"/>
        </w:rPr>
        <w:lastRenderedPageBreak/>
        <w:t xml:space="preserve">Workout tutorial videos and </w:t>
      </w:r>
      <w:r w:rsidR="00273C3E">
        <w:rPr>
          <w:b/>
          <w:bCs/>
          <w:sz w:val="24"/>
          <w:szCs w:val="24"/>
        </w:rPr>
        <w:t>instructions available</w:t>
      </w:r>
    </w:p>
    <w:p w14:paraId="0A313032" w14:textId="4A5815DA" w:rsidR="00445B65" w:rsidRDefault="5D7D2318">
      <w:pPr>
        <w:spacing w:line="480" w:lineRule="auto"/>
        <w:jc w:val="both"/>
      </w:pPr>
      <w:r>
        <w:t>The</w:t>
      </w:r>
      <w:r w:rsidR="00445B65">
        <w:t>re will be tutorial</w:t>
      </w:r>
      <w:r w:rsidR="300EC5DC">
        <w:t xml:space="preserve"> videos and </w:t>
      </w:r>
      <w:r w:rsidR="097F6A91">
        <w:t xml:space="preserve">instructions </w:t>
      </w:r>
      <w:r w:rsidR="00445B65">
        <w:t>of the workouts</w:t>
      </w:r>
      <w:r w:rsidR="00E74729">
        <w:t xml:space="preserve"> (</w:t>
      </w:r>
      <w:r w:rsidR="004309A7">
        <w:t xml:space="preserve">Refer to </w:t>
      </w:r>
      <w:r w:rsidR="00E74729">
        <w:t>Figure 17, Section 4.1</w:t>
      </w:r>
      <w:r w:rsidR="4466AB4B">
        <w:t>, Page</w:t>
      </w:r>
      <w:r w:rsidR="00E74729">
        <w:t xml:space="preserve"> 14)</w:t>
      </w:r>
      <w:r w:rsidR="00445B65">
        <w:t xml:space="preserve"> to</w:t>
      </w:r>
      <w:r w:rsidR="00273C3E">
        <w:t xml:space="preserve"> </w:t>
      </w:r>
      <w:r w:rsidR="300EC5DC">
        <w:t>serve</w:t>
      </w:r>
      <w:r w:rsidR="7DF9B85E">
        <w:t xml:space="preserve"> as a guideline for users keen on learning how to exercise effectively. </w:t>
      </w:r>
    </w:p>
    <w:p w14:paraId="5B0F3AA6" w14:textId="5F48E2C9" w:rsidR="005D4872" w:rsidRDefault="7DF9B85E">
      <w:pPr>
        <w:spacing w:line="480" w:lineRule="auto"/>
        <w:jc w:val="both"/>
      </w:pPr>
      <w:r>
        <w:t xml:space="preserve">The app also has an inbuilt recognition feature making use of the phone camera, and allows the app to recognize the equipment being used and is able to filter through the different pre-downloaded videos to find those that make use of the equipment. </w:t>
      </w:r>
      <w:r w:rsidR="097F6A91">
        <w:t>These</w:t>
      </w:r>
      <w:r>
        <w:t xml:space="preserve"> videos are accessible even without an internet connection.</w:t>
      </w:r>
    </w:p>
    <w:p w14:paraId="59AB0E9C" w14:textId="5CDB2022" w:rsidR="000020CC" w:rsidRDefault="000020CC" w:rsidP="000020CC">
      <w:pPr>
        <w:spacing w:line="480" w:lineRule="auto"/>
        <w:jc w:val="center"/>
      </w:pPr>
      <w:r>
        <w:rPr>
          <w:noProof/>
        </w:rPr>
        <w:drawing>
          <wp:inline distT="0" distB="0" distL="0" distR="0" wp14:anchorId="7C97ADEA" wp14:editId="28BD4D02">
            <wp:extent cx="2430000" cy="4320000"/>
            <wp:effectExtent l="0" t="0" r="8890" b="4445"/>
            <wp:docPr id="7009690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30000" cy="4320000"/>
                    </a:xfrm>
                    <a:prstGeom prst="rect">
                      <a:avLst/>
                    </a:prstGeom>
                  </pic:spPr>
                </pic:pic>
              </a:graphicData>
            </a:graphic>
          </wp:inline>
        </w:drawing>
      </w:r>
    </w:p>
    <w:p w14:paraId="125C53D0" w14:textId="63B915C3" w:rsidR="000020CC" w:rsidRDefault="000020CC" w:rsidP="000020CC">
      <w:pPr>
        <w:spacing w:line="480" w:lineRule="auto"/>
        <w:jc w:val="center"/>
      </w:pPr>
      <w:r>
        <w:t>Figure</w:t>
      </w:r>
      <w:r w:rsidR="00CA3B0A">
        <w:t xml:space="preserve"> 1</w:t>
      </w:r>
      <w:r w:rsidR="00E74729">
        <w:t>7</w:t>
      </w:r>
      <w:r>
        <w:t xml:space="preserve">: Instructions for </w:t>
      </w:r>
      <w:r w:rsidR="00273C3E">
        <w:t>workout</w:t>
      </w:r>
    </w:p>
    <w:p w14:paraId="41B134DB" w14:textId="20342F5E" w:rsidR="00910084" w:rsidRDefault="000020CC" w:rsidP="00910084">
      <w:pPr>
        <w:jc w:val="center"/>
      </w:pPr>
      <w:r>
        <w:t>Source: DH046 (2016)</w:t>
      </w:r>
    </w:p>
    <w:p w14:paraId="5DDDA25B" w14:textId="77777777" w:rsidR="00214F1D" w:rsidRDefault="00214F1D">
      <w:pPr>
        <w:rPr>
          <w:b/>
          <w:bCs/>
          <w:sz w:val="24"/>
          <w:szCs w:val="24"/>
        </w:rPr>
      </w:pPr>
      <w:r>
        <w:rPr>
          <w:b/>
          <w:bCs/>
          <w:sz w:val="24"/>
          <w:szCs w:val="24"/>
        </w:rPr>
        <w:br w:type="page"/>
      </w:r>
    </w:p>
    <w:p w14:paraId="7468A392" w14:textId="5016842D" w:rsidR="005D4872" w:rsidRDefault="0849BF00" w:rsidP="000D3275">
      <w:pPr>
        <w:numPr>
          <w:ilvl w:val="0"/>
          <w:numId w:val="3"/>
        </w:numPr>
        <w:spacing w:line="480" w:lineRule="auto"/>
        <w:ind w:hanging="360"/>
        <w:contextualSpacing/>
        <w:jc w:val="both"/>
        <w:rPr>
          <w:b/>
          <w:bCs/>
          <w:sz w:val="24"/>
          <w:szCs w:val="24"/>
        </w:rPr>
      </w:pPr>
      <w:r w:rsidRPr="0849BF00">
        <w:rPr>
          <w:b/>
          <w:bCs/>
          <w:sz w:val="24"/>
          <w:szCs w:val="24"/>
        </w:rPr>
        <w:lastRenderedPageBreak/>
        <w:t>Programmes offered at fitness and community centres</w:t>
      </w:r>
    </w:p>
    <w:p w14:paraId="4632C941" w14:textId="7BC11551" w:rsidR="00072020" w:rsidRDefault="5D7D2318" w:rsidP="00072020">
      <w:pPr>
        <w:spacing w:line="480" w:lineRule="auto"/>
        <w:jc w:val="both"/>
        <w:rPr>
          <w:noProof/>
        </w:rPr>
      </w:pPr>
      <w:r>
        <w:t>It shows the timeslots of programmes</w:t>
      </w:r>
      <w:r w:rsidR="00E74729">
        <w:t xml:space="preserve"> (</w:t>
      </w:r>
      <w:r w:rsidR="004309A7">
        <w:t xml:space="preserve">Refer to </w:t>
      </w:r>
      <w:r w:rsidR="00E74729">
        <w:t>Figure 19, Section 4.1</w:t>
      </w:r>
      <w:r w:rsidR="68BA3764">
        <w:t>, Page</w:t>
      </w:r>
      <w:r w:rsidR="00E74729">
        <w:t xml:space="preserve"> 14)</w:t>
      </w:r>
      <w:r w:rsidR="004A36C3">
        <w:t>, such as yoga and tai ch</w:t>
      </w:r>
      <w:r>
        <w:t>i, ava</w:t>
      </w:r>
      <w:r w:rsidR="00910084">
        <w:t>ilable at the respective community</w:t>
      </w:r>
      <w:r>
        <w:t xml:space="preserve"> centres</w:t>
      </w:r>
      <w:r w:rsidR="00E74729">
        <w:t xml:space="preserve"> (</w:t>
      </w:r>
      <w:r w:rsidR="004309A7">
        <w:t xml:space="preserve">Refer to </w:t>
      </w:r>
      <w:r w:rsidR="00E74729">
        <w:t>Figure 18, Section 4.1</w:t>
      </w:r>
      <w:r w:rsidR="68BA3764">
        <w:t>, Page</w:t>
      </w:r>
      <w:r w:rsidR="00E74729">
        <w:t xml:space="preserve"> 14)</w:t>
      </w:r>
      <w:r w:rsidR="00910084">
        <w:t xml:space="preserve"> since they are highly accessibility due to their availability in every neighbourhood</w:t>
      </w:r>
      <w:r w:rsidR="00E74729">
        <w:t xml:space="preserve">. </w:t>
      </w:r>
      <w:r>
        <w:t>Sound notifications via phones will be received by individuals when there are available timeslots of various sessions near their loca</w:t>
      </w:r>
      <w:r w:rsidR="00072020">
        <w:t>tion which they can register the</w:t>
      </w:r>
      <w:r>
        <w:t>mselves for based on their preferences.</w:t>
      </w:r>
      <w:r w:rsidR="00751C46" w:rsidRPr="00751C46">
        <w:rPr>
          <w:noProof/>
        </w:rPr>
        <w:t xml:space="preserve"> </w:t>
      </w:r>
    </w:p>
    <w:p w14:paraId="12C22CEE" w14:textId="1314AE4E" w:rsidR="00751C46" w:rsidRDefault="00D602C0" w:rsidP="00751C46">
      <w:pPr>
        <w:spacing w:line="480" w:lineRule="auto"/>
        <w:jc w:val="center"/>
      </w:pPr>
      <w:r>
        <w:rPr>
          <w:noProof/>
        </w:rPr>
        <w:drawing>
          <wp:inline distT="0" distB="0" distL="0" distR="0" wp14:anchorId="45644535" wp14:editId="116CB97D">
            <wp:extent cx="2428667" cy="4320000"/>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8_programm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28667" cy="4320000"/>
                    </a:xfrm>
                    <a:prstGeom prst="rect">
                      <a:avLst/>
                    </a:prstGeom>
                  </pic:spPr>
                </pic:pic>
              </a:graphicData>
            </a:graphic>
          </wp:inline>
        </w:drawing>
      </w:r>
    </w:p>
    <w:p w14:paraId="3E42590A" w14:textId="5016842D" w:rsidR="00751C46" w:rsidRDefault="00751C46" w:rsidP="00751C46">
      <w:pPr>
        <w:spacing w:line="480" w:lineRule="auto"/>
        <w:jc w:val="center"/>
      </w:pPr>
      <w:r>
        <w:t>Figure 18: List of community centres</w:t>
      </w:r>
    </w:p>
    <w:p w14:paraId="125E9F6A" w14:textId="5016842D" w:rsidR="00751C46" w:rsidRDefault="00751C46" w:rsidP="00751C46">
      <w:pPr>
        <w:spacing w:line="480" w:lineRule="auto"/>
        <w:jc w:val="center"/>
      </w:pPr>
      <w:r>
        <w:t>Source: DH046 (2016)</w:t>
      </w:r>
      <w:r w:rsidRPr="00B345A6">
        <w:rPr>
          <w:noProof/>
        </w:rPr>
        <w:t xml:space="preserve"> </w:t>
      </w:r>
    </w:p>
    <w:p w14:paraId="1730849A" w14:textId="5016842D" w:rsidR="00751C46" w:rsidRDefault="00751C46" w:rsidP="00751C46">
      <w:pPr>
        <w:spacing w:line="480" w:lineRule="auto"/>
        <w:jc w:val="center"/>
      </w:pPr>
    </w:p>
    <w:p w14:paraId="603BA4F2" w14:textId="7ECB83AD" w:rsidR="00B345A6" w:rsidRDefault="5D7D2318" w:rsidP="00072020">
      <w:pPr>
        <w:spacing w:line="480" w:lineRule="auto"/>
        <w:jc w:val="center"/>
      </w:pPr>
      <w:r>
        <w:rPr>
          <w:noProof/>
        </w:rPr>
        <w:lastRenderedPageBreak/>
        <w:drawing>
          <wp:inline distT="0" distB="0" distL="0" distR="0" wp14:anchorId="79638D9A" wp14:editId="641144FF">
            <wp:extent cx="2430000" cy="4320000"/>
            <wp:effectExtent l="0" t="0" r="8890" b="4445"/>
            <wp:docPr id="1005101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val="0"/>
                        </a:ext>
                      </a:extLst>
                    </a:blip>
                    <a:stretch>
                      <a:fillRect/>
                    </a:stretch>
                  </pic:blipFill>
                  <pic:spPr>
                    <a:xfrm>
                      <a:off x="0" y="0"/>
                      <a:ext cx="2430000" cy="4320000"/>
                    </a:xfrm>
                    <a:prstGeom prst="rect">
                      <a:avLst/>
                    </a:prstGeom>
                  </pic:spPr>
                </pic:pic>
              </a:graphicData>
            </a:graphic>
          </wp:inline>
        </w:drawing>
      </w:r>
      <w:r w:rsidR="003E3363">
        <w:rPr>
          <w:noProof/>
        </w:rPr>
        <w:t xml:space="preserve"> </w:t>
      </w:r>
      <w:r w:rsidR="0021328A">
        <w:rPr>
          <w:noProof/>
        </w:rPr>
        <w:t xml:space="preserve"> </w:t>
      </w:r>
      <w:r>
        <w:rPr>
          <w:noProof/>
        </w:rPr>
        <w:drawing>
          <wp:inline distT="0" distB="0" distL="0" distR="0" wp14:anchorId="0EFEA1D1" wp14:editId="6C82BCEB">
            <wp:extent cx="2430000" cy="4320000"/>
            <wp:effectExtent l="0" t="0" r="8890" b="4445"/>
            <wp:docPr id="13656404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2430000" cy="4320000"/>
                    </a:xfrm>
                    <a:prstGeom prst="rect">
                      <a:avLst/>
                    </a:prstGeom>
                  </pic:spPr>
                </pic:pic>
              </a:graphicData>
            </a:graphic>
          </wp:inline>
        </w:drawing>
      </w:r>
    </w:p>
    <w:p w14:paraId="42A292D5" w14:textId="3A3D7DD6" w:rsidR="0021328A" w:rsidRDefault="0021328A" w:rsidP="0021328A">
      <w:pPr>
        <w:spacing w:line="480" w:lineRule="auto"/>
        <w:jc w:val="center"/>
      </w:pPr>
      <w:r>
        <w:rPr>
          <w:noProof/>
        </w:rPr>
        <mc:AlternateContent>
          <mc:Choice Requires="wps">
            <w:drawing>
              <wp:anchor distT="45720" distB="45720" distL="114300" distR="114300" simplePos="0" relativeHeight="251658309" behindDoc="0" locked="0" layoutInCell="1" allowOverlap="1" wp14:anchorId="553E6668" wp14:editId="09C7FBA0">
                <wp:simplePos x="0" y="0"/>
                <wp:positionH relativeFrom="column">
                  <wp:posOffset>476250</wp:posOffset>
                </wp:positionH>
                <wp:positionV relativeFrom="paragraph">
                  <wp:posOffset>48895</wp:posOffset>
                </wp:positionV>
                <wp:extent cx="2429510" cy="828675"/>
                <wp:effectExtent l="0" t="0" r="8890" b="952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828675"/>
                        </a:xfrm>
                        <a:prstGeom prst="rect">
                          <a:avLst/>
                        </a:prstGeom>
                        <a:solidFill>
                          <a:srgbClr val="FFFFFF"/>
                        </a:solidFill>
                        <a:ln w="9525">
                          <a:noFill/>
                          <a:miter lim="800000"/>
                          <a:headEnd/>
                          <a:tailEnd/>
                        </a:ln>
                      </wps:spPr>
                      <wps:txbx>
                        <w:txbxContent>
                          <w:p w14:paraId="22FA20AE" w14:textId="586F8AB8" w:rsidR="008E11B8" w:rsidRDefault="008E11B8" w:rsidP="0021328A">
                            <w:pPr>
                              <w:jc w:val="center"/>
                            </w:pPr>
                            <w:r>
                              <w:t>Figure 19: List of activities in community centres</w:t>
                            </w:r>
                          </w:p>
                          <w:p w14:paraId="4D4F67F9" w14:textId="77777777" w:rsidR="008E11B8" w:rsidRDefault="008E11B8" w:rsidP="0021328A">
                            <w:pPr>
                              <w:jc w:val="center"/>
                            </w:pPr>
                          </w:p>
                          <w:p w14:paraId="69845FBA" w14:textId="7C07AB9C" w:rsidR="008E11B8" w:rsidRDefault="008E11B8" w:rsidP="0021328A">
                            <w:pPr>
                              <w:jc w:val="center"/>
                            </w:pPr>
                            <w:r>
                              <w:t>Source: DH046 (2016)</w:t>
                            </w:r>
                          </w:p>
                          <w:p w14:paraId="4A298DA2" w14:textId="77777777" w:rsidR="008E11B8" w:rsidRDefault="008E11B8" w:rsidP="0021328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3E6668" id="_x0000_s1049" type="#_x0000_t202" style="position:absolute;left:0;text-align:left;margin-left:37.5pt;margin-top:3.85pt;width:191.3pt;height:65.25pt;z-index:25165830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" stroked="f">
                <v:textbox>
                  <w:txbxContent>
                    <w:p w14:paraId="22FA20AE" w14:textId="586F8AB8" w:rsidR="008E11B8" w:rsidRDefault="008E11B8" w:rsidP="0021328A">
                      <w:pPr>
                        <w:jc w:val="center"/>
                      </w:pPr>
                      <w:r>
                        <w:t>Figure 19: List of activities in community centres</w:t>
                      </w:r>
                    </w:p>
                    <w:p w14:paraId="4D4F67F9" w14:textId="77777777" w:rsidR="008E11B8" w:rsidRDefault="008E11B8" w:rsidP="0021328A">
                      <w:pPr>
                        <w:jc w:val="center"/>
                      </w:pPr>
                    </w:p>
                    <w:p w14:paraId="69845FBA" w14:textId="7C07AB9C" w:rsidR="008E11B8" w:rsidRDefault="008E11B8" w:rsidP="0021328A">
                      <w:pPr>
                        <w:jc w:val="center"/>
                      </w:pPr>
                      <w:r>
                        <w:t>Source: DH046 (2016)</w:t>
                      </w:r>
                    </w:p>
                    <w:p w14:paraId="4A298DA2" w14:textId="77777777" w:rsidR="008E11B8" w:rsidRDefault="008E11B8" w:rsidP="0021328A">
                      <w:pPr>
                        <w:jc w:val="center"/>
                      </w:pPr>
                    </w:p>
                  </w:txbxContent>
                </v:textbox>
                <w10:wrap type="square"/>
              </v:shape>
            </w:pict>
          </mc:Fallback>
        </mc:AlternateContent>
      </w:r>
      <w:r>
        <w:rPr>
          <w:noProof/>
        </w:rPr>
        <mc:AlternateContent>
          <mc:Choice Requires="wps">
            <w:drawing>
              <wp:anchor distT="45720" distB="45720" distL="114300" distR="114300" simplePos="0" relativeHeight="251658310" behindDoc="0" locked="0" layoutInCell="1" allowOverlap="1" wp14:anchorId="393C2F11" wp14:editId="74447272">
                <wp:simplePos x="0" y="0"/>
                <wp:positionH relativeFrom="column">
                  <wp:posOffset>3048635</wp:posOffset>
                </wp:positionH>
                <wp:positionV relativeFrom="paragraph">
                  <wp:posOffset>95250</wp:posOffset>
                </wp:positionV>
                <wp:extent cx="2430000" cy="1404620"/>
                <wp:effectExtent l="0" t="0" r="889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000" cy="1404620"/>
                        </a:xfrm>
                        <a:prstGeom prst="rect">
                          <a:avLst/>
                        </a:prstGeom>
                        <a:solidFill>
                          <a:srgbClr val="FFFFFF"/>
                        </a:solidFill>
                        <a:ln w="9525">
                          <a:noFill/>
                          <a:miter lim="800000"/>
                          <a:headEnd/>
                          <a:tailEnd/>
                        </a:ln>
                      </wps:spPr>
                      <wps:txbx>
                        <w:txbxContent>
                          <w:p w14:paraId="35518F4C" w14:textId="5A447B05" w:rsidR="008E11B8" w:rsidRDefault="008E11B8" w:rsidP="0021328A">
                            <w:pPr>
                              <w:jc w:val="center"/>
                            </w:pPr>
                            <w:r>
                              <w:t>Figure 20: Details of activity</w:t>
                            </w:r>
                          </w:p>
                          <w:p w14:paraId="14F33193" w14:textId="77777777" w:rsidR="008E11B8" w:rsidRDefault="008E11B8" w:rsidP="0021328A">
                            <w:pPr>
                              <w:jc w:val="center"/>
                            </w:pPr>
                          </w:p>
                          <w:p w14:paraId="50C19B82" w14:textId="77777777" w:rsidR="008E11B8" w:rsidRDefault="008E11B8" w:rsidP="0021328A">
                            <w:pPr>
                              <w:jc w:val="center"/>
                            </w:pPr>
                            <w:r>
                              <w:t>Source: DH046 (2016)</w:t>
                            </w:r>
                          </w:p>
                          <w:p w14:paraId="2E77B287" w14:textId="77777777" w:rsidR="008E11B8" w:rsidRDefault="008E11B8" w:rsidP="0021328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3C2F11" id="_x0000_s1050" type="#_x0000_t202" style="position:absolute;left:0;text-align:left;margin-left:240.05pt;margin-top:7.5pt;width:191.35pt;height:110.6pt;z-index:25165831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" stroked="f">
                <v:textbox style="mso-fit-shape-to-text:t">
                  <w:txbxContent>
                    <w:p w14:paraId="35518F4C" w14:textId="5A447B05" w:rsidR="008E11B8" w:rsidRDefault="008E11B8" w:rsidP="0021328A">
                      <w:pPr>
                        <w:jc w:val="center"/>
                      </w:pPr>
                      <w:r>
                        <w:t>Figure 20: Details of activity</w:t>
                      </w:r>
                    </w:p>
                    <w:p w14:paraId="14F33193" w14:textId="77777777" w:rsidR="008E11B8" w:rsidRDefault="008E11B8" w:rsidP="0021328A">
                      <w:pPr>
                        <w:jc w:val="center"/>
                      </w:pPr>
                    </w:p>
                    <w:p w14:paraId="50C19B82" w14:textId="77777777" w:rsidR="008E11B8" w:rsidRDefault="008E11B8" w:rsidP="0021328A">
                      <w:pPr>
                        <w:jc w:val="center"/>
                      </w:pPr>
                      <w:r>
                        <w:t>Source: DH046 (2016)</w:t>
                      </w:r>
                    </w:p>
                    <w:p w14:paraId="2E77B287" w14:textId="77777777" w:rsidR="008E11B8" w:rsidRDefault="008E11B8" w:rsidP="0021328A">
                      <w:pPr>
                        <w:jc w:val="center"/>
                      </w:pPr>
                    </w:p>
                  </w:txbxContent>
                </v:textbox>
                <w10:wrap type="square"/>
              </v:shape>
            </w:pict>
          </mc:Fallback>
        </mc:AlternateContent>
      </w:r>
    </w:p>
    <w:p w14:paraId="66FFE754" w14:textId="7D34E6FF" w:rsidR="00B345A6" w:rsidRDefault="00B345A6" w:rsidP="0021328A">
      <w:pPr>
        <w:spacing w:line="480" w:lineRule="auto"/>
        <w:jc w:val="center"/>
      </w:pPr>
    </w:p>
    <w:p w14:paraId="12DAB3BE" w14:textId="1E416E81" w:rsidR="006D4442" w:rsidRDefault="006D4442" w:rsidP="006D4442">
      <w:pPr>
        <w:jc w:val="center"/>
      </w:pPr>
    </w:p>
    <w:p w14:paraId="3B4F6A43" w14:textId="2B8B9D25" w:rsidR="0021328A" w:rsidRDefault="0021328A">
      <w:r>
        <w:br w:type="page"/>
      </w:r>
    </w:p>
    <w:p w14:paraId="2590C217" w14:textId="7ECB83AD" w:rsidR="005D4872" w:rsidRDefault="0849BF00" w:rsidP="000D3275">
      <w:pPr>
        <w:numPr>
          <w:ilvl w:val="0"/>
          <w:numId w:val="3"/>
        </w:numPr>
        <w:spacing w:line="480" w:lineRule="auto"/>
        <w:ind w:hanging="360"/>
        <w:contextualSpacing/>
        <w:jc w:val="both"/>
        <w:rPr>
          <w:b/>
          <w:bCs/>
          <w:sz w:val="24"/>
          <w:szCs w:val="24"/>
        </w:rPr>
      </w:pPr>
      <w:r w:rsidRPr="0849BF00">
        <w:rPr>
          <w:b/>
          <w:bCs/>
        </w:rPr>
        <w:lastRenderedPageBreak/>
        <w:t>IMMERSE function</w:t>
      </w:r>
    </w:p>
    <w:p w14:paraId="53F61C0F" w14:textId="580951B0" w:rsidR="00CF0110" w:rsidRDefault="0B5C3066" w:rsidP="0021328A">
      <w:pPr>
        <w:spacing w:line="480" w:lineRule="auto"/>
        <w:jc w:val="both"/>
      </w:pPr>
      <w:r>
        <w:t>There will be different settings and scenery to choose from. By connecting the app to a screen in the gym cubicle, users can experience an immersive scenario based environment, with settings of a marathon or a zombie apocalypse</w:t>
      </w:r>
      <w:r w:rsidR="00601382">
        <w:t xml:space="preserve"> (</w:t>
      </w:r>
      <w:r w:rsidR="004309A7">
        <w:t xml:space="preserve">Refer to </w:t>
      </w:r>
      <w:r w:rsidR="00601382">
        <w:t>Figure 21</w:t>
      </w:r>
      <w:r w:rsidR="00E74729">
        <w:t>, Section 4.1</w:t>
      </w:r>
      <w:r w:rsidR="47FAA4F1">
        <w:t>, Page</w:t>
      </w:r>
      <w:r w:rsidR="00E74729">
        <w:t xml:space="preserve"> 14)</w:t>
      </w:r>
      <w:r>
        <w:t>. They can earn points by running, and the sounds and visuals of zombie chasing them gives them more motivation. For weightlifting, users can select a weightlifting competition scene, earning points by lifting heavier weights which can be used to level up the user’s in-game character or buy power ups. At the end of the work out, they can also see their ranking based on the people who have played the same game. The ranking system allows them to build motivation and train harder to beat their previous high score, or to get a higher place on the leaderboards. Free minutes can be redeemed from the points earned for the next time they visit the gym cubicle.</w:t>
      </w:r>
    </w:p>
    <w:p w14:paraId="3131B7E9" w14:textId="57762436" w:rsidR="00A67BE9" w:rsidRDefault="008D128B" w:rsidP="00A67BE9">
      <w:pPr>
        <w:spacing w:line="480" w:lineRule="auto"/>
        <w:jc w:val="center"/>
      </w:pPr>
      <w:r>
        <w:rPr>
          <w:noProof/>
        </w:rPr>
        <w:drawing>
          <wp:inline distT="0" distB="0" distL="0" distR="0" wp14:anchorId="3674AA8A" wp14:editId="49DDA7AB">
            <wp:extent cx="2266756" cy="4032000"/>
            <wp:effectExtent l="0" t="0" r="63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_immerse.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66756" cy="4032000"/>
                    </a:xfrm>
                    <a:prstGeom prst="rect">
                      <a:avLst/>
                    </a:prstGeom>
                  </pic:spPr>
                </pic:pic>
              </a:graphicData>
            </a:graphic>
          </wp:inline>
        </w:drawing>
      </w:r>
    </w:p>
    <w:p w14:paraId="29542D3D" w14:textId="3ACCE4AC" w:rsidR="005E328C" w:rsidRDefault="2A1A2A71" w:rsidP="00A67BE9">
      <w:pPr>
        <w:spacing w:line="480" w:lineRule="auto"/>
        <w:jc w:val="center"/>
      </w:pPr>
      <w:r>
        <w:t xml:space="preserve">Figure </w:t>
      </w:r>
      <w:r w:rsidR="00CA3B0A">
        <w:t>21</w:t>
      </w:r>
      <w:r>
        <w:t>: IMMERSE function</w:t>
      </w:r>
    </w:p>
    <w:p w14:paraId="191297DB" w14:textId="4DE19610" w:rsidR="001F688E" w:rsidRDefault="2A1A2A71" w:rsidP="00511F18">
      <w:pPr>
        <w:jc w:val="center"/>
      </w:pPr>
      <w:r>
        <w:t>Source: DH046 (2016)</w:t>
      </w:r>
      <w:bookmarkStart w:id="160" w:name="h.8xagaais4q5q" w:colFirst="0" w:colLast="0"/>
      <w:bookmarkEnd w:id="160"/>
    </w:p>
    <w:p w14:paraId="6EC64515" w14:textId="6F0B218A" w:rsidR="005D4872" w:rsidRPr="00C51C31" w:rsidRDefault="003B5F5E" w:rsidP="00C51C31">
      <w:pPr>
        <w:pStyle w:val="Heading2"/>
        <w:spacing w:before="120" w:after="240" w:line="360" w:lineRule="auto"/>
        <w:contextualSpacing w:val="0"/>
        <w:jc w:val="both"/>
        <w:rPr>
          <w:b/>
          <w:sz w:val="24"/>
          <w:szCs w:val="24"/>
        </w:rPr>
      </w:pPr>
      <w:bookmarkStart w:id="161" w:name="_Toc461714738"/>
      <w:bookmarkStart w:id="162" w:name="_Toc461716787"/>
      <w:bookmarkStart w:id="163" w:name="_Toc461717545"/>
      <w:bookmarkStart w:id="164" w:name="_Toc461717923"/>
      <w:bookmarkStart w:id="165" w:name="_Toc461717807"/>
      <w:bookmarkStart w:id="166" w:name="_Toc461718533"/>
      <w:bookmarkStart w:id="167" w:name="_Toc461719576"/>
      <w:bookmarkStart w:id="168" w:name="_Toc461719795"/>
      <w:bookmarkStart w:id="169" w:name="_Toc461722696"/>
      <w:bookmarkStart w:id="170" w:name="_Toc461723772"/>
      <w:bookmarkStart w:id="171" w:name="_Toc461724492"/>
      <w:bookmarkStart w:id="172" w:name="_Toc461725324"/>
      <w:r w:rsidRPr="0849BF00">
        <w:rPr>
          <w:b/>
          <w:bCs/>
          <w:sz w:val="24"/>
          <w:szCs w:val="24"/>
        </w:rPr>
        <w:lastRenderedPageBreak/>
        <w:t>4.3 Events or programmes by companies</w:t>
      </w:r>
      <w:bookmarkEnd w:id="161"/>
      <w:bookmarkEnd w:id="162"/>
      <w:bookmarkEnd w:id="163"/>
      <w:bookmarkEnd w:id="164"/>
      <w:bookmarkEnd w:id="165"/>
      <w:bookmarkEnd w:id="166"/>
      <w:bookmarkEnd w:id="167"/>
      <w:bookmarkEnd w:id="168"/>
      <w:bookmarkEnd w:id="169"/>
      <w:bookmarkEnd w:id="170"/>
      <w:bookmarkEnd w:id="171"/>
      <w:bookmarkEnd w:id="172"/>
    </w:p>
    <w:p w14:paraId="4338E9E9" w14:textId="2BCCDCDD" w:rsidR="005D4872" w:rsidRDefault="36E736F8">
      <w:pPr>
        <w:spacing w:after="200" w:line="480" w:lineRule="auto"/>
        <w:jc w:val="both"/>
      </w:pPr>
      <w:r>
        <w:t xml:space="preserve">Health Promotion Board can approach companies to plan events where employees can bond and exercise at the same time. They can make such outings for cohesion instead of making it as an exercise routine every month. This way, employees will look forward to each cohesion rather than to dread working out. </w:t>
      </w:r>
    </w:p>
    <w:p w14:paraId="4BBB00DB" w14:textId="1905C719" w:rsidR="000A2A09" w:rsidRDefault="000A2A09">
      <w:pPr>
        <w:spacing w:after="200" w:line="480" w:lineRule="auto"/>
        <w:jc w:val="both"/>
      </w:pPr>
      <w:bookmarkStart w:id="173" w:name="h.9sh33ns5tb9x" w:colFirst="0" w:colLast="0"/>
      <w:bookmarkStart w:id="174" w:name="_Toc461714739"/>
      <w:bookmarkStart w:id="175" w:name="_Toc461716788"/>
      <w:bookmarkStart w:id="176" w:name="_Toc461717546"/>
      <w:bookmarkStart w:id="177" w:name="_Toc461717924"/>
      <w:bookmarkStart w:id="178" w:name="_Toc461717808"/>
      <w:bookmarkEnd w:id="173"/>
      <w:r>
        <w:rPr>
          <w:noProof/>
        </w:rPr>
        <w:drawing>
          <wp:inline distT="0" distB="0" distL="0" distR="0" wp14:anchorId="03DFB1EA" wp14:editId="400CC4F6">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DB3CF05" w14:textId="2BCCDCDD" w:rsidR="000A2A09" w:rsidRDefault="000A2A09" w:rsidP="000A2A09">
      <w:pPr>
        <w:spacing w:after="200" w:line="480" w:lineRule="auto"/>
        <w:jc w:val="center"/>
      </w:pPr>
      <w:r>
        <w:t>Figure</w:t>
      </w:r>
    </w:p>
    <w:p w14:paraId="4DF4F72D" w14:textId="2BCCDCDD" w:rsidR="000A2A09" w:rsidRDefault="000A2A09" w:rsidP="000A2A09">
      <w:pPr>
        <w:spacing w:after="200" w:line="480" w:lineRule="auto"/>
        <w:jc w:val="center"/>
      </w:pPr>
      <w:r>
        <w:t>Source: DH046 (2016)</w:t>
      </w:r>
    </w:p>
    <w:p w14:paraId="13DBAEFF" w14:textId="3E1F7ECA" w:rsidR="008E1921" w:rsidRPr="001F5353" w:rsidRDefault="003B5F5E" w:rsidP="001F5353">
      <w:pPr>
        <w:pStyle w:val="Heading3"/>
        <w:spacing w:line="480" w:lineRule="auto"/>
        <w:contextualSpacing w:val="0"/>
        <w:rPr>
          <w:b/>
          <w:color w:val="000000"/>
          <w:sz w:val="24"/>
        </w:rPr>
      </w:pPr>
      <w:bookmarkStart w:id="179" w:name="_Toc461718534"/>
      <w:bookmarkStart w:id="180" w:name="_Toc461719577"/>
      <w:bookmarkStart w:id="181" w:name="_Toc461719796"/>
      <w:bookmarkStart w:id="182" w:name="_Toc461722697"/>
      <w:bookmarkStart w:id="183" w:name="_Toc461723773"/>
      <w:bookmarkStart w:id="184" w:name="_Toc461724493"/>
      <w:bookmarkStart w:id="185" w:name="_Toc461725325"/>
      <w:r w:rsidRPr="6EFB0D94">
        <w:rPr>
          <w:b/>
          <w:bCs/>
          <w:color w:val="000000"/>
          <w:sz w:val="24"/>
          <w:szCs w:val="24"/>
        </w:rPr>
        <w:lastRenderedPageBreak/>
        <w:t>4.3.1 Step Up</w:t>
      </w:r>
      <w:bookmarkEnd w:id="174"/>
      <w:bookmarkEnd w:id="175"/>
      <w:bookmarkEnd w:id="176"/>
      <w:bookmarkEnd w:id="177"/>
      <w:bookmarkEnd w:id="178"/>
      <w:bookmarkEnd w:id="179"/>
      <w:bookmarkEnd w:id="180"/>
      <w:bookmarkEnd w:id="181"/>
      <w:bookmarkEnd w:id="182"/>
      <w:bookmarkEnd w:id="183"/>
      <w:bookmarkEnd w:id="184"/>
      <w:bookmarkEnd w:id="185"/>
    </w:p>
    <w:p w14:paraId="1FC6E97A" w14:textId="7AEEF43D" w:rsidR="001F5353" w:rsidRDefault="003F11D4" w:rsidP="00E52AD7">
      <w:pPr>
        <w:jc w:val="center"/>
      </w:pPr>
      <w:r>
        <w:rPr>
          <w:noProof/>
        </w:rPr>
        <mc:AlternateContent>
          <mc:Choice Requires="wps">
            <w:drawing>
              <wp:anchor distT="0" distB="0" distL="114300" distR="114300" simplePos="0" relativeHeight="251658287" behindDoc="0" locked="0" layoutInCell="1" allowOverlap="1" wp14:anchorId="74BD6014" wp14:editId="67931B55">
                <wp:simplePos x="0" y="0"/>
                <wp:positionH relativeFrom="column">
                  <wp:posOffset>341349</wp:posOffset>
                </wp:positionH>
                <wp:positionV relativeFrom="paragraph">
                  <wp:posOffset>579755</wp:posOffset>
                </wp:positionV>
                <wp:extent cx="1314450" cy="9525"/>
                <wp:effectExtent l="0" t="0" r="19050" b="28575"/>
                <wp:wrapNone/>
                <wp:docPr id="14" name="Straight Connector 14"/>
                <wp:cNvGraphicFramePr/>
                <a:graphic xmlns:a="http://schemas.openxmlformats.org/drawingml/2006/main">
                  <a:graphicData uri="http://schemas.microsoft.com/office/word/2010/wordprocessingShape">
                    <wps:wsp>
                      <wps:cNvCnPr/>
                      <wps:spPr>
                        <a:xfrm>
                          <a:off x="0" y="0"/>
                          <a:ext cx="13144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F5E134" id="Straight Connector 14" o:spid="_x0000_s1026" style="position:absolute;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pt,45.65pt" to="130.4pt,4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" strokecolor="black [3040]"/>
            </w:pict>
          </mc:Fallback>
        </mc:AlternateContent>
      </w:r>
      <w:r>
        <w:rPr>
          <w:noProof/>
        </w:rPr>
        <mc:AlternateContent>
          <mc:Choice Requires="wps">
            <w:drawing>
              <wp:anchor distT="0" distB="0" distL="114300" distR="114300" simplePos="0" relativeHeight="251658296" behindDoc="0" locked="0" layoutInCell="1" allowOverlap="1" wp14:anchorId="37ADA579" wp14:editId="71015C8C">
                <wp:simplePos x="0" y="0"/>
                <wp:positionH relativeFrom="column">
                  <wp:posOffset>-785200</wp:posOffset>
                </wp:positionH>
                <wp:positionV relativeFrom="paragraph">
                  <wp:posOffset>193675</wp:posOffset>
                </wp:positionV>
                <wp:extent cx="1190846" cy="63817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1190846" cy="638175"/>
                        </a:xfrm>
                        <a:prstGeom prst="rect">
                          <a:avLst/>
                        </a:prstGeom>
                        <a:solidFill>
                          <a:schemeClr val="bg1"/>
                        </a:solidFill>
                        <a:ln w="6350">
                          <a:solidFill>
                            <a:prstClr val="black"/>
                          </a:solidFill>
                        </a:ln>
                      </wps:spPr>
                      <wps:txbx>
                        <w:txbxContent>
                          <w:p w14:paraId="5007E058" w14:textId="707FE0F3" w:rsidR="008E11B8" w:rsidRDefault="008E11B8" w:rsidP="00C62371">
                            <w:r>
                              <w:t>Pink title:</w:t>
                            </w:r>
                          </w:p>
                          <w:p w14:paraId="0DC90054" w14:textId="00E5B830" w:rsidR="008E11B8" w:rsidRDefault="008E11B8" w:rsidP="00C62371">
                            <w:r>
                              <w:t>Eye-catching colour to attract at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DA579" id="Text Box 13" o:spid="_x0000_s1051" type="#_x0000_t202" style="position:absolute;left:0;text-align:left;margin-left:-61.85pt;margin-top:15.25pt;width:93.75pt;height:50.2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" fillcolor="white [3212]" strokeweight=".5pt">
                <v:textbox>
                  <w:txbxContent>
                    <w:p w14:paraId="5007E058" w14:textId="707FE0F3" w:rsidR="008E11B8" w:rsidRDefault="008E11B8" w:rsidP="00C62371">
                      <w:r>
                        <w:t>Pink title:</w:t>
                      </w:r>
                    </w:p>
                    <w:p w14:paraId="0DC90054" w14:textId="00E5B830" w:rsidR="008E11B8" w:rsidRDefault="008E11B8" w:rsidP="00C62371">
                      <w:r>
                        <w:t>Eye-catching colour to attract attention</w:t>
                      </w:r>
                    </w:p>
                  </w:txbxContent>
                </v:textbox>
              </v:shape>
            </w:pict>
          </mc:Fallback>
        </mc:AlternateContent>
      </w:r>
      <w:r>
        <w:rPr>
          <w:noProof/>
        </w:rPr>
        <mc:AlternateContent>
          <mc:Choice Requires="wps">
            <w:drawing>
              <wp:anchor distT="0" distB="0" distL="114300" distR="114300" simplePos="0" relativeHeight="251658285" behindDoc="0" locked="0" layoutInCell="1" allowOverlap="1" wp14:anchorId="5C8B8FA0" wp14:editId="5382B698">
                <wp:simplePos x="0" y="0"/>
                <wp:positionH relativeFrom="column">
                  <wp:posOffset>5528325</wp:posOffset>
                </wp:positionH>
                <wp:positionV relativeFrom="paragraph">
                  <wp:posOffset>161925</wp:posOffset>
                </wp:positionV>
                <wp:extent cx="1254642" cy="838200"/>
                <wp:effectExtent l="0" t="0" r="22225" b="19050"/>
                <wp:wrapNone/>
                <wp:docPr id="7" name="Text Box 7"/>
                <wp:cNvGraphicFramePr/>
                <a:graphic xmlns:a="http://schemas.openxmlformats.org/drawingml/2006/main">
                  <a:graphicData uri="http://schemas.microsoft.com/office/word/2010/wordprocessingShape">
                    <wps:wsp>
                      <wps:cNvSpPr txBox="1"/>
                      <wps:spPr>
                        <a:xfrm>
                          <a:off x="0" y="0"/>
                          <a:ext cx="1254642" cy="838200"/>
                        </a:xfrm>
                        <a:prstGeom prst="rect">
                          <a:avLst/>
                        </a:prstGeom>
                        <a:solidFill>
                          <a:schemeClr val="bg1"/>
                        </a:solidFill>
                        <a:ln w="6350">
                          <a:solidFill>
                            <a:prstClr val="black"/>
                          </a:solidFill>
                        </a:ln>
                      </wps:spPr>
                      <wps:txbx>
                        <w:txbxContent>
                          <w:p w14:paraId="7C3812B0" w14:textId="010C9F35" w:rsidR="008E11B8" w:rsidRDefault="008E11B8">
                            <w:r>
                              <w:t>Muscles emojis: Motivate workers to join the event to be f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B8FA0" id="Text Box 7" o:spid="_x0000_s1052" type="#_x0000_t202" style="position:absolute;left:0;text-align:left;margin-left:435.3pt;margin-top:12.75pt;width:98.8pt;height:66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" fillcolor="white [3212]" strokeweight=".5pt">
                <v:textbox>
                  <w:txbxContent>
                    <w:p w14:paraId="7C3812B0" w14:textId="010C9F35" w:rsidR="008E11B8" w:rsidRDefault="008E11B8">
                      <w:r>
                        <w:t>Muscles emojis: Motivate workers to join the event to be fit</w:t>
                      </w:r>
                    </w:p>
                  </w:txbxContent>
                </v:textbox>
              </v:shape>
            </w:pict>
          </mc:Fallback>
        </mc:AlternateContent>
      </w:r>
      <w:r w:rsidR="001F5353">
        <w:rPr>
          <w:noProof/>
        </w:rPr>
        <mc:AlternateContent>
          <mc:Choice Requires="wps">
            <w:drawing>
              <wp:anchor distT="0" distB="0" distL="114300" distR="114300" simplePos="0" relativeHeight="251658294" behindDoc="0" locked="0" layoutInCell="1" allowOverlap="1" wp14:anchorId="06E79D93" wp14:editId="187E9D64">
                <wp:simplePos x="0" y="0"/>
                <wp:positionH relativeFrom="column">
                  <wp:posOffset>5543550</wp:posOffset>
                </wp:positionH>
                <wp:positionV relativeFrom="paragraph">
                  <wp:posOffset>1312545</wp:posOffset>
                </wp:positionV>
                <wp:extent cx="1219200" cy="63817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219200" cy="638175"/>
                        </a:xfrm>
                        <a:prstGeom prst="rect">
                          <a:avLst/>
                        </a:prstGeom>
                        <a:solidFill>
                          <a:schemeClr val="bg1"/>
                        </a:solidFill>
                        <a:ln w="6350">
                          <a:solidFill>
                            <a:prstClr val="black"/>
                          </a:solidFill>
                        </a:ln>
                      </wps:spPr>
                      <wps:txbx>
                        <w:txbxContent>
                          <w:p w14:paraId="1F63DE35" w14:textId="509B6838" w:rsidR="008E11B8" w:rsidRDefault="008E11B8" w:rsidP="00037DD0">
                            <w:r>
                              <w:t>Capital letters:</w:t>
                            </w:r>
                          </w:p>
                          <w:p w14:paraId="74FA00B6" w14:textId="1C45F25C" w:rsidR="008E11B8" w:rsidRDefault="008E11B8" w:rsidP="00037DD0">
                            <w:r>
                              <w:t>Capture at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79D93" id="Text Box 26" o:spid="_x0000_s1053" type="#_x0000_t202" style="position:absolute;left:0;text-align:left;margin-left:436.5pt;margin-top:103.35pt;width:96pt;height:50.2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" fillcolor="white [3212]" strokeweight=".5pt">
                <v:textbox>
                  <w:txbxContent>
                    <w:p w14:paraId="1F63DE35" w14:textId="509B6838" w:rsidR="008E11B8" w:rsidRDefault="008E11B8" w:rsidP="00037DD0">
                      <w:r>
                        <w:t>Capital letters:</w:t>
                      </w:r>
                    </w:p>
                    <w:p w14:paraId="74FA00B6" w14:textId="1C45F25C" w:rsidR="008E11B8" w:rsidRDefault="008E11B8" w:rsidP="00037DD0">
                      <w:r>
                        <w:t>Capture attention</w:t>
                      </w:r>
                    </w:p>
                  </w:txbxContent>
                </v:textbox>
              </v:shape>
            </w:pict>
          </mc:Fallback>
        </mc:AlternateContent>
      </w:r>
      <w:r w:rsidR="001F5353">
        <w:rPr>
          <w:noProof/>
        </w:rPr>
        <mc:AlternateContent>
          <mc:Choice Requires="wps">
            <w:drawing>
              <wp:anchor distT="0" distB="0" distL="114300" distR="114300" simplePos="0" relativeHeight="251658289" behindDoc="0" locked="0" layoutInCell="1" allowOverlap="1" wp14:anchorId="7CFCD418" wp14:editId="4BAEC308">
                <wp:simplePos x="0" y="0"/>
                <wp:positionH relativeFrom="column">
                  <wp:posOffset>4676775</wp:posOffset>
                </wp:positionH>
                <wp:positionV relativeFrom="paragraph">
                  <wp:posOffset>2961005</wp:posOffset>
                </wp:positionV>
                <wp:extent cx="866775" cy="9525"/>
                <wp:effectExtent l="0" t="0" r="28575" b="28575"/>
                <wp:wrapNone/>
                <wp:docPr id="20" name="Straight Connector 20"/>
                <wp:cNvGraphicFramePr/>
                <a:graphic xmlns:a="http://schemas.openxmlformats.org/drawingml/2006/main">
                  <a:graphicData uri="http://schemas.microsoft.com/office/word/2010/wordprocessingShape">
                    <wps:wsp>
                      <wps:cNvCnPr/>
                      <wps:spPr>
                        <a:xfrm>
                          <a:off x="0" y="0"/>
                          <a:ext cx="866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4F449" id="Straight Connector 20" o:spid="_x0000_s1026" style="position:absolute;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8.25pt,233.15pt" to="436.5pt,2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" strokecolor="black [3040]"/>
            </w:pict>
          </mc:Fallback>
        </mc:AlternateContent>
      </w:r>
      <w:r w:rsidR="001F5353">
        <w:rPr>
          <w:noProof/>
        </w:rPr>
        <mc:AlternateContent>
          <mc:Choice Requires="wps">
            <w:drawing>
              <wp:anchor distT="0" distB="0" distL="114300" distR="114300" simplePos="0" relativeHeight="251658290" behindDoc="0" locked="0" layoutInCell="1" allowOverlap="1" wp14:anchorId="02A2F937" wp14:editId="50F5E0B3">
                <wp:simplePos x="0" y="0"/>
                <wp:positionH relativeFrom="column">
                  <wp:posOffset>5543550</wp:posOffset>
                </wp:positionH>
                <wp:positionV relativeFrom="paragraph">
                  <wp:posOffset>2179955</wp:posOffset>
                </wp:positionV>
                <wp:extent cx="1247775" cy="1152525"/>
                <wp:effectExtent l="0" t="0" r="28575" b="28575"/>
                <wp:wrapNone/>
                <wp:docPr id="22" name="Text Box 22"/>
                <wp:cNvGraphicFramePr/>
                <a:graphic xmlns:a="http://schemas.openxmlformats.org/drawingml/2006/main">
                  <a:graphicData uri="http://schemas.microsoft.com/office/word/2010/wordprocessingShape">
                    <wps:wsp>
                      <wps:cNvSpPr txBox="1"/>
                      <wps:spPr>
                        <a:xfrm>
                          <a:off x="0" y="0"/>
                          <a:ext cx="1247775" cy="1152525"/>
                        </a:xfrm>
                        <a:prstGeom prst="rect">
                          <a:avLst/>
                        </a:prstGeom>
                        <a:solidFill>
                          <a:schemeClr val="bg1"/>
                        </a:solidFill>
                        <a:ln w="6350">
                          <a:solidFill>
                            <a:prstClr val="black"/>
                          </a:solidFill>
                        </a:ln>
                      </wps:spPr>
                      <wps:txbx>
                        <w:txbxContent>
                          <w:p w14:paraId="6600DD62" w14:textId="70C2EF7D" w:rsidR="008E11B8" w:rsidRDefault="008E11B8" w:rsidP="00A322E8">
                            <w:r>
                              <w:t>Working adult running:</w:t>
                            </w:r>
                          </w:p>
                          <w:p w14:paraId="3750DE49" w14:textId="4522B41D" w:rsidR="008E11B8" w:rsidRDefault="008E11B8" w:rsidP="00A322E8">
                            <w:r>
                              <w:t>Promoting good exercising habits within working ad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2F937" id="Text Box 22" o:spid="_x0000_s1054" type="#_x0000_t202" style="position:absolute;left:0;text-align:left;margin-left:436.5pt;margin-top:171.65pt;width:98.25pt;height:90.7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" fillcolor="white [3212]" strokeweight=".5pt">
                <v:textbox>
                  <w:txbxContent>
                    <w:p w14:paraId="6600DD62" w14:textId="70C2EF7D" w:rsidR="008E11B8" w:rsidRDefault="008E11B8" w:rsidP="00A322E8">
                      <w:r>
                        <w:t>Working adult running:</w:t>
                      </w:r>
                    </w:p>
                    <w:p w14:paraId="3750DE49" w14:textId="4522B41D" w:rsidR="008E11B8" w:rsidRDefault="008E11B8" w:rsidP="00A322E8">
                      <w:r>
                        <w:t>Promoting good exercising habits within working adults</w:t>
                      </w:r>
                    </w:p>
                  </w:txbxContent>
                </v:textbox>
              </v:shape>
            </w:pict>
          </mc:Fallback>
        </mc:AlternateContent>
      </w:r>
      <w:r w:rsidR="001F5353">
        <w:rPr>
          <w:noProof/>
        </w:rPr>
        <mc:AlternateContent>
          <mc:Choice Requires="wps">
            <w:drawing>
              <wp:anchor distT="0" distB="0" distL="114300" distR="114300" simplePos="0" relativeHeight="251658293" behindDoc="0" locked="0" layoutInCell="1" allowOverlap="1" wp14:anchorId="5D2638FB" wp14:editId="76D48040">
                <wp:simplePos x="0" y="0"/>
                <wp:positionH relativeFrom="column">
                  <wp:posOffset>3648710</wp:posOffset>
                </wp:positionH>
                <wp:positionV relativeFrom="paragraph">
                  <wp:posOffset>1570355</wp:posOffset>
                </wp:positionV>
                <wp:extent cx="1857375" cy="19050"/>
                <wp:effectExtent l="0" t="0" r="28575" b="19050"/>
                <wp:wrapNone/>
                <wp:docPr id="25" name="Straight Connector 25"/>
                <wp:cNvGraphicFramePr/>
                <a:graphic xmlns:a="http://schemas.openxmlformats.org/drawingml/2006/main">
                  <a:graphicData uri="http://schemas.microsoft.com/office/word/2010/wordprocessingShape">
                    <wps:wsp>
                      <wps:cNvCnPr/>
                      <wps:spPr>
                        <a:xfrm>
                          <a:off x="0" y="0"/>
                          <a:ext cx="1857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1AA40" id="Straight Connector 25" o:spid="_x0000_s1026" style="position:absolute;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3pt,123.65pt" to="433.55pt,1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" strokecolor="black [3040]"/>
            </w:pict>
          </mc:Fallback>
        </mc:AlternateContent>
      </w:r>
      <w:r w:rsidR="001F5353">
        <w:rPr>
          <w:noProof/>
        </w:rPr>
        <mc:AlternateContent>
          <mc:Choice Requires="wps">
            <w:drawing>
              <wp:anchor distT="0" distB="0" distL="114300" distR="114300" simplePos="0" relativeHeight="251658295" behindDoc="0" locked="0" layoutInCell="1" allowOverlap="1" wp14:anchorId="525E8DAF" wp14:editId="5530C2AF">
                <wp:simplePos x="0" y="0"/>
                <wp:positionH relativeFrom="column">
                  <wp:posOffset>4657725</wp:posOffset>
                </wp:positionH>
                <wp:positionV relativeFrom="paragraph">
                  <wp:posOffset>598170</wp:posOffset>
                </wp:positionV>
                <wp:extent cx="866775" cy="95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866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30DB47" id="Straight Connector 8" o:spid="_x0000_s1026" style="position:absolute;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6.75pt,47.1pt" to="435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" strokecolor="black [3040]"/>
            </w:pict>
          </mc:Fallback>
        </mc:AlternateContent>
      </w:r>
      <w:r w:rsidR="001F5353">
        <w:rPr>
          <w:noProof/>
        </w:rPr>
        <mc:AlternateContent>
          <mc:Choice Requires="wps">
            <w:drawing>
              <wp:anchor distT="0" distB="0" distL="114300" distR="114300" simplePos="0" relativeHeight="251658286" behindDoc="0" locked="0" layoutInCell="1" allowOverlap="1" wp14:anchorId="77FCF8BE" wp14:editId="504D3FCD">
                <wp:simplePos x="0" y="0"/>
                <wp:positionH relativeFrom="column">
                  <wp:posOffset>-876300</wp:posOffset>
                </wp:positionH>
                <wp:positionV relativeFrom="paragraph">
                  <wp:posOffset>1866265</wp:posOffset>
                </wp:positionV>
                <wp:extent cx="1266825" cy="638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1266825" cy="638175"/>
                        </a:xfrm>
                        <a:prstGeom prst="rect">
                          <a:avLst/>
                        </a:prstGeom>
                        <a:solidFill>
                          <a:schemeClr val="bg1"/>
                        </a:solidFill>
                        <a:ln w="6350">
                          <a:solidFill>
                            <a:prstClr val="black"/>
                          </a:solidFill>
                        </a:ln>
                      </wps:spPr>
                      <wps:txbx>
                        <w:txbxContent>
                          <w:p w14:paraId="1AA51445" w14:textId="21ED0A7C" w:rsidR="008E11B8" w:rsidRDefault="008E11B8" w:rsidP="00111A58">
                            <w:r>
                              <w:t>Vertical ladder:</w:t>
                            </w:r>
                          </w:p>
                          <w:p w14:paraId="0F5CE690" w14:textId="0E374E4E" w:rsidR="008E11B8" w:rsidRDefault="008E11B8" w:rsidP="00111A58">
                            <w:r>
                              <w:t>Symbolising vertical mara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CF8BE" id="Text Box 16" o:spid="_x0000_s1055" type="#_x0000_t202" style="position:absolute;left:0;text-align:left;margin-left:-69pt;margin-top:146.95pt;width:99.75pt;height:50.2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" fillcolor="white [3212]" strokeweight=".5pt">
                <v:textbox>
                  <w:txbxContent>
                    <w:p w14:paraId="1AA51445" w14:textId="21ED0A7C" w:rsidR="008E11B8" w:rsidRDefault="008E11B8" w:rsidP="00111A58">
                      <w:r>
                        <w:t>Vertical ladder:</w:t>
                      </w:r>
                    </w:p>
                    <w:p w14:paraId="0F5CE690" w14:textId="0E374E4E" w:rsidR="008E11B8" w:rsidRDefault="008E11B8" w:rsidP="00111A58">
                      <w:r>
                        <w:t>Symbolising vertical marathon</w:t>
                      </w:r>
                    </w:p>
                  </w:txbxContent>
                </v:textbox>
              </v:shape>
            </w:pict>
          </mc:Fallback>
        </mc:AlternateContent>
      </w:r>
      <w:r w:rsidR="001F5353">
        <w:rPr>
          <w:noProof/>
        </w:rPr>
        <mc:AlternateContent>
          <mc:Choice Requires="wps">
            <w:drawing>
              <wp:anchor distT="0" distB="0" distL="114300" distR="114300" simplePos="0" relativeHeight="251658292" behindDoc="0" locked="0" layoutInCell="1" allowOverlap="1" wp14:anchorId="7E13DC27" wp14:editId="3C1CD494">
                <wp:simplePos x="0" y="0"/>
                <wp:positionH relativeFrom="column">
                  <wp:posOffset>5523865</wp:posOffset>
                </wp:positionH>
                <wp:positionV relativeFrom="paragraph">
                  <wp:posOffset>5998210</wp:posOffset>
                </wp:positionV>
                <wp:extent cx="1171575" cy="628650"/>
                <wp:effectExtent l="0" t="0" r="28575" b="19050"/>
                <wp:wrapNone/>
                <wp:docPr id="24" name="Text Box 24"/>
                <wp:cNvGraphicFramePr/>
                <a:graphic xmlns:a="http://schemas.openxmlformats.org/drawingml/2006/main">
                  <a:graphicData uri="http://schemas.microsoft.com/office/word/2010/wordprocessingShape">
                    <wps:wsp>
                      <wps:cNvSpPr txBox="1"/>
                      <wps:spPr>
                        <a:xfrm>
                          <a:off x="0" y="0"/>
                          <a:ext cx="1171575" cy="628650"/>
                        </a:xfrm>
                        <a:prstGeom prst="rect">
                          <a:avLst/>
                        </a:prstGeom>
                        <a:solidFill>
                          <a:schemeClr val="bg1"/>
                        </a:solidFill>
                        <a:ln w="6350">
                          <a:solidFill>
                            <a:prstClr val="black"/>
                          </a:solidFill>
                        </a:ln>
                      </wps:spPr>
                      <wps:txbx>
                        <w:txbxContent>
                          <w:p w14:paraId="4E7A6D6B" w14:textId="77777777" w:rsidR="008E11B8" w:rsidRDefault="008E11B8" w:rsidP="00037DD0">
                            <w:r>
                              <w:t>Links to social platforms for 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3DC27" id="Text Box 24" o:spid="_x0000_s1056" type="#_x0000_t202" style="position:absolute;left:0;text-align:left;margin-left:434.95pt;margin-top:472.3pt;width:92.25pt;height:49.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" fillcolor="white [3212]" strokeweight=".5pt">
                <v:textbox>
                  <w:txbxContent>
                    <w:p w14:paraId="4E7A6D6B" w14:textId="77777777" w:rsidR="008E11B8" w:rsidRDefault="008E11B8" w:rsidP="00037DD0">
                      <w:r>
                        <w:t>Links to social platforms for marketing</w:t>
                      </w:r>
                    </w:p>
                  </w:txbxContent>
                </v:textbox>
              </v:shape>
            </w:pict>
          </mc:Fallback>
        </mc:AlternateContent>
      </w:r>
      <w:r w:rsidR="00037DD0">
        <w:rPr>
          <w:noProof/>
        </w:rPr>
        <mc:AlternateContent>
          <mc:Choice Requires="wps">
            <w:drawing>
              <wp:anchor distT="0" distB="0" distL="114300" distR="114300" simplePos="0" relativeHeight="251658291" behindDoc="0" locked="0" layoutInCell="1" allowOverlap="1" wp14:anchorId="1C549643" wp14:editId="57E5A90C">
                <wp:simplePos x="0" y="0"/>
                <wp:positionH relativeFrom="column">
                  <wp:posOffset>4191000</wp:posOffset>
                </wp:positionH>
                <wp:positionV relativeFrom="paragraph">
                  <wp:posOffset>6323330</wp:posOffset>
                </wp:positionV>
                <wp:extent cx="1333500" cy="19050"/>
                <wp:effectExtent l="0" t="0" r="19050" b="19050"/>
                <wp:wrapNone/>
                <wp:docPr id="23" name="Straight Connector 23"/>
                <wp:cNvGraphicFramePr/>
                <a:graphic xmlns:a="http://schemas.openxmlformats.org/drawingml/2006/main">
                  <a:graphicData uri="http://schemas.microsoft.com/office/word/2010/wordprocessingShape">
                    <wps:wsp>
                      <wps:cNvCnPr/>
                      <wps:spPr>
                        <a:xfrm>
                          <a:off x="0" y="0"/>
                          <a:ext cx="13335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9D9B51" id="Straight Connector 23" o:spid="_x0000_s1026" style="position:absolute;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pt,497.9pt" to="435pt,49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" strokecolor="black [3040]"/>
            </w:pict>
          </mc:Fallback>
        </mc:AlternateContent>
      </w:r>
      <w:r w:rsidR="00A322E8">
        <w:rPr>
          <w:noProof/>
        </w:rPr>
        <mc:AlternateContent>
          <mc:Choice Requires="wps">
            <w:drawing>
              <wp:anchor distT="0" distB="0" distL="114300" distR="114300" simplePos="0" relativeHeight="251658288" behindDoc="0" locked="0" layoutInCell="1" allowOverlap="1" wp14:anchorId="070CBEA3" wp14:editId="2D1A1E3A">
                <wp:simplePos x="0" y="0"/>
                <wp:positionH relativeFrom="column">
                  <wp:posOffset>447675</wp:posOffset>
                </wp:positionH>
                <wp:positionV relativeFrom="paragraph">
                  <wp:posOffset>2141855</wp:posOffset>
                </wp:positionV>
                <wp:extent cx="15430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1543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C7241D" id="Straight Connector 19" o:spid="_x0000_s1026" style="position:absolute;flip:y;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5pt,168.65pt" to="156.75pt,16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" strokecolor="black [3040]"/>
            </w:pict>
          </mc:Fallback>
        </mc:AlternateContent>
      </w:r>
      <w:r w:rsidR="00A914E9">
        <w:rPr>
          <w:noProof/>
        </w:rPr>
        <w:drawing>
          <wp:inline distT="0" distB="0" distL="0" distR="0" wp14:anchorId="6D7EDE29" wp14:editId="3053698B">
            <wp:extent cx="5040000" cy="6991274"/>
            <wp:effectExtent l="0" t="0" r="8255" b="635"/>
            <wp:docPr id="12" name="Picture 12" descr="C:\Users\Teo\AppData\Local\Microsoft\Windows\INetCacheContent.Word\new-piktochart_548_6bd4ab5a9d5a12a2c8ea512f5502364d4a2129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eo\AppData\Local\Microsoft\Windows\INetCacheContent.Word\new-piktochart_548_6bd4ab5a9d5a12a2c8ea512f5502364d4a212900.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0000" cy="6991274"/>
                    </a:xfrm>
                    <a:prstGeom prst="rect">
                      <a:avLst/>
                    </a:prstGeom>
                    <a:noFill/>
                    <a:ln>
                      <a:noFill/>
                    </a:ln>
                  </pic:spPr>
                </pic:pic>
              </a:graphicData>
            </a:graphic>
          </wp:inline>
        </w:drawing>
      </w:r>
    </w:p>
    <w:p w14:paraId="68B25243" w14:textId="75AC7AA5" w:rsidR="48F310F7" w:rsidRDefault="48F310F7" w:rsidP="48F310F7">
      <w:pPr>
        <w:jc w:val="center"/>
      </w:pPr>
      <w:bookmarkStart w:id="186" w:name="h.wlvlcaahu36x" w:colFirst="0" w:colLast="0"/>
      <w:bookmarkEnd w:id="186"/>
      <w:r>
        <w:t>Figure 22: Outlines of the event "Step Up"</w:t>
      </w:r>
    </w:p>
    <w:p w14:paraId="45806FEA" w14:textId="2BCCDCDD" w:rsidR="005D4872" w:rsidRDefault="2A1A2A71" w:rsidP="00670073">
      <w:pPr>
        <w:jc w:val="center"/>
      </w:pPr>
      <w:r>
        <w:t>Source: DH046 (2016)</w:t>
      </w:r>
    </w:p>
    <w:p w14:paraId="30587034" w14:textId="0957944D" w:rsidR="0085441A" w:rsidRDefault="003B5F5E" w:rsidP="00670073">
      <w:pPr>
        <w:pStyle w:val="Heading3"/>
        <w:spacing w:before="120" w:after="240" w:line="360" w:lineRule="auto"/>
        <w:contextualSpacing w:val="0"/>
        <w:jc w:val="both"/>
        <w:rPr>
          <w:noProof/>
        </w:rPr>
      </w:pPr>
      <w:bookmarkStart w:id="187" w:name="h.s778nil0zz7f" w:colFirst="0" w:colLast="0"/>
      <w:bookmarkStart w:id="188" w:name="_Toc461714740"/>
      <w:bookmarkStart w:id="189" w:name="_Toc461716789"/>
      <w:bookmarkStart w:id="190" w:name="_Toc461717547"/>
      <w:bookmarkStart w:id="191" w:name="_Toc461717925"/>
      <w:bookmarkStart w:id="192" w:name="_Toc461717809"/>
      <w:bookmarkStart w:id="193" w:name="_Toc461718535"/>
      <w:bookmarkStart w:id="194" w:name="_Toc461719578"/>
      <w:bookmarkStart w:id="195" w:name="_Toc461719797"/>
      <w:bookmarkStart w:id="196" w:name="_Toc461722698"/>
      <w:bookmarkStart w:id="197" w:name="_Toc461723774"/>
      <w:bookmarkStart w:id="198" w:name="_Toc461724494"/>
      <w:bookmarkStart w:id="199" w:name="_Toc461725326"/>
      <w:bookmarkEnd w:id="187"/>
      <w:r w:rsidRPr="52B93FE8">
        <w:rPr>
          <w:b/>
          <w:bCs/>
          <w:color w:val="000000"/>
          <w:sz w:val="24"/>
          <w:szCs w:val="24"/>
        </w:rPr>
        <w:lastRenderedPageBreak/>
        <w:t>4.3.2 The Good in Fun (TGIF)</w:t>
      </w:r>
      <w:bookmarkEnd w:id="188"/>
      <w:bookmarkEnd w:id="189"/>
      <w:bookmarkEnd w:id="190"/>
      <w:bookmarkEnd w:id="191"/>
      <w:bookmarkEnd w:id="192"/>
      <w:bookmarkEnd w:id="193"/>
      <w:bookmarkEnd w:id="194"/>
      <w:bookmarkEnd w:id="195"/>
      <w:bookmarkEnd w:id="196"/>
      <w:bookmarkEnd w:id="197"/>
      <w:bookmarkEnd w:id="198"/>
      <w:bookmarkEnd w:id="199"/>
    </w:p>
    <w:p w14:paraId="692EF467" w14:textId="14609702" w:rsidR="5C4BCAC1" w:rsidRDefault="00CA48A4" w:rsidP="5C4BCAC1">
      <w:pPr>
        <w:jc w:val="center"/>
      </w:pPr>
      <w:r>
        <w:rPr>
          <w:noProof/>
        </w:rPr>
        <mc:AlternateContent>
          <mc:Choice Requires="wps">
            <w:drawing>
              <wp:anchor distT="0" distB="0" distL="114300" distR="114300" simplePos="0" relativeHeight="251658278" behindDoc="0" locked="0" layoutInCell="1" allowOverlap="1" wp14:anchorId="33EDC7D6" wp14:editId="7A6EC23C">
                <wp:simplePos x="0" y="0"/>
                <wp:positionH relativeFrom="column">
                  <wp:posOffset>-701542</wp:posOffset>
                </wp:positionH>
                <wp:positionV relativeFrom="paragraph">
                  <wp:posOffset>377825</wp:posOffset>
                </wp:positionV>
                <wp:extent cx="1222744" cy="669852"/>
                <wp:effectExtent l="0" t="0" r="15875" b="16510"/>
                <wp:wrapNone/>
                <wp:docPr id="1571125604" name="Text Box 1571125604"/>
                <wp:cNvGraphicFramePr/>
                <a:graphic xmlns:a="http://schemas.openxmlformats.org/drawingml/2006/main">
                  <a:graphicData uri="http://schemas.microsoft.com/office/word/2010/wordprocessingShape">
                    <wps:wsp>
                      <wps:cNvSpPr txBox="1"/>
                      <wps:spPr>
                        <a:xfrm>
                          <a:off x="0" y="0"/>
                          <a:ext cx="1222744" cy="669852"/>
                        </a:xfrm>
                        <a:prstGeom prst="rect">
                          <a:avLst/>
                        </a:prstGeom>
                        <a:solidFill>
                          <a:schemeClr val="bg1"/>
                        </a:solidFill>
                        <a:ln w="6350">
                          <a:solidFill>
                            <a:prstClr val="black"/>
                          </a:solidFill>
                        </a:ln>
                      </wps:spPr>
                      <wps:txbx>
                        <w:txbxContent>
                          <w:p w14:paraId="0295FA4F" w14:textId="7DD57818" w:rsidR="008E11B8" w:rsidRDefault="008E11B8" w:rsidP="00B345A2">
                            <w:r>
                              <w:t>Acronyms:</w:t>
                            </w:r>
                          </w:p>
                          <w:p w14:paraId="016D3053" w14:textId="7AB5B74D" w:rsidR="008E11B8" w:rsidRDefault="008E11B8" w:rsidP="00B345A2">
                            <w:r>
                              <w:t>For public to remember eas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DC7D6" id="Text Box 1571125604" o:spid="_x0000_s1057" type="#_x0000_t202" style="position:absolute;left:0;text-align:left;margin-left:-55.25pt;margin-top:29.75pt;width:96.3pt;height:52.7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" fillcolor="white [3212]" strokeweight=".5pt">
                <v:textbox>
                  <w:txbxContent>
                    <w:p w14:paraId="0295FA4F" w14:textId="7DD57818" w:rsidR="008E11B8" w:rsidRDefault="008E11B8" w:rsidP="00B345A2">
                      <w:r>
                        <w:t>Acronyms:</w:t>
                      </w:r>
                    </w:p>
                    <w:p w14:paraId="016D3053" w14:textId="7AB5B74D" w:rsidR="008E11B8" w:rsidRDefault="008E11B8" w:rsidP="00B345A2">
                      <w:r>
                        <w:t>For public to remember easily</w:t>
                      </w:r>
                    </w:p>
                  </w:txbxContent>
                </v:textbox>
              </v:shape>
            </w:pict>
          </mc:Fallback>
        </mc:AlternateContent>
      </w:r>
      <w:r>
        <w:rPr>
          <w:noProof/>
        </w:rPr>
        <mc:AlternateContent>
          <mc:Choice Requires="wps">
            <w:drawing>
              <wp:anchor distT="0" distB="0" distL="114300" distR="114300" simplePos="0" relativeHeight="251658271" behindDoc="0" locked="0" layoutInCell="1" allowOverlap="1" wp14:anchorId="37B1B5EF" wp14:editId="50B9819A">
                <wp:simplePos x="0" y="0"/>
                <wp:positionH relativeFrom="column">
                  <wp:posOffset>5486400</wp:posOffset>
                </wp:positionH>
                <wp:positionV relativeFrom="paragraph">
                  <wp:posOffset>3429665</wp:posOffset>
                </wp:positionV>
                <wp:extent cx="1203473" cy="680483"/>
                <wp:effectExtent l="0" t="0" r="15875" b="24765"/>
                <wp:wrapNone/>
                <wp:docPr id="30" name="Text Box 30"/>
                <wp:cNvGraphicFramePr/>
                <a:graphic xmlns:a="http://schemas.openxmlformats.org/drawingml/2006/main">
                  <a:graphicData uri="http://schemas.microsoft.com/office/word/2010/wordprocessingShape">
                    <wps:wsp>
                      <wps:cNvSpPr txBox="1"/>
                      <wps:spPr>
                        <a:xfrm>
                          <a:off x="0" y="0"/>
                          <a:ext cx="1203473" cy="680483"/>
                        </a:xfrm>
                        <a:prstGeom prst="rect">
                          <a:avLst/>
                        </a:prstGeom>
                        <a:solidFill>
                          <a:schemeClr val="bg1"/>
                        </a:solidFill>
                        <a:ln w="6350">
                          <a:solidFill>
                            <a:prstClr val="black"/>
                          </a:solidFill>
                        </a:ln>
                      </wps:spPr>
                      <wps:txbx>
                        <w:txbxContent>
                          <w:p w14:paraId="0E5B445E" w14:textId="052F9821" w:rsidR="008E11B8" w:rsidRDefault="008E11B8" w:rsidP="0085441A">
                            <w:r>
                              <w:t>Road journey:</w:t>
                            </w:r>
                          </w:p>
                          <w:p w14:paraId="0DEBD7D9" w14:textId="6C6CFF33" w:rsidR="008E11B8" w:rsidRDefault="008E11B8" w:rsidP="0085441A">
                            <w:r>
                              <w:t>Explains how the event 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1B5EF" id="Text Box 30" o:spid="_x0000_s1058" type="#_x0000_t202" style="position:absolute;left:0;text-align:left;margin-left:6in;margin-top:270.05pt;width:94.75pt;height:53.6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" fillcolor="white [3212]" strokeweight=".5pt">
                <v:textbox>
                  <w:txbxContent>
                    <w:p w14:paraId="0E5B445E" w14:textId="052F9821" w:rsidR="008E11B8" w:rsidRDefault="008E11B8" w:rsidP="0085441A">
                      <w:r>
                        <w:t>Road journey:</w:t>
                      </w:r>
                    </w:p>
                    <w:p w14:paraId="0DEBD7D9" w14:textId="6C6CFF33" w:rsidR="008E11B8" w:rsidRDefault="008E11B8" w:rsidP="0085441A">
                      <w:r>
                        <w:t>Explains how the event works</w:t>
                      </w:r>
                    </w:p>
                  </w:txbxContent>
                </v:textbox>
              </v:shape>
            </w:pict>
          </mc:Fallback>
        </mc:AlternateContent>
      </w:r>
      <w:r w:rsidR="00370BD3">
        <w:rPr>
          <w:noProof/>
        </w:rPr>
        <mc:AlternateContent>
          <mc:Choice Requires="wps">
            <w:drawing>
              <wp:anchor distT="0" distB="0" distL="114300" distR="114300" simplePos="0" relativeHeight="251658273" behindDoc="0" locked="0" layoutInCell="1" allowOverlap="1" wp14:anchorId="25B73298" wp14:editId="4DD44130">
                <wp:simplePos x="0" y="0"/>
                <wp:positionH relativeFrom="column">
                  <wp:posOffset>-754439</wp:posOffset>
                </wp:positionH>
                <wp:positionV relativeFrom="paragraph">
                  <wp:posOffset>2961758</wp:posOffset>
                </wp:positionV>
                <wp:extent cx="1222744" cy="669851"/>
                <wp:effectExtent l="0" t="0" r="15875" b="16510"/>
                <wp:wrapNone/>
                <wp:docPr id="1571125600" name="Text Box 1571125600"/>
                <wp:cNvGraphicFramePr/>
                <a:graphic xmlns:a="http://schemas.openxmlformats.org/drawingml/2006/main">
                  <a:graphicData uri="http://schemas.microsoft.com/office/word/2010/wordprocessingShape">
                    <wps:wsp>
                      <wps:cNvSpPr txBox="1"/>
                      <wps:spPr>
                        <a:xfrm>
                          <a:off x="0" y="0"/>
                          <a:ext cx="1222744" cy="669851"/>
                        </a:xfrm>
                        <a:prstGeom prst="rect">
                          <a:avLst/>
                        </a:prstGeom>
                        <a:solidFill>
                          <a:schemeClr val="bg1"/>
                        </a:solidFill>
                        <a:ln w="6350">
                          <a:solidFill>
                            <a:prstClr val="black"/>
                          </a:solidFill>
                        </a:ln>
                      </wps:spPr>
                      <wps:txbx>
                        <w:txbxContent>
                          <w:p w14:paraId="1BC1C901" w14:textId="77777777" w:rsidR="008E11B8" w:rsidRDefault="008E11B8" w:rsidP="00C066BD">
                            <w:r>
                              <w:t>Road journey:</w:t>
                            </w:r>
                          </w:p>
                          <w:p w14:paraId="7448F264" w14:textId="77777777" w:rsidR="008E11B8" w:rsidRDefault="008E11B8" w:rsidP="00C066BD">
                            <w:r>
                              <w:t>Explains how the event 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73298" id="Text Box 1571125600" o:spid="_x0000_s1059" type="#_x0000_t202" style="position:absolute;left:0;text-align:left;margin-left:-59.4pt;margin-top:233.2pt;width:96.3pt;height:52.7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" fillcolor="white [3212]" strokeweight=".5pt">
                <v:textbox>
                  <w:txbxContent>
                    <w:p w14:paraId="1BC1C901" w14:textId="77777777" w:rsidR="008E11B8" w:rsidRDefault="008E11B8" w:rsidP="00C066BD">
                      <w:r>
                        <w:t>Road journey:</w:t>
                      </w:r>
                    </w:p>
                    <w:p w14:paraId="7448F264" w14:textId="77777777" w:rsidR="008E11B8" w:rsidRDefault="008E11B8" w:rsidP="00C066BD">
                      <w:r>
                        <w:t>Explains how the event works</w:t>
                      </w:r>
                    </w:p>
                  </w:txbxContent>
                </v:textbox>
              </v:shape>
            </w:pict>
          </mc:Fallback>
        </mc:AlternateContent>
      </w:r>
      <w:r w:rsidR="00370BD3">
        <w:rPr>
          <w:noProof/>
        </w:rPr>
        <mc:AlternateContent>
          <mc:Choice Requires="wps">
            <w:drawing>
              <wp:anchor distT="0" distB="0" distL="114300" distR="114300" simplePos="0" relativeHeight="251658283" behindDoc="0" locked="0" layoutInCell="1" allowOverlap="1" wp14:anchorId="5B22E36B" wp14:editId="6F089D0F">
                <wp:simplePos x="0" y="0"/>
                <wp:positionH relativeFrom="column">
                  <wp:posOffset>-691116</wp:posOffset>
                </wp:positionH>
                <wp:positionV relativeFrom="paragraph">
                  <wp:posOffset>4854427</wp:posOffset>
                </wp:positionV>
                <wp:extent cx="1180214" cy="669851"/>
                <wp:effectExtent l="0" t="0" r="20320" b="16510"/>
                <wp:wrapNone/>
                <wp:docPr id="1571125609" name="Text Box 1571125609"/>
                <wp:cNvGraphicFramePr/>
                <a:graphic xmlns:a="http://schemas.openxmlformats.org/drawingml/2006/main">
                  <a:graphicData uri="http://schemas.microsoft.com/office/word/2010/wordprocessingShape">
                    <wps:wsp>
                      <wps:cNvSpPr txBox="1"/>
                      <wps:spPr>
                        <a:xfrm>
                          <a:off x="0" y="0"/>
                          <a:ext cx="1180214" cy="669851"/>
                        </a:xfrm>
                        <a:prstGeom prst="rect">
                          <a:avLst/>
                        </a:prstGeom>
                        <a:solidFill>
                          <a:schemeClr val="bg1"/>
                        </a:solidFill>
                        <a:ln w="6350">
                          <a:solidFill>
                            <a:prstClr val="black"/>
                          </a:solidFill>
                        </a:ln>
                      </wps:spPr>
                      <wps:txbx>
                        <w:txbxContent>
                          <w:p w14:paraId="02ED6F0F" w14:textId="5C272FF5" w:rsidR="008E11B8" w:rsidRDefault="008E11B8" w:rsidP="00CE4813">
                            <w:r>
                              <w:t>Checkpoint:</w:t>
                            </w:r>
                          </w:p>
                          <w:p w14:paraId="6667C2B6" w14:textId="00FE3B07" w:rsidR="008E11B8" w:rsidRDefault="008E11B8" w:rsidP="00CE4813">
                            <w:r>
                              <w:t>Different stages of the r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2E36B" id="Text Box 1571125609" o:spid="_x0000_s1060" type="#_x0000_t202" style="position:absolute;left:0;text-align:left;margin-left:-54.4pt;margin-top:382.25pt;width:92.95pt;height:52.7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" fillcolor="white [3212]" strokeweight=".5pt">
                <v:textbox>
                  <w:txbxContent>
                    <w:p w14:paraId="02ED6F0F" w14:textId="5C272FF5" w:rsidR="008E11B8" w:rsidRDefault="008E11B8" w:rsidP="00CE4813">
                      <w:r>
                        <w:t>Checkpoint:</w:t>
                      </w:r>
                    </w:p>
                    <w:p w14:paraId="6667C2B6" w14:textId="00FE3B07" w:rsidR="008E11B8" w:rsidRDefault="008E11B8" w:rsidP="00CE4813">
                      <w:r>
                        <w:t>Different stages of the race</w:t>
                      </w:r>
                    </w:p>
                  </w:txbxContent>
                </v:textbox>
              </v:shape>
            </w:pict>
          </mc:Fallback>
        </mc:AlternateContent>
      </w:r>
      <w:r w:rsidR="00CE4813">
        <w:rPr>
          <w:noProof/>
        </w:rPr>
        <mc:AlternateContent>
          <mc:Choice Requires="wps">
            <w:drawing>
              <wp:anchor distT="0" distB="0" distL="114300" distR="114300" simplePos="0" relativeHeight="251658275" behindDoc="0" locked="0" layoutInCell="1" allowOverlap="1" wp14:anchorId="408C96B6" wp14:editId="5D083153">
                <wp:simplePos x="0" y="0"/>
                <wp:positionH relativeFrom="column">
                  <wp:posOffset>3343275</wp:posOffset>
                </wp:positionH>
                <wp:positionV relativeFrom="paragraph">
                  <wp:posOffset>6454140</wp:posOffset>
                </wp:positionV>
                <wp:extent cx="2181225" cy="19050"/>
                <wp:effectExtent l="0" t="0" r="28575" b="19050"/>
                <wp:wrapNone/>
                <wp:docPr id="1571125611" name="Straight Connector 1571125611"/>
                <wp:cNvGraphicFramePr/>
                <a:graphic xmlns:a="http://schemas.openxmlformats.org/drawingml/2006/main">
                  <a:graphicData uri="http://schemas.microsoft.com/office/word/2010/wordprocessingShape">
                    <wps:wsp>
                      <wps:cNvCnPr/>
                      <wps:spPr>
                        <a:xfrm>
                          <a:off x="0" y="0"/>
                          <a:ext cx="21812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6EE126" id="Straight Connector 1571125611" o:spid="_x0000_s1026" style="position:absolute;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25pt,508.2pt" to="435pt,50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" strokecolor="#4579b8 [3044]"/>
            </w:pict>
          </mc:Fallback>
        </mc:AlternateContent>
      </w:r>
      <w:r w:rsidR="00CE4813">
        <w:rPr>
          <w:noProof/>
        </w:rPr>
        <mc:AlternateContent>
          <mc:Choice Requires="wps">
            <w:drawing>
              <wp:anchor distT="0" distB="0" distL="114300" distR="114300" simplePos="0" relativeHeight="251658284" behindDoc="0" locked="0" layoutInCell="1" allowOverlap="1" wp14:anchorId="0F2A106D" wp14:editId="0314999F">
                <wp:simplePos x="0" y="0"/>
                <wp:positionH relativeFrom="column">
                  <wp:posOffset>5514975</wp:posOffset>
                </wp:positionH>
                <wp:positionV relativeFrom="paragraph">
                  <wp:posOffset>6247765</wp:posOffset>
                </wp:positionV>
                <wp:extent cx="1171575" cy="628650"/>
                <wp:effectExtent l="0" t="0" r="28575" b="19050"/>
                <wp:wrapNone/>
                <wp:docPr id="1571125610" name="Text Box 1571125610"/>
                <wp:cNvGraphicFramePr/>
                <a:graphic xmlns:a="http://schemas.openxmlformats.org/drawingml/2006/main">
                  <a:graphicData uri="http://schemas.microsoft.com/office/word/2010/wordprocessingShape">
                    <wps:wsp>
                      <wps:cNvSpPr txBox="1"/>
                      <wps:spPr>
                        <a:xfrm>
                          <a:off x="0" y="0"/>
                          <a:ext cx="1171575" cy="628650"/>
                        </a:xfrm>
                        <a:prstGeom prst="rect">
                          <a:avLst/>
                        </a:prstGeom>
                        <a:solidFill>
                          <a:schemeClr val="bg1"/>
                        </a:solidFill>
                        <a:ln w="6350">
                          <a:solidFill>
                            <a:prstClr val="black"/>
                          </a:solidFill>
                        </a:ln>
                      </wps:spPr>
                      <wps:txbx>
                        <w:txbxContent>
                          <w:p w14:paraId="4E938E0B" w14:textId="77777777" w:rsidR="008E11B8" w:rsidRDefault="008E11B8" w:rsidP="00CE4813">
                            <w:r>
                              <w:t>Links to social platforms for 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A106D" id="Text Box 1571125610" o:spid="_x0000_s1061" type="#_x0000_t202" style="position:absolute;left:0;text-align:left;margin-left:434.25pt;margin-top:491.95pt;width:92.25pt;height:49.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" fillcolor="white [3212]" strokeweight=".5pt">
                <v:textbox>
                  <w:txbxContent>
                    <w:p w14:paraId="4E938E0B" w14:textId="77777777" w:rsidR="008E11B8" w:rsidRDefault="008E11B8" w:rsidP="00CE4813">
                      <w:r>
                        <w:t>Links to social platforms for marketing</w:t>
                      </w:r>
                    </w:p>
                  </w:txbxContent>
                </v:textbox>
              </v:shape>
            </w:pict>
          </mc:Fallback>
        </mc:AlternateContent>
      </w:r>
      <w:r w:rsidR="00B345A2">
        <w:rPr>
          <w:noProof/>
        </w:rPr>
        <mc:AlternateContent>
          <mc:Choice Requires="wps">
            <w:drawing>
              <wp:anchor distT="0" distB="0" distL="114300" distR="114300" simplePos="0" relativeHeight="251658282" behindDoc="0" locked="0" layoutInCell="1" allowOverlap="1" wp14:anchorId="1BB65001" wp14:editId="00F9A762">
                <wp:simplePos x="0" y="0"/>
                <wp:positionH relativeFrom="column">
                  <wp:posOffset>0</wp:posOffset>
                </wp:positionH>
                <wp:positionV relativeFrom="paragraph">
                  <wp:posOffset>4606290</wp:posOffset>
                </wp:positionV>
                <wp:extent cx="2371725" cy="618490"/>
                <wp:effectExtent l="0" t="0" r="28575" b="29210"/>
                <wp:wrapNone/>
                <wp:docPr id="1571125608" name="Straight Connector 1571125608"/>
                <wp:cNvGraphicFramePr/>
                <a:graphic xmlns:a="http://schemas.openxmlformats.org/drawingml/2006/main">
                  <a:graphicData uri="http://schemas.microsoft.com/office/word/2010/wordprocessingShape">
                    <wps:wsp>
                      <wps:cNvCnPr/>
                      <wps:spPr>
                        <a:xfrm flipV="1">
                          <a:off x="0" y="0"/>
                          <a:ext cx="2371725" cy="6184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CD6EB" id="Straight Connector 1571125608" o:spid="_x0000_s1026" style="position:absolute;flip:y;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62.7pt" to="186.75pt,4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" strokecolor="#4579b8 [3044]"/>
            </w:pict>
          </mc:Fallback>
        </mc:AlternateContent>
      </w:r>
      <w:r w:rsidR="00B345A2">
        <w:rPr>
          <w:noProof/>
        </w:rPr>
        <mc:AlternateContent>
          <mc:Choice Requires="wps">
            <w:drawing>
              <wp:anchor distT="0" distB="0" distL="114300" distR="114300" simplePos="0" relativeHeight="251658281" behindDoc="0" locked="0" layoutInCell="1" allowOverlap="1" wp14:anchorId="1948B6BF" wp14:editId="4AA83B20">
                <wp:simplePos x="0" y="0"/>
                <wp:positionH relativeFrom="column">
                  <wp:posOffset>5514975</wp:posOffset>
                </wp:positionH>
                <wp:positionV relativeFrom="paragraph">
                  <wp:posOffset>4568190</wp:posOffset>
                </wp:positionV>
                <wp:extent cx="1019175" cy="657225"/>
                <wp:effectExtent l="0" t="0" r="28575" b="28575"/>
                <wp:wrapNone/>
                <wp:docPr id="1571125607" name="Text Box 1571125607"/>
                <wp:cNvGraphicFramePr/>
                <a:graphic xmlns:a="http://schemas.openxmlformats.org/drawingml/2006/main">
                  <a:graphicData uri="http://schemas.microsoft.com/office/word/2010/wordprocessingShape">
                    <wps:wsp>
                      <wps:cNvSpPr txBox="1"/>
                      <wps:spPr>
                        <a:xfrm>
                          <a:off x="0" y="0"/>
                          <a:ext cx="1019175" cy="657225"/>
                        </a:xfrm>
                        <a:prstGeom prst="rect">
                          <a:avLst/>
                        </a:prstGeom>
                        <a:solidFill>
                          <a:schemeClr val="bg1"/>
                        </a:solidFill>
                        <a:ln w="6350">
                          <a:solidFill>
                            <a:prstClr val="black"/>
                          </a:solidFill>
                        </a:ln>
                      </wps:spPr>
                      <wps:txbx>
                        <w:txbxContent>
                          <w:p w14:paraId="3BB0D884" w14:textId="1A4DBE3E" w:rsidR="008E11B8" w:rsidRDefault="008E11B8" w:rsidP="00B345A2">
                            <w:r>
                              <w:t>Flag:</w:t>
                            </w:r>
                          </w:p>
                          <w:p w14:paraId="338808CC" w14:textId="450AF02C" w:rsidR="008E11B8" w:rsidRDefault="008E11B8" w:rsidP="00B345A2">
                            <w:r>
                              <w:t>Signifies final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8B6BF" id="Text Box 1571125607" o:spid="_x0000_s1062" type="#_x0000_t202" style="position:absolute;left:0;text-align:left;margin-left:434.25pt;margin-top:359.7pt;width:80.25pt;height:51.7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" fillcolor="white [3212]" strokeweight=".5pt">
                <v:textbox>
                  <w:txbxContent>
                    <w:p w14:paraId="3BB0D884" w14:textId="1A4DBE3E" w:rsidR="008E11B8" w:rsidRDefault="008E11B8" w:rsidP="00B345A2">
                      <w:r>
                        <w:t>Flag:</w:t>
                      </w:r>
                    </w:p>
                    <w:p w14:paraId="338808CC" w14:textId="450AF02C" w:rsidR="008E11B8" w:rsidRDefault="008E11B8" w:rsidP="00B345A2">
                      <w:r>
                        <w:t>Signifies final destination</w:t>
                      </w:r>
                    </w:p>
                  </w:txbxContent>
                </v:textbox>
              </v:shape>
            </w:pict>
          </mc:Fallback>
        </mc:AlternateContent>
      </w:r>
      <w:r w:rsidR="00B345A2">
        <w:rPr>
          <w:noProof/>
        </w:rPr>
        <mc:AlternateContent>
          <mc:Choice Requires="wps">
            <w:drawing>
              <wp:anchor distT="0" distB="0" distL="114300" distR="114300" simplePos="0" relativeHeight="251658280" behindDoc="0" locked="0" layoutInCell="1" allowOverlap="1" wp14:anchorId="3D3660C8" wp14:editId="03159256">
                <wp:simplePos x="0" y="0"/>
                <wp:positionH relativeFrom="column">
                  <wp:posOffset>3800475</wp:posOffset>
                </wp:positionH>
                <wp:positionV relativeFrom="paragraph">
                  <wp:posOffset>4890770</wp:posOffset>
                </wp:positionV>
                <wp:extent cx="1857375" cy="0"/>
                <wp:effectExtent l="0" t="0" r="28575" b="19050"/>
                <wp:wrapNone/>
                <wp:docPr id="1571125606" name="Straight Connector 1571125606"/>
                <wp:cNvGraphicFramePr/>
                <a:graphic xmlns:a="http://schemas.openxmlformats.org/drawingml/2006/main">
                  <a:graphicData uri="http://schemas.microsoft.com/office/word/2010/wordprocessingShape">
                    <wps:wsp>
                      <wps:cNvCnPr/>
                      <wps:spPr>
                        <a:xfrm flipV="1">
                          <a:off x="0" y="0"/>
                          <a:ext cx="18573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55CBFB" id="Straight Connector 1571125606" o:spid="_x0000_s1026" style="position:absolute;flip:y;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25pt,385.1pt" to="445.5pt,38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" strokecolor="#4579b8 [3044]"/>
            </w:pict>
          </mc:Fallback>
        </mc:AlternateContent>
      </w:r>
      <w:r w:rsidR="00B345A2">
        <w:rPr>
          <w:noProof/>
        </w:rPr>
        <mc:AlternateContent>
          <mc:Choice Requires="wps">
            <w:drawing>
              <wp:anchor distT="0" distB="0" distL="114300" distR="114300" simplePos="0" relativeHeight="251658279" behindDoc="0" locked="0" layoutInCell="1" allowOverlap="1" wp14:anchorId="61A30194" wp14:editId="7A3FF9C5">
                <wp:simplePos x="0" y="0"/>
                <wp:positionH relativeFrom="column">
                  <wp:posOffset>3609976</wp:posOffset>
                </wp:positionH>
                <wp:positionV relativeFrom="paragraph">
                  <wp:posOffset>4892040</wp:posOffset>
                </wp:positionV>
                <wp:extent cx="190500" cy="523240"/>
                <wp:effectExtent l="0" t="0" r="19050" b="29210"/>
                <wp:wrapNone/>
                <wp:docPr id="1571125605" name="Straight Connector 1571125605"/>
                <wp:cNvGraphicFramePr/>
                <a:graphic xmlns:a="http://schemas.openxmlformats.org/drawingml/2006/main">
                  <a:graphicData uri="http://schemas.microsoft.com/office/word/2010/wordprocessingShape">
                    <wps:wsp>
                      <wps:cNvCnPr/>
                      <wps:spPr>
                        <a:xfrm flipV="1">
                          <a:off x="0" y="0"/>
                          <a:ext cx="190500" cy="523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ED85C4" id="Straight Connector 1571125605" o:spid="_x0000_s1026" style="position:absolute;flip:y;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4.25pt,385.2pt" to="299.25pt,4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" strokecolor="#4579b8 [3044]"/>
            </w:pict>
          </mc:Fallback>
        </mc:AlternateContent>
      </w:r>
      <w:r w:rsidR="00B345A2">
        <w:rPr>
          <w:noProof/>
        </w:rPr>
        <mc:AlternateContent>
          <mc:Choice Requires="wps">
            <w:drawing>
              <wp:anchor distT="0" distB="0" distL="114300" distR="114300" simplePos="0" relativeHeight="251658268" behindDoc="0" locked="0" layoutInCell="1" allowOverlap="1" wp14:anchorId="2A263C92" wp14:editId="4AAFEAB4">
                <wp:simplePos x="0" y="0"/>
                <wp:positionH relativeFrom="column">
                  <wp:posOffset>5064760</wp:posOffset>
                </wp:positionH>
                <wp:positionV relativeFrom="paragraph">
                  <wp:posOffset>1678940</wp:posOffset>
                </wp:positionV>
                <wp:extent cx="499731" cy="0"/>
                <wp:effectExtent l="0" t="0" r="34290" b="19050"/>
                <wp:wrapNone/>
                <wp:docPr id="27" name="Straight Connector 27"/>
                <wp:cNvGraphicFramePr/>
                <a:graphic xmlns:a="http://schemas.openxmlformats.org/drawingml/2006/main">
                  <a:graphicData uri="http://schemas.microsoft.com/office/word/2010/wordprocessingShape">
                    <wps:wsp>
                      <wps:cNvCnPr/>
                      <wps:spPr>
                        <a:xfrm>
                          <a:off x="0" y="0"/>
                          <a:ext cx="4997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7D690A" id="Straight Connector 27" o:spid="_x0000_s1026" style="position:absolute;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8.8pt,132.2pt" to="438.15pt,1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" strokecolor="#4579b8 [3044]"/>
            </w:pict>
          </mc:Fallback>
        </mc:AlternateContent>
      </w:r>
      <w:r w:rsidR="00B345A2">
        <w:rPr>
          <w:noProof/>
        </w:rPr>
        <mc:AlternateContent>
          <mc:Choice Requires="wps">
            <w:drawing>
              <wp:anchor distT="0" distB="0" distL="114300" distR="114300" simplePos="0" relativeHeight="251658277" behindDoc="0" locked="0" layoutInCell="1" allowOverlap="1" wp14:anchorId="078114BC" wp14:editId="784207CA">
                <wp:simplePos x="0" y="0"/>
                <wp:positionH relativeFrom="column">
                  <wp:posOffset>190500</wp:posOffset>
                </wp:positionH>
                <wp:positionV relativeFrom="paragraph">
                  <wp:posOffset>739139</wp:posOffset>
                </wp:positionV>
                <wp:extent cx="2324100" cy="28575"/>
                <wp:effectExtent l="0" t="0" r="19050" b="28575"/>
                <wp:wrapNone/>
                <wp:docPr id="1571125603" name="Straight Connector 1571125603"/>
                <wp:cNvGraphicFramePr/>
                <a:graphic xmlns:a="http://schemas.openxmlformats.org/drawingml/2006/main">
                  <a:graphicData uri="http://schemas.microsoft.com/office/word/2010/wordprocessingShape">
                    <wps:wsp>
                      <wps:cNvCnPr/>
                      <wps:spPr>
                        <a:xfrm flipV="1">
                          <a:off x="0" y="0"/>
                          <a:ext cx="232410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0EA6B1" id="Straight Connector 1571125603" o:spid="_x0000_s1026" style="position:absolute;flip:y;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58.2pt" to="198pt,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" strokecolor="#4579b8 [3044]"/>
            </w:pict>
          </mc:Fallback>
        </mc:AlternateContent>
      </w:r>
      <w:r w:rsidR="00B345A2">
        <w:rPr>
          <w:noProof/>
        </w:rPr>
        <mc:AlternateContent>
          <mc:Choice Requires="wps">
            <w:drawing>
              <wp:anchor distT="0" distB="0" distL="114300" distR="114300" simplePos="0" relativeHeight="251658276" behindDoc="0" locked="0" layoutInCell="1" allowOverlap="1" wp14:anchorId="13BDCC67" wp14:editId="2A253F01">
                <wp:simplePos x="0" y="0"/>
                <wp:positionH relativeFrom="column">
                  <wp:posOffset>5495925</wp:posOffset>
                </wp:positionH>
                <wp:positionV relativeFrom="paragraph">
                  <wp:posOffset>5714</wp:posOffset>
                </wp:positionV>
                <wp:extent cx="1158875" cy="1133475"/>
                <wp:effectExtent l="0" t="0" r="22225" b="28575"/>
                <wp:wrapNone/>
                <wp:docPr id="1571125602" name="Text Box 1571125602"/>
                <wp:cNvGraphicFramePr/>
                <a:graphic xmlns:a="http://schemas.openxmlformats.org/drawingml/2006/main">
                  <a:graphicData uri="http://schemas.microsoft.com/office/word/2010/wordprocessingShape">
                    <wps:wsp>
                      <wps:cNvSpPr txBox="1"/>
                      <wps:spPr>
                        <a:xfrm>
                          <a:off x="0" y="0"/>
                          <a:ext cx="1158875" cy="1133475"/>
                        </a:xfrm>
                        <a:prstGeom prst="rect">
                          <a:avLst/>
                        </a:prstGeom>
                        <a:solidFill>
                          <a:schemeClr val="bg1"/>
                        </a:solidFill>
                        <a:ln w="6350">
                          <a:solidFill>
                            <a:prstClr val="black"/>
                          </a:solidFill>
                        </a:ln>
                      </wps:spPr>
                      <wps:txbx>
                        <w:txbxContent>
                          <w:p w14:paraId="083A6A82" w14:textId="24039228" w:rsidR="008E11B8" w:rsidRDefault="008E11B8" w:rsidP="00B345A2">
                            <w:r>
                              <w:t>Font:</w:t>
                            </w:r>
                          </w:p>
                          <w:p w14:paraId="380AD243" w14:textId="0DA5847B" w:rsidR="008E11B8" w:rsidRDefault="008E11B8" w:rsidP="00B345A2">
                            <w:r>
                              <w:t>Fun Font to attract children (targeted at famil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DCC67" id="Text Box 1571125602" o:spid="_x0000_s1063" type="#_x0000_t202" style="position:absolute;left:0;text-align:left;margin-left:432.75pt;margin-top:.45pt;width:91.25pt;height:89.2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" fillcolor="white [3212]" strokeweight=".5pt">
                <v:textbox>
                  <w:txbxContent>
                    <w:p w14:paraId="083A6A82" w14:textId="24039228" w:rsidR="008E11B8" w:rsidRDefault="008E11B8" w:rsidP="00B345A2">
                      <w:r>
                        <w:t>Font:</w:t>
                      </w:r>
                    </w:p>
                    <w:p w14:paraId="380AD243" w14:textId="0DA5847B" w:rsidR="008E11B8" w:rsidRDefault="008E11B8" w:rsidP="00B345A2">
                      <w:r>
                        <w:t>Fun Font to attract children (targeted at families)</w:t>
                      </w:r>
                    </w:p>
                  </w:txbxContent>
                </v:textbox>
              </v:shape>
            </w:pict>
          </mc:Fallback>
        </mc:AlternateContent>
      </w:r>
      <w:r w:rsidR="00B345A2">
        <w:rPr>
          <w:noProof/>
        </w:rPr>
        <mc:AlternateContent>
          <mc:Choice Requires="wps">
            <w:drawing>
              <wp:anchor distT="0" distB="0" distL="114300" distR="114300" simplePos="0" relativeHeight="251658274" behindDoc="0" locked="0" layoutInCell="1" allowOverlap="1" wp14:anchorId="6CFFF495" wp14:editId="44DF4B5A">
                <wp:simplePos x="0" y="0"/>
                <wp:positionH relativeFrom="column">
                  <wp:posOffset>4886325</wp:posOffset>
                </wp:positionH>
                <wp:positionV relativeFrom="paragraph">
                  <wp:posOffset>405765</wp:posOffset>
                </wp:positionV>
                <wp:extent cx="647700" cy="9525"/>
                <wp:effectExtent l="0" t="0" r="19050" b="28575"/>
                <wp:wrapNone/>
                <wp:docPr id="1571125601" name="Straight Connector 1571125601"/>
                <wp:cNvGraphicFramePr/>
                <a:graphic xmlns:a="http://schemas.openxmlformats.org/drawingml/2006/main">
                  <a:graphicData uri="http://schemas.microsoft.com/office/word/2010/wordprocessingShape">
                    <wps:wsp>
                      <wps:cNvCnPr/>
                      <wps:spPr>
                        <a:xfrm flipV="1">
                          <a:off x="0" y="0"/>
                          <a:ext cx="6477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84E212" id="Straight Connector 1571125601" o:spid="_x0000_s1026" style="position:absolute;flip:y;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4.75pt,31.95pt" to="435.75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" strokecolor="#4579b8 [3044]"/>
            </w:pict>
          </mc:Fallback>
        </mc:AlternateContent>
      </w:r>
      <w:r w:rsidR="006C1C93">
        <w:rPr>
          <w:noProof/>
        </w:rPr>
        <mc:AlternateContent>
          <mc:Choice Requires="wps">
            <w:drawing>
              <wp:anchor distT="0" distB="0" distL="114300" distR="114300" simplePos="0" relativeHeight="251658269" behindDoc="0" locked="0" layoutInCell="1" allowOverlap="1" wp14:anchorId="3EAF0289" wp14:editId="100157FD">
                <wp:simplePos x="0" y="0"/>
                <wp:positionH relativeFrom="column">
                  <wp:posOffset>5535930</wp:posOffset>
                </wp:positionH>
                <wp:positionV relativeFrom="paragraph">
                  <wp:posOffset>1466215</wp:posOffset>
                </wp:positionV>
                <wp:extent cx="1158875" cy="892810"/>
                <wp:effectExtent l="0" t="0" r="22225" b="21590"/>
                <wp:wrapNone/>
                <wp:docPr id="28" name="Text Box 28"/>
                <wp:cNvGraphicFramePr/>
                <a:graphic xmlns:a="http://schemas.openxmlformats.org/drawingml/2006/main">
                  <a:graphicData uri="http://schemas.microsoft.com/office/word/2010/wordprocessingShape">
                    <wps:wsp>
                      <wps:cNvSpPr txBox="1"/>
                      <wps:spPr>
                        <a:xfrm>
                          <a:off x="0" y="0"/>
                          <a:ext cx="1158875" cy="892810"/>
                        </a:xfrm>
                        <a:prstGeom prst="rect">
                          <a:avLst/>
                        </a:prstGeom>
                        <a:solidFill>
                          <a:schemeClr val="bg1"/>
                        </a:solidFill>
                        <a:ln w="6350">
                          <a:solidFill>
                            <a:prstClr val="black"/>
                          </a:solidFill>
                        </a:ln>
                      </wps:spPr>
                      <wps:txbx>
                        <w:txbxContent>
                          <w:p w14:paraId="7A5A6921" w14:textId="24D020C7" w:rsidR="008E11B8" w:rsidRDefault="008E11B8" w:rsidP="0085441A">
                            <w:r>
                              <w:t>City silhouette:</w:t>
                            </w:r>
                          </w:p>
                          <w:p w14:paraId="5F8629F7" w14:textId="6A1E297C" w:rsidR="008E11B8" w:rsidRDefault="008E11B8" w:rsidP="0085441A">
                            <w:r>
                              <w:t>Signifies that it will be held all around the 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F0289" id="Text Box 28" o:spid="_x0000_s1064" type="#_x0000_t202" style="position:absolute;left:0;text-align:left;margin-left:435.9pt;margin-top:115.45pt;width:91.25pt;height:70.3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" fillcolor="white [3212]" strokeweight=".5pt">
                <v:textbox>
                  <w:txbxContent>
                    <w:p w14:paraId="7A5A6921" w14:textId="24D020C7" w:rsidR="008E11B8" w:rsidRDefault="008E11B8" w:rsidP="0085441A">
                      <w:r>
                        <w:t>City silhouette:</w:t>
                      </w:r>
                    </w:p>
                    <w:p w14:paraId="5F8629F7" w14:textId="6A1E297C" w:rsidR="008E11B8" w:rsidRDefault="008E11B8" w:rsidP="0085441A">
                      <w:r>
                        <w:t>Signifies that it will be held all around the city</w:t>
                      </w:r>
                    </w:p>
                  </w:txbxContent>
                </v:textbox>
              </v:shape>
            </w:pict>
          </mc:Fallback>
        </mc:AlternateContent>
      </w:r>
      <w:r w:rsidR="006C1C93">
        <w:rPr>
          <w:noProof/>
        </w:rPr>
        <mc:AlternateContent>
          <mc:Choice Requires="wps">
            <w:drawing>
              <wp:anchor distT="0" distB="0" distL="114300" distR="114300" simplePos="0" relativeHeight="251658270" behindDoc="0" locked="0" layoutInCell="1" allowOverlap="1" wp14:anchorId="0DD5619F" wp14:editId="1B15C910">
                <wp:simplePos x="0" y="0"/>
                <wp:positionH relativeFrom="column">
                  <wp:posOffset>4617085</wp:posOffset>
                </wp:positionH>
                <wp:positionV relativeFrom="paragraph">
                  <wp:posOffset>3577590</wp:posOffset>
                </wp:positionV>
                <wp:extent cx="1190847" cy="361507"/>
                <wp:effectExtent l="0" t="0" r="28575" b="19685"/>
                <wp:wrapNone/>
                <wp:docPr id="29" name="Straight Connector 29"/>
                <wp:cNvGraphicFramePr/>
                <a:graphic xmlns:a="http://schemas.openxmlformats.org/drawingml/2006/main">
                  <a:graphicData uri="http://schemas.microsoft.com/office/word/2010/wordprocessingShape">
                    <wps:wsp>
                      <wps:cNvCnPr/>
                      <wps:spPr>
                        <a:xfrm flipV="1">
                          <a:off x="0" y="0"/>
                          <a:ext cx="1190847" cy="3615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F10106" id="Straight Connector 29" o:spid="_x0000_s1026" style="position:absolute;flip:y;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55pt,281.7pt" to="457.3pt,3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" strokecolor="#4579b8 [3044]"/>
            </w:pict>
          </mc:Fallback>
        </mc:AlternateContent>
      </w:r>
      <w:r w:rsidR="006C1C93">
        <w:rPr>
          <w:noProof/>
        </w:rPr>
        <mc:AlternateContent>
          <mc:Choice Requires="wps">
            <w:drawing>
              <wp:anchor distT="0" distB="0" distL="114300" distR="114300" simplePos="0" relativeHeight="251658272" behindDoc="0" locked="0" layoutInCell="1" allowOverlap="1" wp14:anchorId="4FD3C10C" wp14:editId="45062CC3">
                <wp:simplePos x="0" y="0"/>
                <wp:positionH relativeFrom="column">
                  <wp:posOffset>276226</wp:posOffset>
                </wp:positionH>
                <wp:positionV relativeFrom="paragraph">
                  <wp:posOffset>3234690</wp:posOffset>
                </wp:positionV>
                <wp:extent cx="744220" cy="38100"/>
                <wp:effectExtent l="0" t="0" r="36830" b="19050"/>
                <wp:wrapNone/>
                <wp:docPr id="31" name="Straight Connector 31"/>
                <wp:cNvGraphicFramePr/>
                <a:graphic xmlns:a="http://schemas.openxmlformats.org/drawingml/2006/main">
                  <a:graphicData uri="http://schemas.microsoft.com/office/word/2010/wordprocessingShape">
                    <wps:wsp>
                      <wps:cNvCnPr/>
                      <wps:spPr>
                        <a:xfrm flipV="1">
                          <a:off x="0" y="0"/>
                          <a:ext cx="744220" cy="38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3A843B" id="Straight Connector 31" o:spid="_x0000_s1026" style="position:absolute;flip:y;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5pt,254.7pt" to="80.35pt,2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" strokecolor="#4579b8 [3044]"/>
            </w:pict>
          </mc:Fallback>
        </mc:AlternateContent>
      </w:r>
      <w:r w:rsidR="46AD0549">
        <w:rPr>
          <w:noProof/>
        </w:rPr>
        <w:drawing>
          <wp:inline distT="0" distB="0" distL="0" distR="0" wp14:anchorId="05973020" wp14:editId="12861A60">
            <wp:extent cx="4840605" cy="6590805"/>
            <wp:effectExtent l="0" t="0" r="0" b="635"/>
            <wp:docPr id="815173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a:extLst>
                        <a:ext uri="{28A0092B-C50C-407E-A947-70E740481C1C}">
                          <a14:useLocalDpi xmlns:a14="http://schemas.microsoft.com/office/drawing/2010/main" val="0"/>
                        </a:ext>
                      </a:extLst>
                    </a:blip>
                    <a:stretch>
                      <a:fillRect/>
                    </a:stretch>
                  </pic:blipFill>
                  <pic:spPr>
                    <a:xfrm>
                      <a:off x="0" y="0"/>
                      <a:ext cx="4851319" cy="6605393"/>
                    </a:xfrm>
                    <a:prstGeom prst="rect">
                      <a:avLst/>
                    </a:prstGeom>
                  </pic:spPr>
                </pic:pic>
              </a:graphicData>
            </a:graphic>
          </wp:inline>
        </w:drawing>
      </w:r>
    </w:p>
    <w:p w14:paraId="60C0272D" w14:textId="77777777" w:rsidR="00670073" w:rsidRDefault="00670073" w:rsidP="00670073">
      <w:pPr>
        <w:spacing w:line="480" w:lineRule="auto"/>
        <w:jc w:val="center"/>
      </w:pPr>
      <w:bookmarkStart w:id="200" w:name="h.5mwypsjoasqd" w:colFirst="0" w:colLast="0"/>
      <w:bookmarkEnd w:id="200"/>
    </w:p>
    <w:p w14:paraId="3A0B06EA" w14:textId="2BCCDCDD" w:rsidR="005D4872" w:rsidRDefault="2A1A2A71" w:rsidP="00670073">
      <w:pPr>
        <w:spacing w:line="480" w:lineRule="auto"/>
        <w:jc w:val="center"/>
      </w:pPr>
      <w:r>
        <w:t xml:space="preserve">Figure </w:t>
      </w:r>
      <w:r w:rsidR="02BE4948">
        <w:t>23</w:t>
      </w:r>
      <w:r>
        <w:t>: Outlines of the event "The Good In Fun"</w:t>
      </w:r>
    </w:p>
    <w:p w14:paraId="361F0235" w14:textId="3329A0BC" w:rsidR="48F310F7" w:rsidRDefault="48F310F7" w:rsidP="00670073">
      <w:pPr>
        <w:spacing w:line="480" w:lineRule="auto"/>
        <w:jc w:val="center"/>
      </w:pPr>
      <w:bookmarkStart w:id="201" w:name="h.4ojnefvka4bs" w:colFirst="0" w:colLast="0"/>
      <w:bookmarkEnd w:id="201"/>
      <w:r>
        <w:t>Source: DH046 (2016)</w:t>
      </w:r>
    </w:p>
    <w:p w14:paraId="3307F915" w14:textId="2BCCDCDD" w:rsidR="00CA48A4" w:rsidRDefault="00CA48A4">
      <w:pPr>
        <w:rPr>
          <w:b/>
          <w:sz w:val="24"/>
          <w:szCs w:val="24"/>
        </w:rPr>
      </w:pPr>
      <w:r>
        <w:rPr>
          <w:b/>
          <w:sz w:val="24"/>
          <w:szCs w:val="24"/>
        </w:rPr>
        <w:br w:type="page"/>
      </w:r>
    </w:p>
    <w:p w14:paraId="067E54C7" w14:textId="741CAA96" w:rsidR="00D53FB6" w:rsidRPr="00CA48A4" w:rsidRDefault="7DF9B85E" w:rsidP="00CA48A4">
      <w:pPr>
        <w:pStyle w:val="Heading3"/>
        <w:spacing w:before="120" w:after="0" w:line="480" w:lineRule="auto"/>
        <w:contextualSpacing w:val="0"/>
        <w:jc w:val="both"/>
        <w:rPr>
          <w:b/>
          <w:color w:val="000000"/>
          <w:sz w:val="24"/>
          <w:szCs w:val="24"/>
        </w:rPr>
      </w:pPr>
      <w:bookmarkStart w:id="202" w:name="_Toc461714741"/>
      <w:bookmarkStart w:id="203" w:name="_Toc461716790"/>
      <w:bookmarkStart w:id="204" w:name="_Toc461717548"/>
      <w:bookmarkStart w:id="205" w:name="_Toc461717926"/>
      <w:bookmarkStart w:id="206" w:name="_Toc461717810"/>
      <w:bookmarkStart w:id="207" w:name="_Toc461718536"/>
      <w:bookmarkStart w:id="208" w:name="_Toc461719579"/>
      <w:bookmarkStart w:id="209" w:name="_Toc461719798"/>
      <w:bookmarkStart w:id="210" w:name="_Toc461722699"/>
      <w:bookmarkStart w:id="211" w:name="_Toc461723775"/>
      <w:bookmarkStart w:id="212" w:name="_Toc461724495"/>
      <w:bookmarkStart w:id="213" w:name="_Toc461725327"/>
      <w:r w:rsidRPr="7DF9B85E">
        <w:rPr>
          <w:b/>
          <w:bCs/>
          <w:color w:val="000000" w:themeColor="text1"/>
          <w:sz w:val="24"/>
          <w:szCs w:val="24"/>
        </w:rPr>
        <w:lastRenderedPageBreak/>
        <w:t>4.3.3 Cycle for power</w:t>
      </w:r>
      <w:bookmarkEnd w:id="202"/>
      <w:bookmarkEnd w:id="203"/>
      <w:bookmarkEnd w:id="204"/>
      <w:bookmarkEnd w:id="205"/>
      <w:bookmarkEnd w:id="206"/>
      <w:bookmarkEnd w:id="207"/>
      <w:bookmarkEnd w:id="208"/>
      <w:bookmarkEnd w:id="209"/>
      <w:bookmarkEnd w:id="210"/>
      <w:bookmarkEnd w:id="211"/>
      <w:bookmarkEnd w:id="212"/>
      <w:bookmarkEnd w:id="213"/>
    </w:p>
    <w:p w14:paraId="643070EC" w14:textId="3E59BA3F" w:rsidR="00776A0F" w:rsidRPr="00776A0F" w:rsidRDefault="00670073" w:rsidP="00FC1442">
      <w:pPr>
        <w:jc w:val="center"/>
      </w:pPr>
      <w:r>
        <w:rPr>
          <w:noProof/>
        </w:rPr>
        <mc:AlternateContent>
          <mc:Choice Requires="wps">
            <w:drawing>
              <wp:anchor distT="0" distB="0" distL="114300" distR="114300" simplePos="0" relativeHeight="251658318" behindDoc="0" locked="0" layoutInCell="1" allowOverlap="1" wp14:anchorId="7DE2795F" wp14:editId="30B4DF39">
                <wp:simplePos x="0" y="0"/>
                <wp:positionH relativeFrom="column">
                  <wp:posOffset>4393127</wp:posOffset>
                </wp:positionH>
                <wp:positionV relativeFrom="paragraph">
                  <wp:posOffset>1094682</wp:posOffset>
                </wp:positionV>
                <wp:extent cx="1771650" cy="9525"/>
                <wp:effectExtent l="0" t="0" r="19050" b="28575"/>
                <wp:wrapNone/>
                <wp:docPr id="390843052" name="Straight Connector 390843052"/>
                <wp:cNvGraphicFramePr/>
                <a:graphic xmlns:a="http://schemas.openxmlformats.org/drawingml/2006/main">
                  <a:graphicData uri="http://schemas.microsoft.com/office/word/2010/wordprocessingShape">
                    <wps:wsp>
                      <wps:cNvCnPr/>
                      <wps:spPr>
                        <a:xfrm>
                          <a:off x="0" y="0"/>
                          <a:ext cx="1771650" cy="9525"/>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90BDF7" id="Straight Connector 390843052" o:spid="_x0000_s1026" style="position:absolute;z-index:251658318;visibility:visible;mso-wrap-style:square;mso-wrap-distance-left:9pt;mso-wrap-distance-top:0;mso-wrap-distance-right:9pt;mso-wrap-distance-bottom:0;mso-position-horizontal:absolute;mso-position-horizontal-relative:text;mso-position-vertical:absolute;mso-position-vertical-relative:text" from="345.9pt,86.2pt" to="485.4pt,8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" strokecolor="white [3212]"/>
            </w:pict>
          </mc:Fallback>
        </mc:AlternateContent>
      </w:r>
      <w:r>
        <w:rPr>
          <w:noProof/>
        </w:rPr>
        <mc:AlternateContent>
          <mc:Choice Requires="wps">
            <w:drawing>
              <wp:anchor distT="0" distB="0" distL="114300" distR="114300" simplePos="0" relativeHeight="251658326" behindDoc="0" locked="0" layoutInCell="1" allowOverlap="1" wp14:anchorId="7E41D7A8" wp14:editId="52EAE87C">
                <wp:simplePos x="0" y="0"/>
                <wp:positionH relativeFrom="column">
                  <wp:posOffset>249225</wp:posOffset>
                </wp:positionH>
                <wp:positionV relativeFrom="paragraph">
                  <wp:posOffset>1406772</wp:posOffset>
                </wp:positionV>
                <wp:extent cx="687408" cy="342529"/>
                <wp:effectExtent l="0" t="0" r="36830" b="19685"/>
                <wp:wrapNone/>
                <wp:docPr id="390843051" name="Straight Connector 390843051"/>
                <wp:cNvGraphicFramePr/>
                <a:graphic xmlns:a="http://schemas.openxmlformats.org/drawingml/2006/main">
                  <a:graphicData uri="http://schemas.microsoft.com/office/word/2010/wordprocessingShape">
                    <wps:wsp>
                      <wps:cNvCnPr/>
                      <wps:spPr>
                        <a:xfrm>
                          <a:off x="0" y="0"/>
                          <a:ext cx="687408" cy="342529"/>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6D92D2" id="Straight Connector 390843051" o:spid="_x0000_s1026" style="position:absolute;z-index:251658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pt,110.75pt" to="73.75pt,1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" strokecolor="white [3212]"/>
            </w:pict>
          </mc:Fallback>
        </mc:AlternateContent>
      </w:r>
      <w:r>
        <w:rPr>
          <w:noProof/>
        </w:rPr>
        <mc:AlternateContent>
          <mc:Choice Requires="wps">
            <w:drawing>
              <wp:anchor distT="45720" distB="45720" distL="114300" distR="114300" simplePos="0" relativeHeight="251658322" behindDoc="0" locked="0" layoutInCell="1" allowOverlap="1" wp14:anchorId="59CE0CC6" wp14:editId="3C86D160">
                <wp:simplePos x="0" y="0"/>
                <wp:positionH relativeFrom="column">
                  <wp:posOffset>5552984</wp:posOffset>
                </wp:positionH>
                <wp:positionV relativeFrom="paragraph">
                  <wp:posOffset>3341675</wp:posOffset>
                </wp:positionV>
                <wp:extent cx="838200" cy="1404620"/>
                <wp:effectExtent l="0" t="0" r="19050" b="25400"/>
                <wp:wrapNone/>
                <wp:docPr id="19517198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404620"/>
                        </a:xfrm>
                        <a:prstGeom prst="rect">
                          <a:avLst/>
                        </a:prstGeom>
                        <a:solidFill>
                          <a:srgbClr val="FFFFFF"/>
                        </a:solidFill>
                        <a:ln w="9525">
                          <a:solidFill>
                            <a:srgbClr val="000000"/>
                          </a:solidFill>
                          <a:miter lim="800000"/>
                          <a:headEnd/>
                          <a:tailEnd/>
                        </a:ln>
                      </wps:spPr>
                      <wps:txbx>
                        <w:txbxContent>
                          <w:p w14:paraId="4BCFAEBC" w14:textId="77777777" w:rsidR="008E11B8" w:rsidRDefault="008E11B8">
                            <w:r>
                              <w:t>Details of initiat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CE0CC6" id="_x0000_s1065" type="#_x0000_t202" style="position:absolute;left:0;text-align:left;margin-left:437.25pt;margin-top:263.1pt;width:66pt;height:110.6pt;z-index:25165832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">
                <v:textbox style="mso-fit-shape-to-text:t">
                  <w:txbxContent>
                    <w:p w14:paraId="4BCFAEBC" w14:textId="77777777" w:rsidR="008E11B8" w:rsidRDefault="008E11B8">
                      <w:r>
                        <w:t>Details of initiative</w:t>
                      </w:r>
                    </w:p>
                  </w:txbxContent>
                </v:textbox>
              </v:shape>
            </w:pict>
          </mc:Fallback>
        </mc:AlternateContent>
      </w:r>
      <w:r>
        <w:rPr>
          <w:noProof/>
        </w:rPr>
        <mc:AlternateContent>
          <mc:Choice Requires="wps">
            <w:drawing>
              <wp:anchor distT="0" distB="0" distL="114300" distR="114300" simplePos="0" relativeHeight="251658321" behindDoc="0" locked="0" layoutInCell="1" allowOverlap="1" wp14:anchorId="0A64C6DB" wp14:editId="2761D7A8">
                <wp:simplePos x="0" y="0"/>
                <wp:positionH relativeFrom="column">
                  <wp:posOffset>5272643</wp:posOffset>
                </wp:positionH>
                <wp:positionV relativeFrom="paragraph">
                  <wp:posOffset>3675214</wp:posOffset>
                </wp:positionV>
                <wp:extent cx="332509" cy="464375"/>
                <wp:effectExtent l="0" t="0" r="29845" b="31115"/>
                <wp:wrapNone/>
                <wp:docPr id="390843046" name="Straight Connector 390843046"/>
                <wp:cNvGraphicFramePr/>
                <a:graphic xmlns:a="http://schemas.openxmlformats.org/drawingml/2006/main">
                  <a:graphicData uri="http://schemas.microsoft.com/office/word/2010/wordprocessingShape">
                    <wps:wsp>
                      <wps:cNvCnPr/>
                      <wps:spPr>
                        <a:xfrm flipV="1">
                          <a:off x="0" y="0"/>
                          <a:ext cx="332509" cy="464375"/>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0472F4" id="Straight Connector 390843046" o:spid="_x0000_s1026" style="position:absolute;flip:y;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15pt,289.4pt" to="441.35pt,3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" strokecolor="white [3212]"/>
            </w:pict>
          </mc:Fallback>
        </mc:AlternateContent>
      </w:r>
      <w:r>
        <w:rPr>
          <w:noProof/>
        </w:rPr>
        <mc:AlternateContent>
          <mc:Choice Requires="wps">
            <w:drawing>
              <wp:anchor distT="0" distB="0" distL="114300" distR="114300" simplePos="0" relativeHeight="251658317" behindDoc="0" locked="0" layoutInCell="1" allowOverlap="1" wp14:anchorId="1706FBCB" wp14:editId="6B97DF1E">
                <wp:simplePos x="0" y="0"/>
                <wp:positionH relativeFrom="column">
                  <wp:posOffset>5416880</wp:posOffset>
                </wp:positionH>
                <wp:positionV relativeFrom="paragraph">
                  <wp:posOffset>3230633</wp:posOffset>
                </wp:positionV>
                <wp:extent cx="247650" cy="323850"/>
                <wp:effectExtent l="0" t="0" r="19050" b="19050"/>
                <wp:wrapNone/>
                <wp:docPr id="390843044" name="Straight Connector 390843044"/>
                <wp:cNvGraphicFramePr/>
                <a:graphic xmlns:a="http://schemas.openxmlformats.org/drawingml/2006/main">
                  <a:graphicData uri="http://schemas.microsoft.com/office/word/2010/wordprocessingShape">
                    <wps:wsp>
                      <wps:cNvCnPr/>
                      <wps:spPr>
                        <a:xfrm flipH="1" flipV="1">
                          <a:off x="0" y="0"/>
                          <a:ext cx="247650" cy="3238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30550F" id="Straight Connector 390843044" o:spid="_x0000_s1026" style="position:absolute;flip:x y;z-index:251658317;visibility:visible;mso-wrap-style:square;mso-wrap-distance-left:9pt;mso-wrap-distance-top:0;mso-wrap-distance-right:9pt;mso-wrap-distance-bottom:0;mso-position-horizontal:absolute;mso-position-horizontal-relative:text;mso-position-vertical:absolute;mso-position-vertical-relative:text" from="426.55pt,254.4pt" to="446.05pt,2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" strokecolor="white [3212]"/>
            </w:pict>
          </mc:Fallback>
        </mc:AlternateContent>
      </w:r>
      <w:r>
        <w:rPr>
          <w:noProof/>
        </w:rPr>
        <mc:AlternateContent>
          <mc:Choice Requires="wps">
            <w:drawing>
              <wp:anchor distT="0" distB="0" distL="114300" distR="114300" simplePos="0" relativeHeight="251658325" behindDoc="0" locked="0" layoutInCell="1" allowOverlap="1" wp14:anchorId="159206AF" wp14:editId="33D658F6">
                <wp:simplePos x="0" y="0"/>
                <wp:positionH relativeFrom="column">
                  <wp:posOffset>473429</wp:posOffset>
                </wp:positionH>
                <wp:positionV relativeFrom="paragraph">
                  <wp:posOffset>2736784</wp:posOffset>
                </wp:positionV>
                <wp:extent cx="437902" cy="347725"/>
                <wp:effectExtent l="0" t="0" r="19685" b="33655"/>
                <wp:wrapNone/>
                <wp:docPr id="390843050" name="Straight Connector 390843050"/>
                <wp:cNvGraphicFramePr/>
                <a:graphic xmlns:a="http://schemas.openxmlformats.org/drawingml/2006/main">
                  <a:graphicData uri="http://schemas.microsoft.com/office/word/2010/wordprocessingShape">
                    <wps:wsp>
                      <wps:cNvCnPr/>
                      <wps:spPr>
                        <a:xfrm>
                          <a:off x="0" y="0"/>
                          <a:ext cx="437902" cy="347725"/>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EDE99C" id="Straight Connector 390843050" o:spid="_x0000_s1026" style="position:absolute;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pt,215.5pt" to="71.8pt,2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" strokecolor="white [3212]"/>
            </w:pict>
          </mc:Fallback>
        </mc:AlternateContent>
      </w:r>
      <w:r>
        <w:rPr>
          <w:noProof/>
        </w:rPr>
        <mc:AlternateContent>
          <mc:Choice Requires="wps">
            <w:drawing>
              <wp:anchor distT="45720" distB="45720" distL="114300" distR="114300" simplePos="0" relativeHeight="251658315" behindDoc="0" locked="0" layoutInCell="1" allowOverlap="1" wp14:anchorId="2B497685" wp14:editId="11671F12">
                <wp:simplePos x="0" y="0"/>
                <wp:positionH relativeFrom="column">
                  <wp:posOffset>-676894</wp:posOffset>
                </wp:positionH>
                <wp:positionV relativeFrom="page">
                  <wp:posOffset>3621974</wp:posOffset>
                </wp:positionV>
                <wp:extent cx="1341912" cy="866775"/>
                <wp:effectExtent l="0" t="0" r="10795" b="28575"/>
                <wp:wrapNone/>
                <wp:docPr id="3908430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912" cy="866775"/>
                        </a:xfrm>
                        <a:prstGeom prst="rect">
                          <a:avLst/>
                        </a:prstGeom>
                        <a:solidFill>
                          <a:srgbClr val="FFFFFF"/>
                        </a:solidFill>
                        <a:ln w="9525">
                          <a:solidFill>
                            <a:srgbClr val="000000"/>
                          </a:solidFill>
                          <a:miter lim="800000"/>
                          <a:headEnd/>
                          <a:tailEnd/>
                        </a:ln>
                      </wps:spPr>
                      <wps:txbx>
                        <w:txbxContent>
                          <w:p w14:paraId="0D18FCDA" w14:textId="77777777" w:rsidR="008E11B8" w:rsidRDefault="008E11B8">
                            <w:r>
                              <w:t>Formula: People can relate to universally known formul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97685" id="_x0000_s1066" type="#_x0000_t202" style="position:absolute;left:0;text-align:left;margin-left:-53.3pt;margin-top:285.2pt;width:105.65pt;height:68.25pt;z-index:251658315;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">
                <v:textbox>
                  <w:txbxContent>
                    <w:p w14:paraId="0D18FCDA" w14:textId="77777777" w:rsidR="008E11B8" w:rsidRDefault="008E11B8">
                      <w:r>
                        <w:t>Formula: People can relate to universally known formula</w:t>
                      </w:r>
                    </w:p>
                  </w:txbxContent>
                </v:textbox>
                <w10:wrap anchory="page"/>
              </v:shape>
            </w:pict>
          </mc:Fallback>
        </mc:AlternateContent>
      </w:r>
      <w:r>
        <w:rPr>
          <w:noProof/>
        </w:rPr>
        <mc:AlternateContent>
          <mc:Choice Requires="wps">
            <w:drawing>
              <wp:anchor distT="45720" distB="45720" distL="114300" distR="114300" simplePos="0" relativeHeight="251658314" behindDoc="0" locked="0" layoutInCell="1" allowOverlap="1" wp14:anchorId="3D6E028B" wp14:editId="0696B9C4">
                <wp:simplePos x="0" y="0"/>
                <wp:positionH relativeFrom="column">
                  <wp:posOffset>-260029</wp:posOffset>
                </wp:positionH>
                <wp:positionV relativeFrom="paragraph">
                  <wp:posOffset>1050034</wp:posOffset>
                </wp:positionV>
                <wp:extent cx="855024" cy="807522"/>
                <wp:effectExtent l="0" t="0" r="21590" b="1206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024" cy="807522"/>
                        </a:xfrm>
                        <a:prstGeom prst="rect">
                          <a:avLst/>
                        </a:prstGeom>
                        <a:solidFill>
                          <a:srgbClr val="FFFFFF"/>
                        </a:solidFill>
                        <a:ln w="9525">
                          <a:solidFill>
                            <a:srgbClr val="000000"/>
                          </a:solidFill>
                          <a:miter lim="800000"/>
                          <a:headEnd/>
                          <a:tailEnd/>
                        </a:ln>
                      </wps:spPr>
                      <wps:txbx>
                        <w:txbxContent>
                          <w:p w14:paraId="01F45054" w14:textId="77777777" w:rsidR="008E11B8" w:rsidRDefault="008E11B8">
                            <w:r>
                              <w:t>Large white font: Grab atten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6E028B" id="_x0000_s1067" type="#_x0000_t202" style="position:absolute;left:0;text-align:left;margin-left:-20.45pt;margin-top:82.7pt;width:67.3pt;height:63.6pt;z-index:25165831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">
                <v:textbox>
                  <w:txbxContent>
                    <w:p w14:paraId="01F45054" w14:textId="77777777" w:rsidR="008E11B8" w:rsidRDefault="008E11B8">
                      <w:r>
                        <w:t>Large white font: Grab attention</w:t>
                      </w:r>
                    </w:p>
                  </w:txbxContent>
                </v:textbox>
              </v:shape>
            </w:pict>
          </mc:Fallback>
        </mc:AlternateContent>
      </w:r>
      <w:r w:rsidR="0079684F">
        <w:rPr>
          <w:noProof/>
        </w:rPr>
        <mc:AlternateContent>
          <mc:Choice Requires="wps">
            <w:drawing>
              <wp:anchor distT="0" distB="0" distL="114300" distR="114300" simplePos="0" relativeHeight="251658320" behindDoc="0" locked="0" layoutInCell="1" allowOverlap="1" wp14:anchorId="2CE3D41C" wp14:editId="4F6A521E">
                <wp:simplePos x="0" y="0"/>
                <wp:positionH relativeFrom="column">
                  <wp:posOffset>590549</wp:posOffset>
                </wp:positionH>
                <wp:positionV relativeFrom="paragraph">
                  <wp:posOffset>4450080</wp:posOffset>
                </wp:positionV>
                <wp:extent cx="200025" cy="0"/>
                <wp:effectExtent l="0" t="0" r="28575" b="19050"/>
                <wp:wrapNone/>
                <wp:docPr id="390843055" name="Straight Connector 390843055"/>
                <wp:cNvGraphicFramePr/>
                <a:graphic xmlns:a="http://schemas.openxmlformats.org/drawingml/2006/main">
                  <a:graphicData uri="http://schemas.microsoft.com/office/word/2010/wordprocessingShape">
                    <wps:wsp>
                      <wps:cNvCnPr/>
                      <wps:spPr>
                        <a:xfrm flipV="1">
                          <a:off x="0" y="0"/>
                          <a:ext cx="200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06660D" id="Straight Connector 390843055" o:spid="_x0000_s1026" style="position:absolute;flip:y;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350.4pt" to="62.25pt,35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" strokecolor="black [3040]"/>
            </w:pict>
          </mc:Fallback>
        </mc:AlternateContent>
      </w:r>
      <w:r w:rsidR="0079684F">
        <w:rPr>
          <w:noProof/>
        </w:rPr>
        <mc:AlternateContent>
          <mc:Choice Requires="wps">
            <w:drawing>
              <wp:anchor distT="0" distB="0" distL="114300" distR="114300" simplePos="0" relativeHeight="251658319" behindDoc="0" locked="0" layoutInCell="1" allowOverlap="1" wp14:anchorId="5F734D90" wp14:editId="21FA3758">
                <wp:simplePos x="0" y="0"/>
                <wp:positionH relativeFrom="column">
                  <wp:posOffset>561975</wp:posOffset>
                </wp:positionH>
                <wp:positionV relativeFrom="paragraph">
                  <wp:posOffset>4440555</wp:posOffset>
                </wp:positionV>
                <wp:extent cx="342900" cy="0"/>
                <wp:effectExtent l="0" t="0" r="19050" b="19050"/>
                <wp:wrapNone/>
                <wp:docPr id="390843054" name="Straight Connector 390843054"/>
                <wp:cNvGraphicFramePr/>
                <a:graphic xmlns:a="http://schemas.openxmlformats.org/drawingml/2006/main">
                  <a:graphicData uri="http://schemas.microsoft.com/office/word/2010/wordprocessingShape">
                    <wps:wsp>
                      <wps:cNvCnPr/>
                      <wps:spPr>
                        <a:xfrm>
                          <a:off x="0" y="0"/>
                          <a:ext cx="342900"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0E8052" id="Straight Connector 390843054" o:spid="_x0000_s1026" style="position:absolute;z-index:251658319;visibility:visible;mso-wrap-style:square;mso-wrap-distance-left:9pt;mso-wrap-distance-top:0;mso-wrap-distance-right:9pt;mso-wrap-distance-bottom:0;mso-position-horizontal:absolute;mso-position-horizontal-relative:text;mso-position-vertical:absolute;mso-position-vertical-relative:text" from="44.25pt,349.65pt" to="71.25pt,34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" strokecolor="white [3212]"/>
            </w:pict>
          </mc:Fallback>
        </mc:AlternateContent>
      </w:r>
      <w:r w:rsidR="0079684F">
        <w:rPr>
          <w:noProof/>
        </w:rPr>
        <mc:AlternateContent>
          <mc:Choice Requires="wps">
            <w:drawing>
              <wp:anchor distT="45720" distB="45720" distL="114300" distR="114300" simplePos="0" relativeHeight="251658313" behindDoc="0" locked="0" layoutInCell="1" allowOverlap="1" wp14:anchorId="3E6EC86F" wp14:editId="4700708C">
                <wp:simplePos x="0" y="0"/>
                <wp:positionH relativeFrom="column">
                  <wp:posOffset>5553075</wp:posOffset>
                </wp:positionH>
                <wp:positionV relativeFrom="paragraph">
                  <wp:posOffset>619125</wp:posOffset>
                </wp:positionV>
                <wp:extent cx="1200150" cy="847725"/>
                <wp:effectExtent l="0" t="0" r="19050"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847725"/>
                        </a:xfrm>
                        <a:prstGeom prst="rect">
                          <a:avLst/>
                        </a:prstGeom>
                        <a:solidFill>
                          <a:srgbClr val="FFFFFF"/>
                        </a:solidFill>
                        <a:ln w="9525">
                          <a:solidFill>
                            <a:srgbClr val="000000"/>
                          </a:solidFill>
                          <a:miter lim="800000"/>
                          <a:headEnd/>
                          <a:tailEnd/>
                        </a:ln>
                      </wps:spPr>
                      <wps:txbx>
                        <w:txbxContent>
                          <w:p w14:paraId="19D7AC29" w14:textId="77777777" w:rsidR="008E11B8" w:rsidRDefault="008E11B8">
                            <w:r>
                              <w:t xml:space="preserve">Lightning bolt: represents ener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6EC86F" id="_x0000_s1068" type="#_x0000_t202" style="position:absolute;left:0;text-align:left;margin-left:437.25pt;margin-top:48.75pt;width:94.5pt;height:66.75pt;z-index:25165831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">
                <v:textbox>
                  <w:txbxContent>
                    <w:p w14:paraId="19D7AC29" w14:textId="77777777" w:rsidR="008E11B8" w:rsidRDefault="008E11B8">
                      <w:r>
                        <w:t xml:space="preserve">Lightning bolt: represents energy </w:t>
                      </w:r>
                    </w:p>
                  </w:txbxContent>
                </v:textbox>
              </v:shape>
            </w:pict>
          </mc:Fallback>
        </mc:AlternateContent>
      </w:r>
      <w:r w:rsidR="001D2AA8">
        <w:rPr>
          <w:noProof/>
        </w:rPr>
        <mc:AlternateContent>
          <mc:Choice Requires="wps">
            <w:drawing>
              <wp:anchor distT="0" distB="0" distL="114300" distR="114300" simplePos="0" relativeHeight="251658316" behindDoc="0" locked="0" layoutInCell="1" allowOverlap="1" wp14:anchorId="4CD30B60" wp14:editId="6DB76745">
                <wp:simplePos x="0" y="0"/>
                <wp:positionH relativeFrom="column">
                  <wp:posOffset>4229100</wp:posOffset>
                </wp:positionH>
                <wp:positionV relativeFrom="paragraph">
                  <wp:posOffset>5859780</wp:posOffset>
                </wp:positionV>
                <wp:extent cx="1133475" cy="0"/>
                <wp:effectExtent l="0" t="0" r="28575" b="19050"/>
                <wp:wrapNone/>
                <wp:docPr id="390843043" name="Straight Connector 390843043"/>
                <wp:cNvGraphicFramePr/>
                <a:graphic xmlns:a="http://schemas.openxmlformats.org/drawingml/2006/main">
                  <a:graphicData uri="http://schemas.microsoft.com/office/word/2010/wordprocessingShape">
                    <wps:wsp>
                      <wps:cNvCnPr/>
                      <wps:spPr>
                        <a:xfrm>
                          <a:off x="0" y="0"/>
                          <a:ext cx="1133475"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49C805" id="Straight Connector 390843043" o:spid="_x0000_s1026" style="position:absolute;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pt,461.4pt" to="422.25pt,46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" strokecolor="white [3212]"/>
            </w:pict>
          </mc:Fallback>
        </mc:AlternateContent>
      </w:r>
      <w:r w:rsidR="001D2AA8">
        <w:rPr>
          <w:noProof/>
        </w:rPr>
        <mc:AlternateContent>
          <mc:Choice Requires="wps">
            <w:drawing>
              <wp:anchor distT="0" distB="0" distL="114300" distR="114300" simplePos="0" relativeHeight="251658324" behindDoc="0" locked="0" layoutInCell="1" allowOverlap="1" wp14:anchorId="1309E283" wp14:editId="4891CB15">
                <wp:simplePos x="0" y="0"/>
                <wp:positionH relativeFrom="column">
                  <wp:posOffset>5295900</wp:posOffset>
                </wp:positionH>
                <wp:positionV relativeFrom="paragraph">
                  <wp:posOffset>5583555</wp:posOffset>
                </wp:positionV>
                <wp:extent cx="1095375" cy="628650"/>
                <wp:effectExtent l="0" t="0" r="28575" b="19050"/>
                <wp:wrapNone/>
                <wp:docPr id="390843042" name="Text Box 390843042"/>
                <wp:cNvGraphicFramePr/>
                <a:graphic xmlns:a="http://schemas.openxmlformats.org/drawingml/2006/main">
                  <a:graphicData uri="http://schemas.microsoft.com/office/word/2010/wordprocessingShape">
                    <wps:wsp>
                      <wps:cNvSpPr txBox="1"/>
                      <wps:spPr>
                        <a:xfrm>
                          <a:off x="0" y="0"/>
                          <a:ext cx="1095375" cy="628650"/>
                        </a:xfrm>
                        <a:prstGeom prst="rect">
                          <a:avLst/>
                        </a:prstGeom>
                        <a:solidFill>
                          <a:schemeClr val="bg1"/>
                        </a:solidFill>
                        <a:ln w="6350">
                          <a:solidFill>
                            <a:prstClr val="black"/>
                          </a:solidFill>
                        </a:ln>
                      </wps:spPr>
                      <wps:txbx>
                        <w:txbxContent>
                          <w:p w14:paraId="76D39B45" w14:textId="77777777" w:rsidR="008E11B8" w:rsidRDefault="008E11B8" w:rsidP="001D2AA8">
                            <w:r>
                              <w:t>Links to social platforms for 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9E283" id="Text Box 390843042" o:spid="_x0000_s1069" type="#_x0000_t202" style="position:absolute;left:0;text-align:left;margin-left:417pt;margin-top:439.65pt;width:86.25pt;height:49.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" fillcolor="white [3212]" strokeweight=".5pt">
                <v:textbox>
                  <w:txbxContent>
                    <w:p w14:paraId="76D39B45" w14:textId="77777777" w:rsidR="008E11B8" w:rsidRDefault="008E11B8" w:rsidP="001D2AA8">
                      <w:r>
                        <w:t>Links to social platforms for marketing</w:t>
                      </w:r>
                    </w:p>
                  </w:txbxContent>
                </v:textbox>
              </v:shape>
            </w:pict>
          </mc:Fallback>
        </mc:AlternateContent>
      </w:r>
      <w:r w:rsidR="00D53FB6">
        <w:rPr>
          <w:noProof/>
        </w:rPr>
        <mc:AlternateContent>
          <mc:Choice Requires="wps">
            <w:drawing>
              <wp:anchor distT="45720" distB="45720" distL="114300" distR="114300" simplePos="0" relativeHeight="251658323" behindDoc="0" locked="0" layoutInCell="1" allowOverlap="1" wp14:anchorId="4EF353CB" wp14:editId="159327AC">
                <wp:simplePos x="0" y="0"/>
                <wp:positionH relativeFrom="column">
                  <wp:posOffset>-704850</wp:posOffset>
                </wp:positionH>
                <wp:positionV relativeFrom="paragraph">
                  <wp:posOffset>4126230</wp:posOffset>
                </wp:positionV>
                <wp:extent cx="1257300" cy="1404620"/>
                <wp:effectExtent l="0" t="0" r="19050" b="12065"/>
                <wp:wrapNone/>
                <wp:docPr id="3908430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404620"/>
                        </a:xfrm>
                        <a:prstGeom prst="rect">
                          <a:avLst/>
                        </a:prstGeom>
                        <a:solidFill>
                          <a:srgbClr val="FFFFFF"/>
                        </a:solidFill>
                        <a:ln w="9525">
                          <a:solidFill>
                            <a:srgbClr val="000000"/>
                          </a:solidFill>
                          <a:miter lim="800000"/>
                          <a:headEnd/>
                          <a:tailEnd/>
                        </a:ln>
                      </wps:spPr>
                      <wps:txbx>
                        <w:txbxContent>
                          <w:p w14:paraId="0771492E" w14:textId="55A25F3A" w:rsidR="008E11B8" w:rsidRDefault="008E11B8">
                            <w:r>
                              <w:t>Bicycle: Lets people know the form of exerci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F353CB" id="_x0000_s1070" type="#_x0000_t202" style="position:absolute;left:0;text-align:left;margin-left:-55.5pt;margin-top:324.9pt;width:99pt;height:110.6pt;z-index:25165832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">
                <v:textbox style="mso-fit-shape-to-text:t">
                  <w:txbxContent>
                    <w:p w14:paraId="0771492E" w14:textId="55A25F3A" w:rsidR="008E11B8" w:rsidRDefault="008E11B8">
                      <w:r>
                        <w:t>Bicycle: Lets people know the form of exercise</w:t>
                      </w:r>
                    </w:p>
                  </w:txbxContent>
                </v:textbox>
              </v:shape>
            </w:pict>
          </mc:Fallback>
        </mc:AlternateContent>
      </w:r>
      <w:r w:rsidR="008E1921">
        <w:t xml:space="preserve">      </w:t>
      </w:r>
      <w:r w:rsidR="008E11B8">
        <w:pict w14:anchorId="44704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pt;height:553.1pt">
            <v:imagedata r:id="rId42" o:title="1025"/>
          </v:shape>
        </w:pict>
      </w:r>
    </w:p>
    <w:p w14:paraId="60DD4BA0" w14:textId="2BCCDCDD" w:rsidR="00670073" w:rsidRDefault="00670073" w:rsidP="00670073">
      <w:pPr>
        <w:spacing w:line="480" w:lineRule="auto"/>
        <w:jc w:val="center"/>
      </w:pPr>
    </w:p>
    <w:p w14:paraId="25B659CF" w14:textId="19956832" w:rsidR="371CB906" w:rsidRDefault="2A1A2A71" w:rsidP="00670073">
      <w:pPr>
        <w:spacing w:line="480" w:lineRule="auto"/>
        <w:jc w:val="center"/>
      </w:pPr>
      <w:r>
        <w:t xml:space="preserve">Figure </w:t>
      </w:r>
      <w:r w:rsidR="02BE4948">
        <w:t>24</w:t>
      </w:r>
      <w:r>
        <w:t>: Outlines of the programme "Cycle for Power"</w:t>
      </w:r>
    </w:p>
    <w:p w14:paraId="1416E36B" w14:textId="22BF0A4B" w:rsidR="31EE6CDD" w:rsidRDefault="2A1A2A71" w:rsidP="00670073">
      <w:pPr>
        <w:spacing w:line="480" w:lineRule="auto"/>
        <w:jc w:val="center"/>
      </w:pPr>
      <w:r>
        <w:t>Source: DH046 (2016)</w:t>
      </w:r>
    </w:p>
    <w:p w14:paraId="002A846C" w14:textId="422543CB" w:rsidR="00475F67" w:rsidRDefault="50AC5D03" w:rsidP="00475F67">
      <w:pPr>
        <w:spacing w:line="480" w:lineRule="auto"/>
        <w:jc w:val="both"/>
      </w:pPr>
      <w:r>
        <w:lastRenderedPageBreak/>
        <w:t>Companies can set up a reward system to incentivise employees (</w:t>
      </w:r>
      <w:r w:rsidR="004309A7">
        <w:t>C</w:t>
      </w:r>
      <w:r>
        <w:t>ounter TC2, Section 3.1</w:t>
      </w:r>
      <w:r w:rsidR="44AA3383">
        <w:t>, Page</w:t>
      </w:r>
      <w:r>
        <w:t xml:space="preserve"> 8). These credits could be used to enjoy various benefits (</w:t>
      </w:r>
      <w:r w:rsidR="004309A7">
        <w:t xml:space="preserve">Refer to </w:t>
      </w:r>
      <w:r>
        <w:t xml:space="preserve">Figure 25) by inserting the card into a terminal. These will allow employees to be energised in work and also save electricity for the company. Furthermore, extra effort to travel is not required for employees to exercise. Apart from the incentives that they ripped from cycling, they are unknowingly staying healthy. </w:t>
      </w:r>
    </w:p>
    <w:tbl>
      <w:tblPr>
        <w:tblStyle w:val="GridTable4-Accent3"/>
        <w:tblW w:w="0" w:type="auto"/>
        <w:tblLook w:val="04A0" w:firstRow="1" w:lastRow="0" w:firstColumn="1" w:lastColumn="0" w:noHBand="0" w:noVBand="1"/>
      </w:tblPr>
      <w:tblGrid>
        <w:gridCol w:w="2235"/>
        <w:gridCol w:w="7341"/>
      </w:tblGrid>
      <w:tr w:rsidR="00833CF0" w:rsidRPr="00833CF0" w14:paraId="72FF6547" w14:textId="77777777" w:rsidTr="00907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Borders>
              <w:top w:val="none" w:sz="0" w:space="0" w:color="auto"/>
              <w:left w:val="none" w:sz="0" w:space="0" w:color="auto"/>
              <w:bottom w:val="none" w:sz="0" w:space="0" w:color="auto"/>
              <w:right w:val="none" w:sz="0" w:space="0" w:color="auto"/>
            </w:tcBorders>
          </w:tcPr>
          <w:p w14:paraId="7C8E1D1A" w14:textId="0273AF15" w:rsidR="00833CF0" w:rsidRPr="00833CF0" w:rsidRDefault="00833CF0" w:rsidP="00833CF0">
            <w:pPr>
              <w:spacing w:before="240" w:line="480" w:lineRule="auto"/>
              <w:jc w:val="center"/>
              <w:rPr>
                <w:sz w:val="28"/>
              </w:rPr>
            </w:pPr>
            <w:r w:rsidRPr="00833CF0">
              <w:rPr>
                <w:sz w:val="28"/>
              </w:rPr>
              <w:t>Details of Cycle for Power</w:t>
            </w:r>
          </w:p>
        </w:tc>
      </w:tr>
      <w:tr w:rsidR="00833CF0" w14:paraId="289106B2" w14:textId="77777777" w:rsidTr="0090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0235518C" w14:textId="6300D3EF" w:rsidR="0090739C" w:rsidRDefault="0090739C" w:rsidP="002D177D">
            <w:pPr>
              <w:spacing w:before="240" w:line="480" w:lineRule="auto"/>
              <w:jc w:val="both"/>
            </w:pPr>
            <w:r>
              <w:rPr>
                <w:b w:val="0"/>
              </w:rPr>
              <w:t xml:space="preserve">Reward system </w:t>
            </w:r>
          </w:p>
        </w:tc>
        <w:tc>
          <w:tcPr>
            <w:tcW w:w="7341" w:type="dxa"/>
          </w:tcPr>
          <w:p w14:paraId="4E7D854B" w14:textId="3FE7C96F" w:rsidR="0090739C" w:rsidRPr="0090739C" w:rsidRDefault="0090739C" w:rsidP="0090739C">
            <w:pPr>
              <w:pStyle w:val="ListParagraph"/>
              <w:numPr>
                <w:ilvl w:val="0"/>
                <w:numId w:val="12"/>
              </w:numPr>
              <w:spacing w:before="240" w:line="480" w:lineRule="auto"/>
              <w:jc w:val="both"/>
              <w:cnfStyle w:val="000000100000" w:firstRow="0" w:lastRow="0" w:firstColumn="0" w:lastColumn="0" w:oddVBand="0" w:evenVBand="0" w:oddHBand="1" w:evenHBand="0" w:firstRowFirstColumn="0" w:firstRowLastColumn="0" w:lastRowFirstColumn="0" w:lastRowLastColumn="0"/>
            </w:pPr>
            <w:r>
              <w:t>I</w:t>
            </w:r>
            <w:r w:rsidRPr="0090739C">
              <w:t>ncentivise</w:t>
            </w:r>
            <w:r w:rsidR="00833CF0">
              <w:t xml:space="preserve"> employees </w:t>
            </w:r>
            <w:r>
              <w:t xml:space="preserve">by giving them </w:t>
            </w:r>
            <w:r w:rsidR="007D2D32">
              <w:t>rewards</w:t>
            </w:r>
            <w:r>
              <w:t xml:space="preserve"> </w:t>
            </w:r>
            <w:r w:rsidR="00833CF0">
              <w:t>(</w:t>
            </w:r>
            <w:r w:rsidR="004309A7">
              <w:t>C</w:t>
            </w:r>
            <w:r w:rsidR="00833CF0">
              <w:t xml:space="preserve">ounter TC2, </w:t>
            </w:r>
            <w:r w:rsidR="00833CF0" w:rsidRPr="00833CF0">
              <w:t>Section</w:t>
            </w:r>
            <w:r w:rsidR="00833CF0">
              <w:t xml:space="preserve"> 3.1,</w:t>
            </w:r>
            <w:r w:rsidR="44AA3383">
              <w:t xml:space="preserve"> </w:t>
            </w:r>
            <w:r w:rsidRPr="0090739C">
              <w:t>Page 8).</w:t>
            </w:r>
          </w:p>
          <w:p w14:paraId="4ADD584B" w14:textId="00B1A544" w:rsidR="00833CF0" w:rsidRDefault="0090739C" w:rsidP="0090739C">
            <w:pPr>
              <w:pStyle w:val="ListParagraph"/>
              <w:numPr>
                <w:ilvl w:val="0"/>
                <w:numId w:val="12"/>
              </w:numPr>
              <w:spacing w:before="240" w:line="480" w:lineRule="auto"/>
              <w:jc w:val="both"/>
              <w:cnfStyle w:val="000000100000" w:firstRow="0" w:lastRow="0" w:firstColumn="0" w:lastColumn="0" w:oddVBand="0" w:evenVBand="0" w:oddHBand="1" w:evenHBand="0" w:firstRowFirstColumn="0" w:firstRowLastColumn="0" w:lastRowFirstColumn="0" w:lastRowLastColumn="0"/>
            </w:pPr>
            <w:r w:rsidRPr="0090739C">
              <w:t xml:space="preserve">Place cycling machines at each </w:t>
            </w:r>
            <w:r w:rsidR="007B3633">
              <w:t>desk</w:t>
            </w:r>
            <w:r w:rsidRPr="0090739C">
              <w:t xml:space="preserve"> to allow employees to exercise while doing their work </w:t>
            </w:r>
            <w:r w:rsidR="007B3633">
              <w:t>simultaneously</w:t>
            </w:r>
            <w:r w:rsidRPr="0090739C">
              <w:t xml:space="preserve"> (</w:t>
            </w:r>
            <w:r w:rsidR="004309A7">
              <w:t>C</w:t>
            </w:r>
            <w:r w:rsidRPr="0090739C">
              <w:t>ounter TC2, Section 3.1, Page</w:t>
            </w:r>
            <w:r w:rsidR="00833CF0">
              <w:t xml:space="preserve"> 8).</w:t>
            </w:r>
          </w:p>
        </w:tc>
      </w:tr>
      <w:tr w:rsidR="0090739C" w:rsidRPr="002D177D" w14:paraId="0F6956FD" w14:textId="77777777" w:rsidTr="0090739C">
        <w:tc>
          <w:tcPr>
            <w:cnfStyle w:val="001000000000" w:firstRow="0" w:lastRow="0" w:firstColumn="1" w:lastColumn="0" w:oddVBand="0" w:evenVBand="0" w:oddHBand="0" w:evenHBand="0" w:firstRowFirstColumn="0" w:firstRowLastColumn="0" w:lastRowFirstColumn="0" w:lastRowLastColumn="0"/>
            <w:tcW w:w="2235" w:type="dxa"/>
          </w:tcPr>
          <w:p w14:paraId="0EB2209A" w14:textId="1DC73C61" w:rsidR="0090739C" w:rsidRPr="007D2D32" w:rsidRDefault="007D2D32" w:rsidP="002D177D">
            <w:pPr>
              <w:spacing w:before="240" w:line="480" w:lineRule="auto"/>
              <w:jc w:val="both"/>
              <w:rPr>
                <w:b w:val="0"/>
              </w:rPr>
            </w:pPr>
            <w:r w:rsidRPr="007D2D32">
              <w:rPr>
                <w:b w:val="0"/>
              </w:rPr>
              <w:t>Credit</w:t>
            </w:r>
            <w:r w:rsidR="007B3633">
              <w:rPr>
                <w:b w:val="0"/>
              </w:rPr>
              <w:t>s</w:t>
            </w:r>
          </w:p>
        </w:tc>
        <w:tc>
          <w:tcPr>
            <w:tcW w:w="7341" w:type="dxa"/>
          </w:tcPr>
          <w:p w14:paraId="4F2B3F75" w14:textId="5F1F8A32" w:rsidR="007B3633" w:rsidRDefault="50AC5D03" w:rsidP="0090739C">
            <w:pPr>
              <w:pStyle w:val="ListParagraph"/>
              <w:numPr>
                <w:ilvl w:val="0"/>
                <w:numId w:val="12"/>
              </w:numPr>
              <w:spacing w:before="240" w:line="480" w:lineRule="auto"/>
              <w:jc w:val="both"/>
              <w:cnfStyle w:val="000000000000" w:firstRow="0" w:lastRow="0" w:firstColumn="0" w:lastColumn="0" w:oddVBand="0" w:evenVBand="0" w:oddHBand="0" w:evenHBand="0" w:firstRowFirstColumn="0" w:firstRowLastColumn="0" w:lastRowFirstColumn="0" w:lastRowLastColumn="0"/>
            </w:pPr>
            <w:r>
              <w:t xml:space="preserve">For every </w:t>
            </w:r>
            <w:r w:rsidR="44AA3383">
              <w:t>1 km</w:t>
            </w:r>
            <w:r>
              <w:t xml:space="preserve"> cycled, 1 credit will be earned.</w:t>
            </w:r>
          </w:p>
          <w:p w14:paraId="1936FDCF" w14:textId="22BF0A4B" w:rsidR="0090739C" w:rsidRPr="0090739C" w:rsidRDefault="0090739C" w:rsidP="0090739C">
            <w:pPr>
              <w:pStyle w:val="ListParagraph"/>
              <w:numPr>
                <w:ilvl w:val="0"/>
                <w:numId w:val="12"/>
              </w:numPr>
              <w:spacing w:before="240" w:line="480" w:lineRule="auto"/>
              <w:jc w:val="both"/>
              <w:cnfStyle w:val="000000000000" w:firstRow="0" w:lastRow="0" w:firstColumn="0" w:lastColumn="0" w:oddVBand="0" w:evenVBand="0" w:oddHBand="0" w:evenHBand="0" w:firstRowFirstColumn="0" w:firstRowLastColumn="0" w:lastRowFirstColumn="0" w:lastRowLastColumn="0"/>
            </w:pPr>
            <w:r>
              <w:t>C</w:t>
            </w:r>
            <w:r w:rsidRPr="0090739C">
              <w:t xml:space="preserve">redits </w:t>
            </w:r>
            <w:r w:rsidR="007D2D32">
              <w:t>are automatically added</w:t>
            </w:r>
            <w:r w:rsidRPr="0090739C">
              <w:t xml:space="preserve"> in</w:t>
            </w:r>
            <w:r w:rsidR="007D2D32">
              <w:t>to</w:t>
            </w:r>
            <w:r w:rsidRPr="0090739C">
              <w:t xml:space="preserve"> their office pass when they insert the card into the machine </w:t>
            </w:r>
          </w:p>
          <w:p w14:paraId="64C5B2CD" w14:textId="5B282D98" w:rsidR="0090739C" w:rsidRPr="0090739C" w:rsidRDefault="00865169" w:rsidP="0090739C">
            <w:pPr>
              <w:pStyle w:val="ListParagraph"/>
              <w:numPr>
                <w:ilvl w:val="0"/>
                <w:numId w:val="12"/>
              </w:numPr>
              <w:spacing w:before="240" w:line="480" w:lineRule="auto"/>
              <w:jc w:val="both"/>
              <w:cnfStyle w:val="000000000000" w:firstRow="0" w:lastRow="0" w:firstColumn="0" w:lastColumn="0" w:oddVBand="0" w:evenVBand="0" w:oddHBand="0" w:evenHBand="0" w:firstRowFirstColumn="0" w:firstRowLastColumn="0" w:lastRowFirstColumn="0" w:lastRowLastColumn="0"/>
            </w:pPr>
            <w:r>
              <w:t>Exchange</w:t>
            </w:r>
            <w:r w:rsidR="0090739C" w:rsidRPr="0090739C">
              <w:t xml:space="preserve"> for various benefits (</w:t>
            </w:r>
            <w:r w:rsidR="004309A7">
              <w:t xml:space="preserve">Refer to </w:t>
            </w:r>
            <w:r w:rsidR="44AA3383">
              <w:t>Figure</w:t>
            </w:r>
            <w:r w:rsidR="0090739C" w:rsidRPr="0090739C">
              <w:t xml:space="preserve"> 25, </w:t>
            </w:r>
            <w:r w:rsidR="44AA3383">
              <w:t>Page</w:t>
            </w:r>
            <w:r w:rsidR="0090739C" w:rsidRPr="0090739C">
              <w:t xml:space="preserve"> 33)</w:t>
            </w:r>
          </w:p>
        </w:tc>
      </w:tr>
    </w:tbl>
    <w:p w14:paraId="4276114C" w14:textId="22BF0A4B" w:rsidR="00475F67" w:rsidRDefault="00475F67">
      <w:pPr>
        <w:spacing w:line="480" w:lineRule="auto"/>
        <w:jc w:val="both"/>
      </w:pPr>
    </w:p>
    <w:p w14:paraId="3BD66157" w14:textId="15ABFF7F" w:rsidR="00816631" w:rsidRDefault="00816631">
      <w:pPr>
        <w:spacing w:line="480" w:lineRule="auto"/>
        <w:jc w:val="both"/>
        <w:rPr>
          <w:noProof/>
          <w:lang w:eastAsia="en-SG"/>
        </w:rPr>
      </w:pPr>
    </w:p>
    <w:p w14:paraId="373DF386" w14:textId="0ADB9F8F" w:rsidR="005D4872" w:rsidRDefault="00816631" w:rsidP="000A7E3D">
      <w:pPr>
        <w:spacing w:line="480" w:lineRule="auto"/>
        <w:jc w:val="center"/>
      </w:pPr>
      <w:r>
        <w:rPr>
          <w:noProof/>
        </w:rPr>
        <w:lastRenderedPageBreak/>
        <w:drawing>
          <wp:inline distT="0" distB="0" distL="0" distR="0" wp14:anchorId="1F86F9FE" wp14:editId="76DFCAD9">
            <wp:extent cx="5518298" cy="4454525"/>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new-piktochart_548_e2da7d4c4e8e82948f628eb21d0e10ae6534f812.png"/>
                    <pic:cNvPicPr/>
                  </pic:nvPicPr>
                  <pic:blipFill rotWithShape="1">
                    <a:blip r:embed="rId43" cstate="print">
                      <a:extLst>
                        <a:ext uri="{28A0092B-C50C-407E-A947-70E740481C1C}">
                          <a14:useLocalDpi xmlns:a14="http://schemas.microsoft.com/office/drawing/2010/main" val="0"/>
                        </a:ext>
                      </a:extLst>
                    </a:blip>
                    <a:srcRect b="9965"/>
                    <a:stretch/>
                  </pic:blipFill>
                  <pic:spPr bwMode="auto">
                    <a:xfrm>
                      <a:off x="0" y="0"/>
                      <a:ext cx="5518298" cy="4454525"/>
                    </a:xfrm>
                    <a:prstGeom prst="rect">
                      <a:avLst/>
                    </a:prstGeom>
                    <a:ln>
                      <a:noFill/>
                    </a:ln>
                    <a:extLst>
                      <a:ext uri="{53640926-AAD7-44D8-BBD7-CCE9431645EC}">
                        <a14:shadowObscured xmlns:a14="http://schemas.microsoft.com/office/drawing/2010/main"/>
                      </a:ext>
                    </a:extLst>
                  </pic:spPr>
                </pic:pic>
              </a:graphicData>
            </a:graphic>
          </wp:inline>
        </w:drawing>
      </w:r>
    </w:p>
    <w:p w14:paraId="4EC6F0FC" w14:textId="0B8354C0" w:rsidR="005D4872" w:rsidRDefault="0849BF00">
      <w:pPr>
        <w:spacing w:line="480" w:lineRule="auto"/>
        <w:jc w:val="center"/>
      </w:pPr>
      <w:r>
        <w:t xml:space="preserve">Figure </w:t>
      </w:r>
      <w:r w:rsidR="02BE4948">
        <w:t>25</w:t>
      </w:r>
      <w:r>
        <w:t>: Credits system</w:t>
      </w:r>
    </w:p>
    <w:p w14:paraId="24011786" w14:textId="25453D65" w:rsidR="005D4872" w:rsidRDefault="7DF9B85E">
      <w:pPr>
        <w:spacing w:line="480" w:lineRule="auto"/>
        <w:jc w:val="center"/>
      </w:pPr>
      <w:r>
        <w:t>Source: DH046 (2016)</w:t>
      </w:r>
    </w:p>
    <w:p w14:paraId="2B32ECA4" w14:textId="77777777" w:rsidR="005E3FC6" w:rsidRDefault="005E3FC6">
      <w:pPr>
        <w:rPr>
          <w:b/>
          <w:sz w:val="24"/>
          <w:szCs w:val="24"/>
        </w:rPr>
      </w:pPr>
      <w:bookmarkStart w:id="214" w:name="h.6vyltdinlus6" w:colFirst="0" w:colLast="0"/>
      <w:bookmarkEnd w:id="214"/>
      <w:r>
        <w:rPr>
          <w:b/>
          <w:sz w:val="24"/>
          <w:szCs w:val="24"/>
        </w:rPr>
        <w:br w:type="page"/>
      </w:r>
    </w:p>
    <w:p w14:paraId="31389974" w14:textId="77777777" w:rsidR="005D4872" w:rsidRDefault="7DF9B85E">
      <w:pPr>
        <w:pStyle w:val="Heading1"/>
        <w:spacing w:line="480" w:lineRule="auto"/>
        <w:contextualSpacing w:val="0"/>
      </w:pPr>
      <w:bookmarkStart w:id="215" w:name="_Toc461714742"/>
      <w:bookmarkStart w:id="216" w:name="_Toc461716791"/>
      <w:bookmarkStart w:id="217" w:name="_Toc461717549"/>
      <w:bookmarkStart w:id="218" w:name="_Toc461717927"/>
      <w:bookmarkStart w:id="219" w:name="_Toc461717811"/>
      <w:bookmarkStart w:id="220" w:name="_Toc461718537"/>
      <w:bookmarkStart w:id="221" w:name="_Toc461719580"/>
      <w:bookmarkStart w:id="222" w:name="_Toc461719799"/>
      <w:bookmarkStart w:id="223" w:name="_Toc461722700"/>
      <w:bookmarkStart w:id="224" w:name="_Toc461723776"/>
      <w:bookmarkStart w:id="225" w:name="_Toc461724496"/>
      <w:bookmarkStart w:id="226" w:name="_Toc461725328"/>
      <w:r w:rsidRPr="7DF9B85E">
        <w:rPr>
          <w:b/>
          <w:bCs/>
          <w:sz w:val="24"/>
          <w:szCs w:val="24"/>
        </w:rPr>
        <w:lastRenderedPageBreak/>
        <w:t>5 Evaluation of proposal</w:t>
      </w:r>
      <w:bookmarkEnd w:id="215"/>
      <w:bookmarkEnd w:id="216"/>
      <w:bookmarkEnd w:id="217"/>
      <w:bookmarkEnd w:id="218"/>
      <w:bookmarkEnd w:id="219"/>
      <w:bookmarkEnd w:id="220"/>
      <w:bookmarkEnd w:id="221"/>
      <w:bookmarkEnd w:id="222"/>
      <w:bookmarkEnd w:id="223"/>
      <w:bookmarkEnd w:id="224"/>
      <w:bookmarkEnd w:id="225"/>
      <w:bookmarkEnd w:id="226"/>
    </w:p>
    <w:p w14:paraId="19F44E12" w14:textId="498FA10A" w:rsidR="005D4872" w:rsidRDefault="0849BF00">
      <w:pPr>
        <w:spacing w:line="480" w:lineRule="auto"/>
        <w:jc w:val="both"/>
      </w:pPr>
      <w:r>
        <w:t>There are some limitations to our proposals but we have come up with solutions to counter these problems.</w:t>
      </w:r>
    </w:p>
    <w:tbl>
      <w:tblPr>
        <w:tblStyle w:val="GridTable1Light"/>
        <w:tblW w:w="0" w:type="auto"/>
        <w:tblLook w:val="04A0" w:firstRow="1" w:lastRow="0" w:firstColumn="1" w:lastColumn="0" w:noHBand="0" w:noVBand="1"/>
      </w:tblPr>
      <w:tblGrid>
        <w:gridCol w:w="1951"/>
        <w:gridCol w:w="2693"/>
        <w:gridCol w:w="4716"/>
      </w:tblGrid>
      <w:tr w:rsidR="404EE0BD" w14:paraId="65C39C6E" w14:textId="77777777" w:rsidTr="36E736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896D251" w14:textId="58360CF3" w:rsidR="404EE0BD" w:rsidRDefault="0B5C3066" w:rsidP="404EE0BD">
            <w:pPr>
              <w:jc w:val="center"/>
            </w:pPr>
            <w:r>
              <w:t xml:space="preserve">Proposal </w:t>
            </w:r>
          </w:p>
        </w:tc>
        <w:tc>
          <w:tcPr>
            <w:tcW w:w="2693" w:type="dxa"/>
          </w:tcPr>
          <w:p w14:paraId="0CA8AE60" w14:textId="58360CF3" w:rsidR="404EE0BD" w:rsidRDefault="0B5C3066" w:rsidP="404EE0BD">
            <w:pPr>
              <w:jc w:val="center"/>
              <w:cnfStyle w:val="100000000000" w:firstRow="1" w:lastRow="0" w:firstColumn="0" w:lastColumn="0" w:oddVBand="0" w:evenVBand="0" w:oddHBand="0" w:evenHBand="0" w:firstRowFirstColumn="0" w:firstRowLastColumn="0" w:lastRowFirstColumn="0" w:lastRowLastColumn="0"/>
            </w:pPr>
            <w:r>
              <w:t xml:space="preserve">Limitations </w:t>
            </w:r>
          </w:p>
        </w:tc>
        <w:tc>
          <w:tcPr>
            <w:tcW w:w="4716" w:type="dxa"/>
          </w:tcPr>
          <w:p w14:paraId="1F2DF4C6" w14:textId="58360CF3" w:rsidR="404EE0BD" w:rsidRDefault="0B5C3066" w:rsidP="404EE0BD">
            <w:pPr>
              <w:jc w:val="center"/>
              <w:cnfStyle w:val="100000000000" w:firstRow="1" w:lastRow="0" w:firstColumn="0" w:lastColumn="0" w:oddVBand="0" w:evenVBand="0" w:oddHBand="0" w:evenHBand="0" w:firstRowFirstColumn="0" w:firstRowLastColumn="0" w:lastRowFirstColumn="0" w:lastRowLastColumn="0"/>
            </w:pPr>
            <w:r>
              <w:t xml:space="preserve">Solutions </w:t>
            </w:r>
          </w:p>
        </w:tc>
      </w:tr>
      <w:tr w:rsidR="404EE0BD" w14:paraId="38C0BDF9" w14:textId="77777777" w:rsidTr="36E736F8">
        <w:tc>
          <w:tcPr>
            <w:cnfStyle w:val="001000000000" w:firstRow="0" w:lastRow="0" w:firstColumn="1" w:lastColumn="0" w:oddVBand="0" w:evenVBand="0" w:oddHBand="0" w:evenHBand="0" w:firstRowFirstColumn="0" w:firstRowLastColumn="0" w:lastRowFirstColumn="0" w:lastRowLastColumn="0"/>
            <w:tcW w:w="1951" w:type="dxa"/>
          </w:tcPr>
          <w:p w14:paraId="7F13396D" w14:textId="6A47EC66" w:rsidR="404EE0BD" w:rsidRDefault="0B5C3066">
            <w:r>
              <w:t>Gym cubicles</w:t>
            </w:r>
          </w:p>
        </w:tc>
        <w:tc>
          <w:tcPr>
            <w:tcW w:w="2693" w:type="dxa"/>
          </w:tcPr>
          <w:p w14:paraId="218CBE6C" w14:textId="0AC872DB" w:rsidR="404EE0BD" w:rsidRDefault="36E736F8" w:rsidP="6699424B">
            <w:pPr>
              <w:spacing w:line="480" w:lineRule="auto"/>
              <w:jc w:val="both"/>
              <w:cnfStyle w:val="000000000000" w:firstRow="0" w:lastRow="0" w:firstColumn="0" w:lastColumn="0" w:oddVBand="0" w:evenVBand="0" w:oddHBand="0" w:evenHBand="0" w:firstRowFirstColumn="0" w:firstRowLastColumn="0" w:lastRowFirstColumn="0" w:lastRowLastColumn="0"/>
            </w:pPr>
            <w:r w:rsidRPr="36E736F8">
              <w:rPr>
                <w:b/>
                <w:bCs/>
              </w:rPr>
              <w:t>L1:</w:t>
            </w:r>
            <w:r w:rsidR="2A1A2A71" w:rsidRPr="2A1A2A71">
              <w:rPr>
                <w:b/>
                <w:bCs/>
              </w:rPr>
              <w:t xml:space="preserve"> </w:t>
            </w:r>
            <w:r>
              <w:t xml:space="preserve">Gym users may damage the equipment during their exercise, preventing other users from enjoying the facilities. </w:t>
            </w:r>
          </w:p>
        </w:tc>
        <w:tc>
          <w:tcPr>
            <w:tcW w:w="4716" w:type="dxa"/>
          </w:tcPr>
          <w:p w14:paraId="29727695" w14:textId="4F08DA27" w:rsidR="404EE0BD" w:rsidRDefault="36E736F8" w:rsidP="300EC5DC">
            <w:pPr>
              <w:spacing w:line="480" w:lineRule="auto"/>
              <w:jc w:val="both"/>
              <w:cnfStyle w:val="000000000000" w:firstRow="0" w:lastRow="0" w:firstColumn="0" w:lastColumn="0" w:oddVBand="0" w:evenVBand="0" w:oddHBand="0" w:evenHBand="0" w:firstRowFirstColumn="0" w:firstRowLastColumn="0" w:lastRowFirstColumn="0" w:lastRowLastColumn="0"/>
            </w:pPr>
            <w:r w:rsidRPr="36E736F8">
              <w:rPr>
                <w:b/>
                <w:bCs/>
              </w:rPr>
              <w:t>S1:</w:t>
            </w:r>
            <w:r w:rsidR="2A1A2A71" w:rsidRPr="2A1A2A71">
              <w:rPr>
                <w:b/>
                <w:bCs/>
              </w:rPr>
              <w:t xml:space="preserve"> </w:t>
            </w:r>
            <w:r>
              <w:t xml:space="preserve">Gym users are to scan their fingerprints or identification cards in order to activate and use the equipment. This allows users who misuse the equipment to be easily identified and fined. If the equipment is spoiled, reports and compensation will be sent through the app which is to be used as a complement to the cubicle. ‘Anytime Fitness’ company to conduct regular checks on the equipment in the gym cubicles and replace them once it is worn out to ensure that the damage is not caused by normal wear and tear.  </w:t>
            </w:r>
          </w:p>
        </w:tc>
      </w:tr>
      <w:tr w:rsidR="404EE0BD" w14:paraId="11C311A7" w14:textId="77777777" w:rsidTr="36E736F8">
        <w:tc>
          <w:tcPr>
            <w:cnfStyle w:val="001000000000" w:firstRow="0" w:lastRow="0" w:firstColumn="1" w:lastColumn="0" w:oddVBand="0" w:evenVBand="0" w:oddHBand="0" w:evenHBand="0" w:firstRowFirstColumn="0" w:firstRowLastColumn="0" w:lastRowFirstColumn="0" w:lastRowLastColumn="0"/>
            <w:tcW w:w="1951" w:type="dxa"/>
          </w:tcPr>
          <w:p w14:paraId="2B361027" w14:textId="43AD9506" w:rsidR="404EE0BD" w:rsidRDefault="0B5C3066">
            <w:r>
              <w:t xml:space="preserve">Cycle for Power </w:t>
            </w:r>
          </w:p>
        </w:tc>
        <w:tc>
          <w:tcPr>
            <w:tcW w:w="2693" w:type="dxa"/>
          </w:tcPr>
          <w:p w14:paraId="6CA41AA9" w14:textId="0D03A46E" w:rsidR="404EE0BD" w:rsidRDefault="0B5C3066" w:rsidP="6699424B">
            <w:pPr>
              <w:spacing w:line="480" w:lineRule="auto"/>
              <w:jc w:val="both"/>
              <w:cnfStyle w:val="000000000000" w:firstRow="0" w:lastRow="0" w:firstColumn="0" w:lastColumn="0" w:oddVBand="0" w:evenVBand="0" w:oddHBand="0" w:evenHBand="0" w:firstRowFirstColumn="0" w:firstRowLastColumn="0" w:lastRowFirstColumn="0" w:lastRowLastColumn="0"/>
            </w:pPr>
            <w:r w:rsidRPr="0B5C3066">
              <w:rPr>
                <w:b/>
                <w:bCs/>
              </w:rPr>
              <w:t>L2:</w:t>
            </w:r>
            <w:r w:rsidR="2A1A2A71" w:rsidRPr="2A1A2A71">
              <w:rPr>
                <w:b/>
                <w:bCs/>
              </w:rPr>
              <w:t xml:space="preserve"> </w:t>
            </w:r>
            <w:r w:rsidR="2A1A2A71">
              <w:t>Employees</w:t>
            </w:r>
            <w:r>
              <w:t xml:space="preserve"> may think that it is </w:t>
            </w:r>
            <w:r w:rsidR="2A1A2A71">
              <w:t xml:space="preserve">not </w:t>
            </w:r>
            <w:r>
              <w:t xml:space="preserve">worth cycling so much just for that particular benefit hence they might just pay the original price instead of exercising.  </w:t>
            </w:r>
          </w:p>
        </w:tc>
        <w:tc>
          <w:tcPr>
            <w:tcW w:w="4716" w:type="dxa"/>
          </w:tcPr>
          <w:p w14:paraId="130D74F4" w14:textId="0D03A46E" w:rsidR="404EE0BD" w:rsidRDefault="0B5C3066" w:rsidP="6699424B">
            <w:pPr>
              <w:spacing w:line="480" w:lineRule="auto"/>
              <w:jc w:val="both"/>
              <w:cnfStyle w:val="000000000000" w:firstRow="0" w:lastRow="0" w:firstColumn="0" w:lastColumn="0" w:oddVBand="0" w:evenVBand="0" w:oddHBand="0" w:evenHBand="0" w:firstRowFirstColumn="0" w:firstRowLastColumn="0" w:lastRowFirstColumn="0" w:lastRowLastColumn="0"/>
            </w:pPr>
            <w:r w:rsidRPr="0B5C3066">
              <w:rPr>
                <w:b/>
                <w:bCs/>
              </w:rPr>
              <w:t>S2:</w:t>
            </w:r>
            <w:r w:rsidR="2A1A2A71" w:rsidRPr="2A1A2A71">
              <w:rPr>
                <w:b/>
                <w:bCs/>
              </w:rPr>
              <w:t xml:space="preserve"> </w:t>
            </w:r>
            <w:r>
              <w:t xml:space="preserve">Companies can raise the price or decrease the number of credits required to enjoy the benefits so prevent employees from doing so.  </w:t>
            </w:r>
          </w:p>
        </w:tc>
      </w:tr>
    </w:tbl>
    <w:p w14:paraId="32109EFF" w14:textId="28E6980B" w:rsidR="005D4872" w:rsidRDefault="003B5F5E">
      <w:r>
        <w:br w:type="page"/>
      </w:r>
    </w:p>
    <w:p w14:paraId="0C59D186" w14:textId="77777777" w:rsidR="005D4872" w:rsidRDefault="005D4872">
      <w:bookmarkStart w:id="227" w:name="h.9kk8zu6gbwxm" w:colFirst="0" w:colLast="0"/>
      <w:bookmarkEnd w:id="227"/>
    </w:p>
    <w:p w14:paraId="13B0831B" w14:textId="77777777" w:rsidR="005D4872" w:rsidRDefault="003B5F5E" w:rsidP="43939D12">
      <w:pPr>
        <w:pStyle w:val="Heading1"/>
        <w:spacing w:before="120" w:after="280" w:line="480" w:lineRule="auto"/>
        <w:contextualSpacing w:val="0"/>
      </w:pPr>
      <w:bookmarkStart w:id="228" w:name="h.6bkhiy8mqrhh" w:colFirst="0" w:colLast="0"/>
      <w:bookmarkStart w:id="229" w:name="_Toc461714743"/>
      <w:bookmarkStart w:id="230" w:name="_Toc461716792"/>
      <w:bookmarkStart w:id="231" w:name="_Toc461717550"/>
      <w:bookmarkStart w:id="232" w:name="_Toc461717928"/>
      <w:bookmarkStart w:id="233" w:name="_Toc461717812"/>
      <w:bookmarkStart w:id="234" w:name="_Toc461718538"/>
      <w:bookmarkStart w:id="235" w:name="_Toc461719581"/>
      <w:bookmarkStart w:id="236" w:name="_Toc461719800"/>
      <w:bookmarkStart w:id="237" w:name="_Toc461722701"/>
      <w:bookmarkStart w:id="238" w:name="_Toc461723777"/>
      <w:bookmarkStart w:id="239" w:name="_Toc461724497"/>
      <w:bookmarkStart w:id="240" w:name="_Toc461725329"/>
      <w:bookmarkEnd w:id="228"/>
      <w:r w:rsidRPr="0849BF00">
        <w:rPr>
          <w:b/>
          <w:bCs/>
          <w:sz w:val="24"/>
          <w:szCs w:val="24"/>
        </w:rPr>
        <w:t>6 Conclusion</w:t>
      </w:r>
      <w:bookmarkEnd w:id="229"/>
      <w:bookmarkEnd w:id="230"/>
      <w:bookmarkEnd w:id="231"/>
      <w:bookmarkEnd w:id="232"/>
      <w:bookmarkEnd w:id="233"/>
      <w:bookmarkEnd w:id="234"/>
      <w:bookmarkEnd w:id="235"/>
      <w:bookmarkEnd w:id="236"/>
      <w:bookmarkEnd w:id="237"/>
      <w:bookmarkEnd w:id="238"/>
      <w:bookmarkEnd w:id="239"/>
      <w:bookmarkEnd w:id="240"/>
    </w:p>
    <w:p w14:paraId="33E27C20" w14:textId="56322B79" w:rsidR="005D4872" w:rsidRDefault="54D4FBBD" w:rsidP="43939D12">
      <w:pPr>
        <w:spacing w:line="480" w:lineRule="auto"/>
        <w:jc w:val="both"/>
      </w:pPr>
      <w:bookmarkStart w:id="241" w:name="h.qm7daw460c1q" w:colFirst="0" w:colLast="0"/>
      <w:bookmarkEnd w:id="241"/>
      <w:r>
        <w:t>Upon further research on the characteristics of our model case, Uber, that make them successful, we have derived guidelines on how to help our target group, the working adults. With the implementation of our proposals, we seek to provide means of exercising and motivate the working adults, ultimately achieving our aim of getting them to exercise 2-3 days weekly in Singapore.</w:t>
      </w:r>
      <w:r w:rsidRPr="097F6A91">
        <w:t xml:space="preserve"> </w:t>
      </w:r>
    </w:p>
    <w:p w14:paraId="71865A33" w14:textId="77777777" w:rsidR="005D4872" w:rsidRDefault="003B5F5E">
      <w:r>
        <w:br w:type="page"/>
      </w:r>
    </w:p>
    <w:p w14:paraId="71B2B5BC" w14:textId="77777777" w:rsidR="005D4872" w:rsidRDefault="005D4872">
      <w:bookmarkStart w:id="242" w:name="h.my7gcjojnlg0" w:colFirst="0" w:colLast="0"/>
      <w:bookmarkEnd w:id="242"/>
    </w:p>
    <w:p w14:paraId="31A02D2E" w14:textId="77777777" w:rsidR="005D4872" w:rsidRDefault="003B5F5E">
      <w:pPr>
        <w:pStyle w:val="Heading1"/>
        <w:spacing w:before="120" w:after="280" w:line="360" w:lineRule="auto"/>
        <w:contextualSpacing w:val="0"/>
        <w:jc w:val="both"/>
      </w:pPr>
      <w:bookmarkStart w:id="243" w:name="h.pvde0xv7r6n0" w:colFirst="0" w:colLast="0"/>
      <w:bookmarkStart w:id="244" w:name="_Toc461714744"/>
      <w:bookmarkStart w:id="245" w:name="_Toc461716793"/>
      <w:bookmarkStart w:id="246" w:name="_Toc461717551"/>
      <w:bookmarkStart w:id="247" w:name="_Toc461717929"/>
      <w:bookmarkStart w:id="248" w:name="_Toc461717813"/>
      <w:bookmarkStart w:id="249" w:name="_Toc461718539"/>
      <w:bookmarkStart w:id="250" w:name="_Toc461719582"/>
      <w:bookmarkStart w:id="251" w:name="_Toc461719801"/>
      <w:bookmarkStart w:id="252" w:name="_Toc461722702"/>
      <w:bookmarkStart w:id="253" w:name="_Toc461723778"/>
      <w:bookmarkStart w:id="254" w:name="_Toc461724498"/>
      <w:bookmarkStart w:id="255" w:name="_Toc461725330"/>
      <w:bookmarkEnd w:id="243"/>
      <w:r w:rsidRPr="0849BF00">
        <w:rPr>
          <w:b/>
          <w:bCs/>
          <w:sz w:val="24"/>
          <w:szCs w:val="24"/>
        </w:rPr>
        <w:t>7 Bibliography</w:t>
      </w:r>
      <w:bookmarkEnd w:id="244"/>
      <w:bookmarkEnd w:id="245"/>
      <w:bookmarkEnd w:id="246"/>
      <w:bookmarkEnd w:id="247"/>
      <w:bookmarkEnd w:id="248"/>
      <w:bookmarkEnd w:id="249"/>
      <w:bookmarkEnd w:id="250"/>
      <w:bookmarkEnd w:id="251"/>
      <w:bookmarkEnd w:id="252"/>
      <w:bookmarkEnd w:id="253"/>
      <w:bookmarkEnd w:id="254"/>
      <w:bookmarkEnd w:id="255"/>
    </w:p>
    <w:p w14:paraId="53F8E0F0" w14:textId="77777777" w:rsidR="005D4872" w:rsidRDefault="0849BF00">
      <w:pPr>
        <w:spacing w:line="480" w:lineRule="auto"/>
      </w:pPr>
      <w:r w:rsidRPr="0849BF00">
        <w:rPr>
          <w:sz w:val="24"/>
          <w:szCs w:val="24"/>
        </w:rPr>
        <w:t>Websites</w:t>
      </w:r>
    </w:p>
    <w:p w14:paraId="29E6A00F" w14:textId="77777777" w:rsidR="005D4872" w:rsidRDefault="0849BF00" w:rsidP="43939D12">
      <w:pPr>
        <w:numPr>
          <w:ilvl w:val="0"/>
          <w:numId w:val="1"/>
        </w:numPr>
        <w:spacing w:line="480" w:lineRule="auto"/>
        <w:ind w:hanging="360"/>
        <w:contextualSpacing/>
        <w:jc w:val="both"/>
        <w:rPr>
          <w:sz w:val="24"/>
          <w:szCs w:val="24"/>
        </w:rPr>
      </w:pPr>
      <w:r w:rsidRPr="0849BF00">
        <w:rPr>
          <w:sz w:val="24"/>
          <w:szCs w:val="24"/>
        </w:rPr>
        <w:t xml:space="preserve">Straits Times Review. (2015). Singapore maintains its no 1 ranking in longest working hours in the world. [On-Line]. Available: </w:t>
      </w:r>
      <w:hyperlink r:id="rId44">
        <w:r w:rsidRPr="0849BF00">
          <w:rPr>
            <w:color w:val="1155CC"/>
            <w:sz w:val="24"/>
            <w:szCs w:val="24"/>
            <w:u w:val="single"/>
          </w:rPr>
          <w:t>http://statestimesreview.com/2015/06/16/singapore-maintains-its-no-1-ranking-in-longest-working-hours-in-the-world/</w:t>
        </w:r>
      </w:hyperlink>
    </w:p>
    <w:p w14:paraId="1E119AF9" w14:textId="77777777" w:rsidR="005D4872" w:rsidRDefault="0849BF00" w:rsidP="43939D12">
      <w:pPr>
        <w:numPr>
          <w:ilvl w:val="0"/>
          <w:numId w:val="1"/>
        </w:numPr>
        <w:spacing w:line="480" w:lineRule="auto"/>
        <w:ind w:hanging="360"/>
        <w:contextualSpacing/>
        <w:jc w:val="both"/>
        <w:rPr>
          <w:sz w:val="24"/>
          <w:szCs w:val="24"/>
        </w:rPr>
      </w:pPr>
      <w:r w:rsidRPr="0849BF00">
        <w:rPr>
          <w:sz w:val="24"/>
          <w:szCs w:val="24"/>
        </w:rPr>
        <w:t xml:space="preserve">Health Promotion Board. (2013). Physical Activity. [On-Line]. Available: </w:t>
      </w:r>
      <w:hyperlink r:id="rId45">
        <w:r w:rsidRPr="0849BF00">
          <w:rPr>
            <w:color w:val="1155CC"/>
            <w:sz w:val="24"/>
            <w:szCs w:val="24"/>
            <w:u w:val="single"/>
          </w:rPr>
          <w:t>http://www.hpb.gov.sg/HOPPortal/health-article/HPBSUEXTAPP1_4022027</w:t>
        </w:r>
      </w:hyperlink>
    </w:p>
    <w:p w14:paraId="5A72A16B" w14:textId="77777777" w:rsidR="005D4872" w:rsidRDefault="0849BF00" w:rsidP="43939D12">
      <w:pPr>
        <w:numPr>
          <w:ilvl w:val="0"/>
          <w:numId w:val="1"/>
        </w:numPr>
        <w:spacing w:line="480" w:lineRule="auto"/>
        <w:ind w:hanging="360"/>
        <w:contextualSpacing/>
        <w:jc w:val="both"/>
        <w:rPr>
          <w:sz w:val="24"/>
          <w:szCs w:val="24"/>
        </w:rPr>
      </w:pPr>
      <w:r w:rsidRPr="0849BF00">
        <w:rPr>
          <w:color w:val="333333"/>
          <w:sz w:val="24"/>
          <w:szCs w:val="24"/>
          <w:highlight w:val="white"/>
        </w:rPr>
        <w:t xml:space="preserve">AWorkoutRoutine.com. (2014). How Long Should My Workout Be? 30, 45, 60 Minutes? Over An Hour? [On-Line]. Available: </w:t>
      </w:r>
      <w:hyperlink r:id="rId46">
        <w:r w:rsidRPr="0849BF00">
          <w:rPr>
            <w:color w:val="1155CC"/>
            <w:sz w:val="24"/>
            <w:szCs w:val="24"/>
            <w:u w:val="single"/>
          </w:rPr>
          <w:t>http://www.aworkoutroutine.com/how-long-should-my-workout-be/</w:t>
        </w:r>
      </w:hyperlink>
    </w:p>
    <w:p w14:paraId="1C85E73D" w14:textId="77777777" w:rsidR="005D4872" w:rsidRDefault="008E11B8" w:rsidP="43939D12">
      <w:pPr>
        <w:numPr>
          <w:ilvl w:val="0"/>
          <w:numId w:val="1"/>
        </w:numPr>
        <w:spacing w:line="480" w:lineRule="auto"/>
        <w:ind w:hanging="360"/>
        <w:contextualSpacing/>
        <w:jc w:val="both"/>
        <w:rPr>
          <w:sz w:val="24"/>
          <w:szCs w:val="24"/>
        </w:rPr>
      </w:pPr>
      <w:hyperlink r:id="rId47">
        <w:r w:rsidR="0849BF00" w:rsidRPr="0849BF00">
          <w:rPr>
            <w:color w:val="333333"/>
            <w:sz w:val="24"/>
            <w:szCs w:val="24"/>
            <w:highlight w:val="white"/>
          </w:rPr>
          <w:t>Joel Libava</w:t>
        </w:r>
      </w:hyperlink>
      <w:r w:rsidR="0849BF00" w:rsidRPr="0849BF00">
        <w:rPr>
          <w:color w:val="333333"/>
          <w:sz w:val="24"/>
          <w:szCs w:val="24"/>
          <w:highlight w:val="white"/>
        </w:rPr>
        <w:t xml:space="preserve">. (2009). 24-Hour Fitness Franchises Still Growing; Is There Still Room For More? [On-Line]. Available: </w:t>
      </w:r>
      <w:hyperlink r:id="rId48">
        <w:r w:rsidR="0849BF00" w:rsidRPr="0849BF00">
          <w:rPr>
            <w:color w:val="1155CC"/>
            <w:sz w:val="24"/>
            <w:szCs w:val="24"/>
            <w:u w:val="single"/>
          </w:rPr>
          <w:t>http://smallbiztrends.com/2009/02/24-hour-fitness-franchises-still-growing-is-there-still-room-for-more.html</w:t>
        </w:r>
      </w:hyperlink>
      <w:r w:rsidR="0849BF00" w:rsidRPr="0849BF00">
        <w:rPr>
          <w:sz w:val="24"/>
          <w:szCs w:val="24"/>
        </w:rPr>
        <w:t xml:space="preserve"> </w:t>
      </w:r>
    </w:p>
    <w:p w14:paraId="745D1973" w14:textId="77777777" w:rsidR="005D4872" w:rsidRDefault="0849BF00" w:rsidP="43939D12">
      <w:pPr>
        <w:numPr>
          <w:ilvl w:val="0"/>
          <w:numId w:val="1"/>
        </w:numPr>
        <w:spacing w:line="480" w:lineRule="auto"/>
        <w:ind w:hanging="360"/>
        <w:contextualSpacing/>
        <w:jc w:val="both"/>
        <w:rPr>
          <w:sz w:val="24"/>
          <w:szCs w:val="24"/>
        </w:rPr>
      </w:pPr>
      <w:r w:rsidRPr="0849BF00">
        <w:rPr>
          <w:sz w:val="24"/>
          <w:szCs w:val="24"/>
        </w:rPr>
        <w:t xml:space="preserve">Olivia Nuzzi. (2014). Uber’s Biggest Problem Isn’t Surge Pricing. What If It’s Sexual Harassment by Drivers?. [On-Line]. Available: </w:t>
      </w:r>
      <w:hyperlink r:id="rId49">
        <w:r w:rsidRPr="0849BF00">
          <w:rPr>
            <w:color w:val="1155CC"/>
            <w:sz w:val="24"/>
            <w:szCs w:val="24"/>
            <w:u w:val="single"/>
          </w:rPr>
          <w:t>http://www.thedailybeast.com/articles/2014/03/28/uber-s-biggest-problem-isn-t-surge-pricing-what-if-it-s-sexual-harassment-by-drivers.html</w:t>
        </w:r>
      </w:hyperlink>
      <w:r w:rsidRPr="0849BF00">
        <w:rPr>
          <w:sz w:val="24"/>
          <w:szCs w:val="24"/>
        </w:rPr>
        <w:t xml:space="preserve"> </w:t>
      </w:r>
    </w:p>
    <w:p w14:paraId="0652ADC5" w14:textId="77777777" w:rsidR="005D4872" w:rsidRDefault="0849BF00" w:rsidP="43939D12">
      <w:pPr>
        <w:numPr>
          <w:ilvl w:val="0"/>
          <w:numId w:val="1"/>
        </w:numPr>
        <w:spacing w:line="480" w:lineRule="auto"/>
        <w:ind w:hanging="360"/>
        <w:contextualSpacing/>
        <w:jc w:val="both"/>
        <w:rPr>
          <w:sz w:val="24"/>
          <w:szCs w:val="24"/>
        </w:rPr>
      </w:pPr>
      <w:r w:rsidRPr="0849BF00">
        <w:rPr>
          <w:sz w:val="24"/>
          <w:szCs w:val="24"/>
        </w:rPr>
        <w:t xml:space="preserve">Jobscentral. (2014). Survey Results: Singapore Workers Reveal Their Working Weight Woes, in JobsCentral Survey. [On-Line]. Available: </w:t>
      </w:r>
      <w:hyperlink r:id="rId50">
        <w:r w:rsidRPr="0849BF00">
          <w:rPr>
            <w:color w:val="1155CC"/>
            <w:sz w:val="24"/>
            <w:szCs w:val="24"/>
            <w:u w:val="single"/>
          </w:rPr>
          <w:t>http://community.jobscentral.com.sg/articles/survey-results-singapore-workers-reveal-their-working-weight-woes-jobscentral-survey</w:t>
        </w:r>
      </w:hyperlink>
    </w:p>
    <w:p w14:paraId="419C1A46" w14:textId="77777777" w:rsidR="005D4872" w:rsidRDefault="0849BF00" w:rsidP="43939D12">
      <w:pPr>
        <w:numPr>
          <w:ilvl w:val="0"/>
          <w:numId w:val="1"/>
        </w:numPr>
        <w:spacing w:line="480" w:lineRule="auto"/>
        <w:ind w:hanging="360"/>
        <w:contextualSpacing/>
        <w:jc w:val="both"/>
        <w:rPr>
          <w:sz w:val="24"/>
          <w:szCs w:val="24"/>
        </w:rPr>
      </w:pPr>
      <w:r w:rsidRPr="0849BF00">
        <w:rPr>
          <w:sz w:val="24"/>
          <w:szCs w:val="24"/>
        </w:rPr>
        <w:lastRenderedPageBreak/>
        <w:t xml:space="preserve">TODAY Newspaper. (2014). One Million Kg Challenge launched to get Singaporeans to keep fit. [On-Line]. Available: </w:t>
      </w:r>
      <w:hyperlink r:id="rId51">
        <w:r w:rsidRPr="0849BF00">
          <w:rPr>
            <w:color w:val="1155CC"/>
            <w:sz w:val="24"/>
            <w:szCs w:val="24"/>
            <w:u w:val="single"/>
          </w:rPr>
          <w:t>http://www.todayonline.com/singapore/one-million-kg-challenge-launched-get-singaporeans-keep-fit</w:t>
        </w:r>
      </w:hyperlink>
      <w:r w:rsidRPr="0849BF00">
        <w:rPr>
          <w:sz w:val="24"/>
          <w:szCs w:val="24"/>
        </w:rPr>
        <w:t xml:space="preserve"> </w:t>
      </w:r>
    </w:p>
    <w:p w14:paraId="273E756B" w14:textId="128837C0" w:rsidR="3E58C3F8" w:rsidRDefault="0849BF00" w:rsidP="43939D12">
      <w:pPr>
        <w:numPr>
          <w:ilvl w:val="0"/>
          <w:numId w:val="1"/>
        </w:numPr>
        <w:spacing w:line="480" w:lineRule="auto"/>
        <w:ind w:hanging="360"/>
        <w:jc w:val="both"/>
        <w:rPr>
          <w:sz w:val="24"/>
          <w:szCs w:val="24"/>
        </w:rPr>
      </w:pPr>
      <w:r w:rsidRPr="0849BF00">
        <w:rPr>
          <w:sz w:val="24"/>
          <w:szCs w:val="24"/>
        </w:rPr>
        <w:t xml:space="preserve">Channel NewsAsia. (2015). Life as a Uber driver: A fast road to easy money? [On-Line]. Available: </w:t>
      </w:r>
      <w:hyperlink r:id="rId52">
        <w:r w:rsidRPr="0849BF00">
          <w:rPr>
            <w:rStyle w:val="Hyperlink"/>
            <w:sz w:val="24"/>
            <w:szCs w:val="24"/>
          </w:rPr>
          <w:t>http://www.channelnewsasia.com/news/singapore/life-as-an-uber-driver-a/1979836.html</w:t>
        </w:r>
      </w:hyperlink>
      <w:r w:rsidRPr="0849BF00">
        <w:rPr>
          <w:sz w:val="24"/>
          <w:szCs w:val="24"/>
        </w:rPr>
        <w:t xml:space="preserve"> </w:t>
      </w:r>
    </w:p>
    <w:p w14:paraId="077BB503" w14:textId="6DBF5E38" w:rsidR="3A7B2EC9" w:rsidRDefault="0849BF00" w:rsidP="43939D12">
      <w:pPr>
        <w:numPr>
          <w:ilvl w:val="0"/>
          <w:numId w:val="1"/>
        </w:numPr>
        <w:spacing w:line="480" w:lineRule="auto"/>
        <w:ind w:hanging="360"/>
        <w:jc w:val="both"/>
        <w:rPr>
          <w:sz w:val="24"/>
          <w:szCs w:val="24"/>
        </w:rPr>
      </w:pPr>
      <w:r w:rsidRPr="0849BF00">
        <w:rPr>
          <w:sz w:val="24"/>
          <w:szCs w:val="24"/>
        </w:rPr>
        <w:t xml:space="preserve">Natasha Lomas. (2015). Let's Talk About Uber, Congestion And Urban Air Quality. [On-Line]. Available: </w:t>
      </w:r>
      <w:hyperlink r:id="rId53">
        <w:r w:rsidRPr="0849BF00">
          <w:rPr>
            <w:rStyle w:val="Hyperlink"/>
            <w:sz w:val="24"/>
            <w:szCs w:val="24"/>
          </w:rPr>
          <w:t>https://techcrunch.com/2015/08/26/uber-london-impact/</w:t>
        </w:r>
      </w:hyperlink>
      <w:r w:rsidRPr="0849BF00">
        <w:rPr>
          <w:sz w:val="24"/>
          <w:szCs w:val="24"/>
        </w:rPr>
        <w:t xml:space="preserve"> </w:t>
      </w:r>
    </w:p>
    <w:p w14:paraId="3A83C3FE" w14:textId="702B3396" w:rsidR="3CEEEF39" w:rsidRDefault="2A1A2A71" w:rsidP="43939D12">
      <w:pPr>
        <w:numPr>
          <w:ilvl w:val="0"/>
          <w:numId w:val="1"/>
        </w:numPr>
        <w:spacing w:line="480" w:lineRule="auto"/>
        <w:ind w:hanging="360"/>
        <w:jc w:val="both"/>
        <w:rPr>
          <w:sz w:val="24"/>
          <w:szCs w:val="24"/>
        </w:rPr>
      </w:pPr>
      <w:r>
        <w:t xml:space="preserve">Business Insider. (2015). The secret to Uber’s success: Be everywhere all the time. [On-Line]. Available: </w:t>
      </w:r>
      <w:hyperlink r:id="rId54">
        <w:r w:rsidR="2AD100B5" w:rsidRPr="2AD100B5">
          <w:rPr>
            <w:rStyle w:val="Hyperlink"/>
          </w:rPr>
          <w:t>http://www.businessinsider.sg/uber-apps-are-everywhere-2015-12/?r=US&amp;IR=T#ybosRD3WVoa0XlJw.97</w:t>
        </w:r>
      </w:hyperlink>
      <w:r w:rsidR="2AD100B5">
        <w:t xml:space="preserve"> </w:t>
      </w:r>
    </w:p>
    <w:p w14:paraId="3F0BE66E" w14:textId="197E556B" w:rsidR="3E58C3F8" w:rsidRDefault="2A1A2A71" w:rsidP="43939D12">
      <w:pPr>
        <w:numPr>
          <w:ilvl w:val="0"/>
          <w:numId w:val="1"/>
        </w:numPr>
        <w:spacing w:line="480" w:lineRule="auto"/>
        <w:ind w:hanging="360"/>
        <w:jc w:val="both"/>
        <w:rPr>
          <w:sz w:val="24"/>
          <w:szCs w:val="24"/>
        </w:rPr>
      </w:pPr>
      <w:r>
        <w:t xml:space="preserve">Adrian Lim. (2016). Fare cuts by Uber, Grab will hurt sector: Taxi body. [On-Line]. Available: </w:t>
      </w:r>
      <w:hyperlink r:id="rId55">
        <w:r w:rsidRPr="2A1A2A71">
          <w:rPr>
            <w:rStyle w:val="Hyperlink"/>
          </w:rPr>
          <w:t>http://www.straitstimes.com/singapore/fare-cuts-by-uber-grab-will-hurt-sector-taxi-body</w:t>
        </w:r>
      </w:hyperlink>
      <w:r>
        <w:t xml:space="preserve"> </w:t>
      </w:r>
    </w:p>
    <w:p w14:paraId="5CC3EC86" w14:textId="72198E94" w:rsidR="64572519" w:rsidRDefault="2A1A2A71" w:rsidP="43939D12">
      <w:pPr>
        <w:numPr>
          <w:ilvl w:val="0"/>
          <w:numId w:val="1"/>
        </w:numPr>
        <w:spacing w:line="480" w:lineRule="auto"/>
        <w:ind w:hanging="360"/>
        <w:jc w:val="both"/>
        <w:rPr>
          <w:sz w:val="24"/>
          <w:szCs w:val="24"/>
        </w:rPr>
      </w:pPr>
      <w:r w:rsidRPr="2A1A2A71">
        <w:rPr>
          <w:color w:val="auto"/>
        </w:rPr>
        <w:t xml:space="preserve">Christina Merhar. (2015). </w:t>
      </w:r>
      <w:r w:rsidRPr="2A1A2A71">
        <w:rPr>
          <w:rStyle w:val="Hyperlink"/>
          <w:color w:val="auto"/>
          <w:u w:val="none"/>
        </w:rPr>
        <w:t xml:space="preserve">Want Increased Productivity? Focus on Healthy Employees.[On-Line]. Available: </w:t>
      </w:r>
      <w:hyperlink r:id="rId56">
        <w:r w:rsidRPr="2A1A2A71">
          <w:rPr>
            <w:rStyle w:val="Hyperlink"/>
          </w:rPr>
          <w:t>http://www.zanebenefits.com/blog/increased-productivity-and-healthy-employees</w:t>
        </w:r>
      </w:hyperlink>
      <w:r>
        <w:t xml:space="preserve"> </w:t>
      </w:r>
    </w:p>
    <w:p w14:paraId="7ABE98C0" w14:textId="6273870F" w:rsidR="3E58C3F8" w:rsidRDefault="2A1A2A71" w:rsidP="43939D12">
      <w:pPr>
        <w:numPr>
          <w:ilvl w:val="0"/>
          <w:numId w:val="1"/>
        </w:numPr>
        <w:spacing w:line="480" w:lineRule="auto"/>
        <w:ind w:hanging="360"/>
        <w:jc w:val="both"/>
        <w:rPr>
          <w:sz w:val="24"/>
          <w:szCs w:val="24"/>
        </w:rPr>
      </w:pPr>
      <w:r>
        <w:t xml:space="preserve">Centers for Disease Control and Prevention. (2015). How much physical activity do adults need? [On-Line]. Available: </w:t>
      </w:r>
      <w:hyperlink r:id="rId57">
        <w:r w:rsidRPr="2A1A2A71">
          <w:rPr>
            <w:rStyle w:val="Hyperlink"/>
          </w:rPr>
          <w:t>http://www.cdc.gov/physicalactivity/basics/adults/</w:t>
        </w:r>
      </w:hyperlink>
      <w:r>
        <w:t xml:space="preserve"> </w:t>
      </w:r>
    </w:p>
    <w:p w14:paraId="5B84766B" w14:textId="001E60F2" w:rsidR="3E58C3F8" w:rsidRDefault="2A1A2A71" w:rsidP="43939D12">
      <w:pPr>
        <w:numPr>
          <w:ilvl w:val="0"/>
          <w:numId w:val="1"/>
        </w:numPr>
        <w:spacing w:line="480" w:lineRule="auto"/>
        <w:ind w:hanging="360"/>
        <w:jc w:val="both"/>
        <w:rPr>
          <w:sz w:val="24"/>
          <w:szCs w:val="24"/>
        </w:rPr>
      </w:pPr>
      <w:r>
        <w:t xml:space="preserve">Rainmaker Labs. (2016). Mobile App Development. [On-Line]. Available: </w:t>
      </w:r>
      <w:hyperlink r:id="rId58">
        <w:r w:rsidRPr="2A1A2A71">
          <w:rPr>
            <w:rStyle w:val="Hyperlink"/>
          </w:rPr>
          <w:t>http://rainmaker-labs.com/mobile-apps-development-singapore/</w:t>
        </w:r>
      </w:hyperlink>
      <w:r>
        <w:t xml:space="preserve"> </w:t>
      </w:r>
    </w:p>
    <w:p w14:paraId="6E43459D" w14:textId="0AC872DB" w:rsidR="3E58C3F8" w:rsidRDefault="2A1A2A71" w:rsidP="43939D12">
      <w:pPr>
        <w:numPr>
          <w:ilvl w:val="0"/>
          <w:numId w:val="1"/>
        </w:numPr>
        <w:spacing w:line="480" w:lineRule="auto"/>
        <w:ind w:hanging="360"/>
        <w:jc w:val="both"/>
        <w:rPr>
          <w:sz w:val="24"/>
          <w:szCs w:val="24"/>
        </w:rPr>
      </w:pPr>
      <w:r>
        <w:lastRenderedPageBreak/>
        <w:t xml:space="preserve">Erin Brodwin. (2016). An exercise scientist reveals the fastest, most significant way to lose weight with minimal effort. [On-Line]. </w:t>
      </w:r>
      <w:r w:rsidR="5D7D2318">
        <w:t xml:space="preserve">Available: </w:t>
      </w:r>
      <w:hyperlink r:id="rId59">
        <w:r w:rsidR="5D7D2318" w:rsidRPr="5D7D2318">
          <w:rPr>
            <w:rStyle w:val="Hyperlink"/>
          </w:rPr>
          <w:t>http://www.businessinsider.sg/how-to-lose-weight-according-to-an-exercise-scientist-2016-1/#.VzWulvl97IU#ruyydOk0wADcExL5.97</w:t>
        </w:r>
      </w:hyperlink>
    </w:p>
    <w:p w14:paraId="74EE449F" w14:textId="06C1FDE0" w:rsidR="3E58C3F8" w:rsidRDefault="5E5E82BF" w:rsidP="43939D12">
      <w:pPr>
        <w:numPr>
          <w:ilvl w:val="0"/>
          <w:numId w:val="1"/>
        </w:numPr>
        <w:spacing w:line="480" w:lineRule="auto"/>
        <w:ind w:hanging="360"/>
        <w:jc w:val="both"/>
        <w:rPr>
          <w:sz w:val="24"/>
          <w:szCs w:val="24"/>
        </w:rPr>
      </w:pPr>
      <w:r>
        <w:t xml:space="preserve">Chetan Narain. (2016). The New UberEATS App Is Here. [On-Line]. Available: </w:t>
      </w:r>
      <w:hyperlink r:id="rId60">
        <w:r w:rsidRPr="5E5E82BF">
          <w:rPr>
            <w:rStyle w:val="Hyperlink"/>
          </w:rPr>
          <w:t>https://newsroom.uber.com/ubereats-app/</w:t>
        </w:r>
      </w:hyperlink>
      <w:r>
        <w:t xml:space="preserve"> </w:t>
      </w:r>
    </w:p>
    <w:p w14:paraId="7A8055D6" w14:textId="1A391F68" w:rsidR="3E58C3F8" w:rsidRDefault="024920B3" w:rsidP="43939D12">
      <w:pPr>
        <w:numPr>
          <w:ilvl w:val="0"/>
          <w:numId w:val="1"/>
        </w:numPr>
        <w:spacing w:line="480" w:lineRule="auto"/>
        <w:ind w:hanging="360"/>
        <w:jc w:val="both"/>
        <w:rPr>
          <w:sz w:val="24"/>
          <w:szCs w:val="24"/>
        </w:rPr>
      </w:pPr>
      <w:r>
        <w:t xml:space="preserve">Brian Fung. (2016). Uber's self-driving car: Prepare to be thrilled and bored at the same time. [On-Line]. Available: </w:t>
      </w:r>
      <w:hyperlink r:id="rId61">
        <w:r w:rsidRPr="024920B3">
          <w:rPr>
            <w:rStyle w:val="Hyperlink"/>
          </w:rPr>
          <w:t>http://www.chicagotribune.com/bluesky/technology/ct-pittsburgh-driverless-cars-20160914-story.html</w:t>
        </w:r>
      </w:hyperlink>
      <w:r>
        <w:t xml:space="preserve"> </w:t>
      </w:r>
    </w:p>
    <w:sectPr w:rsidR="3E58C3F8">
      <w:footerReference w:type="default" r:id="rId62"/>
      <w:pgSz w:w="12240" w:h="15840"/>
      <w:pgMar w:top="1440" w:right="1440" w:bottom="1440" w:left="1440" w:header="720" w:footer="720" w:gutter="0"/>
      <w:pgNumType w:start="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DJ Lee" w:date="2016-09-08T15:39:00Z" w:initials="Lee">
    <w:p w14:paraId="6106DEE6" w14:textId="49E89775" w:rsidR="008E11B8" w:rsidRDefault="008E11B8">
      <w:pPr>
        <w:pStyle w:val="CommentText"/>
      </w:pPr>
      <w:r>
        <w:rPr>
          <w:rStyle w:val="CommentReference"/>
        </w:rPr>
        <w:annotationRef/>
      </w:r>
      <w:r w:rsidRPr="00F021A7">
        <w:t>http://www.businessinsider.sg/uber-apps-are-everywhere-2015-12/?r=US&amp;IR=T#ybosRD3WVoa0XlJw.97</w:t>
      </w:r>
    </w:p>
  </w:comment>
  <w:comment w:id="91" w:author="16Y5C33 TERESA WONG CHI YEE" w:date="2016-07-21T22:15:00Z" w:initials="">
    <w:p w14:paraId="73C1142B" w14:textId="77777777" w:rsidR="008E11B8" w:rsidRDefault="008E11B8">
      <w:pPr>
        <w:widowControl w:val="0"/>
        <w:spacing w:line="240" w:lineRule="auto"/>
      </w:pPr>
      <w:r>
        <w:t>http://community.jobscentral.com.sg/articles/survey-results-singapore-workers-reveal-their-working-weight-woes-jobscentral-surve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06DEE6" w15:done="0"/>
  <w15:commentEx w15:paraId="73C1142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FE809" w14:textId="77777777" w:rsidR="008E11B8" w:rsidRDefault="008E11B8">
      <w:pPr>
        <w:spacing w:line="240" w:lineRule="auto"/>
      </w:pPr>
      <w:r>
        <w:separator/>
      </w:r>
    </w:p>
  </w:endnote>
  <w:endnote w:type="continuationSeparator" w:id="0">
    <w:p w14:paraId="380BBC19" w14:textId="77777777" w:rsidR="008E11B8" w:rsidRDefault="008E11B8">
      <w:pPr>
        <w:spacing w:line="240" w:lineRule="auto"/>
      </w:pPr>
      <w:r>
        <w:continuationSeparator/>
      </w:r>
    </w:p>
  </w:endnote>
  <w:endnote w:type="continuationNotice" w:id="1">
    <w:p w14:paraId="5742A977" w14:textId="77777777" w:rsidR="008E11B8" w:rsidRDefault="008E11B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5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D8C77" w14:textId="3C5643BE" w:rsidR="008E11B8" w:rsidRDefault="008E11B8">
    <w:pPr>
      <w:jc w:val="right"/>
    </w:pPr>
    <w:r>
      <w:fldChar w:fldCharType="begin"/>
    </w:r>
    <w:r>
      <w:instrText>PAGE</w:instrText>
    </w:r>
    <w:r>
      <w:fldChar w:fldCharType="separate"/>
    </w:r>
    <w:r w:rsidR="00DA3913">
      <w:rPr>
        <w:noProof/>
      </w:rPr>
      <w:t>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DF68C2" w14:textId="77777777" w:rsidR="008E11B8" w:rsidRDefault="008E11B8">
      <w:pPr>
        <w:spacing w:line="240" w:lineRule="auto"/>
      </w:pPr>
      <w:r>
        <w:separator/>
      </w:r>
    </w:p>
  </w:footnote>
  <w:footnote w:type="continuationSeparator" w:id="0">
    <w:p w14:paraId="7F66CF57" w14:textId="77777777" w:rsidR="008E11B8" w:rsidRDefault="008E11B8">
      <w:pPr>
        <w:spacing w:line="240" w:lineRule="auto"/>
      </w:pPr>
      <w:r>
        <w:continuationSeparator/>
      </w:r>
    </w:p>
  </w:footnote>
  <w:footnote w:type="continuationNotice" w:id="1">
    <w:p w14:paraId="308B42A2" w14:textId="77777777" w:rsidR="008E11B8" w:rsidRDefault="008E11B8">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6423A"/>
    <w:multiLevelType w:val="multilevel"/>
    <w:tmpl w:val="D47652A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057A473E"/>
    <w:multiLevelType w:val="multilevel"/>
    <w:tmpl w:val="D3B419C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09965D75"/>
    <w:multiLevelType w:val="hybridMultilevel"/>
    <w:tmpl w:val="0DC6C5A6"/>
    <w:lvl w:ilvl="0" w:tplc="E542B67A">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nsid w:val="0A552349"/>
    <w:multiLevelType w:val="hybridMultilevel"/>
    <w:tmpl w:val="CD98DF74"/>
    <w:lvl w:ilvl="0" w:tplc="0DB8AD90">
      <w:start w:val="1"/>
      <w:numFmt w:val="bullet"/>
      <w:lvlText w:val=""/>
      <w:lvlJc w:val="left"/>
      <w:pPr>
        <w:ind w:left="720" w:hanging="360"/>
      </w:pPr>
      <w:rPr>
        <w:rFonts w:ascii="Symbol" w:hAnsi="Symbol" w:hint="default"/>
      </w:rPr>
    </w:lvl>
    <w:lvl w:ilvl="1" w:tplc="1646EEAE">
      <w:start w:val="1"/>
      <w:numFmt w:val="bullet"/>
      <w:lvlText w:val="o"/>
      <w:lvlJc w:val="left"/>
      <w:pPr>
        <w:ind w:left="1440" w:hanging="360"/>
      </w:pPr>
      <w:rPr>
        <w:rFonts w:ascii="Courier New" w:hAnsi="Courier New" w:hint="default"/>
      </w:rPr>
    </w:lvl>
    <w:lvl w:ilvl="2" w:tplc="21703866">
      <w:start w:val="1"/>
      <w:numFmt w:val="bullet"/>
      <w:lvlText w:val=""/>
      <w:lvlJc w:val="left"/>
      <w:pPr>
        <w:ind w:left="2160" w:hanging="360"/>
      </w:pPr>
      <w:rPr>
        <w:rFonts w:ascii="Wingdings" w:hAnsi="Wingdings" w:hint="default"/>
      </w:rPr>
    </w:lvl>
    <w:lvl w:ilvl="3" w:tplc="2D521E28">
      <w:start w:val="1"/>
      <w:numFmt w:val="bullet"/>
      <w:lvlText w:val=""/>
      <w:lvlJc w:val="left"/>
      <w:pPr>
        <w:ind w:left="2880" w:hanging="360"/>
      </w:pPr>
      <w:rPr>
        <w:rFonts w:ascii="Symbol" w:hAnsi="Symbol" w:hint="default"/>
      </w:rPr>
    </w:lvl>
    <w:lvl w:ilvl="4" w:tplc="283CFF96">
      <w:start w:val="1"/>
      <w:numFmt w:val="bullet"/>
      <w:lvlText w:val="o"/>
      <w:lvlJc w:val="left"/>
      <w:pPr>
        <w:ind w:left="3600" w:hanging="360"/>
      </w:pPr>
      <w:rPr>
        <w:rFonts w:ascii="Courier New" w:hAnsi="Courier New" w:hint="default"/>
      </w:rPr>
    </w:lvl>
    <w:lvl w:ilvl="5" w:tplc="A0DEDC0A">
      <w:start w:val="1"/>
      <w:numFmt w:val="bullet"/>
      <w:lvlText w:val=""/>
      <w:lvlJc w:val="left"/>
      <w:pPr>
        <w:ind w:left="4320" w:hanging="360"/>
      </w:pPr>
      <w:rPr>
        <w:rFonts w:ascii="Wingdings" w:hAnsi="Wingdings" w:hint="default"/>
      </w:rPr>
    </w:lvl>
    <w:lvl w:ilvl="6" w:tplc="EA9CFED8">
      <w:start w:val="1"/>
      <w:numFmt w:val="bullet"/>
      <w:lvlText w:val=""/>
      <w:lvlJc w:val="left"/>
      <w:pPr>
        <w:ind w:left="5040" w:hanging="360"/>
      </w:pPr>
      <w:rPr>
        <w:rFonts w:ascii="Symbol" w:hAnsi="Symbol" w:hint="default"/>
      </w:rPr>
    </w:lvl>
    <w:lvl w:ilvl="7" w:tplc="42BE00A6">
      <w:start w:val="1"/>
      <w:numFmt w:val="bullet"/>
      <w:lvlText w:val="o"/>
      <w:lvlJc w:val="left"/>
      <w:pPr>
        <w:ind w:left="5760" w:hanging="360"/>
      </w:pPr>
      <w:rPr>
        <w:rFonts w:ascii="Courier New" w:hAnsi="Courier New" w:hint="default"/>
      </w:rPr>
    </w:lvl>
    <w:lvl w:ilvl="8" w:tplc="4DD8DD5C">
      <w:start w:val="1"/>
      <w:numFmt w:val="bullet"/>
      <w:lvlText w:val=""/>
      <w:lvlJc w:val="left"/>
      <w:pPr>
        <w:ind w:left="6480" w:hanging="360"/>
      </w:pPr>
      <w:rPr>
        <w:rFonts w:ascii="Wingdings" w:hAnsi="Wingdings" w:hint="default"/>
      </w:rPr>
    </w:lvl>
  </w:abstractNum>
  <w:abstractNum w:abstractNumId="4">
    <w:nsid w:val="1EB00289"/>
    <w:multiLevelType w:val="hybridMultilevel"/>
    <w:tmpl w:val="06C05C22"/>
    <w:lvl w:ilvl="0" w:tplc="ECECBE08">
      <w:start w:val="1"/>
      <w:numFmt w:val="bullet"/>
      <w:lvlText w:val=""/>
      <w:lvlJc w:val="left"/>
      <w:pPr>
        <w:ind w:left="720" w:hanging="360"/>
      </w:pPr>
      <w:rPr>
        <w:rFonts w:ascii="Symbol" w:hAnsi="Symbol" w:hint="default"/>
      </w:rPr>
    </w:lvl>
    <w:lvl w:ilvl="1" w:tplc="B9684AC0">
      <w:start w:val="1"/>
      <w:numFmt w:val="bullet"/>
      <w:lvlText w:val="o"/>
      <w:lvlJc w:val="left"/>
      <w:pPr>
        <w:ind w:left="1440" w:hanging="360"/>
      </w:pPr>
      <w:rPr>
        <w:rFonts w:ascii="Courier New" w:hAnsi="Courier New" w:hint="default"/>
      </w:rPr>
    </w:lvl>
    <w:lvl w:ilvl="2" w:tplc="1B0C23F8">
      <w:start w:val="1"/>
      <w:numFmt w:val="bullet"/>
      <w:lvlText w:val=""/>
      <w:lvlJc w:val="left"/>
      <w:pPr>
        <w:ind w:left="2160" w:hanging="360"/>
      </w:pPr>
      <w:rPr>
        <w:rFonts w:ascii="Wingdings" w:hAnsi="Wingdings" w:hint="default"/>
      </w:rPr>
    </w:lvl>
    <w:lvl w:ilvl="3" w:tplc="2D186204">
      <w:start w:val="1"/>
      <w:numFmt w:val="bullet"/>
      <w:lvlText w:val=""/>
      <w:lvlJc w:val="left"/>
      <w:pPr>
        <w:ind w:left="2880" w:hanging="360"/>
      </w:pPr>
      <w:rPr>
        <w:rFonts w:ascii="Symbol" w:hAnsi="Symbol" w:hint="default"/>
      </w:rPr>
    </w:lvl>
    <w:lvl w:ilvl="4" w:tplc="D042F5E4">
      <w:start w:val="1"/>
      <w:numFmt w:val="bullet"/>
      <w:lvlText w:val="o"/>
      <w:lvlJc w:val="left"/>
      <w:pPr>
        <w:ind w:left="3600" w:hanging="360"/>
      </w:pPr>
      <w:rPr>
        <w:rFonts w:ascii="Courier New" w:hAnsi="Courier New" w:hint="default"/>
      </w:rPr>
    </w:lvl>
    <w:lvl w:ilvl="5" w:tplc="E61AF2E2">
      <w:start w:val="1"/>
      <w:numFmt w:val="bullet"/>
      <w:lvlText w:val=""/>
      <w:lvlJc w:val="left"/>
      <w:pPr>
        <w:ind w:left="4320" w:hanging="360"/>
      </w:pPr>
      <w:rPr>
        <w:rFonts w:ascii="Wingdings" w:hAnsi="Wingdings" w:hint="default"/>
      </w:rPr>
    </w:lvl>
    <w:lvl w:ilvl="6" w:tplc="50A41A2A">
      <w:start w:val="1"/>
      <w:numFmt w:val="bullet"/>
      <w:lvlText w:val=""/>
      <w:lvlJc w:val="left"/>
      <w:pPr>
        <w:ind w:left="5040" w:hanging="360"/>
      </w:pPr>
      <w:rPr>
        <w:rFonts w:ascii="Symbol" w:hAnsi="Symbol" w:hint="default"/>
      </w:rPr>
    </w:lvl>
    <w:lvl w:ilvl="7" w:tplc="3D008C6E">
      <w:start w:val="1"/>
      <w:numFmt w:val="bullet"/>
      <w:lvlText w:val="o"/>
      <w:lvlJc w:val="left"/>
      <w:pPr>
        <w:ind w:left="5760" w:hanging="360"/>
      </w:pPr>
      <w:rPr>
        <w:rFonts w:ascii="Courier New" w:hAnsi="Courier New" w:hint="default"/>
      </w:rPr>
    </w:lvl>
    <w:lvl w:ilvl="8" w:tplc="D9B80C1C">
      <w:start w:val="1"/>
      <w:numFmt w:val="bullet"/>
      <w:lvlText w:val=""/>
      <w:lvlJc w:val="left"/>
      <w:pPr>
        <w:ind w:left="6480" w:hanging="360"/>
      </w:pPr>
      <w:rPr>
        <w:rFonts w:ascii="Wingdings" w:hAnsi="Wingdings" w:hint="default"/>
      </w:rPr>
    </w:lvl>
  </w:abstractNum>
  <w:abstractNum w:abstractNumId="5">
    <w:nsid w:val="1F216B85"/>
    <w:multiLevelType w:val="hybridMultilevel"/>
    <w:tmpl w:val="46CA292A"/>
    <w:lvl w:ilvl="0" w:tplc="8FCAC254">
      <w:start w:val="1"/>
      <w:numFmt w:val="bullet"/>
      <w:lvlText w:val=""/>
      <w:lvlJc w:val="left"/>
      <w:pPr>
        <w:ind w:left="720" w:hanging="360"/>
      </w:pPr>
      <w:rPr>
        <w:rFonts w:ascii="Symbol" w:hAnsi="Symbol" w:hint="default"/>
      </w:rPr>
    </w:lvl>
    <w:lvl w:ilvl="1" w:tplc="B1E672EC">
      <w:start w:val="1"/>
      <w:numFmt w:val="bullet"/>
      <w:lvlText w:val="o"/>
      <w:lvlJc w:val="left"/>
      <w:pPr>
        <w:ind w:left="1440" w:hanging="360"/>
      </w:pPr>
      <w:rPr>
        <w:rFonts w:ascii="Courier New" w:hAnsi="Courier New" w:hint="default"/>
      </w:rPr>
    </w:lvl>
    <w:lvl w:ilvl="2" w:tplc="440261F8">
      <w:start w:val="1"/>
      <w:numFmt w:val="bullet"/>
      <w:lvlText w:val=""/>
      <w:lvlJc w:val="left"/>
      <w:pPr>
        <w:ind w:left="2160" w:hanging="360"/>
      </w:pPr>
      <w:rPr>
        <w:rFonts w:ascii="Wingdings" w:hAnsi="Wingdings" w:hint="default"/>
      </w:rPr>
    </w:lvl>
    <w:lvl w:ilvl="3" w:tplc="E0803034">
      <w:start w:val="1"/>
      <w:numFmt w:val="bullet"/>
      <w:lvlText w:val=""/>
      <w:lvlJc w:val="left"/>
      <w:pPr>
        <w:ind w:left="2880" w:hanging="360"/>
      </w:pPr>
      <w:rPr>
        <w:rFonts w:ascii="Symbol" w:hAnsi="Symbol" w:hint="default"/>
      </w:rPr>
    </w:lvl>
    <w:lvl w:ilvl="4" w:tplc="A05ED8B6">
      <w:start w:val="1"/>
      <w:numFmt w:val="bullet"/>
      <w:lvlText w:val="o"/>
      <w:lvlJc w:val="left"/>
      <w:pPr>
        <w:ind w:left="3600" w:hanging="360"/>
      </w:pPr>
      <w:rPr>
        <w:rFonts w:ascii="Courier New" w:hAnsi="Courier New" w:hint="default"/>
      </w:rPr>
    </w:lvl>
    <w:lvl w:ilvl="5" w:tplc="5324F0F0">
      <w:start w:val="1"/>
      <w:numFmt w:val="bullet"/>
      <w:lvlText w:val=""/>
      <w:lvlJc w:val="left"/>
      <w:pPr>
        <w:ind w:left="4320" w:hanging="360"/>
      </w:pPr>
      <w:rPr>
        <w:rFonts w:ascii="Wingdings" w:hAnsi="Wingdings" w:hint="default"/>
      </w:rPr>
    </w:lvl>
    <w:lvl w:ilvl="6" w:tplc="A78EA436">
      <w:start w:val="1"/>
      <w:numFmt w:val="bullet"/>
      <w:lvlText w:val=""/>
      <w:lvlJc w:val="left"/>
      <w:pPr>
        <w:ind w:left="5040" w:hanging="360"/>
      </w:pPr>
      <w:rPr>
        <w:rFonts w:ascii="Symbol" w:hAnsi="Symbol" w:hint="default"/>
      </w:rPr>
    </w:lvl>
    <w:lvl w:ilvl="7" w:tplc="26947336">
      <w:start w:val="1"/>
      <w:numFmt w:val="bullet"/>
      <w:lvlText w:val="o"/>
      <w:lvlJc w:val="left"/>
      <w:pPr>
        <w:ind w:left="5760" w:hanging="360"/>
      </w:pPr>
      <w:rPr>
        <w:rFonts w:ascii="Courier New" w:hAnsi="Courier New" w:hint="default"/>
      </w:rPr>
    </w:lvl>
    <w:lvl w:ilvl="8" w:tplc="7BE80E66">
      <w:start w:val="1"/>
      <w:numFmt w:val="bullet"/>
      <w:lvlText w:val=""/>
      <w:lvlJc w:val="left"/>
      <w:pPr>
        <w:ind w:left="6480" w:hanging="360"/>
      </w:pPr>
      <w:rPr>
        <w:rFonts w:ascii="Wingdings" w:hAnsi="Wingdings" w:hint="default"/>
      </w:rPr>
    </w:lvl>
  </w:abstractNum>
  <w:abstractNum w:abstractNumId="6">
    <w:nsid w:val="2B1A33F9"/>
    <w:multiLevelType w:val="hybridMultilevel"/>
    <w:tmpl w:val="3AAC664E"/>
    <w:lvl w:ilvl="0" w:tplc="48090001">
      <w:start w:val="1"/>
      <w:numFmt w:val="bullet"/>
      <w:lvlText w:val=""/>
      <w:lvlJc w:val="left"/>
      <w:pPr>
        <w:ind w:left="502"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nsid w:val="2BE47A84"/>
    <w:multiLevelType w:val="hybridMultilevel"/>
    <w:tmpl w:val="B64AE664"/>
    <w:lvl w:ilvl="0" w:tplc="4DE4AEF8">
      <w:start w:val="1"/>
      <w:numFmt w:val="decimal"/>
      <w:lvlText w:val="%1."/>
      <w:lvlJc w:val="left"/>
      <w:pPr>
        <w:ind w:left="720" w:hanging="360"/>
      </w:pPr>
    </w:lvl>
    <w:lvl w:ilvl="1" w:tplc="F46A0BF4">
      <w:start w:val="1"/>
      <w:numFmt w:val="lowerLetter"/>
      <w:lvlText w:val="%2."/>
      <w:lvlJc w:val="left"/>
      <w:pPr>
        <w:ind w:left="1440" w:hanging="360"/>
      </w:pPr>
    </w:lvl>
    <w:lvl w:ilvl="2" w:tplc="0E94A176">
      <w:start w:val="1"/>
      <w:numFmt w:val="lowerRoman"/>
      <w:lvlText w:val="%3."/>
      <w:lvlJc w:val="right"/>
      <w:pPr>
        <w:ind w:left="2160" w:hanging="180"/>
      </w:pPr>
    </w:lvl>
    <w:lvl w:ilvl="3" w:tplc="D666B218">
      <w:start w:val="1"/>
      <w:numFmt w:val="decimal"/>
      <w:lvlText w:val="%4."/>
      <w:lvlJc w:val="left"/>
      <w:pPr>
        <w:ind w:left="2880" w:hanging="360"/>
      </w:pPr>
    </w:lvl>
    <w:lvl w:ilvl="4" w:tplc="E9E69F1E">
      <w:start w:val="1"/>
      <w:numFmt w:val="lowerLetter"/>
      <w:lvlText w:val="%5."/>
      <w:lvlJc w:val="left"/>
      <w:pPr>
        <w:ind w:left="3600" w:hanging="360"/>
      </w:pPr>
    </w:lvl>
    <w:lvl w:ilvl="5" w:tplc="DE88931A">
      <w:start w:val="1"/>
      <w:numFmt w:val="lowerRoman"/>
      <w:lvlText w:val="%6."/>
      <w:lvlJc w:val="right"/>
      <w:pPr>
        <w:ind w:left="4320" w:hanging="180"/>
      </w:pPr>
    </w:lvl>
    <w:lvl w:ilvl="6" w:tplc="BA26C54E">
      <w:start w:val="1"/>
      <w:numFmt w:val="decimal"/>
      <w:lvlText w:val="%7."/>
      <w:lvlJc w:val="left"/>
      <w:pPr>
        <w:ind w:left="5040" w:hanging="360"/>
      </w:pPr>
    </w:lvl>
    <w:lvl w:ilvl="7" w:tplc="EB1E8B44">
      <w:start w:val="1"/>
      <w:numFmt w:val="lowerLetter"/>
      <w:lvlText w:val="%8."/>
      <w:lvlJc w:val="left"/>
      <w:pPr>
        <w:ind w:left="5760" w:hanging="360"/>
      </w:pPr>
    </w:lvl>
    <w:lvl w:ilvl="8" w:tplc="4EB03F32">
      <w:start w:val="1"/>
      <w:numFmt w:val="lowerRoman"/>
      <w:lvlText w:val="%9."/>
      <w:lvlJc w:val="right"/>
      <w:pPr>
        <w:ind w:left="6480" w:hanging="180"/>
      </w:pPr>
    </w:lvl>
  </w:abstractNum>
  <w:abstractNum w:abstractNumId="8">
    <w:nsid w:val="3E852A2A"/>
    <w:multiLevelType w:val="hybridMultilevel"/>
    <w:tmpl w:val="7738255A"/>
    <w:lvl w:ilvl="0" w:tplc="4434F0BA">
      <w:start w:val="1"/>
      <w:numFmt w:val="bullet"/>
      <w:lvlText w:val=""/>
      <w:lvlJc w:val="left"/>
      <w:pPr>
        <w:ind w:left="720" w:hanging="360"/>
      </w:pPr>
      <w:rPr>
        <w:rFonts w:ascii="Symbol" w:hAnsi="Symbol" w:hint="default"/>
      </w:rPr>
    </w:lvl>
    <w:lvl w:ilvl="1" w:tplc="AC8050F2">
      <w:start w:val="1"/>
      <w:numFmt w:val="bullet"/>
      <w:lvlText w:val="o"/>
      <w:lvlJc w:val="left"/>
      <w:pPr>
        <w:ind w:left="1440" w:hanging="360"/>
      </w:pPr>
      <w:rPr>
        <w:rFonts w:ascii="Courier New" w:hAnsi="Courier New" w:hint="default"/>
      </w:rPr>
    </w:lvl>
    <w:lvl w:ilvl="2" w:tplc="C646FD2C">
      <w:start w:val="1"/>
      <w:numFmt w:val="bullet"/>
      <w:lvlText w:val=""/>
      <w:lvlJc w:val="left"/>
      <w:pPr>
        <w:ind w:left="2160" w:hanging="360"/>
      </w:pPr>
      <w:rPr>
        <w:rFonts w:ascii="Wingdings" w:hAnsi="Wingdings" w:hint="default"/>
      </w:rPr>
    </w:lvl>
    <w:lvl w:ilvl="3" w:tplc="1CB00740">
      <w:start w:val="1"/>
      <w:numFmt w:val="bullet"/>
      <w:lvlText w:val=""/>
      <w:lvlJc w:val="left"/>
      <w:pPr>
        <w:ind w:left="2880" w:hanging="360"/>
      </w:pPr>
      <w:rPr>
        <w:rFonts w:ascii="Symbol" w:hAnsi="Symbol" w:hint="default"/>
      </w:rPr>
    </w:lvl>
    <w:lvl w:ilvl="4" w:tplc="8754218A">
      <w:start w:val="1"/>
      <w:numFmt w:val="bullet"/>
      <w:lvlText w:val="o"/>
      <w:lvlJc w:val="left"/>
      <w:pPr>
        <w:ind w:left="3600" w:hanging="360"/>
      </w:pPr>
      <w:rPr>
        <w:rFonts w:ascii="Courier New" w:hAnsi="Courier New" w:hint="default"/>
      </w:rPr>
    </w:lvl>
    <w:lvl w:ilvl="5" w:tplc="EDE4FD22">
      <w:start w:val="1"/>
      <w:numFmt w:val="bullet"/>
      <w:lvlText w:val=""/>
      <w:lvlJc w:val="left"/>
      <w:pPr>
        <w:ind w:left="4320" w:hanging="360"/>
      </w:pPr>
      <w:rPr>
        <w:rFonts w:ascii="Wingdings" w:hAnsi="Wingdings" w:hint="default"/>
      </w:rPr>
    </w:lvl>
    <w:lvl w:ilvl="6" w:tplc="CB0AE242">
      <w:start w:val="1"/>
      <w:numFmt w:val="bullet"/>
      <w:lvlText w:val=""/>
      <w:lvlJc w:val="left"/>
      <w:pPr>
        <w:ind w:left="5040" w:hanging="360"/>
      </w:pPr>
      <w:rPr>
        <w:rFonts w:ascii="Symbol" w:hAnsi="Symbol" w:hint="default"/>
      </w:rPr>
    </w:lvl>
    <w:lvl w:ilvl="7" w:tplc="9D508A32">
      <w:start w:val="1"/>
      <w:numFmt w:val="bullet"/>
      <w:lvlText w:val="o"/>
      <w:lvlJc w:val="left"/>
      <w:pPr>
        <w:ind w:left="5760" w:hanging="360"/>
      </w:pPr>
      <w:rPr>
        <w:rFonts w:ascii="Courier New" w:hAnsi="Courier New" w:hint="default"/>
      </w:rPr>
    </w:lvl>
    <w:lvl w:ilvl="8" w:tplc="15A4B33E">
      <w:start w:val="1"/>
      <w:numFmt w:val="bullet"/>
      <w:lvlText w:val=""/>
      <w:lvlJc w:val="left"/>
      <w:pPr>
        <w:ind w:left="6480" w:hanging="360"/>
      </w:pPr>
      <w:rPr>
        <w:rFonts w:ascii="Wingdings" w:hAnsi="Wingdings" w:hint="default"/>
      </w:rPr>
    </w:lvl>
  </w:abstractNum>
  <w:abstractNum w:abstractNumId="9">
    <w:nsid w:val="4F8734B6"/>
    <w:multiLevelType w:val="hybridMultilevel"/>
    <w:tmpl w:val="DC962698"/>
    <w:lvl w:ilvl="0" w:tplc="E68886EA">
      <w:start w:val="1"/>
      <w:numFmt w:val="bullet"/>
      <w:lvlText w:val=""/>
      <w:lvlJc w:val="left"/>
      <w:pPr>
        <w:ind w:left="720" w:hanging="360"/>
      </w:pPr>
      <w:rPr>
        <w:rFonts w:ascii="Symbol" w:hAnsi="Symbol" w:hint="default"/>
      </w:rPr>
    </w:lvl>
    <w:lvl w:ilvl="1" w:tplc="1DC43A34">
      <w:start w:val="1"/>
      <w:numFmt w:val="bullet"/>
      <w:lvlText w:val="o"/>
      <w:lvlJc w:val="left"/>
      <w:pPr>
        <w:ind w:left="1440" w:hanging="360"/>
      </w:pPr>
      <w:rPr>
        <w:rFonts w:ascii="Courier New" w:hAnsi="Courier New" w:hint="default"/>
      </w:rPr>
    </w:lvl>
    <w:lvl w:ilvl="2" w:tplc="321CB948">
      <w:start w:val="1"/>
      <w:numFmt w:val="bullet"/>
      <w:lvlText w:val=""/>
      <w:lvlJc w:val="left"/>
      <w:pPr>
        <w:ind w:left="2160" w:hanging="360"/>
      </w:pPr>
      <w:rPr>
        <w:rFonts w:ascii="Wingdings" w:hAnsi="Wingdings" w:hint="default"/>
      </w:rPr>
    </w:lvl>
    <w:lvl w:ilvl="3" w:tplc="9C82BECA">
      <w:start w:val="1"/>
      <w:numFmt w:val="bullet"/>
      <w:lvlText w:val=""/>
      <w:lvlJc w:val="left"/>
      <w:pPr>
        <w:ind w:left="2880" w:hanging="360"/>
      </w:pPr>
      <w:rPr>
        <w:rFonts w:ascii="Symbol" w:hAnsi="Symbol" w:hint="default"/>
      </w:rPr>
    </w:lvl>
    <w:lvl w:ilvl="4" w:tplc="0150BBF0">
      <w:start w:val="1"/>
      <w:numFmt w:val="bullet"/>
      <w:lvlText w:val="o"/>
      <w:lvlJc w:val="left"/>
      <w:pPr>
        <w:ind w:left="3600" w:hanging="360"/>
      </w:pPr>
      <w:rPr>
        <w:rFonts w:ascii="Courier New" w:hAnsi="Courier New" w:hint="default"/>
      </w:rPr>
    </w:lvl>
    <w:lvl w:ilvl="5" w:tplc="9A4E43F0">
      <w:start w:val="1"/>
      <w:numFmt w:val="bullet"/>
      <w:lvlText w:val=""/>
      <w:lvlJc w:val="left"/>
      <w:pPr>
        <w:ind w:left="4320" w:hanging="360"/>
      </w:pPr>
      <w:rPr>
        <w:rFonts w:ascii="Wingdings" w:hAnsi="Wingdings" w:hint="default"/>
      </w:rPr>
    </w:lvl>
    <w:lvl w:ilvl="6" w:tplc="A5A660EA">
      <w:start w:val="1"/>
      <w:numFmt w:val="bullet"/>
      <w:lvlText w:val=""/>
      <w:lvlJc w:val="left"/>
      <w:pPr>
        <w:ind w:left="5040" w:hanging="360"/>
      </w:pPr>
      <w:rPr>
        <w:rFonts w:ascii="Symbol" w:hAnsi="Symbol" w:hint="default"/>
      </w:rPr>
    </w:lvl>
    <w:lvl w:ilvl="7" w:tplc="8508E206">
      <w:start w:val="1"/>
      <w:numFmt w:val="bullet"/>
      <w:lvlText w:val="o"/>
      <w:lvlJc w:val="left"/>
      <w:pPr>
        <w:ind w:left="5760" w:hanging="360"/>
      </w:pPr>
      <w:rPr>
        <w:rFonts w:ascii="Courier New" w:hAnsi="Courier New" w:hint="default"/>
      </w:rPr>
    </w:lvl>
    <w:lvl w:ilvl="8" w:tplc="902EE124">
      <w:start w:val="1"/>
      <w:numFmt w:val="bullet"/>
      <w:lvlText w:val=""/>
      <w:lvlJc w:val="left"/>
      <w:pPr>
        <w:ind w:left="6480" w:hanging="360"/>
      </w:pPr>
      <w:rPr>
        <w:rFonts w:ascii="Wingdings" w:hAnsi="Wingdings" w:hint="default"/>
      </w:rPr>
    </w:lvl>
  </w:abstractNum>
  <w:abstractNum w:abstractNumId="10">
    <w:nsid w:val="544E7114"/>
    <w:multiLevelType w:val="hybridMultilevel"/>
    <w:tmpl w:val="C96E34F0"/>
    <w:lvl w:ilvl="0" w:tplc="47F05046">
      <w:start w:val="1"/>
      <w:numFmt w:val="bullet"/>
      <w:lvlText w:val=""/>
      <w:lvlJc w:val="left"/>
      <w:pPr>
        <w:ind w:left="720" w:hanging="360"/>
      </w:pPr>
      <w:rPr>
        <w:rFonts w:ascii="Symbol" w:hAnsi="Symbol" w:hint="default"/>
      </w:rPr>
    </w:lvl>
    <w:lvl w:ilvl="1" w:tplc="0A361ECA">
      <w:start w:val="1"/>
      <w:numFmt w:val="bullet"/>
      <w:lvlText w:val="o"/>
      <w:lvlJc w:val="left"/>
      <w:pPr>
        <w:ind w:left="1440" w:hanging="360"/>
      </w:pPr>
      <w:rPr>
        <w:rFonts w:ascii="Courier New" w:hAnsi="Courier New" w:hint="default"/>
      </w:rPr>
    </w:lvl>
    <w:lvl w:ilvl="2" w:tplc="A2A2CBFA">
      <w:start w:val="1"/>
      <w:numFmt w:val="bullet"/>
      <w:lvlText w:val=""/>
      <w:lvlJc w:val="left"/>
      <w:pPr>
        <w:ind w:left="2160" w:hanging="360"/>
      </w:pPr>
      <w:rPr>
        <w:rFonts w:ascii="Wingdings" w:hAnsi="Wingdings" w:hint="default"/>
      </w:rPr>
    </w:lvl>
    <w:lvl w:ilvl="3" w:tplc="BAF610F2">
      <w:start w:val="1"/>
      <w:numFmt w:val="bullet"/>
      <w:lvlText w:val=""/>
      <w:lvlJc w:val="left"/>
      <w:pPr>
        <w:ind w:left="2880" w:hanging="360"/>
      </w:pPr>
      <w:rPr>
        <w:rFonts w:ascii="Symbol" w:hAnsi="Symbol" w:hint="default"/>
      </w:rPr>
    </w:lvl>
    <w:lvl w:ilvl="4" w:tplc="577A5636">
      <w:start w:val="1"/>
      <w:numFmt w:val="bullet"/>
      <w:lvlText w:val="o"/>
      <w:lvlJc w:val="left"/>
      <w:pPr>
        <w:ind w:left="3600" w:hanging="360"/>
      </w:pPr>
      <w:rPr>
        <w:rFonts w:ascii="Courier New" w:hAnsi="Courier New" w:hint="default"/>
      </w:rPr>
    </w:lvl>
    <w:lvl w:ilvl="5" w:tplc="D6ECD45C">
      <w:start w:val="1"/>
      <w:numFmt w:val="bullet"/>
      <w:lvlText w:val=""/>
      <w:lvlJc w:val="left"/>
      <w:pPr>
        <w:ind w:left="4320" w:hanging="360"/>
      </w:pPr>
      <w:rPr>
        <w:rFonts w:ascii="Wingdings" w:hAnsi="Wingdings" w:hint="default"/>
      </w:rPr>
    </w:lvl>
    <w:lvl w:ilvl="6" w:tplc="7FDA59A4">
      <w:start w:val="1"/>
      <w:numFmt w:val="bullet"/>
      <w:lvlText w:val=""/>
      <w:lvlJc w:val="left"/>
      <w:pPr>
        <w:ind w:left="5040" w:hanging="360"/>
      </w:pPr>
      <w:rPr>
        <w:rFonts w:ascii="Symbol" w:hAnsi="Symbol" w:hint="default"/>
      </w:rPr>
    </w:lvl>
    <w:lvl w:ilvl="7" w:tplc="7B004F98">
      <w:start w:val="1"/>
      <w:numFmt w:val="bullet"/>
      <w:lvlText w:val="o"/>
      <w:lvlJc w:val="left"/>
      <w:pPr>
        <w:ind w:left="5760" w:hanging="360"/>
      </w:pPr>
      <w:rPr>
        <w:rFonts w:ascii="Courier New" w:hAnsi="Courier New" w:hint="default"/>
      </w:rPr>
    </w:lvl>
    <w:lvl w:ilvl="8" w:tplc="F3DE2F28">
      <w:start w:val="1"/>
      <w:numFmt w:val="bullet"/>
      <w:lvlText w:val=""/>
      <w:lvlJc w:val="left"/>
      <w:pPr>
        <w:ind w:left="6480" w:hanging="360"/>
      </w:pPr>
      <w:rPr>
        <w:rFonts w:ascii="Wingdings" w:hAnsi="Wingdings" w:hint="default"/>
      </w:rPr>
    </w:lvl>
  </w:abstractNum>
  <w:abstractNum w:abstractNumId="11">
    <w:nsid w:val="5B9A6599"/>
    <w:multiLevelType w:val="multilevel"/>
    <w:tmpl w:val="C6DA0FE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nsid w:val="63550DFB"/>
    <w:multiLevelType w:val="hybridMultilevel"/>
    <w:tmpl w:val="DC52B05E"/>
    <w:lvl w:ilvl="0" w:tplc="C180DFA2">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nsid w:val="6638384E"/>
    <w:multiLevelType w:val="hybridMultilevel"/>
    <w:tmpl w:val="894EDFCC"/>
    <w:lvl w:ilvl="0" w:tplc="46A21846">
      <w:start w:val="1"/>
      <w:numFmt w:val="bullet"/>
      <w:lvlText w:val=""/>
      <w:lvlJc w:val="left"/>
      <w:pPr>
        <w:ind w:left="720" w:hanging="360"/>
      </w:pPr>
      <w:rPr>
        <w:rFonts w:ascii="Symbol" w:hAnsi="Symbol" w:hint="default"/>
      </w:rPr>
    </w:lvl>
    <w:lvl w:ilvl="1" w:tplc="AA68C38C">
      <w:start w:val="1"/>
      <w:numFmt w:val="bullet"/>
      <w:lvlText w:val="o"/>
      <w:lvlJc w:val="left"/>
      <w:pPr>
        <w:ind w:left="1440" w:hanging="360"/>
      </w:pPr>
      <w:rPr>
        <w:rFonts w:ascii="Courier New" w:hAnsi="Courier New" w:hint="default"/>
      </w:rPr>
    </w:lvl>
    <w:lvl w:ilvl="2" w:tplc="6592332C">
      <w:start w:val="1"/>
      <w:numFmt w:val="bullet"/>
      <w:lvlText w:val=""/>
      <w:lvlJc w:val="left"/>
      <w:pPr>
        <w:ind w:left="2160" w:hanging="360"/>
      </w:pPr>
      <w:rPr>
        <w:rFonts w:ascii="Wingdings" w:hAnsi="Wingdings" w:hint="default"/>
      </w:rPr>
    </w:lvl>
    <w:lvl w:ilvl="3" w:tplc="8B1C21B6">
      <w:start w:val="1"/>
      <w:numFmt w:val="bullet"/>
      <w:lvlText w:val=""/>
      <w:lvlJc w:val="left"/>
      <w:pPr>
        <w:ind w:left="2880" w:hanging="360"/>
      </w:pPr>
      <w:rPr>
        <w:rFonts w:ascii="Symbol" w:hAnsi="Symbol" w:hint="default"/>
      </w:rPr>
    </w:lvl>
    <w:lvl w:ilvl="4" w:tplc="85EC3BAE">
      <w:start w:val="1"/>
      <w:numFmt w:val="bullet"/>
      <w:lvlText w:val="o"/>
      <w:lvlJc w:val="left"/>
      <w:pPr>
        <w:ind w:left="3600" w:hanging="360"/>
      </w:pPr>
      <w:rPr>
        <w:rFonts w:ascii="Courier New" w:hAnsi="Courier New" w:hint="default"/>
      </w:rPr>
    </w:lvl>
    <w:lvl w:ilvl="5" w:tplc="0A140620">
      <w:start w:val="1"/>
      <w:numFmt w:val="bullet"/>
      <w:lvlText w:val=""/>
      <w:lvlJc w:val="left"/>
      <w:pPr>
        <w:ind w:left="4320" w:hanging="360"/>
      </w:pPr>
      <w:rPr>
        <w:rFonts w:ascii="Wingdings" w:hAnsi="Wingdings" w:hint="default"/>
      </w:rPr>
    </w:lvl>
    <w:lvl w:ilvl="6" w:tplc="763AFA7A">
      <w:start w:val="1"/>
      <w:numFmt w:val="bullet"/>
      <w:lvlText w:val=""/>
      <w:lvlJc w:val="left"/>
      <w:pPr>
        <w:ind w:left="5040" w:hanging="360"/>
      </w:pPr>
      <w:rPr>
        <w:rFonts w:ascii="Symbol" w:hAnsi="Symbol" w:hint="default"/>
      </w:rPr>
    </w:lvl>
    <w:lvl w:ilvl="7" w:tplc="BC5A6332">
      <w:start w:val="1"/>
      <w:numFmt w:val="bullet"/>
      <w:lvlText w:val="o"/>
      <w:lvlJc w:val="left"/>
      <w:pPr>
        <w:ind w:left="5760" w:hanging="360"/>
      </w:pPr>
      <w:rPr>
        <w:rFonts w:ascii="Courier New" w:hAnsi="Courier New" w:hint="default"/>
      </w:rPr>
    </w:lvl>
    <w:lvl w:ilvl="8" w:tplc="D0085A6E">
      <w:start w:val="1"/>
      <w:numFmt w:val="bullet"/>
      <w:lvlText w:val=""/>
      <w:lvlJc w:val="left"/>
      <w:pPr>
        <w:ind w:left="6480" w:hanging="360"/>
      </w:pPr>
      <w:rPr>
        <w:rFonts w:ascii="Wingdings" w:hAnsi="Wingdings" w:hint="default"/>
      </w:rPr>
    </w:lvl>
  </w:abstractNum>
  <w:abstractNum w:abstractNumId="14">
    <w:nsid w:val="6B1D7DB6"/>
    <w:multiLevelType w:val="hybridMultilevel"/>
    <w:tmpl w:val="E752E824"/>
    <w:lvl w:ilvl="0" w:tplc="44DC1C3E">
      <w:start w:val="1"/>
      <w:numFmt w:val="bullet"/>
      <w:lvlText w:val=""/>
      <w:lvlJc w:val="left"/>
      <w:pPr>
        <w:ind w:left="720" w:hanging="360"/>
      </w:pPr>
      <w:rPr>
        <w:rFonts w:ascii="Symbol" w:hAnsi="Symbol" w:hint="default"/>
      </w:rPr>
    </w:lvl>
    <w:lvl w:ilvl="1" w:tplc="BABC7526">
      <w:start w:val="1"/>
      <w:numFmt w:val="bullet"/>
      <w:lvlText w:val="o"/>
      <w:lvlJc w:val="left"/>
      <w:pPr>
        <w:ind w:left="1440" w:hanging="360"/>
      </w:pPr>
      <w:rPr>
        <w:rFonts w:ascii="Courier New" w:hAnsi="Courier New" w:hint="default"/>
      </w:rPr>
    </w:lvl>
    <w:lvl w:ilvl="2" w:tplc="9E246206">
      <w:start w:val="1"/>
      <w:numFmt w:val="bullet"/>
      <w:lvlText w:val=""/>
      <w:lvlJc w:val="left"/>
      <w:pPr>
        <w:ind w:left="2160" w:hanging="360"/>
      </w:pPr>
      <w:rPr>
        <w:rFonts w:ascii="Wingdings" w:hAnsi="Wingdings" w:hint="default"/>
      </w:rPr>
    </w:lvl>
    <w:lvl w:ilvl="3" w:tplc="1FEE60CC">
      <w:start w:val="1"/>
      <w:numFmt w:val="bullet"/>
      <w:lvlText w:val=""/>
      <w:lvlJc w:val="left"/>
      <w:pPr>
        <w:ind w:left="2880" w:hanging="360"/>
      </w:pPr>
      <w:rPr>
        <w:rFonts w:ascii="Symbol" w:hAnsi="Symbol" w:hint="default"/>
      </w:rPr>
    </w:lvl>
    <w:lvl w:ilvl="4" w:tplc="063CA6AA">
      <w:start w:val="1"/>
      <w:numFmt w:val="bullet"/>
      <w:lvlText w:val="o"/>
      <w:lvlJc w:val="left"/>
      <w:pPr>
        <w:ind w:left="3600" w:hanging="360"/>
      </w:pPr>
      <w:rPr>
        <w:rFonts w:ascii="Courier New" w:hAnsi="Courier New" w:hint="default"/>
      </w:rPr>
    </w:lvl>
    <w:lvl w:ilvl="5" w:tplc="51442280">
      <w:start w:val="1"/>
      <w:numFmt w:val="bullet"/>
      <w:lvlText w:val=""/>
      <w:lvlJc w:val="left"/>
      <w:pPr>
        <w:ind w:left="4320" w:hanging="360"/>
      </w:pPr>
      <w:rPr>
        <w:rFonts w:ascii="Wingdings" w:hAnsi="Wingdings" w:hint="default"/>
      </w:rPr>
    </w:lvl>
    <w:lvl w:ilvl="6" w:tplc="D806DE50">
      <w:start w:val="1"/>
      <w:numFmt w:val="bullet"/>
      <w:lvlText w:val=""/>
      <w:lvlJc w:val="left"/>
      <w:pPr>
        <w:ind w:left="5040" w:hanging="360"/>
      </w:pPr>
      <w:rPr>
        <w:rFonts w:ascii="Symbol" w:hAnsi="Symbol" w:hint="default"/>
      </w:rPr>
    </w:lvl>
    <w:lvl w:ilvl="7" w:tplc="50BCC06A">
      <w:start w:val="1"/>
      <w:numFmt w:val="bullet"/>
      <w:lvlText w:val="o"/>
      <w:lvlJc w:val="left"/>
      <w:pPr>
        <w:ind w:left="5760" w:hanging="360"/>
      </w:pPr>
      <w:rPr>
        <w:rFonts w:ascii="Courier New" w:hAnsi="Courier New" w:hint="default"/>
      </w:rPr>
    </w:lvl>
    <w:lvl w:ilvl="8" w:tplc="254EABB0">
      <w:start w:val="1"/>
      <w:numFmt w:val="bullet"/>
      <w:lvlText w:val=""/>
      <w:lvlJc w:val="left"/>
      <w:pPr>
        <w:ind w:left="6480" w:hanging="360"/>
      </w:pPr>
      <w:rPr>
        <w:rFonts w:ascii="Wingdings" w:hAnsi="Wingdings" w:hint="default"/>
      </w:rPr>
    </w:lvl>
  </w:abstractNum>
  <w:abstractNum w:abstractNumId="15">
    <w:nsid w:val="6D4A7636"/>
    <w:multiLevelType w:val="hybridMultilevel"/>
    <w:tmpl w:val="676CF5A4"/>
    <w:lvl w:ilvl="0" w:tplc="9716C3A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nsid w:val="740242B4"/>
    <w:multiLevelType w:val="hybridMultilevel"/>
    <w:tmpl w:val="8FE82190"/>
    <w:lvl w:ilvl="0" w:tplc="F634BFD8">
      <w:start w:val="1"/>
      <w:numFmt w:val="decimal"/>
      <w:lvlText w:val="%1."/>
      <w:lvlJc w:val="left"/>
      <w:pPr>
        <w:ind w:left="720" w:hanging="360"/>
      </w:pPr>
    </w:lvl>
    <w:lvl w:ilvl="1" w:tplc="537C2C2A">
      <w:start w:val="1"/>
      <w:numFmt w:val="lowerLetter"/>
      <w:lvlText w:val="%2."/>
      <w:lvlJc w:val="left"/>
      <w:pPr>
        <w:ind w:left="1440" w:hanging="360"/>
      </w:pPr>
    </w:lvl>
    <w:lvl w:ilvl="2" w:tplc="A1A22E2A">
      <w:start w:val="1"/>
      <w:numFmt w:val="lowerRoman"/>
      <w:lvlText w:val="%3."/>
      <w:lvlJc w:val="right"/>
      <w:pPr>
        <w:ind w:left="2160" w:hanging="180"/>
      </w:pPr>
    </w:lvl>
    <w:lvl w:ilvl="3" w:tplc="7BCA808A">
      <w:start w:val="1"/>
      <w:numFmt w:val="decimal"/>
      <w:lvlText w:val="%4."/>
      <w:lvlJc w:val="left"/>
      <w:pPr>
        <w:ind w:left="2880" w:hanging="360"/>
      </w:pPr>
    </w:lvl>
    <w:lvl w:ilvl="4" w:tplc="98B4C502">
      <w:start w:val="1"/>
      <w:numFmt w:val="lowerLetter"/>
      <w:lvlText w:val="%5."/>
      <w:lvlJc w:val="left"/>
      <w:pPr>
        <w:ind w:left="3600" w:hanging="360"/>
      </w:pPr>
    </w:lvl>
    <w:lvl w:ilvl="5" w:tplc="84F2D026">
      <w:start w:val="1"/>
      <w:numFmt w:val="lowerRoman"/>
      <w:lvlText w:val="%6."/>
      <w:lvlJc w:val="right"/>
      <w:pPr>
        <w:ind w:left="4320" w:hanging="180"/>
      </w:pPr>
    </w:lvl>
    <w:lvl w:ilvl="6" w:tplc="D56C3246">
      <w:start w:val="1"/>
      <w:numFmt w:val="decimal"/>
      <w:lvlText w:val="%7."/>
      <w:lvlJc w:val="left"/>
      <w:pPr>
        <w:ind w:left="5040" w:hanging="360"/>
      </w:pPr>
    </w:lvl>
    <w:lvl w:ilvl="7" w:tplc="F24C03C8">
      <w:start w:val="1"/>
      <w:numFmt w:val="lowerLetter"/>
      <w:lvlText w:val="%8."/>
      <w:lvlJc w:val="left"/>
      <w:pPr>
        <w:ind w:left="5760" w:hanging="360"/>
      </w:pPr>
    </w:lvl>
    <w:lvl w:ilvl="8" w:tplc="488A53EE">
      <w:start w:val="1"/>
      <w:numFmt w:val="lowerRoman"/>
      <w:lvlText w:val="%9."/>
      <w:lvlJc w:val="right"/>
      <w:pPr>
        <w:ind w:left="6480" w:hanging="180"/>
      </w:pPr>
    </w:lvl>
  </w:abstractNum>
  <w:abstractNum w:abstractNumId="17">
    <w:nsid w:val="76E27E4C"/>
    <w:multiLevelType w:val="hybridMultilevel"/>
    <w:tmpl w:val="014C0738"/>
    <w:lvl w:ilvl="0" w:tplc="2F8C85BE">
      <w:start w:val="1"/>
      <w:numFmt w:val="bullet"/>
      <w:lvlText w:val=""/>
      <w:lvlJc w:val="left"/>
      <w:pPr>
        <w:ind w:left="720" w:hanging="360"/>
      </w:pPr>
      <w:rPr>
        <w:rFonts w:ascii="Symbol" w:hAnsi="Symbol" w:hint="default"/>
      </w:rPr>
    </w:lvl>
    <w:lvl w:ilvl="1" w:tplc="2D7691FC">
      <w:start w:val="1"/>
      <w:numFmt w:val="bullet"/>
      <w:lvlText w:val="o"/>
      <w:lvlJc w:val="left"/>
      <w:pPr>
        <w:ind w:left="1440" w:hanging="360"/>
      </w:pPr>
      <w:rPr>
        <w:rFonts w:ascii="Courier New" w:hAnsi="Courier New" w:hint="default"/>
      </w:rPr>
    </w:lvl>
    <w:lvl w:ilvl="2" w:tplc="010C7A5C">
      <w:start w:val="1"/>
      <w:numFmt w:val="bullet"/>
      <w:lvlText w:val=""/>
      <w:lvlJc w:val="left"/>
      <w:pPr>
        <w:ind w:left="2160" w:hanging="360"/>
      </w:pPr>
      <w:rPr>
        <w:rFonts w:ascii="Wingdings" w:hAnsi="Wingdings" w:hint="default"/>
      </w:rPr>
    </w:lvl>
    <w:lvl w:ilvl="3" w:tplc="8C48078A">
      <w:start w:val="1"/>
      <w:numFmt w:val="bullet"/>
      <w:lvlText w:val=""/>
      <w:lvlJc w:val="left"/>
      <w:pPr>
        <w:ind w:left="2880" w:hanging="360"/>
      </w:pPr>
      <w:rPr>
        <w:rFonts w:ascii="Symbol" w:hAnsi="Symbol" w:hint="default"/>
      </w:rPr>
    </w:lvl>
    <w:lvl w:ilvl="4" w:tplc="938860E0">
      <w:start w:val="1"/>
      <w:numFmt w:val="bullet"/>
      <w:lvlText w:val="o"/>
      <w:lvlJc w:val="left"/>
      <w:pPr>
        <w:ind w:left="3600" w:hanging="360"/>
      </w:pPr>
      <w:rPr>
        <w:rFonts w:ascii="Courier New" w:hAnsi="Courier New" w:hint="default"/>
      </w:rPr>
    </w:lvl>
    <w:lvl w:ilvl="5" w:tplc="D1BA4820">
      <w:start w:val="1"/>
      <w:numFmt w:val="bullet"/>
      <w:lvlText w:val=""/>
      <w:lvlJc w:val="left"/>
      <w:pPr>
        <w:ind w:left="4320" w:hanging="360"/>
      </w:pPr>
      <w:rPr>
        <w:rFonts w:ascii="Wingdings" w:hAnsi="Wingdings" w:hint="default"/>
      </w:rPr>
    </w:lvl>
    <w:lvl w:ilvl="6" w:tplc="62B42810">
      <w:start w:val="1"/>
      <w:numFmt w:val="bullet"/>
      <w:lvlText w:val=""/>
      <w:lvlJc w:val="left"/>
      <w:pPr>
        <w:ind w:left="5040" w:hanging="360"/>
      </w:pPr>
      <w:rPr>
        <w:rFonts w:ascii="Symbol" w:hAnsi="Symbol" w:hint="default"/>
      </w:rPr>
    </w:lvl>
    <w:lvl w:ilvl="7" w:tplc="44A4A074">
      <w:start w:val="1"/>
      <w:numFmt w:val="bullet"/>
      <w:lvlText w:val="o"/>
      <w:lvlJc w:val="left"/>
      <w:pPr>
        <w:ind w:left="5760" w:hanging="360"/>
      </w:pPr>
      <w:rPr>
        <w:rFonts w:ascii="Courier New" w:hAnsi="Courier New" w:hint="default"/>
      </w:rPr>
    </w:lvl>
    <w:lvl w:ilvl="8" w:tplc="05D07C84">
      <w:start w:val="1"/>
      <w:numFmt w:val="bullet"/>
      <w:lvlText w:val=""/>
      <w:lvlJc w:val="left"/>
      <w:pPr>
        <w:ind w:left="6480" w:hanging="360"/>
      </w:pPr>
      <w:rPr>
        <w:rFonts w:ascii="Wingdings" w:hAnsi="Wingdings" w:hint="default"/>
      </w:rPr>
    </w:lvl>
  </w:abstractNum>
  <w:abstractNum w:abstractNumId="18">
    <w:nsid w:val="78680520"/>
    <w:multiLevelType w:val="multilevel"/>
    <w:tmpl w:val="D3B419C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9">
    <w:nsid w:val="796A2D75"/>
    <w:multiLevelType w:val="multilevel"/>
    <w:tmpl w:val="D3B419C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0">
    <w:nsid w:val="7AD46377"/>
    <w:multiLevelType w:val="multilevel"/>
    <w:tmpl w:val="D3B419C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1">
    <w:nsid w:val="7E960B27"/>
    <w:multiLevelType w:val="hybridMultilevel"/>
    <w:tmpl w:val="134A80EC"/>
    <w:lvl w:ilvl="0" w:tplc="6750D850">
      <w:start w:val="1"/>
      <w:numFmt w:val="bullet"/>
      <w:lvlText w:val=""/>
      <w:lvlJc w:val="left"/>
      <w:pPr>
        <w:ind w:left="720" w:hanging="360"/>
      </w:pPr>
      <w:rPr>
        <w:rFonts w:ascii="Symbol" w:hAnsi="Symbol" w:hint="default"/>
      </w:rPr>
    </w:lvl>
    <w:lvl w:ilvl="1" w:tplc="34DADCDE">
      <w:start w:val="1"/>
      <w:numFmt w:val="bullet"/>
      <w:lvlText w:val="o"/>
      <w:lvlJc w:val="left"/>
      <w:pPr>
        <w:ind w:left="1440" w:hanging="360"/>
      </w:pPr>
      <w:rPr>
        <w:rFonts w:ascii="Courier New" w:hAnsi="Courier New" w:hint="default"/>
      </w:rPr>
    </w:lvl>
    <w:lvl w:ilvl="2" w:tplc="E4AAF346">
      <w:start w:val="1"/>
      <w:numFmt w:val="bullet"/>
      <w:lvlText w:val=""/>
      <w:lvlJc w:val="left"/>
      <w:pPr>
        <w:ind w:left="2160" w:hanging="360"/>
      </w:pPr>
      <w:rPr>
        <w:rFonts w:ascii="Wingdings" w:hAnsi="Wingdings" w:hint="default"/>
      </w:rPr>
    </w:lvl>
    <w:lvl w:ilvl="3" w:tplc="89A4FFCC">
      <w:start w:val="1"/>
      <w:numFmt w:val="bullet"/>
      <w:lvlText w:val=""/>
      <w:lvlJc w:val="left"/>
      <w:pPr>
        <w:ind w:left="2880" w:hanging="360"/>
      </w:pPr>
      <w:rPr>
        <w:rFonts w:ascii="Symbol" w:hAnsi="Symbol" w:hint="default"/>
      </w:rPr>
    </w:lvl>
    <w:lvl w:ilvl="4" w:tplc="CDE2E9CA">
      <w:start w:val="1"/>
      <w:numFmt w:val="bullet"/>
      <w:lvlText w:val="o"/>
      <w:lvlJc w:val="left"/>
      <w:pPr>
        <w:ind w:left="3600" w:hanging="360"/>
      </w:pPr>
      <w:rPr>
        <w:rFonts w:ascii="Courier New" w:hAnsi="Courier New" w:hint="default"/>
      </w:rPr>
    </w:lvl>
    <w:lvl w:ilvl="5" w:tplc="86E2EB88">
      <w:start w:val="1"/>
      <w:numFmt w:val="bullet"/>
      <w:lvlText w:val=""/>
      <w:lvlJc w:val="left"/>
      <w:pPr>
        <w:ind w:left="4320" w:hanging="360"/>
      </w:pPr>
      <w:rPr>
        <w:rFonts w:ascii="Wingdings" w:hAnsi="Wingdings" w:hint="default"/>
      </w:rPr>
    </w:lvl>
    <w:lvl w:ilvl="6" w:tplc="78024F56">
      <w:start w:val="1"/>
      <w:numFmt w:val="bullet"/>
      <w:lvlText w:val=""/>
      <w:lvlJc w:val="left"/>
      <w:pPr>
        <w:ind w:left="5040" w:hanging="360"/>
      </w:pPr>
      <w:rPr>
        <w:rFonts w:ascii="Symbol" w:hAnsi="Symbol" w:hint="default"/>
      </w:rPr>
    </w:lvl>
    <w:lvl w:ilvl="7" w:tplc="EF8A2324">
      <w:start w:val="1"/>
      <w:numFmt w:val="bullet"/>
      <w:lvlText w:val="o"/>
      <w:lvlJc w:val="left"/>
      <w:pPr>
        <w:ind w:left="5760" w:hanging="360"/>
      </w:pPr>
      <w:rPr>
        <w:rFonts w:ascii="Courier New" w:hAnsi="Courier New" w:hint="default"/>
      </w:rPr>
    </w:lvl>
    <w:lvl w:ilvl="8" w:tplc="61A43240">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
  </w:num>
  <w:num w:numId="4">
    <w:abstractNumId w:val="16"/>
  </w:num>
  <w:num w:numId="5">
    <w:abstractNumId w:val="7"/>
  </w:num>
  <w:num w:numId="6">
    <w:abstractNumId w:val="12"/>
  </w:num>
  <w:num w:numId="7">
    <w:abstractNumId w:val="2"/>
  </w:num>
  <w:num w:numId="8">
    <w:abstractNumId w:val="15"/>
  </w:num>
  <w:num w:numId="9">
    <w:abstractNumId w:val="19"/>
  </w:num>
  <w:num w:numId="10">
    <w:abstractNumId w:val="20"/>
  </w:num>
  <w:num w:numId="11">
    <w:abstractNumId w:val="18"/>
  </w:num>
  <w:num w:numId="12">
    <w:abstractNumId w:val="6"/>
  </w:num>
  <w:num w:numId="13">
    <w:abstractNumId w:val="21"/>
  </w:num>
  <w:num w:numId="14">
    <w:abstractNumId w:val="5"/>
  </w:num>
  <w:num w:numId="15">
    <w:abstractNumId w:val="14"/>
  </w:num>
  <w:num w:numId="16">
    <w:abstractNumId w:val="3"/>
  </w:num>
  <w:num w:numId="17">
    <w:abstractNumId w:val="9"/>
  </w:num>
  <w:num w:numId="18">
    <w:abstractNumId w:val="10"/>
  </w:num>
  <w:num w:numId="19">
    <w:abstractNumId w:val="8"/>
  </w:num>
  <w:num w:numId="20">
    <w:abstractNumId w:val="17"/>
  </w:num>
  <w:num w:numId="21">
    <w:abstractNumId w:val="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4"/>
  </w:compat>
  <w:docVars>
    <w:docVar w:name="__Grammarly_42____i" w:val="H4sIAAAAAAAEAKtWckksSQxILCpxzi/NK1GyMqwFAAEhoTITAAAA"/>
    <w:docVar w:name="__Grammarly_42___1" w:val="H4sIAAAAAAAEAKtWcslP9kxRslIyNDY0NDc1MjW0MDE0MzM2NjVS0lEKTi0uzszPAykwNKgFAAwuDLEtAAAA"/>
  </w:docVars>
  <w:rsids>
    <w:rsidRoot w:val="005D4872"/>
    <w:rsid w:val="000020CC"/>
    <w:rsid w:val="00007038"/>
    <w:rsid w:val="00010EC3"/>
    <w:rsid w:val="000154A5"/>
    <w:rsid w:val="0002073A"/>
    <w:rsid w:val="00020950"/>
    <w:rsid w:val="000218F4"/>
    <w:rsid w:val="00022628"/>
    <w:rsid w:val="0003028C"/>
    <w:rsid w:val="00030D94"/>
    <w:rsid w:val="00031F22"/>
    <w:rsid w:val="00032B2E"/>
    <w:rsid w:val="00037DD0"/>
    <w:rsid w:val="000415C5"/>
    <w:rsid w:val="00043FFD"/>
    <w:rsid w:val="00050E7D"/>
    <w:rsid w:val="00051217"/>
    <w:rsid w:val="000529AB"/>
    <w:rsid w:val="00057901"/>
    <w:rsid w:val="000653DE"/>
    <w:rsid w:val="00067644"/>
    <w:rsid w:val="0007084E"/>
    <w:rsid w:val="00071D82"/>
    <w:rsid w:val="00072020"/>
    <w:rsid w:val="00074058"/>
    <w:rsid w:val="000753C3"/>
    <w:rsid w:val="0007678F"/>
    <w:rsid w:val="00082687"/>
    <w:rsid w:val="000839E5"/>
    <w:rsid w:val="00093812"/>
    <w:rsid w:val="00094768"/>
    <w:rsid w:val="00096BA8"/>
    <w:rsid w:val="00096DA5"/>
    <w:rsid w:val="0009718F"/>
    <w:rsid w:val="000A003C"/>
    <w:rsid w:val="000A2A09"/>
    <w:rsid w:val="000A2B71"/>
    <w:rsid w:val="000A6890"/>
    <w:rsid w:val="000A77F4"/>
    <w:rsid w:val="000A782E"/>
    <w:rsid w:val="000A7E3D"/>
    <w:rsid w:val="000B3046"/>
    <w:rsid w:val="000B6668"/>
    <w:rsid w:val="000B6C14"/>
    <w:rsid w:val="000C1F0B"/>
    <w:rsid w:val="000C3817"/>
    <w:rsid w:val="000D0BB5"/>
    <w:rsid w:val="000D3275"/>
    <w:rsid w:val="000D3E75"/>
    <w:rsid w:val="000D4A21"/>
    <w:rsid w:val="000D6C0B"/>
    <w:rsid w:val="000E34AF"/>
    <w:rsid w:val="000E43E8"/>
    <w:rsid w:val="000E50C6"/>
    <w:rsid w:val="000E7DD0"/>
    <w:rsid w:val="000F0CF9"/>
    <w:rsid w:val="000F1656"/>
    <w:rsid w:val="000F1912"/>
    <w:rsid w:val="000F42BB"/>
    <w:rsid w:val="00104391"/>
    <w:rsid w:val="00105843"/>
    <w:rsid w:val="00106E5A"/>
    <w:rsid w:val="00110BDB"/>
    <w:rsid w:val="00111528"/>
    <w:rsid w:val="00111A58"/>
    <w:rsid w:val="00120504"/>
    <w:rsid w:val="00125135"/>
    <w:rsid w:val="00130283"/>
    <w:rsid w:val="001303EB"/>
    <w:rsid w:val="00130CDF"/>
    <w:rsid w:val="00141749"/>
    <w:rsid w:val="00144719"/>
    <w:rsid w:val="001449BC"/>
    <w:rsid w:val="00146A69"/>
    <w:rsid w:val="00156021"/>
    <w:rsid w:val="00156A6A"/>
    <w:rsid w:val="00156DA0"/>
    <w:rsid w:val="00160294"/>
    <w:rsid w:val="00164A43"/>
    <w:rsid w:val="00170972"/>
    <w:rsid w:val="00171E0C"/>
    <w:rsid w:val="001741AF"/>
    <w:rsid w:val="0017794A"/>
    <w:rsid w:val="00177AA5"/>
    <w:rsid w:val="001800A3"/>
    <w:rsid w:val="00180F59"/>
    <w:rsid w:val="00181328"/>
    <w:rsid w:val="001842CD"/>
    <w:rsid w:val="001859D5"/>
    <w:rsid w:val="001860AA"/>
    <w:rsid w:val="0019511E"/>
    <w:rsid w:val="001953F8"/>
    <w:rsid w:val="001969A4"/>
    <w:rsid w:val="001A0E55"/>
    <w:rsid w:val="001A1385"/>
    <w:rsid w:val="001A3A44"/>
    <w:rsid w:val="001A5042"/>
    <w:rsid w:val="001B1F39"/>
    <w:rsid w:val="001B4EAC"/>
    <w:rsid w:val="001B5E99"/>
    <w:rsid w:val="001B62CC"/>
    <w:rsid w:val="001C25AA"/>
    <w:rsid w:val="001C283E"/>
    <w:rsid w:val="001C351E"/>
    <w:rsid w:val="001C6210"/>
    <w:rsid w:val="001C6301"/>
    <w:rsid w:val="001C7CEC"/>
    <w:rsid w:val="001D2AA8"/>
    <w:rsid w:val="001D3A6D"/>
    <w:rsid w:val="001D3B6C"/>
    <w:rsid w:val="001D3D88"/>
    <w:rsid w:val="001D756D"/>
    <w:rsid w:val="001E561E"/>
    <w:rsid w:val="001E6386"/>
    <w:rsid w:val="001E7165"/>
    <w:rsid w:val="001E7610"/>
    <w:rsid w:val="001F044C"/>
    <w:rsid w:val="001F3B8F"/>
    <w:rsid w:val="001F5353"/>
    <w:rsid w:val="001F688E"/>
    <w:rsid w:val="00201643"/>
    <w:rsid w:val="00204F78"/>
    <w:rsid w:val="00205B30"/>
    <w:rsid w:val="00210433"/>
    <w:rsid w:val="0021328A"/>
    <w:rsid w:val="00214F1D"/>
    <w:rsid w:val="00216E06"/>
    <w:rsid w:val="00217515"/>
    <w:rsid w:val="0022420C"/>
    <w:rsid w:val="0022485E"/>
    <w:rsid w:val="00226825"/>
    <w:rsid w:val="00226AD7"/>
    <w:rsid w:val="00234463"/>
    <w:rsid w:val="0023581A"/>
    <w:rsid w:val="00236C43"/>
    <w:rsid w:val="0024102C"/>
    <w:rsid w:val="00242E44"/>
    <w:rsid w:val="00243AB6"/>
    <w:rsid w:val="00251523"/>
    <w:rsid w:val="00256C4C"/>
    <w:rsid w:val="00260907"/>
    <w:rsid w:val="00264B5C"/>
    <w:rsid w:val="0026502B"/>
    <w:rsid w:val="00270666"/>
    <w:rsid w:val="00270A0F"/>
    <w:rsid w:val="00271386"/>
    <w:rsid w:val="0027396A"/>
    <w:rsid w:val="00273C3E"/>
    <w:rsid w:val="002770A3"/>
    <w:rsid w:val="002800F7"/>
    <w:rsid w:val="00281A7B"/>
    <w:rsid w:val="00284C04"/>
    <w:rsid w:val="002854B3"/>
    <w:rsid w:val="00287C0F"/>
    <w:rsid w:val="00290085"/>
    <w:rsid w:val="00291B42"/>
    <w:rsid w:val="002938DC"/>
    <w:rsid w:val="002A0E6E"/>
    <w:rsid w:val="002A45D0"/>
    <w:rsid w:val="002B5C48"/>
    <w:rsid w:val="002B683F"/>
    <w:rsid w:val="002C191D"/>
    <w:rsid w:val="002C4D12"/>
    <w:rsid w:val="002C4E65"/>
    <w:rsid w:val="002D177D"/>
    <w:rsid w:val="002D36A8"/>
    <w:rsid w:val="002D55DB"/>
    <w:rsid w:val="002D7F1A"/>
    <w:rsid w:val="002E4824"/>
    <w:rsid w:val="002E7CD3"/>
    <w:rsid w:val="002F677A"/>
    <w:rsid w:val="002F77C9"/>
    <w:rsid w:val="00300B47"/>
    <w:rsid w:val="00301C0B"/>
    <w:rsid w:val="00302C92"/>
    <w:rsid w:val="0030334B"/>
    <w:rsid w:val="003119A5"/>
    <w:rsid w:val="00316C65"/>
    <w:rsid w:val="00317A28"/>
    <w:rsid w:val="0032053A"/>
    <w:rsid w:val="00327317"/>
    <w:rsid w:val="00331B99"/>
    <w:rsid w:val="00333808"/>
    <w:rsid w:val="00344A8B"/>
    <w:rsid w:val="00346088"/>
    <w:rsid w:val="0035249D"/>
    <w:rsid w:val="003538C2"/>
    <w:rsid w:val="003540CD"/>
    <w:rsid w:val="003670C4"/>
    <w:rsid w:val="00370BD3"/>
    <w:rsid w:val="00373848"/>
    <w:rsid w:val="003753EF"/>
    <w:rsid w:val="003768C6"/>
    <w:rsid w:val="00381387"/>
    <w:rsid w:val="00392AE0"/>
    <w:rsid w:val="003A1EFC"/>
    <w:rsid w:val="003A4675"/>
    <w:rsid w:val="003A767B"/>
    <w:rsid w:val="003B35CD"/>
    <w:rsid w:val="003B3B0C"/>
    <w:rsid w:val="003B5886"/>
    <w:rsid w:val="003B5F5E"/>
    <w:rsid w:val="003B6E11"/>
    <w:rsid w:val="003C0BC3"/>
    <w:rsid w:val="003C3B14"/>
    <w:rsid w:val="003C483A"/>
    <w:rsid w:val="003C61F7"/>
    <w:rsid w:val="003C6C3F"/>
    <w:rsid w:val="003C7B05"/>
    <w:rsid w:val="003D1328"/>
    <w:rsid w:val="003D448A"/>
    <w:rsid w:val="003D4A55"/>
    <w:rsid w:val="003D7374"/>
    <w:rsid w:val="003D7F95"/>
    <w:rsid w:val="003E255F"/>
    <w:rsid w:val="003E3363"/>
    <w:rsid w:val="003E5346"/>
    <w:rsid w:val="003E6E12"/>
    <w:rsid w:val="003F118E"/>
    <w:rsid w:val="003F11D4"/>
    <w:rsid w:val="003F4A0B"/>
    <w:rsid w:val="003F4BF1"/>
    <w:rsid w:val="00400AA2"/>
    <w:rsid w:val="00407C76"/>
    <w:rsid w:val="00413517"/>
    <w:rsid w:val="00422C3F"/>
    <w:rsid w:val="004234A8"/>
    <w:rsid w:val="004309A7"/>
    <w:rsid w:val="00432C95"/>
    <w:rsid w:val="00436D7E"/>
    <w:rsid w:val="00441B43"/>
    <w:rsid w:val="004428DA"/>
    <w:rsid w:val="0044410D"/>
    <w:rsid w:val="00445394"/>
    <w:rsid w:val="00445B65"/>
    <w:rsid w:val="00452DCB"/>
    <w:rsid w:val="00453E5B"/>
    <w:rsid w:val="00453E99"/>
    <w:rsid w:val="00454FF2"/>
    <w:rsid w:val="00455B8F"/>
    <w:rsid w:val="004574B7"/>
    <w:rsid w:val="00464C8E"/>
    <w:rsid w:val="004719A7"/>
    <w:rsid w:val="00473BFE"/>
    <w:rsid w:val="00475F67"/>
    <w:rsid w:val="00480056"/>
    <w:rsid w:val="00480D13"/>
    <w:rsid w:val="00482708"/>
    <w:rsid w:val="00483381"/>
    <w:rsid w:val="00485BC1"/>
    <w:rsid w:val="00494A89"/>
    <w:rsid w:val="00495BFD"/>
    <w:rsid w:val="004A193E"/>
    <w:rsid w:val="004A2900"/>
    <w:rsid w:val="004A36C3"/>
    <w:rsid w:val="004A4F25"/>
    <w:rsid w:val="004A52BD"/>
    <w:rsid w:val="004B1374"/>
    <w:rsid w:val="004B25A0"/>
    <w:rsid w:val="004B5417"/>
    <w:rsid w:val="004B6BE0"/>
    <w:rsid w:val="004B6D9D"/>
    <w:rsid w:val="004C0DA6"/>
    <w:rsid w:val="004C4A21"/>
    <w:rsid w:val="004C550F"/>
    <w:rsid w:val="004C5AC0"/>
    <w:rsid w:val="004C5ED5"/>
    <w:rsid w:val="004D6398"/>
    <w:rsid w:val="004E3F93"/>
    <w:rsid w:val="004E773A"/>
    <w:rsid w:val="004F0657"/>
    <w:rsid w:val="004F0B99"/>
    <w:rsid w:val="004F2241"/>
    <w:rsid w:val="004F6348"/>
    <w:rsid w:val="00504181"/>
    <w:rsid w:val="00504BEC"/>
    <w:rsid w:val="00511F18"/>
    <w:rsid w:val="00517F24"/>
    <w:rsid w:val="00520F32"/>
    <w:rsid w:val="00523599"/>
    <w:rsid w:val="00523D75"/>
    <w:rsid w:val="00527148"/>
    <w:rsid w:val="00540835"/>
    <w:rsid w:val="005434B1"/>
    <w:rsid w:val="00546569"/>
    <w:rsid w:val="0055745D"/>
    <w:rsid w:val="005613BA"/>
    <w:rsid w:val="00563E93"/>
    <w:rsid w:val="00563F72"/>
    <w:rsid w:val="00565C4B"/>
    <w:rsid w:val="00567D9A"/>
    <w:rsid w:val="00570D4C"/>
    <w:rsid w:val="00571D89"/>
    <w:rsid w:val="00576D47"/>
    <w:rsid w:val="00577A34"/>
    <w:rsid w:val="00580101"/>
    <w:rsid w:val="0058438F"/>
    <w:rsid w:val="00590F5D"/>
    <w:rsid w:val="0059463B"/>
    <w:rsid w:val="0059577C"/>
    <w:rsid w:val="005A02A0"/>
    <w:rsid w:val="005A1534"/>
    <w:rsid w:val="005A2714"/>
    <w:rsid w:val="005A3462"/>
    <w:rsid w:val="005A41B1"/>
    <w:rsid w:val="005A5E4C"/>
    <w:rsid w:val="005A7AF6"/>
    <w:rsid w:val="005A7B4C"/>
    <w:rsid w:val="005B64FD"/>
    <w:rsid w:val="005B7CEB"/>
    <w:rsid w:val="005C5036"/>
    <w:rsid w:val="005D1007"/>
    <w:rsid w:val="005D2FF3"/>
    <w:rsid w:val="005D4805"/>
    <w:rsid w:val="005D4872"/>
    <w:rsid w:val="005D57BF"/>
    <w:rsid w:val="005E0D2E"/>
    <w:rsid w:val="005E328C"/>
    <w:rsid w:val="005E3FC6"/>
    <w:rsid w:val="005E5AC5"/>
    <w:rsid w:val="005F3441"/>
    <w:rsid w:val="005F3C43"/>
    <w:rsid w:val="00601221"/>
    <w:rsid w:val="00601382"/>
    <w:rsid w:val="00605FD2"/>
    <w:rsid w:val="006078B4"/>
    <w:rsid w:val="00612999"/>
    <w:rsid w:val="00617A49"/>
    <w:rsid w:val="00624D0E"/>
    <w:rsid w:val="006305BC"/>
    <w:rsid w:val="0063112F"/>
    <w:rsid w:val="006367E2"/>
    <w:rsid w:val="00646658"/>
    <w:rsid w:val="0064688B"/>
    <w:rsid w:val="00646C61"/>
    <w:rsid w:val="00650129"/>
    <w:rsid w:val="00650C05"/>
    <w:rsid w:val="00655C46"/>
    <w:rsid w:val="006657C0"/>
    <w:rsid w:val="006671E7"/>
    <w:rsid w:val="00670073"/>
    <w:rsid w:val="00672C35"/>
    <w:rsid w:val="00673789"/>
    <w:rsid w:val="00681F92"/>
    <w:rsid w:val="00684308"/>
    <w:rsid w:val="00691868"/>
    <w:rsid w:val="00693413"/>
    <w:rsid w:val="006934AC"/>
    <w:rsid w:val="00693995"/>
    <w:rsid w:val="00696E3B"/>
    <w:rsid w:val="00697934"/>
    <w:rsid w:val="006A0A2F"/>
    <w:rsid w:val="006A6675"/>
    <w:rsid w:val="006A75EB"/>
    <w:rsid w:val="006A7E6C"/>
    <w:rsid w:val="006B024B"/>
    <w:rsid w:val="006B1C20"/>
    <w:rsid w:val="006B3D3F"/>
    <w:rsid w:val="006B7834"/>
    <w:rsid w:val="006C1C93"/>
    <w:rsid w:val="006C31C8"/>
    <w:rsid w:val="006C34A6"/>
    <w:rsid w:val="006C37D6"/>
    <w:rsid w:val="006C4760"/>
    <w:rsid w:val="006C59F3"/>
    <w:rsid w:val="006C5EC3"/>
    <w:rsid w:val="006C74DD"/>
    <w:rsid w:val="006D3DA4"/>
    <w:rsid w:val="006D4442"/>
    <w:rsid w:val="006D6BAF"/>
    <w:rsid w:val="006E1C3F"/>
    <w:rsid w:val="006E535A"/>
    <w:rsid w:val="006E7B91"/>
    <w:rsid w:val="006E7F05"/>
    <w:rsid w:val="006F3588"/>
    <w:rsid w:val="006F4BE1"/>
    <w:rsid w:val="00702FC1"/>
    <w:rsid w:val="00705657"/>
    <w:rsid w:val="00707235"/>
    <w:rsid w:val="00721123"/>
    <w:rsid w:val="00723D83"/>
    <w:rsid w:val="00724238"/>
    <w:rsid w:val="0072502F"/>
    <w:rsid w:val="007314E9"/>
    <w:rsid w:val="007347A2"/>
    <w:rsid w:val="00736B21"/>
    <w:rsid w:val="00741D37"/>
    <w:rsid w:val="007447F5"/>
    <w:rsid w:val="0074614D"/>
    <w:rsid w:val="00751C46"/>
    <w:rsid w:val="007570AA"/>
    <w:rsid w:val="007574BC"/>
    <w:rsid w:val="00757FE4"/>
    <w:rsid w:val="007606D5"/>
    <w:rsid w:val="0076182F"/>
    <w:rsid w:val="0076706B"/>
    <w:rsid w:val="007712A5"/>
    <w:rsid w:val="0077165C"/>
    <w:rsid w:val="00771EF1"/>
    <w:rsid w:val="00772C53"/>
    <w:rsid w:val="0077634A"/>
    <w:rsid w:val="00776A0F"/>
    <w:rsid w:val="00781C74"/>
    <w:rsid w:val="007835D6"/>
    <w:rsid w:val="00784E5D"/>
    <w:rsid w:val="00785309"/>
    <w:rsid w:val="00786925"/>
    <w:rsid w:val="00790719"/>
    <w:rsid w:val="0079684F"/>
    <w:rsid w:val="00796D04"/>
    <w:rsid w:val="007A3E37"/>
    <w:rsid w:val="007B1758"/>
    <w:rsid w:val="007B3446"/>
    <w:rsid w:val="007B3633"/>
    <w:rsid w:val="007B4332"/>
    <w:rsid w:val="007B6713"/>
    <w:rsid w:val="007B681A"/>
    <w:rsid w:val="007C06C5"/>
    <w:rsid w:val="007C1AA4"/>
    <w:rsid w:val="007C3295"/>
    <w:rsid w:val="007D1B64"/>
    <w:rsid w:val="007D2D32"/>
    <w:rsid w:val="007D6013"/>
    <w:rsid w:val="007D7962"/>
    <w:rsid w:val="007E098B"/>
    <w:rsid w:val="007E1F44"/>
    <w:rsid w:val="007E268D"/>
    <w:rsid w:val="007E4E4C"/>
    <w:rsid w:val="007E654F"/>
    <w:rsid w:val="007E787E"/>
    <w:rsid w:val="007E7C27"/>
    <w:rsid w:val="007F0468"/>
    <w:rsid w:val="007F0688"/>
    <w:rsid w:val="007F076F"/>
    <w:rsid w:val="007F133C"/>
    <w:rsid w:val="007F29D8"/>
    <w:rsid w:val="007F2C2B"/>
    <w:rsid w:val="007F3DAA"/>
    <w:rsid w:val="007F5299"/>
    <w:rsid w:val="007F6B0C"/>
    <w:rsid w:val="007F79E4"/>
    <w:rsid w:val="00801D0B"/>
    <w:rsid w:val="00803E9D"/>
    <w:rsid w:val="00806461"/>
    <w:rsid w:val="00807EFD"/>
    <w:rsid w:val="00807F4E"/>
    <w:rsid w:val="0081069F"/>
    <w:rsid w:val="0081248E"/>
    <w:rsid w:val="00813E3D"/>
    <w:rsid w:val="00816631"/>
    <w:rsid w:val="008231A0"/>
    <w:rsid w:val="00823D00"/>
    <w:rsid w:val="008247E5"/>
    <w:rsid w:val="00825856"/>
    <w:rsid w:val="008270AE"/>
    <w:rsid w:val="00833CF0"/>
    <w:rsid w:val="00840336"/>
    <w:rsid w:val="008412F3"/>
    <w:rsid w:val="0084589A"/>
    <w:rsid w:val="008510EE"/>
    <w:rsid w:val="0085441A"/>
    <w:rsid w:val="0086025A"/>
    <w:rsid w:val="00864F6E"/>
    <w:rsid w:val="00865169"/>
    <w:rsid w:val="00870E0C"/>
    <w:rsid w:val="008749B6"/>
    <w:rsid w:val="00874DED"/>
    <w:rsid w:val="008755FC"/>
    <w:rsid w:val="0088588D"/>
    <w:rsid w:val="00887865"/>
    <w:rsid w:val="0089110C"/>
    <w:rsid w:val="00892A24"/>
    <w:rsid w:val="00895335"/>
    <w:rsid w:val="00897304"/>
    <w:rsid w:val="00897788"/>
    <w:rsid w:val="008A2622"/>
    <w:rsid w:val="008A6C90"/>
    <w:rsid w:val="008A7B6F"/>
    <w:rsid w:val="008B5D46"/>
    <w:rsid w:val="008C0055"/>
    <w:rsid w:val="008C0B17"/>
    <w:rsid w:val="008C1843"/>
    <w:rsid w:val="008C4C92"/>
    <w:rsid w:val="008C516B"/>
    <w:rsid w:val="008C5DBF"/>
    <w:rsid w:val="008C6344"/>
    <w:rsid w:val="008D128B"/>
    <w:rsid w:val="008D434E"/>
    <w:rsid w:val="008D60E0"/>
    <w:rsid w:val="008E0EA0"/>
    <w:rsid w:val="008E11B8"/>
    <w:rsid w:val="008E12E0"/>
    <w:rsid w:val="008E1921"/>
    <w:rsid w:val="008E306B"/>
    <w:rsid w:val="008E496D"/>
    <w:rsid w:val="008E78D7"/>
    <w:rsid w:val="008F23F8"/>
    <w:rsid w:val="008F2DA5"/>
    <w:rsid w:val="008F31E5"/>
    <w:rsid w:val="008F351A"/>
    <w:rsid w:val="008F5BC7"/>
    <w:rsid w:val="008F6B91"/>
    <w:rsid w:val="008F6F25"/>
    <w:rsid w:val="008F7B63"/>
    <w:rsid w:val="0090296D"/>
    <w:rsid w:val="00906DA4"/>
    <w:rsid w:val="0090739C"/>
    <w:rsid w:val="00907849"/>
    <w:rsid w:val="00910084"/>
    <w:rsid w:val="00912C83"/>
    <w:rsid w:val="00916DB8"/>
    <w:rsid w:val="00920559"/>
    <w:rsid w:val="009264BE"/>
    <w:rsid w:val="009275C6"/>
    <w:rsid w:val="009304D7"/>
    <w:rsid w:val="009324D2"/>
    <w:rsid w:val="00933682"/>
    <w:rsid w:val="00935BA2"/>
    <w:rsid w:val="00941F57"/>
    <w:rsid w:val="009420E5"/>
    <w:rsid w:val="009426D7"/>
    <w:rsid w:val="00943541"/>
    <w:rsid w:val="0094542F"/>
    <w:rsid w:val="009512DC"/>
    <w:rsid w:val="00953C89"/>
    <w:rsid w:val="0095466D"/>
    <w:rsid w:val="009564AF"/>
    <w:rsid w:val="00961726"/>
    <w:rsid w:val="00967989"/>
    <w:rsid w:val="00975FA1"/>
    <w:rsid w:val="009762CB"/>
    <w:rsid w:val="00991518"/>
    <w:rsid w:val="00993488"/>
    <w:rsid w:val="00995CAB"/>
    <w:rsid w:val="009971EF"/>
    <w:rsid w:val="009A0BC0"/>
    <w:rsid w:val="009A0BC7"/>
    <w:rsid w:val="009A7523"/>
    <w:rsid w:val="009B5E82"/>
    <w:rsid w:val="009B7E06"/>
    <w:rsid w:val="009C25E8"/>
    <w:rsid w:val="009C277B"/>
    <w:rsid w:val="009C350F"/>
    <w:rsid w:val="009C3F01"/>
    <w:rsid w:val="009C66CC"/>
    <w:rsid w:val="009D016E"/>
    <w:rsid w:val="009D627A"/>
    <w:rsid w:val="009D7F94"/>
    <w:rsid w:val="009E13B7"/>
    <w:rsid w:val="009E212B"/>
    <w:rsid w:val="009E304A"/>
    <w:rsid w:val="009E3FBD"/>
    <w:rsid w:val="009E716E"/>
    <w:rsid w:val="009F13AE"/>
    <w:rsid w:val="009F79CC"/>
    <w:rsid w:val="00A001B4"/>
    <w:rsid w:val="00A0150E"/>
    <w:rsid w:val="00A02D3D"/>
    <w:rsid w:val="00A062FF"/>
    <w:rsid w:val="00A11175"/>
    <w:rsid w:val="00A11796"/>
    <w:rsid w:val="00A13E84"/>
    <w:rsid w:val="00A14E96"/>
    <w:rsid w:val="00A17A7A"/>
    <w:rsid w:val="00A20174"/>
    <w:rsid w:val="00A22B28"/>
    <w:rsid w:val="00A25EB9"/>
    <w:rsid w:val="00A31637"/>
    <w:rsid w:val="00A31A1B"/>
    <w:rsid w:val="00A322E8"/>
    <w:rsid w:val="00A343C7"/>
    <w:rsid w:val="00A37BB2"/>
    <w:rsid w:val="00A44569"/>
    <w:rsid w:val="00A5387F"/>
    <w:rsid w:val="00A5550F"/>
    <w:rsid w:val="00A56C20"/>
    <w:rsid w:val="00A630D9"/>
    <w:rsid w:val="00A6324F"/>
    <w:rsid w:val="00A67232"/>
    <w:rsid w:val="00A67BE9"/>
    <w:rsid w:val="00A67EF3"/>
    <w:rsid w:val="00A67F38"/>
    <w:rsid w:val="00A7258A"/>
    <w:rsid w:val="00A72C05"/>
    <w:rsid w:val="00A74DE7"/>
    <w:rsid w:val="00A75ED4"/>
    <w:rsid w:val="00A81089"/>
    <w:rsid w:val="00A82322"/>
    <w:rsid w:val="00A84084"/>
    <w:rsid w:val="00A914E9"/>
    <w:rsid w:val="00A93FFA"/>
    <w:rsid w:val="00A94633"/>
    <w:rsid w:val="00AA189D"/>
    <w:rsid w:val="00AA18E2"/>
    <w:rsid w:val="00AA5020"/>
    <w:rsid w:val="00AA70E0"/>
    <w:rsid w:val="00AA7353"/>
    <w:rsid w:val="00AB6870"/>
    <w:rsid w:val="00AC1A1F"/>
    <w:rsid w:val="00AC1FFF"/>
    <w:rsid w:val="00AC3A63"/>
    <w:rsid w:val="00AC6035"/>
    <w:rsid w:val="00AC7A6E"/>
    <w:rsid w:val="00AD04A3"/>
    <w:rsid w:val="00AD1E52"/>
    <w:rsid w:val="00AD3459"/>
    <w:rsid w:val="00AD3F98"/>
    <w:rsid w:val="00AE0B4F"/>
    <w:rsid w:val="00AE30E0"/>
    <w:rsid w:val="00AE3904"/>
    <w:rsid w:val="00AE4A05"/>
    <w:rsid w:val="00AF2A14"/>
    <w:rsid w:val="00AF3277"/>
    <w:rsid w:val="00AF3D7B"/>
    <w:rsid w:val="00AF753F"/>
    <w:rsid w:val="00B04943"/>
    <w:rsid w:val="00B06E87"/>
    <w:rsid w:val="00B10C8C"/>
    <w:rsid w:val="00B14E20"/>
    <w:rsid w:val="00B15454"/>
    <w:rsid w:val="00B174FC"/>
    <w:rsid w:val="00B20341"/>
    <w:rsid w:val="00B24168"/>
    <w:rsid w:val="00B24AB4"/>
    <w:rsid w:val="00B26419"/>
    <w:rsid w:val="00B27BA6"/>
    <w:rsid w:val="00B314E2"/>
    <w:rsid w:val="00B31F11"/>
    <w:rsid w:val="00B32761"/>
    <w:rsid w:val="00B345A2"/>
    <w:rsid w:val="00B345A6"/>
    <w:rsid w:val="00B35194"/>
    <w:rsid w:val="00B37027"/>
    <w:rsid w:val="00B40B1F"/>
    <w:rsid w:val="00B4256A"/>
    <w:rsid w:val="00B56B1E"/>
    <w:rsid w:val="00B57ECE"/>
    <w:rsid w:val="00B6020D"/>
    <w:rsid w:val="00B603F8"/>
    <w:rsid w:val="00B6135C"/>
    <w:rsid w:val="00B62162"/>
    <w:rsid w:val="00B638AF"/>
    <w:rsid w:val="00B638CB"/>
    <w:rsid w:val="00B7133A"/>
    <w:rsid w:val="00B72085"/>
    <w:rsid w:val="00B7524E"/>
    <w:rsid w:val="00B75B59"/>
    <w:rsid w:val="00B76A5B"/>
    <w:rsid w:val="00B77243"/>
    <w:rsid w:val="00B7763D"/>
    <w:rsid w:val="00B81F3E"/>
    <w:rsid w:val="00B82A89"/>
    <w:rsid w:val="00B903F4"/>
    <w:rsid w:val="00B941EB"/>
    <w:rsid w:val="00BA07F4"/>
    <w:rsid w:val="00BA2AE1"/>
    <w:rsid w:val="00BB2A63"/>
    <w:rsid w:val="00BB4C6E"/>
    <w:rsid w:val="00BB5006"/>
    <w:rsid w:val="00BB5E39"/>
    <w:rsid w:val="00BB79FA"/>
    <w:rsid w:val="00BC68B2"/>
    <w:rsid w:val="00BD6930"/>
    <w:rsid w:val="00BE2080"/>
    <w:rsid w:val="00BE26C1"/>
    <w:rsid w:val="00BE2F19"/>
    <w:rsid w:val="00BE5225"/>
    <w:rsid w:val="00BF0BA3"/>
    <w:rsid w:val="00BF31B0"/>
    <w:rsid w:val="00BF40D6"/>
    <w:rsid w:val="00BF437E"/>
    <w:rsid w:val="00C002D7"/>
    <w:rsid w:val="00C00A60"/>
    <w:rsid w:val="00C0375C"/>
    <w:rsid w:val="00C066BD"/>
    <w:rsid w:val="00C122F3"/>
    <w:rsid w:val="00C1583C"/>
    <w:rsid w:val="00C15F5C"/>
    <w:rsid w:val="00C20445"/>
    <w:rsid w:val="00C222B6"/>
    <w:rsid w:val="00C242C4"/>
    <w:rsid w:val="00C313D0"/>
    <w:rsid w:val="00C31997"/>
    <w:rsid w:val="00C328E4"/>
    <w:rsid w:val="00C34390"/>
    <w:rsid w:val="00C349FB"/>
    <w:rsid w:val="00C35FA2"/>
    <w:rsid w:val="00C37042"/>
    <w:rsid w:val="00C37249"/>
    <w:rsid w:val="00C372DC"/>
    <w:rsid w:val="00C43D60"/>
    <w:rsid w:val="00C442E8"/>
    <w:rsid w:val="00C45121"/>
    <w:rsid w:val="00C50486"/>
    <w:rsid w:val="00C51C31"/>
    <w:rsid w:val="00C542CB"/>
    <w:rsid w:val="00C614D5"/>
    <w:rsid w:val="00C62371"/>
    <w:rsid w:val="00C657AC"/>
    <w:rsid w:val="00C717C4"/>
    <w:rsid w:val="00C72B36"/>
    <w:rsid w:val="00C72C93"/>
    <w:rsid w:val="00C7381B"/>
    <w:rsid w:val="00C75C1D"/>
    <w:rsid w:val="00C773B3"/>
    <w:rsid w:val="00C80DDE"/>
    <w:rsid w:val="00C81554"/>
    <w:rsid w:val="00C916CF"/>
    <w:rsid w:val="00C91BA0"/>
    <w:rsid w:val="00C91C07"/>
    <w:rsid w:val="00CA0FC6"/>
    <w:rsid w:val="00CA3B0A"/>
    <w:rsid w:val="00CA43F0"/>
    <w:rsid w:val="00CA48A4"/>
    <w:rsid w:val="00CA5DEC"/>
    <w:rsid w:val="00CA655E"/>
    <w:rsid w:val="00CA7472"/>
    <w:rsid w:val="00CB5129"/>
    <w:rsid w:val="00CB775F"/>
    <w:rsid w:val="00CC1DBD"/>
    <w:rsid w:val="00CD403E"/>
    <w:rsid w:val="00CD5310"/>
    <w:rsid w:val="00CD68BA"/>
    <w:rsid w:val="00CE1C02"/>
    <w:rsid w:val="00CE2CB6"/>
    <w:rsid w:val="00CE3379"/>
    <w:rsid w:val="00CE3AAF"/>
    <w:rsid w:val="00CE4813"/>
    <w:rsid w:val="00CE6249"/>
    <w:rsid w:val="00CF0110"/>
    <w:rsid w:val="00CF06A7"/>
    <w:rsid w:val="00CF07A6"/>
    <w:rsid w:val="00CF3890"/>
    <w:rsid w:val="00CF46DF"/>
    <w:rsid w:val="00CF5936"/>
    <w:rsid w:val="00D033DD"/>
    <w:rsid w:val="00D055EE"/>
    <w:rsid w:val="00D05FBC"/>
    <w:rsid w:val="00D14F7C"/>
    <w:rsid w:val="00D1757B"/>
    <w:rsid w:val="00D17C7B"/>
    <w:rsid w:val="00D20A4E"/>
    <w:rsid w:val="00D2122B"/>
    <w:rsid w:val="00D253A9"/>
    <w:rsid w:val="00D25CA4"/>
    <w:rsid w:val="00D26784"/>
    <w:rsid w:val="00D270E7"/>
    <w:rsid w:val="00D32805"/>
    <w:rsid w:val="00D35BD6"/>
    <w:rsid w:val="00D40738"/>
    <w:rsid w:val="00D442D3"/>
    <w:rsid w:val="00D459C5"/>
    <w:rsid w:val="00D51780"/>
    <w:rsid w:val="00D528ED"/>
    <w:rsid w:val="00D53FB6"/>
    <w:rsid w:val="00D540A9"/>
    <w:rsid w:val="00D57611"/>
    <w:rsid w:val="00D602C0"/>
    <w:rsid w:val="00D60C0F"/>
    <w:rsid w:val="00D63D49"/>
    <w:rsid w:val="00D654E3"/>
    <w:rsid w:val="00D67E5D"/>
    <w:rsid w:val="00D72703"/>
    <w:rsid w:val="00D727E6"/>
    <w:rsid w:val="00D72F8E"/>
    <w:rsid w:val="00D758C5"/>
    <w:rsid w:val="00D76D2F"/>
    <w:rsid w:val="00D909BC"/>
    <w:rsid w:val="00D9191C"/>
    <w:rsid w:val="00D93A34"/>
    <w:rsid w:val="00D93B1A"/>
    <w:rsid w:val="00D95768"/>
    <w:rsid w:val="00D97AB4"/>
    <w:rsid w:val="00DA3913"/>
    <w:rsid w:val="00DA45B0"/>
    <w:rsid w:val="00DA495D"/>
    <w:rsid w:val="00DA55D3"/>
    <w:rsid w:val="00DA6298"/>
    <w:rsid w:val="00DA7DEF"/>
    <w:rsid w:val="00DB115D"/>
    <w:rsid w:val="00DB7B58"/>
    <w:rsid w:val="00DB7BB0"/>
    <w:rsid w:val="00DB7D53"/>
    <w:rsid w:val="00DC03F5"/>
    <w:rsid w:val="00DC64E0"/>
    <w:rsid w:val="00DC77BF"/>
    <w:rsid w:val="00DD0210"/>
    <w:rsid w:val="00DD2330"/>
    <w:rsid w:val="00DD56DC"/>
    <w:rsid w:val="00DE24BF"/>
    <w:rsid w:val="00DE5239"/>
    <w:rsid w:val="00DE6496"/>
    <w:rsid w:val="00DE791D"/>
    <w:rsid w:val="00DE7BDC"/>
    <w:rsid w:val="00DF3D28"/>
    <w:rsid w:val="00DF4E1B"/>
    <w:rsid w:val="00E06BA1"/>
    <w:rsid w:val="00E132B7"/>
    <w:rsid w:val="00E150E6"/>
    <w:rsid w:val="00E32CDB"/>
    <w:rsid w:val="00E35250"/>
    <w:rsid w:val="00E462B5"/>
    <w:rsid w:val="00E46E39"/>
    <w:rsid w:val="00E528E3"/>
    <w:rsid w:val="00E52AC2"/>
    <w:rsid w:val="00E52AD7"/>
    <w:rsid w:val="00E54A1A"/>
    <w:rsid w:val="00E608F4"/>
    <w:rsid w:val="00E60D15"/>
    <w:rsid w:val="00E643D7"/>
    <w:rsid w:val="00E7196C"/>
    <w:rsid w:val="00E74729"/>
    <w:rsid w:val="00E75344"/>
    <w:rsid w:val="00E7766A"/>
    <w:rsid w:val="00E80147"/>
    <w:rsid w:val="00E82DD9"/>
    <w:rsid w:val="00E83140"/>
    <w:rsid w:val="00E839B4"/>
    <w:rsid w:val="00E84B49"/>
    <w:rsid w:val="00E87F02"/>
    <w:rsid w:val="00E907C1"/>
    <w:rsid w:val="00E90B39"/>
    <w:rsid w:val="00E94433"/>
    <w:rsid w:val="00EA0C1F"/>
    <w:rsid w:val="00EA6F5F"/>
    <w:rsid w:val="00EA7942"/>
    <w:rsid w:val="00EB00DB"/>
    <w:rsid w:val="00EB03AA"/>
    <w:rsid w:val="00EB5F27"/>
    <w:rsid w:val="00EB7259"/>
    <w:rsid w:val="00EB78DB"/>
    <w:rsid w:val="00EC2646"/>
    <w:rsid w:val="00ED0B77"/>
    <w:rsid w:val="00ED4F88"/>
    <w:rsid w:val="00ED6C39"/>
    <w:rsid w:val="00EE012B"/>
    <w:rsid w:val="00EE3B8A"/>
    <w:rsid w:val="00EE4AB1"/>
    <w:rsid w:val="00EE6097"/>
    <w:rsid w:val="00EF1CEC"/>
    <w:rsid w:val="00EF1DF9"/>
    <w:rsid w:val="00EF3605"/>
    <w:rsid w:val="00EF63B8"/>
    <w:rsid w:val="00EF669D"/>
    <w:rsid w:val="00F021A7"/>
    <w:rsid w:val="00F04058"/>
    <w:rsid w:val="00F07A21"/>
    <w:rsid w:val="00F12736"/>
    <w:rsid w:val="00F13BED"/>
    <w:rsid w:val="00F14E59"/>
    <w:rsid w:val="00F15B36"/>
    <w:rsid w:val="00F345E1"/>
    <w:rsid w:val="00F42C24"/>
    <w:rsid w:val="00F437E3"/>
    <w:rsid w:val="00F44552"/>
    <w:rsid w:val="00F51629"/>
    <w:rsid w:val="00F57E22"/>
    <w:rsid w:val="00F61A01"/>
    <w:rsid w:val="00F62878"/>
    <w:rsid w:val="00F63BD0"/>
    <w:rsid w:val="00F7330E"/>
    <w:rsid w:val="00F748CE"/>
    <w:rsid w:val="00F74FFB"/>
    <w:rsid w:val="00F764BB"/>
    <w:rsid w:val="00F77525"/>
    <w:rsid w:val="00F81F2B"/>
    <w:rsid w:val="00F82762"/>
    <w:rsid w:val="00F85792"/>
    <w:rsid w:val="00FA0144"/>
    <w:rsid w:val="00FA050F"/>
    <w:rsid w:val="00FA132D"/>
    <w:rsid w:val="00FA144B"/>
    <w:rsid w:val="00FA1755"/>
    <w:rsid w:val="00FA2536"/>
    <w:rsid w:val="00FB32C7"/>
    <w:rsid w:val="00FB4A17"/>
    <w:rsid w:val="00FB56AA"/>
    <w:rsid w:val="00FB57ED"/>
    <w:rsid w:val="00FC13BE"/>
    <w:rsid w:val="00FC1442"/>
    <w:rsid w:val="00FC25EC"/>
    <w:rsid w:val="00FC27E4"/>
    <w:rsid w:val="00FC797C"/>
    <w:rsid w:val="00FE751E"/>
    <w:rsid w:val="00FF1E73"/>
    <w:rsid w:val="00FF25C0"/>
    <w:rsid w:val="00FF5305"/>
    <w:rsid w:val="01EF36C2"/>
    <w:rsid w:val="022D9DCF"/>
    <w:rsid w:val="024920B3"/>
    <w:rsid w:val="02BE4948"/>
    <w:rsid w:val="02F405D8"/>
    <w:rsid w:val="04A0D9CE"/>
    <w:rsid w:val="04F6CB47"/>
    <w:rsid w:val="04FB7212"/>
    <w:rsid w:val="05479CF5"/>
    <w:rsid w:val="07A7824E"/>
    <w:rsid w:val="0849BF00"/>
    <w:rsid w:val="097F6A91"/>
    <w:rsid w:val="0A16F146"/>
    <w:rsid w:val="0A5A75BD"/>
    <w:rsid w:val="0A5CE252"/>
    <w:rsid w:val="0AD21A3B"/>
    <w:rsid w:val="0B0EE736"/>
    <w:rsid w:val="0B5C3066"/>
    <w:rsid w:val="0D692ADB"/>
    <w:rsid w:val="0D87CE16"/>
    <w:rsid w:val="0E6142F1"/>
    <w:rsid w:val="0EB17483"/>
    <w:rsid w:val="0F327A0B"/>
    <w:rsid w:val="10D81E7E"/>
    <w:rsid w:val="12B1E973"/>
    <w:rsid w:val="139BEEDB"/>
    <w:rsid w:val="13B4DF4F"/>
    <w:rsid w:val="13DD3F0E"/>
    <w:rsid w:val="14E83C5C"/>
    <w:rsid w:val="15918E46"/>
    <w:rsid w:val="162A9723"/>
    <w:rsid w:val="17C753F3"/>
    <w:rsid w:val="1861316E"/>
    <w:rsid w:val="1B49E926"/>
    <w:rsid w:val="1B89A512"/>
    <w:rsid w:val="1D5289D0"/>
    <w:rsid w:val="1D7BC2D0"/>
    <w:rsid w:val="1D98DD0C"/>
    <w:rsid w:val="1DEC678E"/>
    <w:rsid w:val="1F572CAC"/>
    <w:rsid w:val="1F86DCA9"/>
    <w:rsid w:val="1FF22234"/>
    <w:rsid w:val="208FE890"/>
    <w:rsid w:val="210E3377"/>
    <w:rsid w:val="213870D0"/>
    <w:rsid w:val="2141DFDF"/>
    <w:rsid w:val="22733C99"/>
    <w:rsid w:val="22C05E1B"/>
    <w:rsid w:val="2451118E"/>
    <w:rsid w:val="24CE113B"/>
    <w:rsid w:val="258954BB"/>
    <w:rsid w:val="28B4E08D"/>
    <w:rsid w:val="2967B1D5"/>
    <w:rsid w:val="29DA3DA8"/>
    <w:rsid w:val="2A1A2A71"/>
    <w:rsid w:val="2AD100B5"/>
    <w:rsid w:val="2AEC46E0"/>
    <w:rsid w:val="2E2A0845"/>
    <w:rsid w:val="2E76D216"/>
    <w:rsid w:val="2EFAA78B"/>
    <w:rsid w:val="2FA3EB5F"/>
    <w:rsid w:val="300EC5DC"/>
    <w:rsid w:val="31EE6CDD"/>
    <w:rsid w:val="331B7243"/>
    <w:rsid w:val="3427EED2"/>
    <w:rsid w:val="3436AC01"/>
    <w:rsid w:val="3483BFEE"/>
    <w:rsid w:val="3649A5CB"/>
    <w:rsid w:val="36B3E443"/>
    <w:rsid w:val="36E736F8"/>
    <w:rsid w:val="371CB906"/>
    <w:rsid w:val="3738B930"/>
    <w:rsid w:val="373D3EC6"/>
    <w:rsid w:val="37A4CA67"/>
    <w:rsid w:val="37AA0500"/>
    <w:rsid w:val="3823FF0B"/>
    <w:rsid w:val="39C67A35"/>
    <w:rsid w:val="3A15E79A"/>
    <w:rsid w:val="3A6AEF2C"/>
    <w:rsid w:val="3A7B2EC9"/>
    <w:rsid w:val="3B2501BA"/>
    <w:rsid w:val="3C770A98"/>
    <w:rsid w:val="3CEEEF39"/>
    <w:rsid w:val="3E58C3F8"/>
    <w:rsid w:val="3E736261"/>
    <w:rsid w:val="3F2329E5"/>
    <w:rsid w:val="3F57FF61"/>
    <w:rsid w:val="3F6B68C5"/>
    <w:rsid w:val="3F9C7B7E"/>
    <w:rsid w:val="404EE0BD"/>
    <w:rsid w:val="40AA206C"/>
    <w:rsid w:val="40B5D4E6"/>
    <w:rsid w:val="40CA974B"/>
    <w:rsid w:val="41DB7DC5"/>
    <w:rsid w:val="43448A80"/>
    <w:rsid w:val="43939D12"/>
    <w:rsid w:val="4466AB4B"/>
    <w:rsid w:val="44AA3383"/>
    <w:rsid w:val="44C5B518"/>
    <w:rsid w:val="44D0736A"/>
    <w:rsid w:val="45076416"/>
    <w:rsid w:val="46AD0549"/>
    <w:rsid w:val="47FAA4F1"/>
    <w:rsid w:val="48F310F7"/>
    <w:rsid w:val="49137BA9"/>
    <w:rsid w:val="4964C128"/>
    <w:rsid w:val="49B98FCA"/>
    <w:rsid w:val="49FA6FC3"/>
    <w:rsid w:val="4D86E129"/>
    <w:rsid w:val="4ED851DF"/>
    <w:rsid w:val="4FE5481B"/>
    <w:rsid w:val="50AC5D03"/>
    <w:rsid w:val="5193875B"/>
    <w:rsid w:val="51DC8A1D"/>
    <w:rsid w:val="52B93FE8"/>
    <w:rsid w:val="52F75BB1"/>
    <w:rsid w:val="53B6B747"/>
    <w:rsid w:val="53FE3B8E"/>
    <w:rsid w:val="540ADEC1"/>
    <w:rsid w:val="543710F3"/>
    <w:rsid w:val="547E063F"/>
    <w:rsid w:val="54830A00"/>
    <w:rsid w:val="54D4FBBD"/>
    <w:rsid w:val="555A8A5E"/>
    <w:rsid w:val="5569014B"/>
    <w:rsid w:val="55CEF090"/>
    <w:rsid w:val="569CD412"/>
    <w:rsid w:val="5757B6C5"/>
    <w:rsid w:val="577671EA"/>
    <w:rsid w:val="5B42C7C9"/>
    <w:rsid w:val="5B537EA1"/>
    <w:rsid w:val="5B583C18"/>
    <w:rsid w:val="5B7DE487"/>
    <w:rsid w:val="5BC72B19"/>
    <w:rsid w:val="5C4BCAC1"/>
    <w:rsid w:val="5C8E3373"/>
    <w:rsid w:val="5D3FCB47"/>
    <w:rsid w:val="5D7D2318"/>
    <w:rsid w:val="5E5E82BF"/>
    <w:rsid w:val="609B0F98"/>
    <w:rsid w:val="64572519"/>
    <w:rsid w:val="6476E536"/>
    <w:rsid w:val="64E61144"/>
    <w:rsid w:val="65158851"/>
    <w:rsid w:val="652A00DD"/>
    <w:rsid w:val="665E7A70"/>
    <w:rsid w:val="6699424B"/>
    <w:rsid w:val="6706EC85"/>
    <w:rsid w:val="67A6E0BE"/>
    <w:rsid w:val="68BA3764"/>
    <w:rsid w:val="6A0CDFF4"/>
    <w:rsid w:val="6AAA5B7F"/>
    <w:rsid w:val="6ACCD143"/>
    <w:rsid w:val="6BAD4380"/>
    <w:rsid w:val="6D39BE76"/>
    <w:rsid w:val="6DBB6F03"/>
    <w:rsid w:val="6EFB0D94"/>
    <w:rsid w:val="6F33F8F2"/>
    <w:rsid w:val="6F580386"/>
    <w:rsid w:val="72B4B53F"/>
    <w:rsid w:val="730788E9"/>
    <w:rsid w:val="74116658"/>
    <w:rsid w:val="743E8B18"/>
    <w:rsid w:val="749FB030"/>
    <w:rsid w:val="750B2A8E"/>
    <w:rsid w:val="755F08B8"/>
    <w:rsid w:val="76B15B85"/>
    <w:rsid w:val="77944832"/>
    <w:rsid w:val="779A07C2"/>
    <w:rsid w:val="784B0B6F"/>
    <w:rsid w:val="7BEC1C9F"/>
    <w:rsid w:val="7C8D93B0"/>
    <w:rsid w:val="7CE12263"/>
    <w:rsid w:val="7D876BB3"/>
    <w:rsid w:val="7DF9B85E"/>
    <w:rsid w:val="7E048CD6"/>
    <w:rsid w:val="7EA6B498"/>
    <w:rsid w:val="7F60C67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F7BD634"/>
  <w15:docId w15:val="{052B5BFB-1FBD-4B92-A023-D90FE186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SG"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E304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304A"/>
    <w:rPr>
      <w:rFonts w:ascii="Tahoma" w:hAnsi="Tahoma" w:cs="Tahoma"/>
      <w:sz w:val="16"/>
      <w:szCs w:val="16"/>
    </w:rPr>
  </w:style>
  <w:style w:type="paragraph" w:styleId="Header">
    <w:name w:val="header"/>
    <w:basedOn w:val="Normal"/>
    <w:link w:val="HeaderChar"/>
    <w:uiPriority w:val="99"/>
    <w:unhideWhenUsed/>
    <w:rsid w:val="009E304A"/>
    <w:pPr>
      <w:tabs>
        <w:tab w:val="center" w:pos="4513"/>
        <w:tab w:val="right" w:pos="9026"/>
      </w:tabs>
      <w:spacing w:line="240" w:lineRule="auto"/>
    </w:pPr>
  </w:style>
  <w:style w:type="character" w:customStyle="1" w:styleId="HeaderChar">
    <w:name w:val="Header Char"/>
    <w:basedOn w:val="DefaultParagraphFont"/>
    <w:link w:val="Header"/>
    <w:uiPriority w:val="99"/>
    <w:rsid w:val="009E304A"/>
  </w:style>
  <w:style w:type="paragraph" w:styleId="Footer">
    <w:name w:val="footer"/>
    <w:basedOn w:val="Normal"/>
    <w:link w:val="FooterChar"/>
    <w:uiPriority w:val="99"/>
    <w:unhideWhenUsed/>
    <w:rsid w:val="009E304A"/>
    <w:pPr>
      <w:tabs>
        <w:tab w:val="center" w:pos="4513"/>
        <w:tab w:val="right" w:pos="9026"/>
      </w:tabs>
      <w:spacing w:line="240" w:lineRule="auto"/>
    </w:pPr>
  </w:style>
  <w:style w:type="character" w:customStyle="1" w:styleId="FooterChar">
    <w:name w:val="Footer Char"/>
    <w:basedOn w:val="DefaultParagraphFont"/>
    <w:link w:val="Footer"/>
    <w:uiPriority w:val="99"/>
    <w:rsid w:val="009E304A"/>
  </w:style>
  <w:style w:type="paragraph" w:styleId="TOCHeading">
    <w:name w:val="TOC Heading"/>
    <w:basedOn w:val="Heading1"/>
    <w:next w:val="Normal"/>
    <w:uiPriority w:val="39"/>
    <w:unhideWhenUsed/>
    <w:qFormat/>
    <w:rsid w:val="009E304A"/>
    <w:pPr>
      <w:spacing w:before="480" w:after="0"/>
      <w:contextualSpacing w:val="0"/>
      <w:outlineLvl w:val="9"/>
    </w:pPr>
    <w:rPr>
      <w:rFonts w:asciiTheme="majorHAnsi" w:eastAsiaTheme="majorEastAsia" w:hAnsiTheme="majorHAnsi" w:cstheme="majorBidi"/>
      <w:b/>
      <w:bCs/>
      <w:color w:val="365F91" w:themeColor="accent1" w:themeShade="BF"/>
      <w:sz w:val="28"/>
      <w:szCs w:val="28"/>
      <w:lang w:val="en-US" w:eastAsia="ja-JP"/>
    </w:rPr>
  </w:style>
  <w:style w:type="paragraph" w:styleId="TOC1">
    <w:name w:val="toc 1"/>
    <w:basedOn w:val="Normal"/>
    <w:next w:val="Normal"/>
    <w:autoRedefine/>
    <w:uiPriority w:val="39"/>
    <w:unhideWhenUsed/>
    <w:rsid w:val="009E304A"/>
    <w:pPr>
      <w:spacing w:after="100"/>
    </w:pPr>
  </w:style>
  <w:style w:type="paragraph" w:styleId="TOC2">
    <w:name w:val="toc 2"/>
    <w:basedOn w:val="Normal"/>
    <w:next w:val="Normal"/>
    <w:autoRedefine/>
    <w:uiPriority w:val="39"/>
    <w:unhideWhenUsed/>
    <w:rsid w:val="009E304A"/>
    <w:pPr>
      <w:spacing w:after="100"/>
      <w:ind w:left="220"/>
    </w:pPr>
  </w:style>
  <w:style w:type="paragraph" w:styleId="TOC3">
    <w:name w:val="toc 3"/>
    <w:basedOn w:val="Normal"/>
    <w:next w:val="Normal"/>
    <w:autoRedefine/>
    <w:uiPriority w:val="39"/>
    <w:unhideWhenUsed/>
    <w:rsid w:val="009E304A"/>
    <w:pPr>
      <w:spacing w:after="100"/>
      <w:ind w:left="440"/>
    </w:pPr>
  </w:style>
  <w:style w:type="character" w:styleId="Hyperlink">
    <w:name w:val="Hyperlink"/>
    <w:basedOn w:val="DefaultParagraphFont"/>
    <w:uiPriority w:val="99"/>
    <w:unhideWhenUsed/>
    <w:rsid w:val="009E304A"/>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BB2A63"/>
    <w:rPr>
      <w:b/>
      <w:bCs/>
    </w:rPr>
  </w:style>
  <w:style w:type="character" w:customStyle="1" w:styleId="CommentSubjectChar">
    <w:name w:val="Comment Subject Char"/>
    <w:basedOn w:val="CommentTextChar"/>
    <w:link w:val="CommentSubject"/>
    <w:uiPriority w:val="99"/>
    <w:semiHidden/>
    <w:rsid w:val="00BB2A63"/>
    <w:rPr>
      <w:b/>
      <w:bCs/>
      <w:sz w:val="20"/>
      <w:szCs w:val="20"/>
    </w:rPr>
  </w:style>
  <w:style w:type="table" w:styleId="TableGrid">
    <w:name w:val="Table Grid"/>
    <w:basedOn w:val="TableNormal"/>
    <w:uiPriority w:val="59"/>
    <w:rsid w:val="00D32805"/>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GridTable1Light">
    <w:name w:val="Grid Table 1 Light"/>
    <w:basedOn w:val="TableNormal"/>
    <w:uiPriority w:val="46"/>
    <w:rsid w:val="00D32805"/>
    <w:pPr>
      <w:spacing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0C3817"/>
    <w:pPr>
      <w:spacing w:line="240" w:lineRule="auto"/>
    </w:pPr>
  </w:style>
  <w:style w:type="table" w:styleId="GridTable2">
    <w:name w:val="Grid Table 2"/>
    <w:basedOn w:val="TableNormal"/>
    <w:uiPriority w:val="47"/>
    <w:rsid w:val="00DA6298"/>
    <w:pPr>
      <w:spacing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DA6298"/>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DA6298"/>
    <w:pPr>
      <w:spacing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ListParagraph">
    <w:name w:val="List Paragraph"/>
    <w:basedOn w:val="Normal"/>
    <w:uiPriority w:val="34"/>
    <w:qFormat/>
    <w:rsid w:val="00DA6298"/>
    <w:pPr>
      <w:ind w:left="720"/>
      <w:contextualSpacing/>
    </w:pPr>
  </w:style>
  <w:style w:type="paragraph" w:styleId="Revision">
    <w:name w:val="Revision"/>
    <w:hidden/>
    <w:uiPriority w:val="99"/>
    <w:semiHidden/>
    <w:rsid w:val="00DA6298"/>
    <w:pPr>
      <w:spacing w:line="240" w:lineRule="auto"/>
    </w:pPr>
  </w:style>
  <w:style w:type="table" w:styleId="GridTable4-Accent1">
    <w:name w:val="Grid Table 4 Accent 1"/>
    <w:basedOn w:val="TableNormal"/>
    <w:uiPriority w:val="49"/>
    <w:rsid w:val="00DA6298"/>
    <w:pPr>
      <w:spacing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3">
    <w:name w:val="Grid Table 4 Accent 3"/>
    <w:basedOn w:val="TableNormal"/>
    <w:uiPriority w:val="49"/>
    <w:rsid w:val="00130CDF"/>
    <w:pPr>
      <w:spacing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B75B59"/>
    <w:pPr>
      <w:spacing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image" Target="media/image6.png"/><Relationship Id="rId26" Type="http://schemas.openxmlformats.org/officeDocument/2006/relationships/chart" Target="charts/chart4.xml"/><Relationship Id="rId39" Type="http://schemas.openxmlformats.org/officeDocument/2006/relationships/chart" Target="charts/chart5.xml"/><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8.jpeg"/><Relationship Id="rId47" Type="http://schemas.openxmlformats.org/officeDocument/2006/relationships/hyperlink" Target="http://smallbiztrends.com/author/libava" TargetMode="External"/><Relationship Id="rId50" Type="http://schemas.openxmlformats.org/officeDocument/2006/relationships/hyperlink" Target="http://community.jobscentral.com.sg/articles/survey-results-singapore-workers-reveal-their-working-weight-woes-jobscentral-survey" TargetMode="External"/><Relationship Id="rId55" Type="http://schemas.openxmlformats.org/officeDocument/2006/relationships/hyperlink" Target="http://www.straitstimes.com/singapore/fare-cuts-by-uber-grab-will-hurt-sector-taxi-body"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1/relationships/commentsExtended" Target="commentsExtended.xml"/><Relationship Id="rId24" Type="http://schemas.openxmlformats.org/officeDocument/2006/relationships/image" Target="media/image12.jp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jpeg"/><Relationship Id="rId45" Type="http://schemas.openxmlformats.org/officeDocument/2006/relationships/hyperlink" Target="http://www.hpb.gov.sg/HOPPortal/health-article/HPBSUEXTAPP1_4022027" TargetMode="External"/><Relationship Id="rId53" Type="http://schemas.openxmlformats.org/officeDocument/2006/relationships/hyperlink" Target="https://techcrunch.com/2015/08/26/uber-london-impact/" TargetMode="External"/><Relationship Id="rId58" Type="http://schemas.openxmlformats.org/officeDocument/2006/relationships/hyperlink" Target="http://rainmaker-labs.com/mobile-apps-development-singapore/" TargetMode="External"/><Relationship Id="rId5" Type="http://schemas.openxmlformats.org/officeDocument/2006/relationships/webSettings" Target="webSettings.xml"/><Relationship Id="rId61" Type="http://schemas.openxmlformats.org/officeDocument/2006/relationships/hyperlink" Target="http://www.chicagotribune.com/bluesky/technology/ct-pittsburgh-driverless-cars-20160914-story.html"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hyperlink" Target="http://smallbiztrends.com/2009/02/24-hour-fitness-franchises-still-growing-is-there-still-room-for-more.html" TargetMode="External"/><Relationship Id="rId56" Type="http://schemas.openxmlformats.org/officeDocument/2006/relationships/hyperlink" Target="http://www.zanebenefits.com/blog/increased-productivity-and-healthy-employees"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todayonline.com/singapore/one-million-kg-challenge-launched-get-singaporeans-keep-fit" TargetMode="External"/><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www.aworkoutroutine.com/how-long-should-my-workout-be/" TargetMode="External"/><Relationship Id="rId59" Type="http://schemas.openxmlformats.org/officeDocument/2006/relationships/hyperlink" Target="http://www.businessinsider.sg/how-to-lose-weight-according-to-an-exercise-scientist-2016-1/" TargetMode="Externa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hyperlink" Target="http://www.businessinsider.sg/uber-apps-are-everywhere-2015-12/?r=US&amp;IR=T"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www.thedailybeast.com/articles/2014/03/28/uber-s-biggest-problem-isn-t-surge-pricing-what-if-it-s-sexual-harassment-by-drivers.html" TargetMode="External"/><Relationship Id="rId57" Type="http://schemas.openxmlformats.org/officeDocument/2006/relationships/hyperlink" Target="http://www.cdc.gov/physicalactivity/basics/adults/" TargetMode="External"/><Relationship Id="rId10" Type="http://schemas.openxmlformats.org/officeDocument/2006/relationships/comments" Target="comments.xml"/><Relationship Id="rId31" Type="http://schemas.openxmlformats.org/officeDocument/2006/relationships/image" Target="media/image18.png"/><Relationship Id="rId44" Type="http://schemas.openxmlformats.org/officeDocument/2006/relationships/hyperlink" Target="http://statestimesreview.com/2015/06/16/singapore-maintains-its-no-1-ranking-in-longest-working-hours-in-the-world/" TargetMode="External"/><Relationship Id="rId52" Type="http://schemas.openxmlformats.org/officeDocument/2006/relationships/hyperlink" Target="http://www.channelnewsasia.com/news/singapore/life-as-an-uber-driver-a/1979836.html" TargetMode="External"/><Relationship Id="rId60" Type="http://schemas.openxmlformats.org/officeDocument/2006/relationships/hyperlink" Target="https://newsroom.uber.com/ubereats-app/" TargetMode="Externa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SG"/>
              <a:t>Why do you choose Uber over taxis?</a:t>
            </a:r>
          </a:p>
        </c:rich>
      </c:tx>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3910032079323418E-2"/>
          <c:y val="0.21067460317460318"/>
          <c:w val="0.9190529308836396"/>
          <c:h val="0.66998656417947755"/>
        </c:manualLayout>
      </c:layout>
      <c:barChart>
        <c:barDir val="col"/>
        <c:grouping val="stacked"/>
        <c:varyColors val="0"/>
        <c:ser>
          <c:idx val="0"/>
          <c:order val="0"/>
          <c:tx>
            <c:strRef>
              <c:f>Sheet1!$B$1</c:f>
              <c:strCache>
                <c:ptCount val="1"/>
                <c:pt idx="0">
                  <c:v>No. of Respons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A$2:$A$5</c:f>
              <c:strCache>
                <c:ptCount val="4"/>
                <c:pt idx="0">
                  <c:v>Convenience</c:v>
                </c:pt>
                <c:pt idx="1">
                  <c:v>Transparent</c:v>
                </c:pt>
                <c:pt idx="2">
                  <c:v>Cheap</c:v>
                </c:pt>
                <c:pt idx="3">
                  <c:v>Others</c:v>
                </c:pt>
              </c:strCache>
            </c:strRef>
          </c:cat>
          <c:val>
            <c:numRef>
              <c:f>Sheet1!$B$2:$B$5</c:f>
              <c:numCache>
                <c:formatCode>General</c:formatCode>
                <c:ptCount val="4"/>
                <c:pt idx="0">
                  <c:v>34</c:v>
                </c:pt>
                <c:pt idx="1">
                  <c:v>26</c:v>
                </c:pt>
                <c:pt idx="2">
                  <c:v>24</c:v>
                </c:pt>
                <c:pt idx="3">
                  <c:v>16</c:v>
                </c:pt>
              </c:numCache>
            </c:numRef>
          </c:val>
          <c:extLst xmlns:c16r2="http://schemas.microsoft.com/office/drawing/2015/06/chart">
            <c:ext xmlns:c16="http://schemas.microsoft.com/office/drawing/2014/chart" uri="{C3380CC4-5D6E-409C-BE32-E72D297353CC}">
              <c16:uniqueId val="{00000000-3D4F-47FD-BB47-899CBE679FCE}"/>
            </c:ext>
          </c:extLst>
        </c:ser>
        <c:dLbls>
          <c:dLblPos val="ctr"/>
          <c:showLegendKey val="0"/>
          <c:showVal val="1"/>
          <c:showCatName val="0"/>
          <c:showSerName val="0"/>
          <c:showPercent val="0"/>
          <c:showBubbleSize val="0"/>
        </c:dLbls>
        <c:gapWidth val="79"/>
        <c:overlap val="100"/>
        <c:axId val="152220480"/>
        <c:axId val="152221040"/>
      </c:barChart>
      <c:catAx>
        <c:axId val="1522204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52221040"/>
        <c:crosses val="autoZero"/>
        <c:auto val="1"/>
        <c:lblAlgn val="ctr"/>
        <c:lblOffset val="100"/>
        <c:noMultiLvlLbl val="0"/>
      </c:catAx>
      <c:valAx>
        <c:axId val="152221040"/>
        <c:scaling>
          <c:orientation val="minMax"/>
        </c:scaling>
        <c:delete val="1"/>
        <c:axPos val="l"/>
        <c:numFmt formatCode="General" sourceLinked="1"/>
        <c:majorTickMark val="none"/>
        <c:minorTickMark val="none"/>
        <c:tickLblPos val="nextTo"/>
        <c:crossAx val="152220480"/>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How do you usually spend your free time out of work?</a:t>
            </a:r>
          </a:p>
        </c:rich>
      </c:tx>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No. of responda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A$2:$A$5</c:f>
              <c:strCache>
                <c:ptCount val="4"/>
                <c:pt idx="0">
                  <c:v>Family time</c:v>
                </c:pt>
                <c:pt idx="1">
                  <c:v>Social media</c:v>
                </c:pt>
                <c:pt idx="2">
                  <c:v>Watch television</c:v>
                </c:pt>
                <c:pt idx="3">
                  <c:v>Exercise</c:v>
                </c:pt>
              </c:strCache>
            </c:strRef>
          </c:cat>
          <c:val>
            <c:numRef>
              <c:f>Sheet1!$B$2:$B$5</c:f>
              <c:numCache>
                <c:formatCode>General</c:formatCode>
                <c:ptCount val="4"/>
                <c:pt idx="0">
                  <c:v>15</c:v>
                </c:pt>
                <c:pt idx="1">
                  <c:v>10</c:v>
                </c:pt>
                <c:pt idx="2">
                  <c:v>10</c:v>
                </c:pt>
                <c:pt idx="3">
                  <c:v>5</c:v>
                </c:pt>
              </c:numCache>
            </c:numRef>
          </c:val>
          <c:extLst xmlns:c16r2="http://schemas.microsoft.com/office/drawing/2015/06/chart">
            <c:ext xmlns:c16="http://schemas.microsoft.com/office/drawing/2014/chart" uri="{C3380CC4-5D6E-409C-BE32-E72D297353CC}">
              <c16:uniqueId val="{00000000-45A1-45E3-B02F-28AB7400F92D}"/>
            </c:ext>
          </c:extLst>
        </c:ser>
        <c:dLbls>
          <c:dLblPos val="ctr"/>
          <c:showLegendKey val="0"/>
          <c:showVal val="1"/>
          <c:showCatName val="0"/>
          <c:showSerName val="0"/>
          <c:showPercent val="0"/>
          <c:showBubbleSize val="0"/>
        </c:dLbls>
        <c:gapWidth val="79"/>
        <c:overlap val="100"/>
        <c:axId val="152222720"/>
        <c:axId val="152223280"/>
      </c:barChart>
      <c:catAx>
        <c:axId val="152222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52223280"/>
        <c:crosses val="autoZero"/>
        <c:auto val="1"/>
        <c:lblAlgn val="ctr"/>
        <c:lblOffset val="100"/>
        <c:noMultiLvlLbl val="0"/>
      </c:catAx>
      <c:valAx>
        <c:axId val="152223280"/>
        <c:scaling>
          <c:orientation val="minMax"/>
        </c:scaling>
        <c:delete val="1"/>
        <c:axPos val="l"/>
        <c:numFmt formatCode="General" sourceLinked="1"/>
        <c:majorTickMark val="none"/>
        <c:minorTickMark val="none"/>
        <c:tickLblPos val="nextTo"/>
        <c:crossAx val="152222720"/>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Would you exercise more frequently if exercising facilities are made available near your place?</a:t>
            </a:r>
          </a:p>
        </c:rich>
      </c:tx>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No. of participa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A$2:$A$3</c:f>
              <c:strCache>
                <c:ptCount val="2"/>
                <c:pt idx="0">
                  <c:v>Yes</c:v>
                </c:pt>
                <c:pt idx="1">
                  <c:v>No</c:v>
                </c:pt>
              </c:strCache>
            </c:strRef>
          </c:cat>
          <c:val>
            <c:numRef>
              <c:f>Sheet1!$B$2:$B$3</c:f>
              <c:numCache>
                <c:formatCode>General</c:formatCode>
                <c:ptCount val="2"/>
                <c:pt idx="0">
                  <c:v>49</c:v>
                </c:pt>
                <c:pt idx="1">
                  <c:v>18</c:v>
                </c:pt>
              </c:numCache>
            </c:numRef>
          </c:val>
          <c:extLst xmlns:c16r2="http://schemas.microsoft.com/office/drawing/2015/06/chart">
            <c:ext xmlns:c16="http://schemas.microsoft.com/office/drawing/2014/chart" uri="{C3380CC4-5D6E-409C-BE32-E72D297353CC}">
              <c16:uniqueId val="{00000000-44E8-416F-A468-CC171462DAEE}"/>
            </c:ext>
          </c:extLst>
        </c:ser>
        <c:dLbls>
          <c:dLblPos val="ctr"/>
          <c:showLegendKey val="0"/>
          <c:showVal val="1"/>
          <c:showCatName val="0"/>
          <c:showSerName val="0"/>
          <c:showPercent val="0"/>
          <c:showBubbleSize val="0"/>
        </c:dLbls>
        <c:gapWidth val="79"/>
        <c:overlap val="100"/>
        <c:axId val="279553712"/>
        <c:axId val="279554272"/>
      </c:barChart>
      <c:catAx>
        <c:axId val="2795537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79554272"/>
        <c:crosses val="autoZero"/>
        <c:auto val="1"/>
        <c:lblAlgn val="ctr"/>
        <c:lblOffset val="100"/>
        <c:noMultiLvlLbl val="0"/>
      </c:catAx>
      <c:valAx>
        <c:axId val="279554272"/>
        <c:scaling>
          <c:orientation val="minMax"/>
        </c:scaling>
        <c:delete val="1"/>
        <c:axPos val="l"/>
        <c:numFmt formatCode="General" sourceLinked="1"/>
        <c:majorTickMark val="none"/>
        <c:minorTickMark val="none"/>
        <c:tickLblPos val="nextTo"/>
        <c:crossAx val="279553712"/>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Will a customizable fitness application help you to exercise more?</a:t>
            </a:r>
          </a:p>
        </c:rich>
      </c:tx>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No. of responda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A$2:$A$3</c:f>
              <c:strCache>
                <c:ptCount val="2"/>
                <c:pt idx="0">
                  <c:v>Yes</c:v>
                </c:pt>
                <c:pt idx="1">
                  <c:v>No</c:v>
                </c:pt>
              </c:strCache>
            </c:strRef>
          </c:cat>
          <c:val>
            <c:numRef>
              <c:f>Sheet1!$B$2:$B$3</c:f>
              <c:numCache>
                <c:formatCode>General</c:formatCode>
                <c:ptCount val="2"/>
                <c:pt idx="0">
                  <c:v>54</c:v>
                </c:pt>
                <c:pt idx="1">
                  <c:v>9</c:v>
                </c:pt>
              </c:numCache>
            </c:numRef>
          </c:val>
          <c:extLst xmlns:c16r2="http://schemas.microsoft.com/office/drawing/2015/06/chart">
            <c:ext xmlns:c16="http://schemas.microsoft.com/office/drawing/2014/chart" uri="{C3380CC4-5D6E-409C-BE32-E72D297353CC}">
              <c16:uniqueId val="{00000000-14CA-405F-9E51-A1EAC83C22A9}"/>
            </c:ext>
          </c:extLst>
        </c:ser>
        <c:dLbls>
          <c:dLblPos val="ctr"/>
          <c:showLegendKey val="0"/>
          <c:showVal val="1"/>
          <c:showCatName val="0"/>
          <c:showSerName val="0"/>
          <c:showPercent val="0"/>
          <c:showBubbleSize val="0"/>
        </c:dLbls>
        <c:gapWidth val="79"/>
        <c:overlap val="100"/>
        <c:axId val="341042496"/>
        <c:axId val="341043056"/>
      </c:barChart>
      <c:catAx>
        <c:axId val="3410424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41043056"/>
        <c:crosses val="autoZero"/>
        <c:auto val="1"/>
        <c:lblAlgn val="ctr"/>
        <c:lblOffset val="100"/>
        <c:noMultiLvlLbl val="0"/>
      </c:catAx>
      <c:valAx>
        <c:axId val="341043056"/>
        <c:scaling>
          <c:orientation val="minMax"/>
        </c:scaling>
        <c:delete val="1"/>
        <c:axPos val="l"/>
        <c:numFmt formatCode="General" sourceLinked="1"/>
        <c:majorTickMark val="none"/>
        <c:minorTickMark val="none"/>
        <c:tickLblPos val="nextTo"/>
        <c:crossAx val="341042496"/>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o you feel that exercising will enforce cohesion amongst people?</a:t>
            </a:r>
          </a:p>
        </c:rich>
      </c:tx>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No.of participa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A$2:$A$3</c:f>
              <c:strCache>
                <c:ptCount val="2"/>
                <c:pt idx="0">
                  <c:v>Yes</c:v>
                </c:pt>
                <c:pt idx="1">
                  <c:v>No</c:v>
                </c:pt>
              </c:strCache>
            </c:strRef>
          </c:cat>
          <c:val>
            <c:numRef>
              <c:f>Sheet1!$B$2:$B$3</c:f>
              <c:numCache>
                <c:formatCode>General</c:formatCode>
                <c:ptCount val="2"/>
                <c:pt idx="0">
                  <c:v>60</c:v>
                </c:pt>
                <c:pt idx="1">
                  <c:v>7</c:v>
                </c:pt>
              </c:numCache>
            </c:numRef>
          </c:val>
          <c:extLst xmlns:c16r2="http://schemas.microsoft.com/office/drawing/2015/06/chart">
            <c:ext xmlns:c16="http://schemas.microsoft.com/office/drawing/2014/chart" uri="{C3380CC4-5D6E-409C-BE32-E72D297353CC}">
              <c16:uniqueId val="{00000000-FE7E-49DF-A27C-4F673B68B972}"/>
            </c:ext>
          </c:extLst>
        </c:ser>
        <c:dLbls>
          <c:dLblPos val="ctr"/>
          <c:showLegendKey val="0"/>
          <c:showVal val="1"/>
          <c:showCatName val="0"/>
          <c:showSerName val="0"/>
          <c:showPercent val="0"/>
          <c:showBubbleSize val="0"/>
        </c:dLbls>
        <c:gapWidth val="79"/>
        <c:overlap val="100"/>
        <c:axId val="279555392"/>
        <c:axId val="343101200"/>
      </c:barChart>
      <c:catAx>
        <c:axId val="2795553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43101200"/>
        <c:crosses val="autoZero"/>
        <c:auto val="1"/>
        <c:lblAlgn val="ctr"/>
        <c:lblOffset val="100"/>
        <c:noMultiLvlLbl val="0"/>
      </c:catAx>
      <c:valAx>
        <c:axId val="343101200"/>
        <c:scaling>
          <c:orientation val="minMax"/>
        </c:scaling>
        <c:delete val="1"/>
        <c:axPos val="l"/>
        <c:numFmt formatCode="General" sourceLinked="1"/>
        <c:majorTickMark val="none"/>
        <c:minorTickMark val="none"/>
        <c:tickLblPos val="nextTo"/>
        <c:crossAx val="279555392"/>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62C4E7-3840-459C-8834-14A60EABD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3975</Words>
  <Characters>2266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JLee</dc:creator>
  <cp:lastModifiedBy>Damien Lee</cp:lastModifiedBy>
  <cp:revision>2</cp:revision>
  <cp:lastPrinted>2016-09-15T15:36:00Z</cp:lastPrinted>
  <dcterms:created xsi:type="dcterms:W3CDTF">2016-09-15T15:39:00Z</dcterms:created>
  <dcterms:modified xsi:type="dcterms:W3CDTF">2016-09-15T15:39:00Z</dcterms:modified>
</cp:coreProperties>
</file>